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D06F09" w14:textId="7C1C2693" w:rsidR="00493CD4" w:rsidRDefault="00433344" w:rsidP="002811C2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5F00BD8D" wp14:editId="6589DF2A">
            <wp:extent cx="2941326" cy="993650"/>
            <wp:effectExtent l="0" t="0" r="0" b="0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ue_pn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1326" cy="99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A57F0" w14:textId="77777777" w:rsidR="00C552A9" w:rsidRDefault="00C552A9" w:rsidP="002811C2">
      <w:pPr>
        <w:spacing w:line="240" w:lineRule="auto"/>
        <w:rPr>
          <w:rFonts w:ascii="Times New Roman" w:hAnsi="Times New Roman" w:cs="Times New Roman"/>
          <w:b/>
          <w:sz w:val="30"/>
          <w:szCs w:val="30"/>
        </w:rPr>
      </w:pPr>
    </w:p>
    <w:p w14:paraId="38E79259" w14:textId="4DD1723A" w:rsidR="001B5A9B" w:rsidRPr="00B34506" w:rsidRDefault="00233352" w:rsidP="001B5A9B">
      <w:pPr>
        <w:spacing w:line="240" w:lineRule="auto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How</w:t>
      </w:r>
      <w:r w:rsidR="00BB7DEA">
        <w:rPr>
          <w:rFonts w:ascii="Times New Roman" w:hAnsi="Times New Roman" w:cs="Times New Roman"/>
          <w:b/>
          <w:sz w:val="30"/>
          <w:szCs w:val="30"/>
        </w:rPr>
        <w:t xml:space="preserve"> the </w:t>
      </w:r>
      <w:r w:rsidR="0049368F">
        <w:rPr>
          <w:rFonts w:ascii="Times New Roman" w:hAnsi="Times New Roman" w:cs="Times New Roman"/>
          <w:b/>
          <w:sz w:val="30"/>
          <w:szCs w:val="30"/>
        </w:rPr>
        <w:t xml:space="preserve">structure of the </w:t>
      </w:r>
      <w:r w:rsidR="00AF51D8" w:rsidRPr="00B34506">
        <w:rPr>
          <w:rFonts w:ascii="Times New Roman" w:hAnsi="Times New Roman" w:cs="Times New Roman"/>
          <w:b/>
          <w:sz w:val="30"/>
          <w:szCs w:val="30"/>
        </w:rPr>
        <w:t>F</w:t>
      </w:r>
      <w:r>
        <w:rPr>
          <w:rFonts w:ascii="Times New Roman" w:hAnsi="Times New Roman" w:cs="Times New Roman"/>
          <w:b/>
          <w:sz w:val="30"/>
          <w:szCs w:val="30"/>
        </w:rPr>
        <w:t xml:space="preserve">BI’s </w:t>
      </w:r>
      <w:r w:rsidR="001B5A9B">
        <w:rPr>
          <w:rFonts w:ascii="Times New Roman" w:hAnsi="Times New Roman" w:cs="Times New Roman"/>
          <w:b/>
          <w:sz w:val="30"/>
          <w:szCs w:val="30"/>
        </w:rPr>
        <w:t>d</w:t>
      </w:r>
      <w:r w:rsidR="00AF51D8" w:rsidRPr="00B34506">
        <w:rPr>
          <w:rFonts w:ascii="Times New Roman" w:hAnsi="Times New Roman" w:cs="Times New Roman"/>
          <w:b/>
          <w:sz w:val="30"/>
          <w:szCs w:val="30"/>
        </w:rPr>
        <w:t xml:space="preserve">isciplinary </w:t>
      </w:r>
      <w:r w:rsidR="001B5A9B">
        <w:rPr>
          <w:rFonts w:ascii="Times New Roman" w:hAnsi="Times New Roman" w:cs="Times New Roman"/>
          <w:b/>
          <w:sz w:val="30"/>
          <w:szCs w:val="30"/>
        </w:rPr>
        <w:t>s</w:t>
      </w:r>
      <w:r w:rsidR="00AF51D8" w:rsidRPr="00B34506">
        <w:rPr>
          <w:rFonts w:ascii="Times New Roman" w:hAnsi="Times New Roman" w:cs="Times New Roman"/>
          <w:b/>
          <w:sz w:val="30"/>
          <w:szCs w:val="30"/>
        </w:rPr>
        <w:t>ystem</w:t>
      </w:r>
      <w:r w:rsidR="00526F91">
        <w:rPr>
          <w:rFonts w:ascii="Times New Roman" w:hAnsi="Times New Roman" w:cs="Times New Roman"/>
          <w:b/>
          <w:sz w:val="30"/>
          <w:szCs w:val="30"/>
        </w:rPr>
        <w:t xml:space="preserve"> </w:t>
      </w:r>
      <w:r w:rsidR="00B84ABD">
        <w:rPr>
          <w:rFonts w:ascii="Times New Roman" w:hAnsi="Times New Roman" w:cs="Times New Roman"/>
          <w:b/>
          <w:sz w:val="30"/>
          <w:szCs w:val="30"/>
        </w:rPr>
        <w:t xml:space="preserve">makes </w:t>
      </w:r>
      <w:r w:rsidR="0049368F">
        <w:rPr>
          <w:rFonts w:ascii="Times New Roman" w:hAnsi="Times New Roman" w:cs="Times New Roman"/>
          <w:b/>
          <w:sz w:val="30"/>
          <w:szCs w:val="30"/>
        </w:rPr>
        <w:t xml:space="preserve">the FBI </w:t>
      </w:r>
      <w:r w:rsidR="00B84ABD">
        <w:rPr>
          <w:rFonts w:ascii="Times New Roman" w:hAnsi="Times New Roman" w:cs="Times New Roman"/>
          <w:b/>
          <w:sz w:val="30"/>
          <w:szCs w:val="30"/>
        </w:rPr>
        <w:t>vul</w:t>
      </w:r>
      <w:r>
        <w:rPr>
          <w:rFonts w:ascii="Times New Roman" w:hAnsi="Times New Roman" w:cs="Times New Roman"/>
          <w:b/>
          <w:sz w:val="30"/>
          <w:szCs w:val="30"/>
        </w:rPr>
        <w:t xml:space="preserve">nerable to the </w:t>
      </w:r>
      <w:r w:rsidR="008C30D2">
        <w:rPr>
          <w:rFonts w:ascii="Times New Roman" w:hAnsi="Times New Roman" w:cs="Times New Roman"/>
          <w:b/>
          <w:sz w:val="30"/>
          <w:szCs w:val="30"/>
        </w:rPr>
        <w:t xml:space="preserve">corrupt </w:t>
      </w:r>
      <w:r>
        <w:rPr>
          <w:rFonts w:ascii="Times New Roman" w:hAnsi="Times New Roman" w:cs="Times New Roman"/>
          <w:b/>
          <w:sz w:val="30"/>
          <w:szCs w:val="30"/>
        </w:rPr>
        <w:t xml:space="preserve">influence of partisan politics on </w:t>
      </w:r>
      <w:r w:rsidR="005C486D">
        <w:rPr>
          <w:rFonts w:ascii="Times New Roman" w:hAnsi="Times New Roman" w:cs="Times New Roman"/>
          <w:b/>
          <w:sz w:val="30"/>
          <w:szCs w:val="30"/>
        </w:rPr>
        <w:t xml:space="preserve">the FBI’s </w:t>
      </w:r>
      <w:r>
        <w:rPr>
          <w:rFonts w:ascii="Times New Roman" w:hAnsi="Times New Roman" w:cs="Times New Roman"/>
          <w:b/>
          <w:sz w:val="30"/>
          <w:szCs w:val="30"/>
        </w:rPr>
        <w:t>decision-making</w:t>
      </w:r>
    </w:p>
    <w:p w14:paraId="2367FD8E" w14:textId="10D06DF1" w:rsidR="00AE6FC8" w:rsidRPr="00865E17" w:rsidRDefault="00A56329" w:rsidP="00AE6FC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noProof/>
        </w:rPr>
        <w:pict w14:anchorId="1385D887">
          <v:line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8.9pt" to="292.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" strokecolor="#f79646 [3209]">
            <w10:wrap anchorx="margin"/>
          </v:line>
        </w:pict>
      </w:r>
    </w:p>
    <w:p w14:paraId="1FFA31F3" w14:textId="77777777" w:rsidR="006C0E60" w:rsidRDefault="006C0E60" w:rsidP="006C0E60">
      <w:pPr>
        <w:pStyle w:val="ListParagraph"/>
        <w:spacing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6236F2C1" w14:textId="77777777" w:rsidR="008044FA" w:rsidRPr="008044FA" w:rsidRDefault="008044FA" w:rsidP="004F14A9">
      <w:pPr>
        <w:pStyle w:val="ListParagraph"/>
        <w:numPr>
          <w:ilvl w:val="0"/>
          <w:numId w:val="18"/>
        </w:numPr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8044FA">
        <w:rPr>
          <w:rFonts w:ascii="Times New Roman" w:hAnsi="Times New Roman" w:cs="Times New Roman"/>
          <w:b/>
          <w:sz w:val="24"/>
          <w:szCs w:val="24"/>
        </w:rPr>
        <w:t xml:space="preserve">Statement of Purpose </w:t>
      </w:r>
    </w:p>
    <w:p w14:paraId="7646033F" w14:textId="4E71E246" w:rsidR="008044FA" w:rsidRPr="008044FA" w:rsidRDefault="008044FA" w:rsidP="0080382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044FA">
        <w:rPr>
          <w:rFonts w:ascii="Times New Roman" w:hAnsi="Times New Roman" w:cs="Times New Roman"/>
          <w:sz w:val="24"/>
          <w:szCs w:val="24"/>
        </w:rPr>
        <w:t xml:space="preserve">The </w:t>
      </w:r>
      <w:r w:rsidR="00932CF2">
        <w:rPr>
          <w:rFonts w:ascii="Times New Roman" w:hAnsi="Times New Roman" w:cs="Times New Roman"/>
          <w:sz w:val="24"/>
          <w:szCs w:val="24"/>
        </w:rPr>
        <w:t xml:space="preserve">inordinate </w:t>
      </w:r>
      <w:r w:rsidRPr="008044FA">
        <w:rPr>
          <w:rFonts w:ascii="Times New Roman" w:hAnsi="Times New Roman" w:cs="Times New Roman"/>
          <w:sz w:val="24"/>
          <w:szCs w:val="24"/>
        </w:rPr>
        <w:t xml:space="preserve">power vested in the </w:t>
      </w:r>
      <w:r>
        <w:rPr>
          <w:rFonts w:ascii="Times New Roman" w:hAnsi="Times New Roman" w:cs="Times New Roman"/>
          <w:sz w:val="24"/>
          <w:szCs w:val="24"/>
        </w:rPr>
        <w:t>Assistant Director (AD) of the F</w:t>
      </w:r>
      <w:r w:rsidR="00B34506">
        <w:rPr>
          <w:rFonts w:ascii="Times New Roman" w:hAnsi="Times New Roman" w:cs="Times New Roman"/>
          <w:sz w:val="24"/>
          <w:szCs w:val="24"/>
        </w:rPr>
        <w:t>ederal Bureau of Investigation (F</w:t>
      </w:r>
      <w:r>
        <w:rPr>
          <w:rFonts w:ascii="Times New Roman" w:hAnsi="Times New Roman" w:cs="Times New Roman"/>
          <w:sz w:val="24"/>
          <w:szCs w:val="24"/>
        </w:rPr>
        <w:t>BI</w:t>
      </w:r>
      <w:r w:rsidR="00B345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’s Office of Professional Responsibility (</w:t>
      </w:r>
      <w:r w:rsidRPr="008044FA">
        <w:rPr>
          <w:rFonts w:ascii="Times New Roman" w:hAnsi="Times New Roman" w:cs="Times New Roman"/>
          <w:sz w:val="24"/>
          <w:szCs w:val="24"/>
        </w:rPr>
        <w:t>OPR</w:t>
      </w:r>
      <w:r>
        <w:rPr>
          <w:rFonts w:ascii="Times New Roman" w:hAnsi="Times New Roman" w:cs="Times New Roman"/>
          <w:sz w:val="24"/>
          <w:szCs w:val="24"/>
        </w:rPr>
        <w:t>)</w:t>
      </w:r>
      <w:r w:rsidR="00B34506">
        <w:rPr>
          <w:rFonts w:ascii="Times New Roman" w:hAnsi="Times New Roman" w:cs="Times New Roman"/>
          <w:sz w:val="24"/>
          <w:szCs w:val="24"/>
        </w:rPr>
        <w:t xml:space="preserve"> </w:t>
      </w:r>
      <w:r w:rsidRPr="008044FA">
        <w:rPr>
          <w:rFonts w:ascii="Times New Roman" w:hAnsi="Times New Roman" w:cs="Times New Roman"/>
          <w:sz w:val="24"/>
          <w:szCs w:val="24"/>
        </w:rPr>
        <w:t xml:space="preserve">– who is appointed by and reports to the FBI director – reflects a flawed </w:t>
      </w:r>
      <w:r w:rsidR="005C6DF2">
        <w:rPr>
          <w:rFonts w:ascii="Times New Roman" w:hAnsi="Times New Roman" w:cs="Times New Roman"/>
          <w:sz w:val="24"/>
          <w:szCs w:val="24"/>
        </w:rPr>
        <w:t xml:space="preserve">FBI </w:t>
      </w:r>
      <w:r w:rsidR="00E71338">
        <w:rPr>
          <w:rFonts w:ascii="Times New Roman" w:hAnsi="Times New Roman" w:cs="Times New Roman"/>
          <w:sz w:val="24"/>
          <w:szCs w:val="24"/>
        </w:rPr>
        <w:t xml:space="preserve">disciplinary </w:t>
      </w:r>
      <w:r w:rsidRPr="008044FA">
        <w:rPr>
          <w:rFonts w:ascii="Times New Roman" w:hAnsi="Times New Roman" w:cs="Times New Roman"/>
          <w:sz w:val="24"/>
          <w:szCs w:val="24"/>
        </w:rPr>
        <w:t xml:space="preserve">system that is ripe for an ill-intentioned, partisan FBI director to co-opt the OPR </w:t>
      </w:r>
      <w:r w:rsidR="003652FC">
        <w:rPr>
          <w:rFonts w:ascii="Times New Roman" w:hAnsi="Times New Roman" w:cs="Times New Roman"/>
          <w:sz w:val="24"/>
          <w:szCs w:val="24"/>
        </w:rPr>
        <w:t>AD</w:t>
      </w:r>
      <w:r w:rsidRPr="008044FA">
        <w:rPr>
          <w:rFonts w:ascii="Times New Roman" w:hAnsi="Times New Roman" w:cs="Times New Roman"/>
          <w:sz w:val="24"/>
          <w:szCs w:val="24"/>
        </w:rPr>
        <w:t xml:space="preserve"> and quietly purge employees unwilling to help advance his or her </w:t>
      </w:r>
      <w:r w:rsidR="002A1C93">
        <w:rPr>
          <w:rFonts w:ascii="Times New Roman" w:hAnsi="Times New Roman" w:cs="Times New Roman"/>
          <w:sz w:val="24"/>
          <w:szCs w:val="24"/>
        </w:rPr>
        <w:t xml:space="preserve">party’s </w:t>
      </w:r>
      <w:r w:rsidRPr="008044FA">
        <w:rPr>
          <w:rFonts w:ascii="Times New Roman" w:hAnsi="Times New Roman" w:cs="Times New Roman"/>
          <w:sz w:val="24"/>
          <w:szCs w:val="24"/>
        </w:rPr>
        <w:t xml:space="preserve">political interests. </w:t>
      </w:r>
    </w:p>
    <w:p w14:paraId="6FF09050" w14:textId="6C00FB85" w:rsidR="008044FA" w:rsidRDefault="00F13E7E" w:rsidP="0080382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to the absence of effective checks and balances, </w:t>
      </w:r>
      <w:r w:rsidR="006D54DA">
        <w:rPr>
          <w:rFonts w:ascii="Times New Roman" w:hAnsi="Times New Roman" w:cs="Times New Roman"/>
          <w:sz w:val="24"/>
          <w:szCs w:val="24"/>
        </w:rPr>
        <w:t xml:space="preserve">the </w:t>
      </w:r>
      <w:r w:rsidR="003652FC">
        <w:rPr>
          <w:rFonts w:ascii="Times New Roman" w:hAnsi="Times New Roman" w:cs="Times New Roman"/>
          <w:sz w:val="24"/>
          <w:szCs w:val="24"/>
        </w:rPr>
        <w:t xml:space="preserve">system makes </w:t>
      </w:r>
      <w:r w:rsidR="008044FA" w:rsidRPr="008044FA">
        <w:rPr>
          <w:rFonts w:ascii="Times New Roman" w:hAnsi="Times New Roman" w:cs="Times New Roman"/>
          <w:sz w:val="24"/>
          <w:szCs w:val="24"/>
        </w:rPr>
        <w:t xml:space="preserve">personnel decisions by means of </w:t>
      </w:r>
      <w:r w:rsidR="003652FC">
        <w:rPr>
          <w:rFonts w:ascii="Times New Roman" w:hAnsi="Times New Roman" w:cs="Times New Roman"/>
          <w:sz w:val="24"/>
          <w:szCs w:val="24"/>
        </w:rPr>
        <w:t xml:space="preserve">specious disciplinary </w:t>
      </w:r>
      <w:r w:rsidR="008044FA" w:rsidRPr="008044FA">
        <w:rPr>
          <w:rFonts w:ascii="Times New Roman" w:hAnsi="Times New Roman" w:cs="Times New Roman"/>
          <w:sz w:val="24"/>
          <w:szCs w:val="24"/>
        </w:rPr>
        <w:t>charging</w:t>
      </w:r>
      <w:r w:rsidR="003652FC">
        <w:rPr>
          <w:rFonts w:ascii="Times New Roman" w:hAnsi="Times New Roman" w:cs="Times New Roman"/>
          <w:sz w:val="24"/>
          <w:szCs w:val="24"/>
        </w:rPr>
        <w:t xml:space="preserve"> possible. Such decisions can be </w:t>
      </w:r>
      <w:r w:rsidR="008044FA" w:rsidRPr="008044FA">
        <w:rPr>
          <w:rFonts w:ascii="Times New Roman" w:hAnsi="Times New Roman" w:cs="Times New Roman"/>
          <w:sz w:val="24"/>
          <w:szCs w:val="24"/>
        </w:rPr>
        <w:t>achieved out of public view and without meaningful third-party scrutiny</w:t>
      </w:r>
      <w:r w:rsidR="00B34506">
        <w:rPr>
          <w:rFonts w:ascii="Times New Roman" w:hAnsi="Times New Roman" w:cs="Times New Roman"/>
          <w:sz w:val="24"/>
          <w:szCs w:val="24"/>
        </w:rPr>
        <w:t xml:space="preserve">. They can </w:t>
      </w:r>
      <w:r w:rsidR="008044FA" w:rsidRPr="008044FA">
        <w:rPr>
          <w:rFonts w:ascii="Times New Roman" w:hAnsi="Times New Roman" w:cs="Times New Roman"/>
          <w:sz w:val="24"/>
          <w:szCs w:val="24"/>
        </w:rPr>
        <w:t xml:space="preserve">be used to derail ongoing investigations that might affect </w:t>
      </w:r>
      <w:r w:rsidR="0068492F">
        <w:rPr>
          <w:rFonts w:ascii="Times New Roman" w:hAnsi="Times New Roman" w:cs="Times New Roman"/>
          <w:sz w:val="24"/>
          <w:szCs w:val="24"/>
        </w:rPr>
        <w:t>a presidential administration or its</w:t>
      </w:r>
      <w:r w:rsidR="008044FA" w:rsidRPr="008044FA">
        <w:rPr>
          <w:rFonts w:ascii="Times New Roman" w:hAnsi="Times New Roman" w:cs="Times New Roman"/>
          <w:sz w:val="24"/>
          <w:szCs w:val="24"/>
        </w:rPr>
        <w:t xml:space="preserve"> allies. Worse, </w:t>
      </w:r>
      <w:r w:rsidR="00B34506">
        <w:rPr>
          <w:rFonts w:ascii="Times New Roman" w:hAnsi="Times New Roman" w:cs="Times New Roman"/>
          <w:sz w:val="24"/>
          <w:szCs w:val="24"/>
        </w:rPr>
        <w:t xml:space="preserve">the system </w:t>
      </w:r>
      <w:r w:rsidR="008044FA" w:rsidRPr="008044FA">
        <w:rPr>
          <w:rFonts w:ascii="Times New Roman" w:hAnsi="Times New Roman" w:cs="Times New Roman"/>
          <w:sz w:val="24"/>
          <w:szCs w:val="24"/>
        </w:rPr>
        <w:t>can be used to discourage an investigation of a political ally from being opened in the first place</w:t>
      </w:r>
      <w:r w:rsidR="00410E76">
        <w:rPr>
          <w:rFonts w:ascii="Times New Roman" w:hAnsi="Times New Roman" w:cs="Times New Roman"/>
          <w:sz w:val="24"/>
          <w:szCs w:val="24"/>
        </w:rPr>
        <w:t>,</w:t>
      </w:r>
      <w:r w:rsidR="008044FA" w:rsidRPr="008044FA">
        <w:rPr>
          <w:rFonts w:ascii="Times New Roman" w:hAnsi="Times New Roman" w:cs="Times New Roman"/>
          <w:sz w:val="24"/>
          <w:szCs w:val="24"/>
        </w:rPr>
        <w:t xml:space="preserve"> or a whistleblower from reporting a politically-motivated decision.</w:t>
      </w:r>
    </w:p>
    <w:p w14:paraId="675F9AEE" w14:textId="7C9CD5D3" w:rsidR="003652FC" w:rsidRPr="008044FA" w:rsidRDefault="00B34506" w:rsidP="0080382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analysis is </w:t>
      </w:r>
      <w:r w:rsidR="003652FC">
        <w:rPr>
          <w:rFonts w:ascii="Times New Roman" w:hAnsi="Times New Roman" w:cs="Times New Roman"/>
          <w:sz w:val="24"/>
          <w:szCs w:val="24"/>
        </w:rPr>
        <w:t xml:space="preserve">intended to </w:t>
      </w:r>
      <w:r w:rsidR="00E67269">
        <w:rPr>
          <w:rFonts w:ascii="Times New Roman" w:hAnsi="Times New Roman" w:cs="Times New Roman"/>
          <w:sz w:val="24"/>
          <w:szCs w:val="24"/>
        </w:rPr>
        <w:t>establish</w:t>
      </w:r>
      <w:r>
        <w:rPr>
          <w:rFonts w:ascii="Times New Roman" w:hAnsi="Times New Roman" w:cs="Times New Roman"/>
          <w:sz w:val="24"/>
          <w:szCs w:val="24"/>
        </w:rPr>
        <w:t xml:space="preserve"> a basis </w:t>
      </w:r>
      <w:r w:rsidR="00EA5482">
        <w:rPr>
          <w:rFonts w:ascii="Times New Roman" w:hAnsi="Times New Roman" w:cs="Times New Roman"/>
          <w:sz w:val="24"/>
          <w:szCs w:val="24"/>
        </w:rPr>
        <w:t xml:space="preserve">for </w:t>
      </w:r>
      <w:r w:rsidR="003A3862">
        <w:rPr>
          <w:rFonts w:ascii="Times New Roman" w:hAnsi="Times New Roman" w:cs="Times New Roman"/>
          <w:sz w:val="24"/>
          <w:szCs w:val="24"/>
        </w:rPr>
        <w:t xml:space="preserve">policy change or legislation that would make the FBI less vulnerable to partisan politics through its </w:t>
      </w:r>
      <w:r w:rsidR="005838AA">
        <w:rPr>
          <w:rFonts w:ascii="Times New Roman" w:hAnsi="Times New Roman" w:cs="Times New Roman"/>
          <w:sz w:val="24"/>
          <w:szCs w:val="24"/>
        </w:rPr>
        <w:t>disciplinary system</w:t>
      </w:r>
      <w:r w:rsidR="008A5D6C">
        <w:rPr>
          <w:rFonts w:ascii="Times New Roman" w:hAnsi="Times New Roman" w:cs="Times New Roman"/>
          <w:sz w:val="24"/>
          <w:szCs w:val="24"/>
        </w:rPr>
        <w:t>.</w:t>
      </w:r>
    </w:p>
    <w:p w14:paraId="40DD43A9" w14:textId="5CA5E191" w:rsidR="00723AE6" w:rsidRPr="004F6382" w:rsidRDefault="00723AE6" w:rsidP="00723AE6">
      <w:pPr>
        <w:pStyle w:val="ListParagraph"/>
        <w:numPr>
          <w:ilvl w:val="0"/>
          <w:numId w:val="18"/>
        </w:numPr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ackground</w:t>
      </w:r>
    </w:p>
    <w:p w14:paraId="4BEEF1AC" w14:textId="315262E9" w:rsidR="005D328D" w:rsidRDefault="00706B69" w:rsidP="003873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06B69">
        <w:rPr>
          <w:rFonts w:ascii="Times New Roman" w:hAnsi="Times New Roman" w:cs="Times New Roman"/>
          <w:sz w:val="24"/>
          <w:szCs w:val="24"/>
        </w:rPr>
        <w:t>The FBI</w:t>
      </w:r>
      <w:r w:rsidR="00482E01">
        <w:rPr>
          <w:rFonts w:ascii="Times New Roman" w:hAnsi="Times New Roman" w:cs="Times New Roman"/>
          <w:sz w:val="24"/>
          <w:szCs w:val="24"/>
        </w:rPr>
        <w:t>’s</w:t>
      </w:r>
      <w:r w:rsidRPr="00706B69">
        <w:rPr>
          <w:rFonts w:ascii="Times New Roman" w:hAnsi="Times New Roman" w:cs="Times New Roman"/>
          <w:sz w:val="24"/>
          <w:szCs w:val="24"/>
        </w:rPr>
        <w:t xml:space="preserve"> disciplinary system consists of </w:t>
      </w:r>
      <w:r w:rsidR="00473787">
        <w:rPr>
          <w:rFonts w:ascii="Times New Roman" w:hAnsi="Times New Roman" w:cs="Times New Roman"/>
          <w:sz w:val="24"/>
          <w:szCs w:val="24"/>
        </w:rPr>
        <w:t xml:space="preserve">four stages: </w:t>
      </w:r>
      <w:r w:rsidRPr="00706B69">
        <w:rPr>
          <w:rFonts w:ascii="Times New Roman" w:hAnsi="Times New Roman" w:cs="Times New Roman"/>
          <w:i/>
          <w:sz w:val="24"/>
          <w:szCs w:val="24"/>
        </w:rPr>
        <w:t>Investigation</w:t>
      </w:r>
      <w:r w:rsidRPr="00706B69">
        <w:rPr>
          <w:rFonts w:ascii="Times New Roman" w:hAnsi="Times New Roman" w:cs="Times New Roman"/>
          <w:sz w:val="24"/>
          <w:szCs w:val="24"/>
        </w:rPr>
        <w:t xml:space="preserve">, </w:t>
      </w:r>
      <w:r w:rsidRPr="00706B69">
        <w:rPr>
          <w:rFonts w:ascii="Times New Roman" w:hAnsi="Times New Roman" w:cs="Times New Roman"/>
          <w:i/>
          <w:sz w:val="24"/>
          <w:szCs w:val="24"/>
        </w:rPr>
        <w:t>Proposal of Penalty</w:t>
      </w:r>
      <w:r w:rsidRPr="00706B69">
        <w:rPr>
          <w:rFonts w:ascii="Times New Roman" w:hAnsi="Times New Roman" w:cs="Times New Roman"/>
          <w:sz w:val="24"/>
          <w:szCs w:val="24"/>
        </w:rPr>
        <w:t xml:space="preserve">, </w:t>
      </w:r>
      <w:r w:rsidRPr="00706B69">
        <w:rPr>
          <w:rFonts w:ascii="Times New Roman" w:hAnsi="Times New Roman" w:cs="Times New Roman"/>
          <w:i/>
          <w:sz w:val="24"/>
          <w:szCs w:val="24"/>
        </w:rPr>
        <w:t>Decision of Penalty</w:t>
      </w:r>
      <w:r w:rsidRPr="00706B69">
        <w:rPr>
          <w:rFonts w:ascii="Times New Roman" w:hAnsi="Times New Roman" w:cs="Times New Roman"/>
          <w:sz w:val="24"/>
          <w:szCs w:val="24"/>
        </w:rPr>
        <w:t xml:space="preserve">, and an </w:t>
      </w:r>
      <w:r w:rsidRPr="00706B69">
        <w:rPr>
          <w:rFonts w:ascii="Times New Roman" w:hAnsi="Times New Roman" w:cs="Times New Roman"/>
          <w:i/>
          <w:sz w:val="24"/>
          <w:szCs w:val="24"/>
        </w:rPr>
        <w:t>Appellate</w:t>
      </w:r>
      <w:r w:rsidRPr="00706B69">
        <w:rPr>
          <w:rFonts w:ascii="Times New Roman" w:hAnsi="Times New Roman" w:cs="Times New Roman"/>
          <w:sz w:val="24"/>
          <w:szCs w:val="24"/>
        </w:rPr>
        <w:t xml:space="preserve"> process to review the </w:t>
      </w:r>
      <w:r w:rsidRPr="00706B69">
        <w:rPr>
          <w:rFonts w:ascii="Times New Roman" w:hAnsi="Times New Roman" w:cs="Times New Roman"/>
          <w:i/>
          <w:sz w:val="24"/>
          <w:szCs w:val="24"/>
        </w:rPr>
        <w:t>Decision</w:t>
      </w:r>
      <w:r w:rsidRPr="00706B69">
        <w:rPr>
          <w:rFonts w:ascii="Times New Roman" w:hAnsi="Times New Roman" w:cs="Times New Roman"/>
          <w:sz w:val="24"/>
          <w:szCs w:val="24"/>
        </w:rPr>
        <w:t xml:space="preserve">. </w:t>
      </w:r>
      <w:r w:rsidR="0008185F">
        <w:rPr>
          <w:rFonts w:ascii="Times New Roman" w:hAnsi="Times New Roman" w:cs="Times New Roman"/>
          <w:sz w:val="24"/>
          <w:szCs w:val="24"/>
        </w:rPr>
        <w:t>P</w:t>
      </w:r>
      <w:r w:rsidR="00580692" w:rsidRPr="00580692">
        <w:rPr>
          <w:rFonts w:ascii="Times New Roman" w:hAnsi="Times New Roman" w:cs="Times New Roman"/>
          <w:sz w:val="24"/>
          <w:szCs w:val="24"/>
        </w:rPr>
        <w:t xml:space="preserve">rior to 2004, the </w:t>
      </w:r>
      <w:r w:rsidR="00580692" w:rsidRPr="00580692">
        <w:rPr>
          <w:rFonts w:ascii="Times New Roman" w:hAnsi="Times New Roman" w:cs="Times New Roman"/>
          <w:i/>
          <w:sz w:val="24"/>
          <w:szCs w:val="24"/>
        </w:rPr>
        <w:t>Investigati</w:t>
      </w:r>
      <w:r w:rsidR="00376B57">
        <w:rPr>
          <w:rFonts w:ascii="Times New Roman" w:hAnsi="Times New Roman" w:cs="Times New Roman"/>
          <w:i/>
          <w:sz w:val="24"/>
          <w:szCs w:val="24"/>
        </w:rPr>
        <w:t>on</w:t>
      </w:r>
      <w:r w:rsidR="00580692" w:rsidRPr="00580692">
        <w:rPr>
          <w:rFonts w:ascii="Times New Roman" w:hAnsi="Times New Roman" w:cs="Times New Roman"/>
          <w:sz w:val="24"/>
          <w:szCs w:val="24"/>
        </w:rPr>
        <w:t xml:space="preserve">, </w:t>
      </w:r>
      <w:r w:rsidR="00580692" w:rsidRPr="00580692">
        <w:rPr>
          <w:rFonts w:ascii="Times New Roman" w:hAnsi="Times New Roman" w:cs="Times New Roman"/>
          <w:i/>
          <w:sz w:val="24"/>
          <w:szCs w:val="24"/>
        </w:rPr>
        <w:t>Propos</w:t>
      </w:r>
      <w:r w:rsidR="00E8295D">
        <w:rPr>
          <w:rFonts w:ascii="Times New Roman" w:hAnsi="Times New Roman" w:cs="Times New Roman"/>
          <w:i/>
          <w:sz w:val="24"/>
          <w:szCs w:val="24"/>
        </w:rPr>
        <w:t>al</w:t>
      </w:r>
      <w:r w:rsidR="000D51B2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580692" w:rsidRPr="00580692">
        <w:rPr>
          <w:rFonts w:ascii="Times New Roman" w:hAnsi="Times New Roman" w:cs="Times New Roman"/>
          <w:sz w:val="24"/>
          <w:szCs w:val="24"/>
        </w:rPr>
        <w:t xml:space="preserve">and </w:t>
      </w:r>
      <w:r w:rsidR="00580692" w:rsidRPr="00580692">
        <w:rPr>
          <w:rFonts w:ascii="Times New Roman" w:hAnsi="Times New Roman" w:cs="Times New Roman"/>
          <w:i/>
          <w:sz w:val="24"/>
          <w:szCs w:val="24"/>
        </w:rPr>
        <w:t>Decision</w:t>
      </w:r>
      <w:r w:rsidR="00580692" w:rsidRPr="00580692">
        <w:rPr>
          <w:rFonts w:ascii="Times New Roman" w:hAnsi="Times New Roman" w:cs="Times New Roman"/>
          <w:sz w:val="24"/>
          <w:szCs w:val="24"/>
        </w:rPr>
        <w:t xml:space="preserve"> stages were </w:t>
      </w:r>
      <w:r w:rsidR="00B31516">
        <w:rPr>
          <w:rFonts w:ascii="Times New Roman" w:hAnsi="Times New Roman" w:cs="Times New Roman"/>
          <w:sz w:val="24"/>
          <w:szCs w:val="24"/>
        </w:rPr>
        <w:t xml:space="preserve">administered by </w:t>
      </w:r>
      <w:r w:rsidR="00441BB4">
        <w:rPr>
          <w:rFonts w:ascii="Times New Roman" w:hAnsi="Times New Roman" w:cs="Times New Roman"/>
          <w:sz w:val="24"/>
          <w:szCs w:val="24"/>
        </w:rPr>
        <w:t>the FBI’s Office of Professional Responsibility (</w:t>
      </w:r>
      <w:r w:rsidR="00580692" w:rsidRPr="00580692">
        <w:rPr>
          <w:rFonts w:ascii="Times New Roman" w:hAnsi="Times New Roman" w:cs="Times New Roman"/>
          <w:sz w:val="24"/>
          <w:szCs w:val="24"/>
        </w:rPr>
        <w:t>OPR</w:t>
      </w:r>
      <w:r w:rsidR="00441BB4">
        <w:rPr>
          <w:rFonts w:ascii="Times New Roman" w:hAnsi="Times New Roman" w:cs="Times New Roman"/>
          <w:sz w:val="24"/>
          <w:szCs w:val="24"/>
        </w:rPr>
        <w:t>)</w:t>
      </w:r>
      <w:r w:rsidR="00580692" w:rsidRPr="00580692">
        <w:rPr>
          <w:rFonts w:ascii="Times New Roman" w:hAnsi="Times New Roman" w:cs="Times New Roman"/>
          <w:sz w:val="24"/>
          <w:szCs w:val="24"/>
        </w:rPr>
        <w:t xml:space="preserve">, and the </w:t>
      </w:r>
      <w:r w:rsidR="00580692" w:rsidRPr="00580692">
        <w:rPr>
          <w:rFonts w:ascii="Times New Roman" w:hAnsi="Times New Roman" w:cs="Times New Roman"/>
          <w:i/>
          <w:sz w:val="24"/>
          <w:szCs w:val="24"/>
        </w:rPr>
        <w:t>Appellate</w:t>
      </w:r>
      <w:r w:rsidR="00580692" w:rsidRPr="00580692">
        <w:rPr>
          <w:rFonts w:ascii="Times New Roman" w:hAnsi="Times New Roman" w:cs="Times New Roman"/>
          <w:sz w:val="24"/>
          <w:szCs w:val="24"/>
        </w:rPr>
        <w:t xml:space="preserve"> process was </w:t>
      </w:r>
      <w:r w:rsidR="00B31516">
        <w:rPr>
          <w:rFonts w:ascii="Times New Roman" w:hAnsi="Times New Roman" w:cs="Times New Roman"/>
          <w:sz w:val="24"/>
          <w:szCs w:val="24"/>
        </w:rPr>
        <w:t>administered by t</w:t>
      </w:r>
      <w:r w:rsidR="00441BB4">
        <w:rPr>
          <w:rFonts w:ascii="Times New Roman" w:hAnsi="Times New Roman" w:cs="Times New Roman"/>
          <w:sz w:val="24"/>
          <w:szCs w:val="24"/>
        </w:rPr>
        <w:t>he FBI’s</w:t>
      </w:r>
      <w:r w:rsidR="00580692" w:rsidRPr="00580692">
        <w:rPr>
          <w:rFonts w:ascii="Times New Roman" w:hAnsi="Times New Roman" w:cs="Times New Roman"/>
          <w:sz w:val="24"/>
          <w:szCs w:val="24"/>
        </w:rPr>
        <w:t xml:space="preserve"> Inspection Division.</w:t>
      </w:r>
      <w:r w:rsidR="0058069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0783F7" w14:textId="33BFC9D9" w:rsidR="006A10D3" w:rsidRDefault="00706B69" w:rsidP="003873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06B69">
        <w:rPr>
          <w:rFonts w:ascii="Times New Roman" w:hAnsi="Times New Roman" w:cs="Times New Roman"/>
          <w:sz w:val="24"/>
          <w:szCs w:val="24"/>
        </w:rPr>
        <w:t xml:space="preserve">In 2004, </w:t>
      </w:r>
      <w:r w:rsidR="00653789" w:rsidRPr="00875CC5">
        <w:rPr>
          <w:rFonts w:ascii="Times New Roman" w:hAnsi="Times New Roman" w:cs="Times New Roman"/>
          <w:sz w:val="24"/>
          <w:szCs w:val="24"/>
        </w:rPr>
        <w:t xml:space="preserve">the </w:t>
      </w:r>
      <w:r w:rsidR="009C0F46" w:rsidRPr="00875CC5">
        <w:rPr>
          <w:rFonts w:ascii="Times New Roman" w:hAnsi="Times New Roman" w:cs="Times New Roman"/>
          <w:sz w:val="24"/>
          <w:szCs w:val="24"/>
        </w:rPr>
        <w:t>FBI</w:t>
      </w:r>
      <w:r w:rsidR="00653789"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Pr="00706B69">
        <w:rPr>
          <w:rFonts w:ascii="Times New Roman" w:hAnsi="Times New Roman" w:cs="Times New Roman"/>
          <w:sz w:val="24"/>
          <w:szCs w:val="24"/>
        </w:rPr>
        <w:t>fundamentally altered th</w:t>
      </w:r>
      <w:r w:rsidR="00FA24CB">
        <w:rPr>
          <w:rFonts w:ascii="Times New Roman" w:hAnsi="Times New Roman" w:cs="Times New Roman"/>
          <w:sz w:val="24"/>
          <w:szCs w:val="24"/>
        </w:rPr>
        <w:t>e</w:t>
      </w:r>
      <w:r w:rsidRPr="00706B69">
        <w:rPr>
          <w:rFonts w:ascii="Times New Roman" w:hAnsi="Times New Roman" w:cs="Times New Roman"/>
          <w:sz w:val="24"/>
          <w:szCs w:val="24"/>
        </w:rPr>
        <w:t xml:space="preserve"> system by </w:t>
      </w:r>
      <w:r w:rsidR="00680483">
        <w:rPr>
          <w:rFonts w:ascii="Times New Roman" w:hAnsi="Times New Roman" w:cs="Times New Roman"/>
          <w:sz w:val="24"/>
          <w:szCs w:val="24"/>
        </w:rPr>
        <w:t>placing</w:t>
      </w:r>
      <w:r w:rsidR="009B33DB">
        <w:rPr>
          <w:rFonts w:ascii="Times New Roman" w:hAnsi="Times New Roman" w:cs="Times New Roman"/>
          <w:sz w:val="24"/>
          <w:szCs w:val="24"/>
        </w:rPr>
        <w:t xml:space="preserve"> the </w:t>
      </w:r>
      <w:r w:rsidR="009B33DB" w:rsidRPr="007D0CC3">
        <w:rPr>
          <w:rFonts w:ascii="Times New Roman" w:hAnsi="Times New Roman" w:cs="Times New Roman"/>
          <w:i/>
          <w:sz w:val="24"/>
          <w:szCs w:val="24"/>
        </w:rPr>
        <w:t>Investigation</w:t>
      </w:r>
      <w:r w:rsidR="009B33DB">
        <w:rPr>
          <w:rFonts w:ascii="Times New Roman" w:hAnsi="Times New Roman" w:cs="Times New Roman"/>
          <w:sz w:val="24"/>
          <w:szCs w:val="24"/>
        </w:rPr>
        <w:t xml:space="preserve"> </w:t>
      </w:r>
      <w:r w:rsidR="006A10D3">
        <w:rPr>
          <w:rFonts w:ascii="Times New Roman" w:hAnsi="Times New Roman" w:cs="Times New Roman"/>
          <w:sz w:val="24"/>
          <w:szCs w:val="24"/>
        </w:rPr>
        <w:t>stage</w:t>
      </w:r>
      <w:r w:rsidR="009B33DB">
        <w:rPr>
          <w:rFonts w:ascii="Times New Roman" w:hAnsi="Times New Roman" w:cs="Times New Roman"/>
          <w:sz w:val="24"/>
          <w:szCs w:val="24"/>
        </w:rPr>
        <w:t xml:space="preserve"> </w:t>
      </w:r>
      <w:r w:rsidR="00680483">
        <w:rPr>
          <w:rFonts w:ascii="Times New Roman" w:hAnsi="Times New Roman" w:cs="Times New Roman"/>
          <w:sz w:val="24"/>
          <w:szCs w:val="24"/>
        </w:rPr>
        <w:t xml:space="preserve">in the </w:t>
      </w:r>
      <w:r w:rsidR="009B33DB">
        <w:rPr>
          <w:rFonts w:ascii="Times New Roman" w:hAnsi="Times New Roman" w:cs="Times New Roman"/>
          <w:sz w:val="24"/>
          <w:szCs w:val="24"/>
        </w:rPr>
        <w:t>Inspection Division</w:t>
      </w:r>
      <w:r w:rsidR="00124A5A">
        <w:rPr>
          <w:rFonts w:ascii="Times New Roman" w:hAnsi="Times New Roman" w:cs="Times New Roman"/>
          <w:sz w:val="24"/>
          <w:szCs w:val="24"/>
        </w:rPr>
        <w:t xml:space="preserve">, </w:t>
      </w:r>
      <w:r w:rsidR="00450D6A">
        <w:rPr>
          <w:rFonts w:ascii="Times New Roman" w:hAnsi="Times New Roman" w:cs="Times New Roman"/>
          <w:sz w:val="24"/>
          <w:szCs w:val="24"/>
        </w:rPr>
        <w:t xml:space="preserve">the </w:t>
      </w:r>
      <w:r w:rsidR="00450D6A" w:rsidRPr="004A3088">
        <w:rPr>
          <w:rFonts w:ascii="Times New Roman" w:hAnsi="Times New Roman" w:cs="Times New Roman"/>
          <w:i/>
          <w:sz w:val="24"/>
          <w:szCs w:val="24"/>
        </w:rPr>
        <w:t>Appellate</w:t>
      </w:r>
      <w:r w:rsidR="00450D6A">
        <w:rPr>
          <w:rFonts w:ascii="Times New Roman" w:hAnsi="Times New Roman" w:cs="Times New Roman"/>
          <w:sz w:val="24"/>
          <w:szCs w:val="24"/>
        </w:rPr>
        <w:t xml:space="preserve"> process </w:t>
      </w:r>
      <w:r w:rsidR="00680483">
        <w:rPr>
          <w:rFonts w:ascii="Times New Roman" w:hAnsi="Times New Roman" w:cs="Times New Roman"/>
          <w:sz w:val="24"/>
          <w:szCs w:val="24"/>
        </w:rPr>
        <w:t xml:space="preserve">in the </w:t>
      </w:r>
      <w:r w:rsidR="00450D6A">
        <w:rPr>
          <w:rFonts w:ascii="Times New Roman" w:hAnsi="Times New Roman" w:cs="Times New Roman"/>
          <w:sz w:val="24"/>
          <w:szCs w:val="24"/>
        </w:rPr>
        <w:t xml:space="preserve">Human Resources Division, </w:t>
      </w:r>
      <w:r w:rsidR="00124A5A">
        <w:rPr>
          <w:rFonts w:ascii="Times New Roman" w:hAnsi="Times New Roman" w:cs="Times New Roman"/>
          <w:sz w:val="24"/>
          <w:szCs w:val="24"/>
        </w:rPr>
        <w:t xml:space="preserve">and by </w:t>
      </w:r>
      <w:r w:rsidR="00473787">
        <w:rPr>
          <w:rFonts w:ascii="Times New Roman" w:hAnsi="Times New Roman" w:cs="Times New Roman"/>
          <w:sz w:val="24"/>
          <w:szCs w:val="24"/>
        </w:rPr>
        <w:t>keeping</w:t>
      </w:r>
      <w:r w:rsidRPr="00706B69">
        <w:rPr>
          <w:rFonts w:ascii="Times New Roman" w:hAnsi="Times New Roman" w:cs="Times New Roman"/>
          <w:sz w:val="24"/>
          <w:szCs w:val="24"/>
        </w:rPr>
        <w:t xml:space="preserve"> the </w:t>
      </w:r>
      <w:r w:rsidRPr="00706B69">
        <w:rPr>
          <w:rFonts w:ascii="Times New Roman" w:hAnsi="Times New Roman" w:cs="Times New Roman"/>
          <w:i/>
          <w:sz w:val="24"/>
          <w:szCs w:val="24"/>
        </w:rPr>
        <w:t xml:space="preserve">Proposal </w:t>
      </w:r>
      <w:r w:rsidRPr="00706B69">
        <w:rPr>
          <w:rFonts w:ascii="Times New Roman" w:hAnsi="Times New Roman" w:cs="Times New Roman"/>
          <w:sz w:val="24"/>
          <w:szCs w:val="24"/>
        </w:rPr>
        <w:t xml:space="preserve">and </w:t>
      </w:r>
      <w:r w:rsidRPr="00706B69">
        <w:rPr>
          <w:rFonts w:ascii="Times New Roman" w:hAnsi="Times New Roman" w:cs="Times New Roman"/>
          <w:i/>
          <w:sz w:val="24"/>
          <w:szCs w:val="24"/>
        </w:rPr>
        <w:t>Decision</w:t>
      </w:r>
      <w:r w:rsidRPr="00706B69">
        <w:rPr>
          <w:rFonts w:ascii="Times New Roman" w:hAnsi="Times New Roman" w:cs="Times New Roman"/>
          <w:sz w:val="24"/>
          <w:szCs w:val="24"/>
        </w:rPr>
        <w:t xml:space="preserve"> stages </w:t>
      </w:r>
      <w:r w:rsidR="00602615">
        <w:rPr>
          <w:rFonts w:ascii="Times New Roman" w:hAnsi="Times New Roman" w:cs="Times New Roman"/>
          <w:sz w:val="24"/>
          <w:szCs w:val="24"/>
        </w:rPr>
        <w:t>in OP</w:t>
      </w:r>
      <w:r w:rsidR="00EF1E34">
        <w:rPr>
          <w:rFonts w:ascii="Times New Roman" w:hAnsi="Times New Roman" w:cs="Times New Roman"/>
          <w:sz w:val="24"/>
          <w:szCs w:val="24"/>
        </w:rPr>
        <w:t>R</w:t>
      </w:r>
      <w:r w:rsidR="006276EC">
        <w:rPr>
          <w:rFonts w:ascii="Times New Roman" w:hAnsi="Times New Roman" w:cs="Times New Roman"/>
          <w:sz w:val="24"/>
          <w:szCs w:val="24"/>
        </w:rPr>
        <w:t>.</w:t>
      </w:r>
      <w:r w:rsidR="00402AC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6FE5AF" w14:textId="7136F5A4" w:rsidR="001055FF" w:rsidRDefault="00204DF2" w:rsidP="007C64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6A10D3">
        <w:rPr>
          <w:rFonts w:ascii="Times New Roman" w:hAnsi="Times New Roman" w:cs="Times New Roman"/>
          <w:sz w:val="24"/>
          <w:szCs w:val="24"/>
        </w:rPr>
        <w:t xml:space="preserve">restructuring </w:t>
      </w:r>
      <w:r w:rsidR="009A6C8B">
        <w:rPr>
          <w:rFonts w:ascii="Times New Roman" w:hAnsi="Times New Roman" w:cs="Times New Roman"/>
          <w:sz w:val="24"/>
          <w:szCs w:val="24"/>
        </w:rPr>
        <w:t xml:space="preserve">created </w:t>
      </w:r>
      <w:r w:rsidR="00B94607">
        <w:rPr>
          <w:rFonts w:ascii="Times New Roman" w:hAnsi="Times New Roman" w:cs="Times New Roman"/>
          <w:sz w:val="24"/>
          <w:szCs w:val="24"/>
        </w:rPr>
        <w:t>a barrier</w:t>
      </w:r>
      <w:r w:rsidR="009A6C8B">
        <w:rPr>
          <w:rFonts w:ascii="Times New Roman" w:hAnsi="Times New Roman" w:cs="Times New Roman"/>
          <w:sz w:val="24"/>
          <w:szCs w:val="24"/>
        </w:rPr>
        <w:t xml:space="preserve"> between the </w:t>
      </w:r>
      <w:r w:rsidR="009A6C8B" w:rsidRPr="001D419C">
        <w:rPr>
          <w:rFonts w:ascii="Times New Roman" w:hAnsi="Times New Roman" w:cs="Times New Roman"/>
          <w:i/>
          <w:sz w:val="24"/>
          <w:szCs w:val="24"/>
        </w:rPr>
        <w:t>Investigation</w:t>
      </w:r>
      <w:r w:rsidR="009A6C8B">
        <w:rPr>
          <w:rFonts w:ascii="Times New Roman" w:hAnsi="Times New Roman" w:cs="Times New Roman"/>
          <w:sz w:val="24"/>
          <w:szCs w:val="24"/>
        </w:rPr>
        <w:t xml:space="preserve"> and </w:t>
      </w:r>
      <w:r w:rsidR="009A6C8B" w:rsidRPr="001D419C">
        <w:rPr>
          <w:rFonts w:ascii="Times New Roman" w:hAnsi="Times New Roman" w:cs="Times New Roman"/>
          <w:i/>
          <w:sz w:val="24"/>
          <w:szCs w:val="24"/>
        </w:rPr>
        <w:t>Proposal</w:t>
      </w:r>
      <w:r w:rsidR="009A6C8B">
        <w:rPr>
          <w:rFonts w:ascii="Times New Roman" w:hAnsi="Times New Roman" w:cs="Times New Roman"/>
          <w:sz w:val="24"/>
          <w:szCs w:val="24"/>
        </w:rPr>
        <w:t xml:space="preserve"> stage</w:t>
      </w:r>
      <w:r w:rsidR="006A10D3">
        <w:rPr>
          <w:rFonts w:ascii="Times New Roman" w:hAnsi="Times New Roman" w:cs="Times New Roman"/>
          <w:sz w:val="24"/>
          <w:szCs w:val="24"/>
        </w:rPr>
        <w:t>s</w:t>
      </w:r>
      <w:r w:rsidR="009A6C8B">
        <w:rPr>
          <w:rFonts w:ascii="Times New Roman" w:hAnsi="Times New Roman" w:cs="Times New Roman"/>
          <w:sz w:val="24"/>
          <w:szCs w:val="24"/>
        </w:rPr>
        <w:t>, making it more difficult</w:t>
      </w:r>
      <w:r w:rsidR="00742FA4">
        <w:rPr>
          <w:rFonts w:ascii="Times New Roman" w:hAnsi="Times New Roman" w:cs="Times New Roman"/>
          <w:sz w:val="24"/>
          <w:szCs w:val="24"/>
        </w:rPr>
        <w:t xml:space="preserve"> and time-consuming</w:t>
      </w:r>
      <w:r w:rsidR="001D419C">
        <w:rPr>
          <w:rFonts w:ascii="Times New Roman" w:hAnsi="Times New Roman" w:cs="Times New Roman"/>
          <w:sz w:val="24"/>
          <w:szCs w:val="24"/>
        </w:rPr>
        <w:t xml:space="preserve"> </w:t>
      </w:r>
      <w:r w:rsidR="00FF383C">
        <w:rPr>
          <w:rFonts w:ascii="Times New Roman" w:hAnsi="Times New Roman" w:cs="Times New Roman"/>
          <w:sz w:val="24"/>
          <w:szCs w:val="24"/>
        </w:rPr>
        <w:t xml:space="preserve">for </w:t>
      </w:r>
      <w:r w:rsidR="001D419C">
        <w:rPr>
          <w:rFonts w:ascii="Times New Roman" w:hAnsi="Times New Roman" w:cs="Times New Roman"/>
          <w:sz w:val="24"/>
          <w:szCs w:val="24"/>
        </w:rPr>
        <w:t>a proposing official</w:t>
      </w:r>
      <w:r w:rsidR="00473787">
        <w:rPr>
          <w:rFonts w:ascii="Times New Roman" w:hAnsi="Times New Roman" w:cs="Times New Roman"/>
          <w:sz w:val="24"/>
          <w:szCs w:val="24"/>
        </w:rPr>
        <w:t xml:space="preserve"> (normally, an OPR unit chief)</w:t>
      </w:r>
      <w:r w:rsidR="00FF383C">
        <w:rPr>
          <w:rFonts w:ascii="Times New Roman" w:hAnsi="Times New Roman" w:cs="Times New Roman"/>
          <w:sz w:val="24"/>
          <w:szCs w:val="24"/>
        </w:rPr>
        <w:t xml:space="preserve"> to </w:t>
      </w:r>
      <w:r w:rsidR="00BD7434">
        <w:rPr>
          <w:rFonts w:ascii="Times New Roman" w:hAnsi="Times New Roman" w:cs="Times New Roman"/>
          <w:sz w:val="24"/>
          <w:szCs w:val="24"/>
        </w:rPr>
        <w:t xml:space="preserve">request </w:t>
      </w:r>
      <w:r w:rsidR="00B94607">
        <w:rPr>
          <w:rFonts w:ascii="Times New Roman" w:hAnsi="Times New Roman" w:cs="Times New Roman"/>
          <w:sz w:val="24"/>
          <w:szCs w:val="24"/>
        </w:rPr>
        <w:t xml:space="preserve">the </w:t>
      </w:r>
      <w:r w:rsidR="00680483">
        <w:rPr>
          <w:rFonts w:ascii="Times New Roman" w:hAnsi="Times New Roman" w:cs="Times New Roman"/>
          <w:sz w:val="24"/>
          <w:szCs w:val="24"/>
        </w:rPr>
        <w:t>f</w:t>
      </w:r>
      <w:r w:rsidR="00BD7434">
        <w:rPr>
          <w:rFonts w:ascii="Times New Roman" w:hAnsi="Times New Roman" w:cs="Times New Roman"/>
          <w:sz w:val="24"/>
          <w:szCs w:val="24"/>
        </w:rPr>
        <w:t>ollow-up investigation</w:t>
      </w:r>
      <w:r w:rsidR="00AE0E0A">
        <w:rPr>
          <w:rFonts w:ascii="Times New Roman" w:hAnsi="Times New Roman" w:cs="Times New Roman"/>
          <w:sz w:val="24"/>
          <w:szCs w:val="24"/>
        </w:rPr>
        <w:t xml:space="preserve"> </w:t>
      </w:r>
      <w:r w:rsidR="00AF6D28">
        <w:rPr>
          <w:rFonts w:ascii="Times New Roman" w:hAnsi="Times New Roman" w:cs="Times New Roman"/>
          <w:sz w:val="24"/>
          <w:szCs w:val="24"/>
        </w:rPr>
        <w:t>frequently</w:t>
      </w:r>
      <w:r w:rsidR="00AE0E0A">
        <w:rPr>
          <w:rFonts w:ascii="Times New Roman" w:hAnsi="Times New Roman" w:cs="Times New Roman"/>
          <w:sz w:val="24"/>
          <w:szCs w:val="24"/>
        </w:rPr>
        <w:t xml:space="preserve"> necessary to </w:t>
      </w:r>
      <w:r w:rsidR="00CB179C">
        <w:rPr>
          <w:rFonts w:ascii="Times New Roman" w:hAnsi="Times New Roman" w:cs="Times New Roman"/>
          <w:sz w:val="24"/>
          <w:szCs w:val="24"/>
        </w:rPr>
        <w:t xml:space="preserve">fully </w:t>
      </w:r>
      <w:r w:rsidR="00AE0E0A">
        <w:rPr>
          <w:rFonts w:ascii="Times New Roman" w:hAnsi="Times New Roman" w:cs="Times New Roman"/>
          <w:sz w:val="24"/>
          <w:szCs w:val="24"/>
        </w:rPr>
        <w:t>inform</w:t>
      </w:r>
      <w:r w:rsidR="00CB179C">
        <w:rPr>
          <w:rFonts w:ascii="Times New Roman" w:hAnsi="Times New Roman" w:cs="Times New Roman"/>
          <w:sz w:val="24"/>
          <w:szCs w:val="24"/>
        </w:rPr>
        <w:t xml:space="preserve"> a</w:t>
      </w:r>
      <w:r w:rsidR="00AE0E0A">
        <w:rPr>
          <w:rFonts w:ascii="Times New Roman" w:hAnsi="Times New Roman" w:cs="Times New Roman"/>
          <w:sz w:val="24"/>
          <w:szCs w:val="24"/>
        </w:rPr>
        <w:t xml:space="preserve"> </w:t>
      </w:r>
      <w:r w:rsidR="00794857">
        <w:rPr>
          <w:rFonts w:ascii="Times New Roman" w:hAnsi="Times New Roman" w:cs="Times New Roman"/>
          <w:sz w:val="24"/>
          <w:szCs w:val="24"/>
        </w:rPr>
        <w:t>proposal</w:t>
      </w:r>
      <w:r w:rsidR="001433D8">
        <w:rPr>
          <w:rFonts w:ascii="Times New Roman" w:hAnsi="Times New Roman" w:cs="Times New Roman"/>
          <w:sz w:val="24"/>
          <w:szCs w:val="24"/>
        </w:rPr>
        <w:t xml:space="preserve"> of discipline</w:t>
      </w:r>
      <w:r w:rsidR="00BD7434">
        <w:rPr>
          <w:rFonts w:ascii="Times New Roman" w:hAnsi="Times New Roman" w:cs="Times New Roman"/>
          <w:sz w:val="24"/>
          <w:szCs w:val="24"/>
        </w:rPr>
        <w:t xml:space="preserve">. </w:t>
      </w:r>
      <w:r w:rsidR="001055FF" w:rsidRPr="001055FF">
        <w:rPr>
          <w:rFonts w:ascii="Times New Roman" w:hAnsi="Times New Roman" w:cs="Times New Roman"/>
          <w:sz w:val="24"/>
          <w:szCs w:val="24"/>
        </w:rPr>
        <w:t xml:space="preserve">  </w:t>
      </w:r>
      <w:r w:rsidR="001055FF">
        <w:rPr>
          <w:rFonts w:ascii="Times New Roman" w:hAnsi="Times New Roman" w:cs="Times New Roman"/>
          <w:sz w:val="24"/>
          <w:szCs w:val="24"/>
        </w:rPr>
        <w:lastRenderedPageBreak/>
        <w:t>Further, t</w:t>
      </w:r>
      <w:r w:rsidR="001055FF" w:rsidRPr="001055FF">
        <w:rPr>
          <w:rFonts w:ascii="Times New Roman" w:hAnsi="Times New Roman" w:cs="Times New Roman"/>
          <w:sz w:val="24"/>
          <w:szCs w:val="24"/>
        </w:rPr>
        <w:t>h</w:t>
      </w:r>
      <w:r w:rsidR="001055FF">
        <w:rPr>
          <w:rFonts w:ascii="Times New Roman" w:hAnsi="Times New Roman" w:cs="Times New Roman"/>
          <w:sz w:val="24"/>
          <w:szCs w:val="24"/>
        </w:rPr>
        <w:t>e</w:t>
      </w:r>
      <w:r w:rsidR="001055FF" w:rsidRPr="001055FF">
        <w:rPr>
          <w:rFonts w:ascii="Times New Roman" w:hAnsi="Times New Roman" w:cs="Times New Roman"/>
          <w:sz w:val="24"/>
          <w:szCs w:val="24"/>
        </w:rPr>
        <w:t xml:space="preserve"> barrier increased OPR’s propensity to propose discipline without all the relevant facts.</w:t>
      </w:r>
    </w:p>
    <w:p w14:paraId="098A6F02" w14:textId="286BCF69" w:rsidR="00B94607" w:rsidRDefault="001055FF" w:rsidP="007C64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831466">
        <w:rPr>
          <w:rFonts w:ascii="Times New Roman" w:hAnsi="Times New Roman" w:cs="Times New Roman"/>
          <w:sz w:val="24"/>
          <w:szCs w:val="24"/>
        </w:rPr>
        <w:t xml:space="preserve">smaller, </w:t>
      </w:r>
      <w:r w:rsidR="008B7FD8">
        <w:rPr>
          <w:rFonts w:ascii="Times New Roman" w:hAnsi="Times New Roman" w:cs="Times New Roman"/>
          <w:sz w:val="24"/>
          <w:szCs w:val="24"/>
        </w:rPr>
        <w:t xml:space="preserve">leaner </w:t>
      </w:r>
      <w:r w:rsidR="00473787">
        <w:rPr>
          <w:rFonts w:ascii="Times New Roman" w:hAnsi="Times New Roman" w:cs="Times New Roman"/>
          <w:sz w:val="24"/>
          <w:szCs w:val="24"/>
        </w:rPr>
        <w:t>OPR</w:t>
      </w:r>
      <w:r>
        <w:rPr>
          <w:rFonts w:ascii="Times New Roman" w:hAnsi="Times New Roman" w:cs="Times New Roman"/>
          <w:sz w:val="24"/>
          <w:szCs w:val="24"/>
        </w:rPr>
        <w:t xml:space="preserve"> Division also meant that </w:t>
      </w:r>
      <w:r w:rsidR="00982E6E">
        <w:rPr>
          <w:rFonts w:ascii="Times New Roman" w:hAnsi="Times New Roman" w:cs="Times New Roman"/>
          <w:sz w:val="24"/>
          <w:szCs w:val="24"/>
        </w:rPr>
        <w:t xml:space="preserve">the </w:t>
      </w:r>
      <w:r w:rsidR="001433D8">
        <w:rPr>
          <w:rFonts w:ascii="Times New Roman" w:hAnsi="Times New Roman" w:cs="Times New Roman"/>
          <w:sz w:val="24"/>
          <w:szCs w:val="24"/>
        </w:rPr>
        <w:t>deciding official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B220F2">
        <w:rPr>
          <w:rFonts w:ascii="Times New Roman" w:hAnsi="Times New Roman" w:cs="Times New Roman"/>
          <w:sz w:val="24"/>
          <w:szCs w:val="24"/>
        </w:rPr>
        <w:t xml:space="preserve">the OPR AD </w:t>
      </w:r>
      <w:r w:rsidR="00111748">
        <w:rPr>
          <w:rFonts w:ascii="Times New Roman" w:hAnsi="Times New Roman" w:cs="Times New Roman"/>
          <w:sz w:val="24"/>
          <w:szCs w:val="24"/>
        </w:rPr>
        <w:t xml:space="preserve">– unlike </w:t>
      </w:r>
      <w:r w:rsidR="0048683D">
        <w:rPr>
          <w:rFonts w:ascii="Times New Roman" w:hAnsi="Times New Roman" w:cs="Times New Roman"/>
          <w:sz w:val="24"/>
          <w:szCs w:val="24"/>
        </w:rPr>
        <w:t xml:space="preserve">in </w:t>
      </w:r>
      <w:r w:rsidR="00111748">
        <w:rPr>
          <w:rFonts w:ascii="Times New Roman" w:hAnsi="Times New Roman" w:cs="Times New Roman"/>
          <w:sz w:val="24"/>
          <w:szCs w:val="24"/>
        </w:rPr>
        <w:t xml:space="preserve">the old structure </w:t>
      </w:r>
      <w:r w:rsidR="001433D8">
        <w:rPr>
          <w:rFonts w:ascii="Times New Roman" w:hAnsi="Times New Roman" w:cs="Times New Roman"/>
          <w:sz w:val="24"/>
          <w:szCs w:val="24"/>
        </w:rPr>
        <w:t>w</w:t>
      </w:r>
      <w:r w:rsidR="0048683D">
        <w:rPr>
          <w:rFonts w:ascii="Times New Roman" w:hAnsi="Times New Roman" w:cs="Times New Roman"/>
          <w:sz w:val="24"/>
          <w:szCs w:val="24"/>
        </w:rPr>
        <w:t xml:space="preserve">ould now </w:t>
      </w:r>
      <w:r w:rsidR="00BD7434">
        <w:rPr>
          <w:rFonts w:ascii="Times New Roman" w:hAnsi="Times New Roman" w:cs="Times New Roman"/>
          <w:sz w:val="24"/>
          <w:szCs w:val="24"/>
        </w:rPr>
        <w:t>direct</w:t>
      </w:r>
      <w:r w:rsidR="00002A61">
        <w:rPr>
          <w:rFonts w:ascii="Times New Roman" w:hAnsi="Times New Roman" w:cs="Times New Roman"/>
          <w:sz w:val="24"/>
          <w:szCs w:val="24"/>
        </w:rPr>
        <w:t>ly</w:t>
      </w:r>
      <w:r w:rsidR="00BD7434">
        <w:rPr>
          <w:rFonts w:ascii="Times New Roman" w:hAnsi="Times New Roman" w:cs="Times New Roman"/>
          <w:sz w:val="24"/>
          <w:szCs w:val="24"/>
        </w:rPr>
        <w:t xml:space="preserve"> </w:t>
      </w:r>
      <w:r w:rsidR="008A5C60">
        <w:rPr>
          <w:rFonts w:ascii="Times New Roman" w:hAnsi="Times New Roman" w:cs="Times New Roman"/>
          <w:sz w:val="24"/>
          <w:szCs w:val="24"/>
        </w:rPr>
        <w:t>supervis</w:t>
      </w:r>
      <w:r w:rsidR="00002A61">
        <w:rPr>
          <w:rFonts w:ascii="Times New Roman" w:hAnsi="Times New Roman" w:cs="Times New Roman"/>
          <w:sz w:val="24"/>
          <w:szCs w:val="24"/>
        </w:rPr>
        <w:t>e</w:t>
      </w:r>
      <w:r w:rsidR="008A5C60">
        <w:rPr>
          <w:rFonts w:ascii="Times New Roman" w:hAnsi="Times New Roman" w:cs="Times New Roman"/>
          <w:sz w:val="24"/>
          <w:szCs w:val="24"/>
        </w:rPr>
        <w:t xml:space="preserve"> the </w:t>
      </w:r>
      <w:r w:rsidR="008144D0">
        <w:rPr>
          <w:rFonts w:ascii="Times New Roman" w:hAnsi="Times New Roman" w:cs="Times New Roman"/>
          <w:sz w:val="24"/>
          <w:szCs w:val="24"/>
        </w:rPr>
        <w:t>p</w:t>
      </w:r>
      <w:r w:rsidR="008A5C60">
        <w:rPr>
          <w:rFonts w:ascii="Times New Roman" w:hAnsi="Times New Roman" w:cs="Times New Roman"/>
          <w:sz w:val="24"/>
          <w:szCs w:val="24"/>
        </w:rPr>
        <w:t>roposing official</w:t>
      </w:r>
      <w:r w:rsidR="009B39CF">
        <w:rPr>
          <w:rFonts w:ascii="Times New Roman" w:hAnsi="Times New Roman" w:cs="Times New Roman"/>
          <w:sz w:val="24"/>
          <w:szCs w:val="24"/>
        </w:rPr>
        <w:t>s</w:t>
      </w:r>
      <w:r w:rsidR="00567BF0">
        <w:rPr>
          <w:rFonts w:ascii="Times New Roman" w:hAnsi="Times New Roman" w:cs="Times New Roman"/>
          <w:sz w:val="24"/>
          <w:szCs w:val="24"/>
        </w:rPr>
        <w:t>.</w:t>
      </w:r>
      <w:r w:rsidR="00B94607">
        <w:rPr>
          <w:rFonts w:ascii="Times New Roman" w:hAnsi="Times New Roman" w:cs="Times New Roman"/>
          <w:sz w:val="24"/>
          <w:szCs w:val="24"/>
        </w:rPr>
        <w:t xml:space="preserve"> Th</w:t>
      </w:r>
      <w:r w:rsidR="00DC0512">
        <w:rPr>
          <w:rFonts w:ascii="Times New Roman" w:hAnsi="Times New Roman" w:cs="Times New Roman"/>
          <w:sz w:val="24"/>
          <w:szCs w:val="24"/>
        </w:rPr>
        <w:t xml:space="preserve">is new </w:t>
      </w:r>
      <w:r w:rsidR="00B94607">
        <w:rPr>
          <w:rFonts w:ascii="Times New Roman" w:hAnsi="Times New Roman" w:cs="Times New Roman"/>
          <w:sz w:val="24"/>
          <w:szCs w:val="24"/>
        </w:rPr>
        <w:t xml:space="preserve">dynamic </w:t>
      </w:r>
      <w:r w:rsidR="00B94607" w:rsidRPr="00706B69">
        <w:rPr>
          <w:rFonts w:ascii="Times New Roman" w:hAnsi="Times New Roman" w:cs="Times New Roman"/>
          <w:sz w:val="24"/>
          <w:szCs w:val="24"/>
        </w:rPr>
        <w:t>meant that, contrary to a</w:t>
      </w:r>
      <w:r w:rsidR="00680483">
        <w:rPr>
          <w:rFonts w:ascii="Times New Roman" w:hAnsi="Times New Roman" w:cs="Times New Roman"/>
          <w:sz w:val="24"/>
          <w:szCs w:val="24"/>
        </w:rPr>
        <w:t>n</w:t>
      </w:r>
      <w:r w:rsidR="00B94607" w:rsidRPr="00706B69">
        <w:rPr>
          <w:rFonts w:ascii="Times New Roman" w:hAnsi="Times New Roman" w:cs="Times New Roman"/>
          <w:sz w:val="24"/>
          <w:szCs w:val="24"/>
        </w:rPr>
        <w:t xml:space="preserve"> established principle of judicial fairness,</w:t>
      </w:r>
      <w:r w:rsidR="00B94607" w:rsidRPr="00875CC5">
        <w:rPr>
          <w:rFonts w:ascii="Times New Roman" w:hAnsi="Times New Roman" w:cs="Times New Roman"/>
          <w:sz w:val="24"/>
          <w:szCs w:val="24"/>
        </w:rPr>
        <w:t xml:space="preserve"> the OPR AD </w:t>
      </w:r>
      <w:r w:rsidR="00B94607" w:rsidRPr="00706B69">
        <w:rPr>
          <w:rFonts w:ascii="Times New Roman" w:hAnsi="Times New Roman" w:cs="Times New Roman"/>
          <w:sz w:val="24"/>
          <w:szCs w:val="24"/>
        </w:rPr>
        <w:t xml:space="preserve">would </w:t>
      </w:r>
      <w:r w:rsidR="00680483">
        <w:rPr>
          <w:rFonts w:ascii="Times New Roman" w:hAnsi="Times New Roman" w:cs="Times New Roman"/>
          <w:sz w:val="24"/>
          <w:szCs w:val="24"/>
        </w:rPr>
        <w:t>effectively</w:t>
      </w:r>
      <w:r w:rsidR="00602615">
        <w:rPr>
          <w:rFonts w:ascii="Times New Roman" w:hAnsi="Times New Roman" w:cs="Times New Roman"/>
          <w:sz w:val="24"/>
          <w:szCs w:val="24"/>
        </w:rPr>
        <w:t xml:space="preserve"> </w:t>
      </w:r>
      <w:r w:rsidR="00CB179C">
        <w:rPr>
          <w:rFonts w:ascii="Times New Roman" w:hAnsi="Times New Roman" w:cs="Times New Roman"/>
          <w:sz w:val="24"/>
          <w:szCs w:val="24"/>
        </w:rPr>
        <w:t xml:space="preserve">be </w:t>
      </w:r>
      <w:r w:rsidR="00B94607" w:rsidRPr="00706B69">
        <w:rPr>
          <w:rFonts w:ascii="Times New Roman" w:hAnsi="Times New Roman" w:cs="Times New Roman"/>
          <w:sz w:val="24"/>
          <w:szCs w:val="24"/>
        </w:rPr>
        <w:t>prosecutor and judge: assembling the case against an FBI employee and then deciding the outcome of that same case.</w:t>
      </w:r>
    </w:p>
    <w:p w14:paraId="7351F6CB" w14:textId="2EB178A5" w:rsidR="00706B69" w:rsidRPr="00706B69" w:rsidRDefault="001055FF" w:rsidP="00706B6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equently, i</w:t>
      </w:r>
      <w:r w:rsidR="00E134E1" w:rsidRPr="00875CC5">
        <w:rPr>
          <w:rFonts w:ascii="Times New Roman" w:hAnsi="Times New Roman" w:cs="Times New Roman"/>
          <w:sz w:val="24"/>
          <w:szCs w:val="24"/>
        </w:rPr>
        <w:t xml:space="preserve">n 2009, </w:t>
      </w:r>
      <w:r w:rsidR="00680483">
        <w:rPr>
          <w:rFonts w:ascii="Times New Roman" w:hAnsi="Times New Roman" w:cs="Times New Roman"/>
          <w:sz w:val="24"/>
          <w:szCs w:val="24"/>
        </w:rPr>
        <w:t xml:space="preserve">the </w:t>
      </w:r>
      <w:r w:rsidR="00331E24">
        <w:rPr>
          <w:rFonts w:ascii="Times New Roman" w:hAnsi="Times New Roman" w:cs="Times New Roman"/>
          <w:sz w:val="24"/>
          <w:szCs w:val="24"/>
        </w:rPr>
        <w:t>U</w:t>
      </w:r>
      <w:r w:rsidR="00473787">
        <w:rPr>
          <w:rFonts w:ascii="Times New Roman" w:hAnsi="Times New Roman" w:cs="Times New Roman"/>
          <w:sz w:val="24"/>
          <w:szCs w:val="24"/>
        </w:rPr>
        <w:t>nited States Department of Justice (U</w:t>
      </w:r>
      <w:r w:rsidR="00331E24">
        <w:rPr>
          <w:rFonts w:ascii="Times New Roman" w:hAnsi="Times New Roman" w:cs="Times New Roman"/>
          <w:sz w:val="24"/>
          <w:szCs w:val="24"/>
        </w:rPr>
        <w:t>SDOJ</w:t>
      </w:r>
      <w:r w:rsidR="00473787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’s Office of the Inspector General (OIG)</w:t>
      </w:r>
      <w:r w:rsidR="00680483">
        <w:rPr>
          <w:rFonts w:ascii="Times New Roman" w:hAnsi="Times New Roman" w:cs="Times New Roman"/>
          <w:sz w:val="24"/>
          <w:szCs w:val="24"/>
        </w:rPr>
        <w:t xml:space="preserve"> </w:t>
      </w:r>
      <w:r w:rsidR="00706B69" w:rsidRPr="00706B69">
        <w:rPr>
          <w:rFonts w:ascii="Times New Roman" w:hAnsi="Times New Roman" w:cs="Times New Roman"/>
          <w:sz w:val="24"/>
          <w:szCs w:val="24"/>
        </w:rPr>
        <w:t xml:space="preserve">criticized the </w:t>
      </w:r>
      <w:r w:rsidR="00A20FD4">
        <w:rPr>
          <w:rFonts w:ascii="Times New Roman" w:hAnsi="Times New Roman" w:cs="Times New Roman"/>
          <w:sz w:val="24"/>
          <w:szCs w:val="24"/>
        </w:rPr>
        <w:t>OPR AD</w:t>
      </w:r>
      <w:r w:rsidR="00706B69" w:rsidRPr="00706B69">
        <w:rPr>
          <w:rFonts w:ascii="Times New Roman" w:hAnsi="Times New Roman" w:cs="Times New Roman"/>
          <w:sz w:val="24"/>
          <w:szCs w:val="24"/>
        </w:rPr>
        <w:t xml:space="preserve"> for </w:t>
      </w:r>
      <w:r w:rsidR="00A20FD4">
        <w:rPr>
          <w:rFonts w:ascii="Times New Roman" w:hAnsi="Times New Roman" w:cs="Times New Roman"/>
          <w:sz w:val="24"/>
          <w:szCs w:val="24"/>
        </w:rPr>
        <w:t xml:space="preserve">supervising the proposing officials and recommended </w:t>
      </w:r>
      <w:r w:rsidR="00706B69" w:rsidRPr="00706B69">
        <w:rPr>
          <w:rFonts w:ascii="Times New Roman" w:hAnsi="Times New Roman" w:cs="Times New Roman"/>
          <w:sz w:val="24"/>
          <w:szCs w:val="24"/>
        </w:rPr>
        <w:t>separat</w:t>
      </w:r>
      <w:r w:rsidR="0009564B">
        <w:rPr>
          <w:rFonts w:ascii="Times New Roman" w:hAnsi="Times New Roman" w:cs="Times New Roman"/>
          <w:sz w:val="24"/>
          <w:szCs w:val="24"/>
        </w:rPr>
        <w:t>ing</w:t>
      </w:r>
      <w:r w:rsidR="00706B69" w:rsidRPr="00706B69">
        <w:rPr>
          <w:rFonts w:ascii="Times New Roman" w:hAnsi="Times New Roman" w:cs="Times New Roman"/>
          <w:sz w:val="24"/>
          <w:szCs w:val="24"/>
        </w:rPr>
        <w:t xml:space="preserve"> the</w:t>
      </w:r>
      <w:r w:rsidR="000128E7">
        <w:rPr>
          <w:rFonts w:ascii="Times New Roman" w:hAnsi="Times New Roman" w:cs="Times New Roman"/>
          <w:sz w:val="24"/>
          <w:szCs w:val="24"/>
        </w:rPr>
        <w:t xml:space="preserve"> </w:t>
      </w:r>
      <w:r w:rsidR="000128E7" w:rsidRPr="000128E7">
        <w:rPr>
          <w:rFonts w:ascii="Times New Roman" w:hAnsi="Times New Roman" w:cs="Times New Roman"/>
          <w:i/>
          <w:sz w:val="24"/>
          <w:szCs w:val="24"/>
        </w:rPr>
        <w:t>Proposal</w:t>
      </w:r>
      <w:r w:rsidR="000128E7">
        <w:rPr>
          <w:rFonts w:ascii="Times New Roman" w:hAnsi="Times New Roman" w:cs="Times New Roman"/>
          <w:sz w:val="24"/>
          <w:szCs w:val="24"/>
        </w:rPr>
        <w:t xml:space="preserve"> and </w:t>
      </w:r>
      <w:r w:rsidR="000128E7" w:rsidRPr="000128E7">
        <w:rPr>
          <w:rFonts w:ascii="Times New Roman" w:hAnsi="Times New Roman" w:cs="Times New Roman"/>
          <w:i/>
          <w:sz w:val="24"/>
          <w:szCs w:val="24"/>
        </w:rPr>
        <w:t>Decision</w:t>
      </w:r>
      <w:r w:rsidR="000128E7">
        <w:rPr>
          <w:rFonts w:ascii="Times New Roman" w:hAnsi="Times New Roman" w:cs="Times New Roman"/>
          <w:sz w:val="24"/>
          <w:szCs w:val="24"/>
        </w:rPr>
        <w:t xml:space="preserve"> </w:t>
      </w:r>
      <w:r w:rsidR="00706B69" w:rsidRPr="00706B69">
        <w:rPr>
          <w:rFonts w:ascii="Times New Roman" w:hAnsi="Times New Roman" w:cs="Times New Roman"/>
          <w:sz w:val="24"/>
          <w:szCs w:val="24"/>
        </w:rPr>
        <w:t>stages</w:t>
      </w:r>
      <w:r w:rsidR="00DC0512">
        <w:rPr>
          <w:rFonts w:ascii="Times New Roman" w:hAnsi="Times New Roman" w:cs="Times New Roman"/>
          <w:sz w:val="24"/>
          <w:szCs w:val="24"/>
        </w:rPr>
        <w:t xml:space="preserve"> of the FBI’s disciplinary process</w:t>
      </w:r>
      <w:r w:rsidR="00706B69" w:rsidRPr="00706B69">
        <w:rPr>
          <w:rFonts w:ascii="Times New Roman" w:hAnsi="Times New Roman" w:cs="Times New Roman"/>
          <w:sz w:val="24"/>
          <w:szCs w:val="24"/>
        </w:rPr>
        <w:t xml:space="preserve">, something other </w:t>
      </w:r>
      <w:r w:rsidR="00376B57">
        <w:rPr>
          <w:rFonts w:ascii="Times New Roman" w:hAnsi="Times New Roman" w:cs="Times New Roman"/>
          <w:sz w:val="24"/>
          <w:szCs w:val="24"/>
        </w:rPr>
        <w:t xml:space="preserve">USDOJ-component </w:t>
      </w:r>
      <w:r w:rsidR="00706B69" w:rsidRPr="00706B69">
        <w:rPr>
          <w:rFonts w:ascii="Times New Roman" w:hAnsi="Times New Roman" w:cs="Times New Roman"/>
          <w:sz w:val="24"/>
          <w:szCs w:val="24"/>
        </w:rPr>
        <w:t>agencies had done to ensure a system of checks and balances</w:t>
      </w:r>
      <w:r w:rsidR="00794EEC" w:rsidRPr="00875CC5">
        <w:rPr>
          <w:rFonts w:ascii="Times New Roman" w:hAnsi="Times New Roman" w:cs="Times New Roman"/>
          <w:sz w:val="24"/>
          <w:szCs w:val="24"/>
        </w:rPr>
        <w:t>.</w:t>
      </w:r>
      <w:r w:rsidR="0085407A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794EEC" w:rsidRPr="00875CC5">
        <w:rPr>
          <w:rFonts w:ascii="Times New Roman" w:hAnsi="Times New Roman" w:cs="Times New Roman"/>
          <w:sz w:val="24"/>
          <w:szCs w:val="24"/>
        </w:rPr>
        <w:t xml:space="preserve"> T</w:t>
      </w:r>
      <w:r w:rsidR="006807B3" w:rsidRPr="00875CC5">
        <w:rPr>
          <w:rFonts w:ascii="Times New Roman" w:hAnsi="Times New Roman" w:cs="Times New Roman"/>
          <w:sz w:val="24"/>
          <w:szCs w:val="24"/>
        </w:rPr>
        <w:t>he FBI</w:t>
      </w:r>
      <w:r w:rsidR="002240A4">
        <w:rPr>
          <w:rFonts w:ascii="Times New Roman" w:hAnsi="Times New Roman" w:cs="Times New Roman"/>
          <w:sz w:val="24"/>
          <w:szCs w:val="24"/>
        </w:rPr>
        <w:t xml:space="preserve">, however, </w:t>
      </w:r>
      <w:r w:rsidR="00CB179C">
        <w:rPr>
          <w:rFonts w:ascii="Times New Roman" w:hAnsi="Times New Roman" w:cs="Times New Roman"/>
          <w:sz w:val="24"/>
          <w:szCs w:val="24"/>
        </w:rPr>
        <w:t xml:space="preserve">at </w:t>
      </w:r>
      <w:r w:rsidR="009415A2">
        <w:rPr>
          <w:rFonts w:ascii="Times New Roman" w:hAnsi="Times New Roman" w:cs="Times New Roman"/>
          <w:sz w:val="24"/>
          <w:szCs w:val="24"/>
        </w:rPr>
        <w:t xml:space="preserve">the insistence of the OPR AD, </w:t>
      </w:r>
      <w:r w:rsidR="00706B69" w:rsidRPr="00706B69">
        <w:rPr>
          <w:rFonts w:ascii="Times New Roman" w:hAnsi="Times New Roman" w:cs="Times New Roman"/>
          <w:sz w:val="24"/>
          <w:szCs w:val="24"/>
        </w:rPr>
        <w:t>refused to make this change. Th</w:t>
      </w:r>
      <w:r w:rsidR="00600A6C">
        <w:rPr>
          <w:rFonts w:ascii="Times New Roman" w:hAnsi="Times New Roman" w:cs="Times New Roman"/>
          <w:sz w:val="24"/>
          <w:szCs w:val="24"/>
        </w:rPr>
        <w:t>is</w:t>
      </w:r>
      <w:r w:rsidR="00706B69" w:rsidRPr="00706B69">
        <w:rPr>
          <w:rFonts w:ascii="Times New Roman" w:hAnsi="Times New Roman" w:cs="Times New Roman"/>
          <w:sz w:val="24"/>
          <w:szCs w:val="24"/>
        </w:rPr>
        <w:t xml:space="preserve"> refusal came on the heels of a 2005</w:t>
      </w:r>
      <w:r w:rsidR="00FD58D7">
        <w:rPr>
          <w:rFonts w:ascii="Times New Roman" w:hAnsi="Times New Roman" w:cs="Times New Roman"/>
          <w:sz w:val="24"/>
          <w:szCs w:val="24"/>
        </w:rPr>
        <w:t xml:space="preserve"> </w:t>
      </w:r>
      <w:r w:rsidR="00CB179C">
        <w:rPr>
          <w:rFonts w:ascii="Times New Roman" w:hAnsi="Times New Roman" w:cs="Times New Roman"/>
          <w:sz w:val="24"/>
          <w:szCs w:val="24"/>
        </w:rPr>
        <w:t xml:space="preserve">FBI </w:t>
      </w:r>
      <w:r w:rsidR="00706B69" w:rsidRPr="00706B69">
        <w:rPr>
          <w:rFonts w:ascii="Times New Roman" w:hAnsi="Times New Roman" w:cs="Times New Roman"/>
          <w:sz w:val="24"/>
          <w:szCs w:val="24"/>
        </w:rPr>
        <w:t xml:space="preserve">decision </w:t>
      </w:r>
      <w:r w:rsidR="00B65D50">
        <w:rPr>
          <w:rFonts w:ascii="Times New Roman" w:hAnsi="Times New Roman" w:cs="Times New Roman"/>
          <w:sz w:val="24"/>
          <w:szCs w:val="24"/>
        </w:rPr>
        <w:t xml:space="preserve">– aggressively lobbied for by </w:t>
      </w:r>
      <w:r w:rsidR="00376B57">
        <w:rPr>
          <w:rFonts w:ascii="Times New Roman" w:hAnsi="Times New Roman" w:cs="Times New Roman"/>
          <w:sz w:val="24"/>
          <w:szCs w:val="24"/>
        </w:rPr>
        <w:t xml:space="preserve">the </w:t>
      </w:r>
      <w:r w:rsidR="00FC35E9">
        <w:rPr>
          <w:rFonts w:ascii="Times New Roman" w:hAnsi="Times New Roman" w:cs="Times New Roman"/>
          <w:sz w:val="24"/>
          <w:szCs w:val="24"/>
        </w:rPr>
        <w:t>OPR</w:t>
      </w:r>
      <w:r w:rsidR="00376B57">
        <w:rPr>
          <w:rFonts w:ascii="Times New Roman" w:hAnsi="Times New Roman" w:cs="Times New Roman"/>
          <w:sz w:val="24"/>
          <w:szCs w:val="24"/>
        </w:rPr>
        <w:t xml:space="preserve"> AD</w:t>
      </w:r>
      <w:r w:rsidR="00B65D50">
        <w:rPr>
          <w:rFonts w:ascii="Times New Roman" w:hAnsi="Times New Roman" w:cs="Times New Roman"/>
          <w:sz w:val="24"/>
          <w:szCs w:val="24"/>
        </w:rPr>
        <w:t xml:space="preserve"> – </w:t>
      </w:r>
      <w:r w:rsidR="00706B69" w:rsidRPr="00706B69">
        <w:rPr>
          <w:rFonts w:ascii="Times New Roman" w:hAnsi="Times New Roman" w:cs="Times New Roman"/>
          <w:sz w:val="24"/>
          <w:szCs w:val="24"/>
        </w:rPr>
        <w:t xml:space="preserve">to weaken the appellate standard for reviewing disciplinary decisions, thus undermining the </w:t>
      </w:r>
      <w:r w:rsidR="00706B69" w:rsidRPr="00897486">
        <w:rPr>
          <w:rFonts w:ascii="Times New Roman" w:hAnsi="Times New Roman" w:cs="Times New Roman"/>
          <w:i/>
          <w:sz w:val="24"/>
          <w:szCs w:val="24"/>
        </w:rPr>
        <w:t>Appellate</w:t>
      </w:r>
      <w:r w:rsidR="00706B69" w:rsidRPr="00706B69">
        <w:rPr>
          <w:rFonts w:ascii="Times New Roman" w:hAnsi="Times New Roman" w:cs="Times New Roman"/>
          <w:sz w:val="24"/>
          <w:szCs w:val="24"/>
        </w:rPr>
        <w:t xml:space="preserve"> stage’s effectiveness as a check and balance on a system that </w:t>
      </w:r>
      <w:r w:rsidR="005013CB">
        <w:rPr>
          <w:rFonts w:ascii="Times New Roman" w:hAnsi="Times New Roman" w:cs="Times New Roman"/>
          <w:sz w:val="24"/>
          <w:szCs w:val="24"/>
        </w:rPr>
        <w:t xml:space="preserve">the </w:t>
      </w:r>
      <w:r w:rsidR="00DD0AA4">
        <w:rPr>
          <w:rFonts w:ascii="Times New Roman" w:hAnsi="Times New Roman" w:cs="Times New Roman"/>
          <w:sz w:val="24"/>
          <w:szCs w:val="24"/>
        </w:rPr>
        <w:t xml:space="preserve">2004 </w:t>
      </w:r>
      <w:r w:rsidR="005013CB">
        <w:rPr>
          <w:rFonts w:ascii="Times New Roman" w:hAnsi="Times New Roman" w:cs="Times New Roman"/>
          <w:sz w:val="24"/>
          <w:szCs w:val="24"/>
        </w:rPr>
        <w:t xml:space="preserve">restructuring </w:t>
      </w:r>
      <w:r w:rsidR="00F82E7A">
        <w:rPr>
          <w:rFonts w:ascii="Times New Roman" w:hAnsi="Times New Roman" w:cs="Times New Roman"/>
          <w:sz w:val="24"/>
          <w:szCs w:val="24"/>
        </w:rPr>
        <w:t>h</w:t>
      </w:r>
      <w:r w:rsidR="00706B69" w:rsidRPr="00706B69">
        <w:rPr>
          <w:rFonts w:ascii="Times New Roman" w:hAnsi="Times New Roman" w:cs="Times New Roman"/>
          <w:sz w:val="24"/>
          <w:szCs w:val="24"/>
        </w:rPr>
        <w:t xml:space="preserve">ad made inherently unfair. </w:t>
      </w:r>
    </w:p>
    <w:p w14:paraId="5233DC0B" w14:textId="32F08277" w:rsidR="00130756" w:rsidRDefault="00CB179C" w:rsidP="005C239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support </w:t>
      </w:r>
      <w:r w:rsidR="001055FF">
        <w:rPr>
          <w:rFonts w:ascii="Times New Roman" w:hAnsi="Times New Roman" w:cs="Times New Roman"/>
          <w:sz w:val="24"/>
          <w:szCs w:val="24"/>
        </w:rPr>
        <w:t xml:space="preserve">this </w:t>
      </w:r>
      <w:r w:rsidR="00602615">
        <w:rPr>
          <w:rFonts w:ascii="Times New Roman" w:hAnsi="Times New Roman" w:cs="Times New Roman"/>
          <w:sz w:val="24"/>
          <w:szCs w:val="24"/>
        </w:rPr>
        <w:t>position</w:t>
      </w:r>
      <w:r>
        <w:rPr>
          <w:rFonts w:ascii="Times New Roman" w:hAnsi="Times New Roman" w:cs="Times New Roman"/>
          <w:sz w:val="24"/>
          <w:szCs w:val="24"/>
        </w:rPr>
        <w:t>, t</w:t>
      </w:r>
      <w:r w:rsidR="00072C74">
        <w:rPr>
          <w:rFonts w:ascii="Times New Roman" w:hAnsi="Times New Roman" w:cs="Times New Roman"/>
          <w:sz w:val="24"/>
          <w:szCs w:val="24"/>
        </w:rPr>
        <w:t xml:space="preserve">he OPR AD </w:t>
      </w:r>
      <w:r w:rsidR="00F5593E">
        <w:rPr>
          <w:rFonts w:ascii="Times New Roman" w:hAnsi="Times New Roman" w:cs="Times New Roman"/>
          <w:sz w:val="24"/>
          <w:szCs w:val="24"/>
        </w:rPr>
        <w:t xml:space="preserve">made </w:t>
      </w:r>
      <w:r w:rsidR="007607A2">
        <w:rPr>
          <w:rFonts w:ascii="Times New Roman" w:hAnsi="Times New Roman" w:cs="Times New Roman"/>
          <w:sz w:val="24"/>
          <w:szCs w:val="24"/>
        </w:rPr>
        <w:t>misleading</w:t>
      </w:r>
      <w:r w:rsidR="004E5F08">
        <w:rPr>
          <w:rFonts w:ascii="Times New Roman" w:hAnsi="Times New Roman" w:cs="Times New Roman"/>
          <w:sz w:val="24"/>
          <w:szCs w:val="24"/>
        </w:rPr>
        <w:t xml:space="preserve"> </w:t>
      </w:r>
      <w:r w:rsidR="00E273B0">
        <w:rPr>
          <w:rFonts w:ascii="Times New Roman" w:hAnsi="Times New Roman" w:cs="Times New Roman"/>
          <w:sz w:val="24"/>
          <w:szCs w:val="24"/>
        </w:rPr>
        <w:t>arguments</w:t>
      </w:r>
      <w:r w:rsidR="00825397">
        <w:rPr>
          <w:rFonts w:ascii="Times New Roman" w:hAnsi="Times New Roman" w:cs="Times New Roman"/>
          <w:sz w:val="24"/>
          <w:szCs w:val="24"/>
        </w:rPr>
        <w:t xml:space="preserve"> </w:t>
      </w:r>
      <w:r w:rsidR="006D74E6">
        <w:rPr>
          <w:rFonts w:ascii="Times New Roman" w:hAnsi="Times New Roman" w:cs="Times New Roman"/>
          <w:sz w:val="24"/>
          <w:szCs w:val="24"/>
        </w:rPr>
        <w:t xml:space="preserve">about </w:t>
      </w:r>
      <w:r w:rsidR="0054521E">
        <w:rPr>
          <w:rFonts w:ascii="Times New Roman" w:hAnsi="Times New Roman" w:cs="Times New Roman"/>
          <w:sz w:val="24"/>
          <w:szCs w:val="24"/>
        </w:rPr>
        <w:t xml:space="preserve">disciplinary procedure that cut </w:t>
      </w:r>
      <w:r w:rsidR="00F5593E">
        <w:rPr>
          <w:rFonts w:ascii="Times New Roman" w:hAnsi="Times New Roman" w:cs="Times New Roman"/>
          <w:sz w:val="24"/>
          <w:szCs w:val="24"/>
        </w:rPr>
        <w:t xml:space="preserve">in favor of </w:t>
      </w:r>
      <w:r w:rsidR="0054521E">
        <w:rPr>
          <w:rFonts w:ascii="Times New Roman" w:hAnsi="Times New Roman" w:cs="Times New Roman"/>
          <w:sz w:val="24"/>
          <w:szCs w:val="24"/>
        </w:rPr>
        <w:t xml:space="preserve">OPR </w:t>
      </w:r>
      <w:r w:rsidR="00825397">
        <w:rPr>
          <w:rFonts w:ascii="Times New Roman" w:hAnsi="Times New Roman" w:cs="Times New Roman"/>
          <w:sz w:val="24"/>
          <w:szCs w:val="24"/>
        </w:rPr>
        <w:t>kee</w:t>
      </w:r>
      <w:r w:rsidR="00403ECA">
        <w:rPr>
          <w:rFonts w:ascii="Times New Roman" w:hAnsi="Times New Roman" w:cs="Times New Roman"/>
          <w:sz w:val="24"/>
          <w:szCs w:val="24"/>
        </w:rPr>
        <w:t>p</w:t>
      </w:r>
      <w:r w:rsidR="00F5593E">
        <w:rPr>
          <w:rFonts w:ascii="Times New Roman" w:hAnsi="Times New Roman" w:cs="Times New Roman"/>
          <w:sz w:val="24"/>
          <w:szCs w:val="24"/>
        </w:rPr>
        <w:t>ing</w:t>
      </w:r>
      <w:r w:rsidR="00403ECA">
        <w:rPr>
          <w:rFonts w:ascii="Times New Roman" w:hAnsi="Times New Roman" w:cs="Times New Roman"/>
          <w:sz w:val="24"/>
          <w:szCs w:val="24"/>
        </w:rPr>
        <w:t xml:space="preserve"> control of </w:t>
      </w:r>
      <w:r w:rsidR="007B5DA0">
        <w:rPr>
          <w:rFonts w:ascii="Times New Roman" w:hAnsi="Times New Roman" w:cs="Times New Roman"/>
          <w:sz w:val="24"/>
          <w:szCs w:val="24"/>
        </w:rPr>
        <w:t xml:space="preserve">the </w:t>
      </w:r>
      <w:r w:rsidR="0064458B" w:rsidRPr="0064458B">
        <w:rPr>
          <w:rFonts w:ascii="Times New Roman" w:hAnsi="Times New Roman" w:cs="Times New Roman"/>
          <w:i/>
          <w:sz w:val="24"/>
          <w:szCs w:val="24"/>
        </w:rPr>
        <w:t>Proposal</w:t>
      </w:r>
      <w:r w:rsidR="0064458B">
        <w:rPr>
          <w:rFonts w:ascii="Times New Roman" w:hAnsi="Times New Roman" w:cs="Times New Roman"/>
          <w:sz w:val="24"/>
          <w:szCs w:val="24"/>
        </w:rPr>
        <w:t xml:space="preserve"> and </w:t>
      </w:r>
      <w:r w:rsidR="0064458B" w:rsidRPr="0064458B">
        <w:rPr>
          <w:rFonts w:ascii="Times New Roman" w:hAnsi="Times New Roman" w:cs="Times New Roman"/>
          <w:i/>
          <w:sz w:val="24"/>
          <w:szCs w:val="24"/>
        </w:rPr>
        <w:t>Deci</w:t>
      </w:r>
      <w:r w:rsidR="007B5DA0" w:rsidRPr="0064458B">
        <w:rPr>
          <w:rFonts w:ascii="Times New Roman" w:hAnsi="Times New Roman" w:cs="Times New Roman"/>
          <w:i/>
          <w:sz w:val="24"/>
          <w:szCs w:val="24"/>
        </w:rPr>
        <w:t>sion</w:t>
      </w:r>
      <w:r w:rsidR="007B5DA0">
        <w:rPr>
          <w:rFonts w:ascii="Times New Roman" w:hAnsi="Times New Roman" w:cs="Times New Roman"/>
          <w:sz w:val="24"/>
          <w:szCs w:val="24"/>
        </w:rPr>
        <w:t xml:space="preserve"> </w:t>
      </w:r>
      <w:r w:rsidR="00403ECA">
        <w:rPr>
          <w:rFonts w:ascii="Times New Roman" w:hAnsi="Times New Roman" w:cs="Times New Roman"/>
          <w:sz w:val="24"/>
          <w:szCs w:val="24"/>
        </w:rPr>
        <w:t>stages</w:t>
      </w:r>
      <w:r w:rsidR="00BD415F">
        <w:rPr>
          <w:rFonts w:ascii="Times New Roman" w:hAnsi="Times New Roman" w:cs="Times New Roman"/>
          <w:sz w:val="24"/>
          <w:szCs w:val="24"/>
        </w:rPr>
        <w:t xml:space="preserve">. </w:t>
      </w:r>
      <w:r w:rsidR="006D74E6">
        <w:rPr>
          <w:rFonts w:ascii="Times New Roman" w:hAnsi="Times New Roman" w:cs="Times New Roman"/>
          <w:sz w:val="24"/>
          <w:szCs w:val="24"/>
        </w:rPr>
        <w:t xml:space="preserve">The </w:t>
      </w:r>
      <w:r w:rsidR="00BD415F">
        <w:rPr>
          <w:rFonts w:ascii="Times New Roman" w:hAnsi="Times New Roman" w:cs="Times New Roman"/>
          <w:sz w:val="24"/>
          <w:szCs w:val="24"/>
        </w:rPr>
        <w:t xml:space="preserve">underlying motivation </w:t>
      </w:r>
      <w:r w:rsidR="0054521E">
        <w:rPr>
          <w:rFonts w:ascii="Times New Roman" w:hAnsi="Times New Roman" w:cs="Times New Roman"/>
          <w:sz w:val="24"/>
          <w:szCs w:val="24"/>
        </w:rPr>
        <w:t>in making the</w:t>
      </w:r>
      <w:r w:rsidR="00602615">
        <w:rPr>
          <w:rFonts w:ascii="Times New Roman" w:hAnsi="Times New Roman" w:cs="Times New Roman"/>
          <w:sz w:val="24"/>
          <w:szCs w:val="24"/>
        </w:rPr>
        <w:t>se</w:t>
      </w:r>
      <w:r w:rsidR="0054521E">
        <w:rPr>
          <w:rFonts w:ascii="Times New Roman" w:hAnsi="Times New Roman" w:cs="Times New Roman"/>
          <w:sz w:val="24"/>
          <w:szCs w:val="24"/>
        </w:rPr>
        <w:t xml:space="preserve"> arguments</w:t>
      </w:r>
      <w:r w:rsidR="006D74E6">
        <w:rPr>
          <w:rFonts w:ascii="Times New Roman" w:hAnsi="Times New Roman" w:cs="Times New Roman"/>
          <w:sz w:val="24"/>
          <w:szCs w:val="24"/>
        </w:rPr>
        <w:t xml:space="preserve">, however, </w:t>
      </w:r>
      <w:r w:rsidR="00BD415F">
        <w:rPr>
          <w:rFonts w:ascii="Times New Roman" w:hAnsi="Times New Roman" w:cs="Times New Roman"/>
          <w:sz w:val="24"/>
          <w:szCs w:val="24"/>
        </w:rPr>
        <w:t>had more to do with</w:t>
      </w:r>
      <w:r w:rsidR="004B7294">
        <w:rPr>
          <w:rFonts w:ascii="Times New Roman" w:hAnsi="Times New Roman" w:cs="Times New Roman"/>
          <w:sz w:val="24"/>
          <w:szCs w:val="24"/>
        </w:rPr>
        <w:t xml:space="preserve"> </w:t>
      </w:r>
      <w:r w:rsidR="00602615">
        <w:rPr>
          <w:rFonts w:ascii="Times New Roman" w:hAnsi="Times New Roman" w:cs="Times New Roman"/>
          <w:sz w:val="24"/>
          <w:szCs w:val="24"/>
        </w:rPr>
        <w:t xml:space="preserve">procedural </w:t>
      </w:r>
      <w:r w:rsidR="004B7294">
        <w:rPr>
          <w:rFonts w:ascii="Times New Roman" w:hAnsi="Times New Roman" w:cs="Times New Roman"/>
          <w:sz w:val="24"/>
          <w:szCs w:val="24"/>
        </w:rPr>
        <w:t xml:space="preserve">power </w:t>
      </w:r>
      <w:r w:rsidR="007B5DA0">
        <w:rPr>
          <w:rFonts w:ascii="Times New Roman" w:hAnsi="Times New Roman" w:cs="Times New Roman"/>
          <w:sz w:val="24"/>
          <w:szCs w:val="24"/>
        </w:rPr>
        <w:t xml:space="preserve">than </w:t>
      </w:r>
      <w:r w:rsidR="006D74E6">
        <w:rPr>
          <w:rFonts w:ascii="Times New Roman" w:hAnsi="Times New Roman" w:cs="Times New Roman"/>
          <w:sz w:val="24"/>
          <w:szCs w:val="24"/>
        </w:rPr>
        <w:t>procedural necessity</w:t>
      </w:r>
      <w:r w:rsidR="00136E13">
        <w:rPr>
          <w:rFonts w:ascii="Times New Roman" w:hAnsi="Times New Roman" w:cs="Times New Roman"/>
          <w:sz w:val="24"/>
          <w:szCs w:val="24"/>
        </w:rPr>
        <w:t>.</w:t>
      </w:r>
      <w:r w:rsidR="00780110">
        <w:rPr>
          <w:rFonts w:ascii="Times New Roman" w:hAnsi="Times New Roman" w:cs="Times New Roman"/>
          <w:sz w:val="24"/>
          <w:szCs w:val="24"/>
        </w:rPr>
        <w:t xml:space="preserve"> </w:t>
      </w:r>
      <w:r w:rsidR="00602615">
        <w:rPr>
          <w:rFonts w:ascii="Times New Roman" w:hAnsi="Times New Roman" w:cs="Times New Roman"/>
          <w:sz w:val="24"/>
          <w:szCs w:val="24"/>
        </w:rPr>
        <w:t>By keeping c</w:t>
      </w:r>
      <w:r w:rsidR="00780110">
        <w:rPr>
          <w:rFonts w:ascii="Times New Roman" w:hAnsi="Times New Roman" w:cs="Times New Roman"/>
          <w:sz w:val="24"/>
          <w:szCs w:val="24"/>
        </w:rPr>
        <w:t xml:space="preserve">ontrol </w:t>
      </w:r>
      <w:r w:rsidR="00602615">
        <w:rPr>
          <w:rFonts w:ascii="Times New Roman" w:hAnsi="Times New Roman" w:cs="Times New Roman"/>
          <w:sz w:val="24"/>
          <w:szCs w:val="24"/>
        </w:rPr>
        <w:t>of</w:t>
      </w:r>
      <w:r w:rsidR="00780110">
        <w:rPr>
          <w:rFonts w:ascii="Times New Roman" w:hAnsi="Times New Roman" w:cs="Times New Roman"/>
          <w:sz w:val="24"/>
          <w:szCs w:val="24"/>
        </w:rPr>
        <w:t xml:space="preserve"> </w:t>
      </w:r>
      <w:r w:rsidR="004B65CE">
        <w:rPr>
          <w:rFonts w:ascii="Times New Roman" w:hAnsi="Times New Roman" w:cs="Times New Roman"/>
          <w:sz w:val="24"/>
          <w:szCs w:val="24"/>
        </w:rPr>
        <w:t xml:space="preserve">the </w:t>
      </w:r>
      <w:r w:rsidR="004B65CE" w:rsidRPr="0064458B">
        <w:rPr>
          <w:rFonts w:ascii="Times New Roman" w:hAnsi="Times New Roman" w:cs="Times New Roman"/>
          <w:i/>
          <w:sz w:val="24"/>
          <w:szCs w:val="24"/>
        </w:rPr>
        <w:t>Proposal</w:t>
      </w:r>
      <w:r w:rsidR="004B65CE">
        <w:rPr>
          <w:rFonts w:ascii="Times New Roman" w:hAnsi="Times New Roman" w:cs="Times New Roman"/>
          <w:sz w:val="24"/>
          <w:szCs w:val="24"/>
        </w:rPr>
        <w:t xml:space="preserve"> and </w:t>
      </w:r>
      <w:r w:rsidR="004B65CE" w:rsidRPr="0064458B">
        <w:rPr>
          <w:rFonts w:ascii="Times New Roman" w:hAnsi="Times New Roman" w:cs="Times New Roman"/>
          <w:i/>
          <w:sz w:val="24"/>
          <w:szCs w:val="24"/>
        </w:rPr>
        <w:t>Decision</w:t>
      </w:r>
      <w:r w:rsidR="004B65CE">
        <w:rPr>
          <w:rFonts w:ascii="Times New Roman" w:hAnsi="Times New Roman" w:cs="Times New Roman"/>
          <w:sz w:val="24"/>
          <w:szCs w:val="24"/>
        </w:rPr>
        <w:t xml:space="preserve"> stages </w:t>
      </w:r>
      <w:r w:rsidR="00602615">
        <w:rPr>
          <w:rFonts w:ascii="Times New Roman" w:hAnsi="Times New Roman" w:cs="Times New Roman"/>
          <w:sz w:val="24"/>
          <w:szCs w:val="24"/>
        </w:rPr>
        <w:t xml:space="preserve">in the face of </w:t>
      </w:r>
      <w:r w:rsidR="00CD03AC">
        <w:rPr>
          <w:rFonts w:ascii="Times New Roman" w:hAnsi="Times New Roman" w:cs="Times New Roman"/>
          <w:sz w:val="24"/>
          <w:szCs w:val="24"/>
        </w:rPr>
        <w:t xml:space="preserve">a weak </w:t>
      </w:r>
      <w:r w:rsidR="003F09FA" w:rsidRPr="003F09FA">
        <w:rPr>
          <w:rFonts w:ascii="Times New Roman" w:hAnsi="Times New Roman" w:cs="Times New Roman"/>
          <w:sz w:val="24"/>
          <w:szCs w:val="24"/>
        </w:rPr>
        <w:t>appellate standard</w:t>
      </w:r>
      <w:r w:rsidR="00602615">
        <w:rPr>
          <w:rFonts w:ascii="Times New Roman" w:hAnsi="Times New Roman" w:cs="Times New Roman"/>
          <w:sz w:val="24"/>
          <w:szCs w:val="24"/>
        </w:rPr>
        <w:t xml:space="preserve">, the OPR AD could </w:t>
      </w:r>
      <w:r w:rsidR="005C239C">
        <w:rPr>
          <w:rFonts w:ascii="Times New Roman" w:hAnsi="Times New Roman" w:cs="Times New Roman"/>
          <w:sz w:val="24"/>
          <w:szCs w:val="24"/>
        </w:rPr>
        <w:t xml:space="preserve">decide the outcome of </w:t>
      </w:r>
      <w:r w:rsidR="00C94542">
        <w:rPr>
          <w:rFonts w:ascii="Times New Roman" w:hAnsi="Times New Roman" w:cs="Times New Roman"/>
          <w:sz w:val="24"/>
          <w:szCs w:val="24"/>
        </w:rPr>
        <w:t xml:space="preserve">most </w:t>
      </w:r>
      <w:r w:rsidR="005C239C">
        <w:rPr>
          <w:rFonts w:ascii="Times New Roman" w:hAnsi="Times New Roman" w:cs="Times New Roman"/>
          <w:sz w:val="24"/>
          <w:szCs w:val="24"/>
        </w:rPr>
        <w:t>disciplinary case</w:t>
      </w:r>
      <w:r w:rsidR="00C94542">
        <w:rPr>
          <w:rFonts w:ascii="Times New Roman" w:hAnsi="Times New Roman" w:cs="Times New Roman"/>
          <w:sz w:val="24"/>
          <w:szCs w:val="24"/>
        </w:rPr>
        <w:t>s</w:t>
      </w:r>
      <w:r w:rsidR="005C239C">
        <w:rPr>
          <w:rFonts w:ascii="Times New Roman" w:hAnsi="Times New Roman" w:cs="Times New Roman"/>
          <w:sz w:val="24"/>
          <w:szCs w:val="24"/>
        </w:rPr>
        <w:t xml:space="preserve"> by</w:t>
      </w:r>
      <w:r w:rsidR="006B4E02">
        <w:rPr>
          <w:rFonts w:ascii="Times New Roman" w:hAnsi="Times New Roman" w:cs="Times New Roman"/>
          <w:sz w:val="24"/>
          <w:szCs w:val="24"/>
        </w:rPr>
        <w:t xml:space="preserve"> </w:t>
      </w:r>
      <w:r w:rsidR="005C239C">
        <w:rPr>
          <w:rFonts w:ascii="Times New Roman" w:hAnsi="Times New Roman" w:cs="Times New Roman"/>
          <w:sz w:val="24"/>
          <w:szCs w:val="24"/>
        </w:rPr>
        <w:t xml:space="preserve">charging </w:t>
      </w:r>
      <w:r w:rsidR="005C239C" w:rsidRPr="005C239C">
        <w:rPr>
          <w:rFonts w:ascii="Times New Roman" w:hAnsi="Times New Roman" w:cs="Times New Roman"/>
          <w:i/>
          <w:sz w:val="24"/>
          <w:szCs w:val="24"/>
        </w:rPr>
        <w:t>lack of candor under oath</w:t>
      </w:r>
      <w:r w:rsidR="002B3C81">
        <w:rPr>
          <w:rFonts w:ascii="Times New Roman" w:hAnsi="Times New Roman" w:cs="Times New Roman"/>
          <w:sz w:val="24"/>
          <w:szCs w:val="24"/>
        </w:rPr>
        <w:t>.</w:t>
      </w:r>
      <w:r w:rsidR="005C23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05BD56" w14:textId="0B4DBFC4" w:rsidR="005749DE" w:rsidRDefault="006B454A" w:rsidP="005C239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ason </w:t>
      </w:r>
      <w:r w:rsidR="001B3839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s that </w:t>
      </w:r>
      <w:r w:rsidR="002E5A7D" w:rsidRPr="002E5A7D">
        <w:rPr>
          <w:rFonts w:ascii="Times New Roman" w:hAnsi="Times New Roman" w:cs="Times New Roman"/>
          <w:i/>
          <w:sz w:val="24"/>
          <w:szCs w:val="24"/>
        </w:rPr>
        <w:t>lack of candor under oath</w:t>
      </w:r>
      <w:r w:rsidR="002E5A7D">
        <w:rPr>
          <w:rFonts w:ascii="Times New Roman" w:hAnsi="Times New Roman" w:cs="Times New Roman"/>
          <w:sz w:val="24"/>
          <w:szCs w:val="24"/>
        </w:rPr>
        <w:t xml:space="preserve"> </w:t>
      </w:r>
      <w:r w:rsidR="005C239C">
        <w:rPr>
          <w:rFonts w:ascii="Times New Roman" w:hAnsi="Times New Roman" w:cs="Times New Roman"/>
          <w:sz w:val="24"/>
          <w:szCs w:val="24"/>
        </w:rPr>
        <w:t>carrie</w:t>
      </w:r>
      <w:r w:rsidR="001B3839">
        <w:rPr>
          <w:rFonts w:ascii="Times New Roman" w:hAnsi="Times New Roman" w:cs="Times New Roman"/>
          <w:sz w:val="24"/>
          <w:szCs w:val="24"/>
        </w:rPr>
        <w:t>s</w:t>
      </w:r>
      <w:r w:rsidR="005C239C">
        <w:rPr>
          <w:rFonts w:ascii="Times New Roman" w:hAnsi="Times New Roman" w:cs="Times New Roman"/>
          <w:sz w:val="24"/>
          <w:szCs w:val="24"/>
        </w:rPr>
        <w:t xml:space="preserve"> a mandatory-dismissal penalty that </w:t>
      </w:r>
      <w:r>
        <w:rPr>
          <w:rFonts w:ascii="Times New Roman" w:hAnsi="Times New Roman" w:cs="Times New Roman"/>
          <w:sz w:val="24"/>
          <w:szCs w:val="24"/>
        </w:rPr>
        <w:t>c</w:t>
      </w:r>
      <w:r w:rsidR="001B3839">
        <w:rPr>
          <w:rFonts w:ascii="Times New Roman" w:hAnsi="Times New Roman" w:cs="Times New Roman"/>
          <w:sz w:val="24"/>
          <w:szCs w:val="24"/>
        </w:rPr>
        <w:t xml:space="preserve">annot </w:t>
      </w:r>
      <w:r w:rsidR="005C239C">
        <w:rPr>
          <w:rFonts w:ascii="Times New Roman" w:hAnsi="Times New Roman" w:cs="Times New Roman"/>
          <w:sz w:val="24"/>
          <w:szCs w:val="24"/>
        </w:rPr>
        <w:t xml:space="preserve">be reduced on appeal. </w:t>
      </w:r>
      <w:r w:rsidR="0040786E">
        <w:rPr>
          <w:rFonts w:ascii="Times New Roman" w:hAnsi="Times New Roman" w:cs="Times New Roman"/>
          <w:sz w:val="24"/>
          <w:szCs w:val="24"/>
        </w:rPr>
        <w:t xml:space="preserve">This meant that </w:t>
      </w:r>
      <w:r w:rsidR="00A50C72">
        <w:rPr>
          <w:rFonts w:ascii="Times New Roman" w:hAnsi="Times New Roman" w:cs="Times New Roman"/>
          <w:sz w:val="24"/>
          <w:szCs w:val="24"/>
        </w:rPr>
        <w:t xml:space="preserve">to retain his or her job, </w:t>
      </w:r>
      <w:r w:rsidR="005D76F1">
        <w:rPr>
          <w:rFonts w:ascii="Times New Roman" w:hAnsi="Times New Roman" w:cs="Times New Roman"/>
          <w:sz w:val="24"/>
          <w:szCs w:val="24"/>
        </w:rPr>
        <w:t>a</w:t>
      </w:r>
      <w:r w:rsidR="00A50C72">
        <w:rPr>
          <w:rFonts w:ascii="Times New Roman" w:hAnsi="Times New Roman" w:cs="Times New Roman"/>
          <w:sz w:val="24"/>
          <w:szCs w:val="24"/>
        </w:rPr>
        <w:t xml:space="preserve"> charged</w:t>
      </w:r>
      <w:r w:rsidR="005D76F1">
        <w:rPr>
          <w:rFonts w:ascii="Times New Roman" w:hAnsi="Times New Roman" w:cs="Times New Roman"/>
          <w:sz w:val="24"/>
          <w:szCs w:val="24"/>
        </w:rPr>
        <w:t xml:space="preserve"> </w:t>
      </w:r>
      <w:r w:rsidR="005C239C">
        <w:rPr>
          <w:rFonts w:ascii="Times New Roman" w:hAnsi="Times New Roman" w:cs="Times New Roman"/>
          <w:sz w:val="24"/>
          <w:szCs w:val="24"/>
        </w:rPr>
        <w:t xml:space="preserve">employee </w:t>
      </w:r>
      <w:r>
        <w:rPr>
          <w:rFonts w:ascii="Times New Roman" w:hAnsi="Times New Roman" w:cs="Times New Roman"/>
          <w:sz w:val="24"/>
          <w:szCs w:val="24"/>
        </w:rPr>
        <w:t xml:space="preserve">would </w:t>
      </w:r>
      <w:r w:rsidR="00C46927">
        <w:rPr>
          <w:rFonts w:ascii="Times New Roman" w:hAnsi="Times New Roman" w:cs="Times New Roman"/>
          <w:sz w:val="24"/>
          <w:szCs w:val="24"/>
        </w:rPr>
        <w:t>first</w:t>
      </w:r>
      <w:r w:rsidR="003E09F9">
        <w:rPr>
          <w:rFonts w:ascii="Times New Roman" w:hAnsi="Times New Roman" w:cs="Times New Roman"/>
          <w:sz w:val="24"/>
          <w:szCs w:val="24"/>
        </w:rPr>
        <w:t xml:space="preserve"> have to</w:t>
      </w:r>
      <w:r w:rsidR="00C46927">
        <w:rPr>
          <w:rFonts w:ascii="Times New Roman" w:hAnsi="Times New Roman" w:cs="Times New Roman"/>
          <w:sz w:val="24"/>
          <w:szCs w:val="24"/>
        </w:rPr>
        <w:t xml:space="preserve"> </w:t>
      </w:r>
      <w:r w:rsidR="005C239C">
        <w:rPr>
          <w:rFonts w:ascii="Times New Roman" w:hAnsi="Times New Roman" w:cs="Times New Roman"/>
          <w:sz w:val="24"/>
          <w:szCs w:val="24"/>
        </w:rPr>
        <w:t xml:space="preserve">accept </w:t>
      </w:r>
      <w:r w:rsidR="0099104F">
        <w:rPr>
          <w:rFonts w:ascii="Times New Roman" w:hAnsi="Times New Roman" w:cs="Times New Roman"/>
          <w:sz w:val="24"/>
          <w:szCs w:val="24"/>
        </w:rPr>
        <w:t>the stig</w:t>
      </w:r>
      <w:r w:rsidR="00B1063A">
        <w:rPr>
          <w:rFonts w:ascii="Times New Roman" w:hAnsi="Times New Roman" w:cs="Times New Roman"/>
          <w:sz w:val="24"/>
          <w:szCs w:val="24"/>
        </w:rPr>
        <w:t>ma of being fired</w:t>
      </w:r>
      <w:r w:rsidR="00106420">
        <w:rPr>
          <w:rFonts w:ascii="Times New Roman" w:hAnsi="Times New Roman" w:cs="Times New Roman"/>
          <w:sz w:val="24"/>
          <w:szCs w:val="24"/>
        </w:rPr>
        <w:t xml:space="preserve"> and potentially </w:t>
      </w:r>
      <w:r w:rsidR="006E4322">
        <w:rPr>
          <w:rFonts w:ascii="Times New Roman" w:hAnsi="Times New Roman" w:cs="Times New Roman"/>
          <w:sz w:val="24"/>
          <w:szCs w:val="24"/>
        </w:rPr>
        <w:t>becom</w:t>
      </w:r>
      <w:r w:rsidR="001055FF">
        <w:rPr>
          <w:rFonts w:ascii="Times New Roman" w:hAnsi="Times New Roman" w:cs="Times New Roman"/>
          <w:sz w:val="24"/>
          <w:szCs w:val="24"/>
        </w:rPr>
        <w:t>e</w:t>
      </w:r>
      <w:r w:rsidR="006E4322">
        <w:rPr>
          <w:rFonts w:ascii="Times New Roman" w:hAnsi="Times New Roman" w:cs="Times New Roman"/>
          <w:sz w:val="24"/>
          <w:szCs w:val="24"/>
        </w:rPr>
        <w:t xml:space="preserve"> </w:t>
      </w:r>
      <w:r w:rsidR="00106420">
        <w:rPr>
          <w:rFonts w:ascii="Times New Roman" w:hAnsi="Times New Roman" w:cs="Times New Roman"/>
          <w:sz w:val="24"/>
          <w:szCs w:val="24"/>
        </w:rPr>
        <w:t>unemployable</w:t>
      </w:r>
      <w:r w:rsidR="008A6030">
        <w:rPr>
          <w:rFonts w:ascii="Times New Roman" w:hAnsi="Times New Roman" w:cs="Times New Roman"/>
          <w:sz w:val="24"/>
          <w:szCs w:val="24"/>
        </w:rPr>
        <w:t>,</w:t>
      </w:r>
      <w:r w:rsidR="00B600A1">
        <w:rPr>
          <w:rFonts w:ascii="Times New Roman" w:hAnsi="Times New Roman" w:cs="Times New Roman"/>
          <w:sz w:val="24"/>
          <w:szCs w:val="24"/>
        </w:rPr>
        <w:t xml:space="preserve"> </w:t>
      </w:r>
      <w:r w:rsidR="008A6030">
        <w:rPr>
          <w:rFonts w:ascii="Times New Roman" w:hAnsi="Times New Roman" w:cs="Times New Roman"/>
          <w:sz w:val="24"/>
          <w:szCs w:val="24"/>
        </w:rPr>
        <w:t xml:space="preserve">then </w:t>
      </w:r>
      <w:r w:rsidR="00CA28CA">
        <w:rPr>
          <w:rFonts w:ascii="Times New Roman" w:hAnsi="Times New Roman" w:cs="Times New Roman"/>
          <w:sz w:val="24"/>
          <w:szCs w:val="24"/>
        </w:rPr>
        <w:t xml:space="preserve">seek to </w:t>
      </w:r>
      <w:r w:rsidR="008A6030">
        <w:rPr>
          <w:rFonts w:ascii="Times New Roman" w:hAnsi="Times New Roman" w:cs="Times New Roman"/>
          <w:sz w:val="24"/>
          <w:szCs w:val="24"/>
        </w:rPr>
        <w:t xml:space="preserve">overturn </w:t>
      </w:r>
      <w:r w:rsidR="00C96D1F">
        <w:rPr>
          <w:rFonts w:ascii="Times New Roman" w:hAnsi="Times New Roman" w:cs="Times New Roman"/>
          <w:sz w:val="24"/>
          <w:szCs w:val="24"/>
        </w:rPr>
        <w:t xml:space="preserve">or “win” </w:t>
      </w:r>
      <w:r w:rsidR="008A6030">
        <w:rPr>
          <w:rFonts w:ascii="Times New Roman" w:hAnsi="Times New Roman" w:cs="Times New Roman"/>
          <w:sz w:val="24"/>
          <w:szCs w:val="24"/>
        </w:rPr>
        <w:t xml:space="preserve">the charge </w:t>
      </w:r>
      <w:r w:rsidR="00CA28CA">
        <w:rPr>
          <w:rFonts w:ascii="Times New Roman" w:hAnsi="Times New Roman" w:cs="Times New Roman"/>
          <w:sz w:val="24"/>
          <w:szCs w:val="24"/>
        </w:rPr>
        <w:t xml:space="preserve">in the </w:t>
      </w:r>
      <w:r w:rsidR="00CA28CA" w:rsidRPr="00CA28CA">
        <w:rPr>
          <w:rFonts w:ascii="Times New Roman" w:hAnsi="Times New Roman" w:cs="Times New Roman"/>
          <w:i/>
          <w:sz w:val="24"/>
          <w:szCs w:val="24"/>
        </w:rPr>
        <w:t>Appellate</w:t>
      </w:r>
      <w:r w:rsidR="00CA28CA">
        <w:rPr>
          <w:rFonts w:ascii="Times New Roman" w:hAnsi="Times New Roman" w:cs="Times New Roman"/>
          <w:sz w:val="24"/>
          <w:szCs w:val="24"/>
        </w:rPr>
        <w:t xml:space="preserve"> stage</w:t>
      </w:r>
      <w:r w:rsidR="005C239C">
        <w:rPr>
          <w:rFonts w:ascii="Times New Roman" w:hAnsi="Times New Roman" w:cs="Times New Roman"/>
          <w:sz w:val="24"/>
          <w:szCs w:val="24"/>
        </w:rPr>
        <w:t>.</w:t>
      </w:r>
      <w:r w:rsidR="00FF7CB5">
        <w:rPr>
          <w:rFonts w:ascii="Times New Roman" w:hAnsi="Times New Roman" w:cs="Times New Roman"/>
          <w:sz w:val="24"/>
          <w:szCs w:val="24"/>
        </w:rPr>
        <w:t xml:space="preserve"> </w:t>
      </w:r>
      <w:r w:rsidR="00CA28CA">
        <w:rPr>
          <w:rFonts w:ascii="Times New Roman" w:hAnsi="Times New Roman" w:cs="Times New Roman"/>
          <w:sz w:val="24"/>
          <w:szCs w:val="24"/>
        </w:rPr>
        <w:t>M</w:t>
      </w:r>
      <w:r w:rsidR="0027223C">
        <w:rPr>
          <w:rFonts w:ascii="Times New Roman" w:hAnsi="Times New Roman" w:cs="Times New Roman"/>
          <w:sz w:val="24"/>
          <w:szCs w:val="24"/>
        </w:rPr>
        <w:t xml:space="preserve">ost </w:t>
      </w:r>
      <w:r w:rsidR="00CA28CA">
        <w:rPr>
          <w:rFonts w:ascii="Times New Roman" w:hAnsi="Times New Roman" w:cs="Times New Roman"/>
          <w:sz w:val="24"/>
          <w:szCs w:val="24"/>
        </w:rPr>
        <w:t>employees</w:t>
      </w:r>
      <w:r w:rsidR="00FF7CB5">
        <w:rPr>
          <w:rFonts w:ascii="Times New Roman" w:hAnsi="Times New Roman" w:cs="Times New Roman"/>
          <w:sz w:val="24"/>
          <w:szCs w:val="24"/>
        </w:rPr>
        <w:t xml:space="preserve"> resign</w:t>
      </w:r>
      <w:r w:rsidR="000A64E9">
        <w:rPr>
          <w:rFonts w:ascii="Times New Roman" w:hAnsi="Times New Roman" w:cs="Times New Roman"/>
          <w:sz w:val="24"/>
          <w:szCs w:val="24"/>
        </w:rPr>
        <w:t>ed</w:t>
      </w:r>
      <w:r w:rsidR="00106420">
        <w:rPr>
          <w:rFonts w:ascii="Times New Roman" w:hAnsi="Times New Roman" w:cs="Times New Roman"/>
          <w:sz w:val="24"/>
          <w:szCs w:val="24"/>
        </w:rPr>
        <w:t>.</w:t>
      </w:r>
      <w:r w:rsidR="00F5681C">
        <w:rPr>
          <w:rFonts w:ascii="Times New Roman" w:hAnsi="Times New Roman" w:cs="Times New Roman"/>
          <w:sz w:val="24"/>
          <w:szCs w:val="24"/>
        </w:rPr>
        <w:t xml:space="preserve"> The ones that proceed</w:t>
      </w:r>
      <w:r w:rsidR="000A64E9">
        <w:rPr>
          <w:rFonts w:ascii="Times New Roman" w:hAnsi="Times New Roman" w:cs="Times New Roman"/>
          <w:sz w:val="24"/>
          <w:szCs w:val="24"/>
        </w:rPr>
        <w:t>ed</w:t>
      </w:r>
      <w:r w:rsidR="00F5681C">
        <w:rPr>
          <w:rFonts w:ascii="Times New Roman" w:hAnsi="Times New Roman" w:cs="Times New Roman"/>
          <w:sz w:val="24"/>
          <w:szCs w:val="24"/>
        </w:rPr>
        <w:t xml:space="preserve"> los</w:t>
      </w:r>
      <w:r w:rsidR="000A64E9">
        <w:rPr>
          <w:rFonts w:ascii="Times New Roman" w:hAnsi="Times New Roman" w:cs="Times New Roman"/>
          <w:sz w:val="24"/>
          <w:szCs w:val="24"/>
        </w:rPr>
        <w:t>t</w:t>
      </w:r>
      <w:r w:rsidR="00F5681C">
        <w:rPr>
          <w:rFonts w:ascii="Times New Roman" w:hAnsi="Times New Roman" w:cs="Times New Roman"/>
          <w:sz w:val="24"/>
          <w:szCs w:val="24"/>
        </w:rPr>
        <w:t xml:space="preserve"> much more often th</w:t>
      </w:r>
      <w:r w:rsidR="00403D83">
        <w:rPr>
          <w:rFonts w:ascii="Times New Roman" w:hAnsi="Times New Roman" w:cs="Times New Roman"/>
          <w:sz w:val="24"/>
          <w:szCs w:val="24"/>
        </w:rPr>
        <w:t>a</w:t>
      </w:r>
      <w:r w:rsidR="00F5681C">
        <w:rPr>
          <w:rFonts w:ascii="Times New Roman" w:hAnsi="Times New Roman" w:cs="Times New Roman"/>
          <w:sz w:val="24"/>
          <w:szCs w:val="24"/>
        </w:rPr>
        <w:t xml:space="preserve">n under the </w:t>
      </w:r>
      <w:r w:rsidR="00403D83">
        <w:rPr>
          <w:rFonts w:ascii="Times New Roman" w:hAnsi="Times New Roman" w:cs="Times New Roman"/>
          <w:sz w:val="24"/>
          <w:szCs w:val="24"/>
        </w:rPr>
        <w:t>pre</w:t>
      </w:r>
      <w:r w:rsidR="001055FF">
        <w:rPr>
          <w:rFonts w:ascii="Times New Roman" w:hAnsi="Times New Roman" w:cs="Times New Roman"/>
          <w:sz w:val="24"/>
          <w:szCs w:val="24"/>
        </w:rPr>
        <w:t>-2005</w:t>
      </w:r>
      <w:r w:rsidR="00403D83">
        <w:rPr>
          <w:rFonts w:ascii="Times New Roman" w:hAnsi="Times New Roman" w:cs="Times New Roman"/>
          <w:sz w:val="24"/>
          <w:szCs w:val="24"/>
        </w:rPr>
        <w:t xml:space="preserve"> </w:t>
      </w:r>
      <w:r w:rsidR="00F5681C">
        <w:rPr>
          <w:rFonts w:ascii="Times New Roman" w:hAnsi="Times New Roman" w:cs="Times New Roman"/>
          <w:sz w:val="24"/>
          <w:szCs w:val="24"/>
        </w:rPr>
        <w:t>appellate standard.</w:t>
      </w:r>
      <w:r w:rsidR="005749D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371225" w14:textId="4209532A" w:rsidR="00C552A9" w:rsidRDefault="00366A51" w:rsidP="00D267A4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E32EA">
        <w:rPr>
          <w:rFonts w:ascii="Times New Roman" w:hAnsi="Times New Roman" w:cs="Times New Roman"/>
          <w:sz w:val="24"/>
          <w:szCs w:val="24"/>
        </w:rPr>
        <w:t xml:space="preserve">Consequently, </w:t>
      </w:r>
      <w:r w:rsidR="007137BB" w:rsidRPr="00807A9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ever the OPR </w:t>
      </w:r>
      <w:r w:rsidR="007137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D </w:t>
      </w:r>
      <w:r w:rsidR="007137BB" w:rsidRPr="00807A9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bjectively believe</w:t>
      </w:r>
      <w:r w:rsidR="003F5A2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7137BB" w:rsidRPr="00807A9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 employee should </w:t>
      </w:r>
      <w:r w:rsidR="0019710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otentially </w:t>
      </w:r>
      <w:r w:rsidR="007137BB" w:rsidRPr="00807A9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e fired despite facts that </w:t>
      </w:r>
      <w:r w:rsidR="0060261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ght </w:t>
      </w:r>
      <w:r w:rsidR="007137BB" w:rsidRPr="00807A9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ggest otherwise</w:t>
      </w:r>
      <w:r w:rsidR="009F033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an appellate board</w:t>
      </w:r>
      <w:r w:rsidR="00543AB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1055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OPR AD concocts</w:t>
      </w:r>
      <w:r w:rsidR="00DE32EA" w:rsidRPr="00DE32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07A9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9F033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pecious </w:t>
      </w:r>
      <w:r w:rsidR="00DE32EA" w:rsidRPr="001161E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lack of candor </w:t>
      </w:r>
      <w:r w:rsidR="001161E5" w:rsidRPr="001161E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under oath</w:t>
      </w:r>
      <w:r w:rsidR="001161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E32EA" w:rsidRPr="00DE32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arge</w:t>
      </w:r>
      <w:r w:rsidR="009F033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h</w:t>
      </w:r>
      <w:r w:rsidR="003F5A2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lds</w:t>
      </w:r>
      <w:r w:rsidR="009F033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07A9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t </w:t>
      </w:r>
      <w:r w:rsidR="00DE32EA" w:rsidRPr="00DE32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abeyance while weighing factors having nothing to do with the charge, and then </w:t>
      </w:r>
      <w:r w:rsidR="00807A9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</w:t>
      </w:r>
      <w:r w:rsidR="003F5A2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s</w:t>
      </w:r>
      <w:r w:rsidR="0060261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E32EA" w:rsidRPr="00DE32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ased on those factors, that the charge </w:t>
      </w:r>
      <w:r w:rsidR="003F5A2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60261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DE32EA" w:rsidRPr="00DE32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rrect.</w:t>
      </w:r>
      <w:r w:rsidR="0077440A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</w:rPr>
        <w:footnoteReference w:id="2"/>
      </w:r>
    </w:p>
    <w:p w14:paraId="3F726F86" w14:textId="2244E75A" w:rsidR="00DE3253" w:rsidRDefault="00A036F6" w:rsidP="007B7B2F">
      <w:pPr>
        <w:pStyle w:val="ListParagraph"/>
        <w:numPr>
          <w:ilvl w:val="0"/>
          <w:numId w:val="18"/>
        </w:numPr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ignificant event</w:t>
      </w:r>
      <w:r w:rsidR="007B7B2F">
        <w:rPr>
          <w:rFonts w:ascii="Times New Roman" w:hAnsi="Times New Roman" w:cs="Times New Roman"/>
          <w:b/>
          <w:sz w:val="24"/>
          <w:szCs w:val="24"/>
        </w:rPr>
        <w:t>s</w:t>
      </w:r>
    </w:p>
    <w:p w14:paraId="1B1AE0D0" w14:textId="77777777" w:rsidR="007B7B2F" w:rsidRPr="007B7B2F" w:rsidRDefault="007B7B2F" w:rsidP="007B7B2F">
      <w:pPr>
        <w:pStyle w:val="ListParagraph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29A29F1B" w14:textId="62672CAD" w:rsidR="002C7B28" w:rsidRDefault="00E819DD" w:rsidP="002C7B28">
      <w:pPr>
        <w:pStyle w:val="ListParagraph"/>
        <w:numPr>
          <w:ilvl w:val="0"/>
          <w:numId w:val="31"/>
        </w:num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February 2004 – Bell-Colwell </w:t>
      </w:r>
      <w:r w:rsidR="00FB3BA7">
        <w:rPr>
          <w:rFonts w:ascii="Times New Roman" w:hAnsi="Times New Roman" w:cs="Times New Roman"/>
          <w:sz w:val="24"/>
          <w:szCs w:val="24"/>
          <w:u w:val="single"/>
        </w:rPr>
        <w:t>c</w:t>
      </w:r>
      <w:r>
        <w:rPr>
          <w:rFonts w:ascii="Times New Roman" w:hAnsi="Times New Roman" w:cs="Times New Roman"/>
          <w:sz w:val="24"/>
          <w:szCs w:val="24"/>
          <w:u w:val="single"/>
        </w:rPr>
        <w:t>ommission</w:t>
      </w:r>
    </w:p>
    <w:p w14:paraId="32EA9046" w14:textId="634550E2" w:rsidR="002066D6" w:rsidRDefault="00523CEE" w:rsidP="00A76621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706FF">
        <w:rPr>
          <w:rFonts w:ascii="Times New Roman" w:hAnsi="Times New Roman" w:cs="Times New Roman"/>
          <w:sz w:val="24"/>
          <w:szCs w:val="24"/>
        </w:rPr>
        <w:t>In February 2004</w:t>
      </w:r>
      <w:r w:rsidR="00453987" w:rsidRPr="002706FF">
        <w:rPr>
          <w:rFonts w:ascii="Times New Roman" w:hAnsi="Times New Roman" w:cs="Times New Roman"/>
          <w:sz w:val="24"/>
          <w:szCs w:val="24"/>
        </w:rPr>
        <w:t xml:space="preserve">, </w:t>
      </w:r>
      <w:r w:rsidR="009D74BB">
        <w:rPr>
          <w:rFonts w:ascii="Times New Roman" w:hAnsi="Times New Roman" w:cs="Times New Roman"/>
          <w:sz w:val="24"/>
          <w:szCs w:val="24"/>
        </w:rPr>
        <w:t xml:space="preserve">pursuant to the recommendations of </w:t>
      </w:r>
      <w:r w:rsidR="00453987" w:rsidRPr="002706FF">
        <w:rPr>
          <w:rFonts w:ascii="Times New Roman" w:hAnsi="Times New Roman" w:cs="Times New Roman"/>
          <w:sz w:val="24"/>
          <w:szCs w:val="24"/>
        </w:rPr>
        <w:t xml:space="preserve">the Bell-Colwell commission, </w:t>
      </w:r>
      <w:r w:rsidR="00AF060F">
        <w:rPr>
          <w:rFonts w:ascii="Times New Roman" w:hAnsi="Times New Roman" w:cs="Times New Roman"/>
          <w:sz w:val="24"/>
          <w:szCs w:val="24"/>
        </w:rPr>
        <w:t xml:space="preserve">which was </w:t>
      </w:r>
      <w:r w:rsidR="00930E8E" w:rsidRPr="002706FF">
        <w:rPr>
          <w:rFonts w:ascii="Times New Roman" w:hAnsi="Times New Roman" w:cs="Times New Roman"/>
          <w:sz w:val="24"/>
          <w:szCs w:val="24"/>
        </w:rPr>
        <w:t>authorized</w:t>
      </w:r>
      <w:r w:rsidR="0017172F" w:rsidRPr="002706FF">
        <w:rPr>
          <w:rFonts w:ascii="Times New Roman" w:hAnsi="Times New Roman" w:cs="Times New Roman"/>
          <w:sz w:val="24"/>
          <w:szCs w:val="24"/>
        </w:rPr>
        <w:t xml:space="preserve"> </w:t>
      </w:r>
      <w:r w:rsidR="00453987" w:rsidRPr="002706FF">
        <w:rPr>
          <w:rFonts w:ascii="Times New Roman" w:hAnsi="Times New Roman" w:cs="Times New Roman"/>
          <w:sz w:val="24"/>
          <w:szCs w:val="24"/>
        </w:rPr>
        <w:t>by then</w:t>
      </w:r>
      <w:r w:rsidR="003309BE" w:rsidRPr="002706FF">
        <w:rPr>
          <w:rFonts w:ascii="Times New Roman" w:hAnsi="Times New Roman" w:cs="Times New Roman"/>
          <w:sz w:val="24"/>
          <w:szCs w:val="24"/>
        </w:rPr>
        <w:t>-</w:t>
      </w:r>
      <w:r w:rsidR="00453987" w:rsidRPr="002706FF">
        <w:rPr>
          <w:rFonts w:ascii="Times New Roman" w:hAnsi="Times New Roman" w:cs="Times New Roman"/>
          <w:sz w:val="24"/>
          <w:szCs w:val="24"/>
        </w:rPr>
        <w:t>FBI director Robert Mueller to study the FBI</w:t>
      </w:r>
      <w:r w:rsidR="00875CC5" w:rsidRPr="002706FF">
        <w:rPr>
          <w:rFonts w:ascii="Times New Roman" w:hAnsi="Times New Roman" w:cs="Times New Roman"/>
          <w:sz w:val="24"/>
          <w:szCs w:val="24"/>
        </w:rPr>
        <w:t xml:space="preserve">’s disciplinary </w:t>
      </w:r>
      <w:r w:rsidR="0017172F" w:rsidRPr="002706FF">
        <w:rPr>
          <w:rFonts w:ascii="Times New Roman" w:hAnsi="Times New Roman" w:cs="Times New Roman"/>
          <w:sz w:val="24"/>
          <w:szCs w:val="24"/>
        </w:rPr>
        <w:t xml:space="preserve">system </w:t>
      </w:r>
      <w:r w:rsidR="0017172F" w:rsidRPr="002706FF">
        <w:rPr>
          <w:rFonts w:ascii="Times New Roman" w:hAnsi="Times New Roman" w:cs="Times New Roman"/>
          <w:sz w:val="24"/>
          <w:szCs w:val="24"/>
        </w:rPr>
        <w:lastRenderedPageBreak/>
        <w:t xml:space="preserve">and </w:t>
      </w:r>
      <w:r w:rsidR="00875CC5" w:rsidRPr="002706FF">
        <w:rPr>
          <w:rFonts w:ascii="Times New Roman" w:hAnsi="Times New Roman" w:cs="Times New Roman"/>
          <w:sz w:val="24"/>
          <w:szCs w:val="24"/>
        </w:rPr>
        <w:t xml:space="preserve">practices, </w:t>
      </w:r>
      <w:r w:rsidR="008014BA" w:rsidRPr="002706FF">
        <w:rPr>
          <w:rFonts w:ascii="Times New Roman" w:hAnsi="Times New Roman" w:cs="Times New Roman"/>
          <w:sz w:val="24"/>
          <w:szCs w:val="24"/>
        </w:rPr>
        <w:t xml:space="preserve">the </w:t>
      </w:r>
      <w:r w:rsidR="008014BA" w:rsidRPr="002706FF">
        <w:rPr>
          <w:rFonts w:ascii="Times New Roman" w:hAnsi="Times New Roman" w:cs="Times New Roman"/>
          <w:i/>
          <w:sz w:val="24"/>
          <w:szCs w:val="24"/>
        </w:rPr>
        <w:t>Investigation</w:t>
      </w:r>
      <w:r w:rsidR="008014BA" w:rsidRPr="002706FF">
        <w:rPr>
          <w:rFonts w:ascii="Times New Roman" w:hAnsi="Times New Roman" w:cs="Times New Roman"/>
          <w:sz w:val="24"/>
          <w:szCs w:val="24"/>
        </w:rPr>
        <w:t xml:space="preserve"> stage </w:t>
      </w:r>
      <w:r w:rsidR="00AF060F">
        <w:rPr>
          <w:rFonts w:ascii="Times New Roman" w:hAnsi="Times New Roman" w:cs="Times New Roman"/>
          <w:sz w:val="24"/>
          <w:szCs w:val="24"/>
        </w:rPr>
        <w:t xml:space="preserve">of the disciplinary process was moved to </w:t>
      </w:r>
      <w:r w:rsidR="008014BA" w:rsidRPr="002706FF">
        <w:rPr>
          <w:rFonts w:ascii="Times New Roman" w:hAnsi="Times New Roman" w:cs="Times New Roman"/>
          <w:sz w:val="24"/>
          <w:szCs w:val="24"/>
        </w:rPr>
        <w:t>the Inspection Division</w:t>
      </w:r>
      <w:r w:rsidR="005347B8">
        <w:rPr>
          <w:rFonts w:ascii="Times New Roman" w:hAnsi="Times New Roman" w:cs="Times New Roman"/>
          <w:sz w:val="24"/>
          <w:szCs w:val="24"/>
        </w:rPr>
        <w:t xml:space="preserve"> and</w:t>
      </w:r>
      <w:r w:rsidR="008014BA" w:rsidRPr="002706FF">
        <w:rPr>
          <w:rFonts w:ascii="Times New Roman" w:hAnsi="Times New Roman" w:cs="Times New Roman"/>
          <w:sz w:val="24"/>
          <w:szCs w:val="24"/>
        </w:rPr>
        <w:t xml:space="preserve"> the </w:t>
      </w:r>
      <w:r w:rsidR="008014BA" w:rsidRPr="002706FF">
        <w:rPr>
          <w:rFonts w:ascii="Times New Roman" w:hAnsi="Times New Roman" w:cs="Times New Roman"/>
          <w:i/>
          <w:sz w:val="24"/>
          <w:szCs w:val="24"/>
        </w:rPr>
        <w:t>Appellate</w:t>
      </w:r>
      <w:r w:rsidR="008014BA" w:rsidRPr="002706FF">
        <w:rPr>
          <w:rFonts w:ascii="Times New Roman" w:hAnsi="Times New Roman" w:cs="Times New Roman"/>
          <w:sz w:val="24"/>
          <w:szCs w:val="24"/>
        </w:rPr>
        <w:t xml:space="preserve"> process </w:t>
      </w:r>
      <w:r w:rsidR="007F627D">
        <w:rPr>
          <w:rFonts w:ascii="Times New Roman" w:hAnsi="Times New Roman" w:cs="Times New Roman"/>
          <w:sz w:val="24"/>
          <w:szCs w:val="24"/>
        </w:rPr>
        <w:t xml:space="preserve">to </w:t>
      </w:r>
      <w:r w:rsidR="008014BA" w:rsidRPr="002706FF">
        <w:rPr>
          <w:rFonts w:ascii="Times New Roman" w:hAnsi="Times New Roman" w:cs="Times New Roman"/>
          <w:sz w:val="24"/>
          <w:szCs w:val="24"/>
        </w:rPr>
        <w:t>the Human Resources Division</w:t>
      </w:r>
      <w:r w:rsidR="007F627D">
        <w:rPr>
          <w:rFonts w:ascii="Times New Roman" w:hAnsi="Times New Roman" w:cs="Times New Roman"/>
          <w:sz w:val="24"/>
          <w:szCs w:val="24"/>
        </w:rPr>
        <w:t xml:space="preserve">. The </w:t>
      </w:r>
      <w:r w:rsidR="008014BA" w:rsidRPr="002706FF">
        <w:rPr>
          <w:rFonts w:ascii="Times New Roman" w:hAnsi="Times New Roman" w:cs="Times New Roman"/>
          <w:i/>
          <w:sz w:val="24"/>
          <w:szCs w:val="24"/>
        </w:rPr>
        <w:t xml:space="preserve">Proposal </w:t>
      </w:r>
      <w:r w:rsidR="008014BA" w:rsidRPr="002706FF">
        <w:rPr>
          <w:rFonts w:ascii="Times New Roman" w:hAnsi="Times New Roman" w:cs="Times New Roman"/>
          <w:sz w:val="24"/>
          <w:szCs w:val="24"/>
        </w:rPr>
        <w:t xml:space="preserve">and </w:t>
      </w:r>
      <w:r w:rsidR="008014BA" w:rsidRPr="002706FF">
        <w:rPr>
          <w:rFonts w:ascii="Times New Roman" w:hAnsi="Times New Roman" w:cs="Times New Roman"/>
          <w:i/>
          <w:sz w:val="24"/>
          <w:szCs w:val="24"/>
        </w:rPr>
        <w:t>Decision</w:t>
      </w:r>
      <w:r w:rsidR="008014BA" w:rsidRPr="002706FF">
        <w:rPr>
          <w:rFonts w:ascii="Times New Roman" w:hAnsi="Times New Roman" w:cs="Times New Roman"/>
          <w:sz w:val="24"/>
          <w:szCs w:val="24"/>
        </w:rPr>
        <w:t xml:space="preserve"> stages </w:t>
      </w:r>
      <w:r w:rsidR="008D2FF7" w:rsidRPr="002706FF">
        <w:rPr>
          <w:rFonts w:ascii="Times New Roman" w:hAnsi="Times New Roman" w:cs="Times New Roman"/>
          <w:sz w:val="24"/>
          <w:szCs w:val="24"/>
        </w:rPr>
        <w:t>remain</w:t>
      </w:r>
      <w:r w:rsidR="007F627D">
        <w:rPr>
          <w:rFonts w:ascii="Times New Roman" w:hAnsi="Times New Roman" w:cs="Times New Roman"/>
          <w:sz w:val="24"/>
          <w:szCs w:val="24"/>
        </w:rPr>
        <w:t>ed</w:t>
      </w:r>
      <w:r w:rsidR="008D2FF7" w:rsidRPr="002706FF">
        <w:rPr>
          <w:rFonts w:ascii="Times New Roman" w:hAnsi="Times New Roman" w:cs="Times New Roman"/>
          <w:sz w:val="24"/>
          <w:szCs w:val="24"/>
        </w:rPr>
        <w:t xml:space="preserve"> </w:t>
      </w:r>
      <w:r w:rsidR="008014BA" w:rsidRPr="002706FF">
        <w:rPr>
          <w:rFonts w:ascii="Times New Roman" w:hAnsi="Times New Roman" w:cs="Times New Roman"/>
          <w:sz w:val="24"/>
          <w:szCs w:val="24"/>
        </w:rPr>
        <w:t xml:space="preserve">in </w:t>
      </w:r>
      <w:r w:rsidR="00566B9C">
        <w:rPr>
          <w:rFonts w:ascii="Times New Roman" w:hAnsi="Times New Roman" w:cs="Times New Roman"/>
          <w:sz w:val="24"/>
          <w:szCs w:val="24"/>
        </w:rPr>
        <w:t xml:space="preserve">what became a </w:t>
      </w:r>
      <w:r w:rsidR="00914AF5">
        <w:rPr>
          <w:rFonts w:ascii="Times New Roman" w:hAnsi="Times New Roman" w:cs="Times New Roman"/>
          <w:sz w:val="24"/>
          <w:szCs w:val="24"/>
        </w:rPr>
        <w:t>leaner</w:t>
      </w:r>
      <w:r w:rsidR="00566B9C">
        <w:rPr>
          <w:rFonts w:ascii="Times New Roman" w:hAnsi="Times New Roman" w:cs="Times New Roman"/>
          <w:sz w:val="24"/>
          <w:szCs w:val="24"/>
        </w:rPr>
        <w:t xml:space="preserve">, </w:t>
      </w:r>
      <w:r w:rsidR="00914AF5">
        <w:rPr>
          <w:rFonts w:ascii="Times New Roman" w:hAnsi="Times New Roman" w:cs="Times New Roman"/>
          <w:sz w:val="24"/>
          <w:szCs w:val="24"/>
        </w:rPr>
        <w:t>more autonomous</w:t>
      </w:r>
      <w:r w:rsidR="00566B9C">
        <w:rPr>
          <w:rFonts w:ascii="Times New Roman" w:hAnsi="Times New Roman" w:cs="Times New Roman"/>
          <w:sz w:val="24"/>
          <w:szCs w:val="24"/>
        </w:rPr>
        <w:t xml:space="preserve"> </w:t>
      </w:r>
      <w:r w:rsidR="008014BA" w:rsidRPr="002706FF">
        <w:rPr>
          <w:rFonts w:ascii="Times New Roman" w:hAnsi="Times New Roman" w:cs="Times New Roman"/>
          <w:sz w:val="24"/>
          <w:szCs w:val="24"/>
        </w:rPr>
        <w:t>OPR</w:t>
      </w:r>
      <w:r w:rsidR="002B0650" w:rsidRPr="002706FF">
        <w:rPr>
          <w:rFonts w:ascii="Times New Roman" w:hAnsi="Times New Roman" w:cs="Times New Roman"/>
          <w:sz w:val="24"/>
          <w:szCs w:val="24"/>
        </w:rPr>
        <w:t>.</w:t>
      </w:r>
      <w:r w:rsidR="00AA6E7C" w:rsidRPr="002706FF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  <w:r w:rsidR="008D2FF7" w:rsidRPr="002706F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8E1862" w14:textId="5A4B736D" w:rsidR="00852212" w:rsidRDefault="00C95967" w:rsidP="00A76621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706FF">
        <w:rPr>
          <w:rFonts w:ascii="Times New Roman" w:hAnsi="Times New Roman" w:cs="Times New Roman"/>
          <w:sz w:val="24"/>
          <w:szCs w:val="24"/>
        </w:rPr>
        <w:t>The recommendation</w:t>
      </w:r>
      <w:r w:rsidR="005347B8">
        <w:rPr>
          <w:rFonts w:ascii="Times New Roman" w:hAnsi="Times New Roman" w:cs="Times New Roman"/>
          <w:sz w:val="24"/>
          <w:szCs w:val="24"/>
        </w:rPr>
        <w:t>s</w:t>
      </w:r>
      <w:r w:rsidRPr="002706FF">
        <w:rPr>
          <w:rFonts w:ascii="Times New Roman" w:hAnsi="Times New Roman" w:cs="Times New Roman"/>
          <w:sz w:val="24"/>
          <w:szCs w:val="24"/>
        </w:rPr>
        <w:t xml:space="preserve"> </w:t>
      </w:r>
      <w:r w:rsidR="005347B8">
        <w:rPr>
          <w:rFonts w:ascii="Times New Roman" w:hAnsi="Times New Roman" w:cs="Times New Roman"/>
          <w:sz w:val="24"/>
          <w:szCs w:val="24"/>
        </w:rPr>
        <w:t>were</w:t>
      </w:r>
      <w:r w:rsidRPr="002706FF">
        <w:rPr>
          <w:rFonts w:ascii="Times New Roman" w:hAnsi="Times New Roman" w:cs="Times New Roman"/>
          <w:sz w:val="24"/>
          <w:szCs w:val="24"/>
        </w:rPr>
        <w:t xml:space="preserve"> made in a report</w:t>
      </w:r>
      <w:r w:rsidR="00276A86" w:rsidRPr="002706FF">
        <w:rPr>
          <w:rFonts w:ascii="Times New Roman" w:hAnsi="Times New Roman" w:cs="Times New Roman"/>
          <w:sz w:val="24"/>
          <w:szCs w:val="24"/>
        </w:rPr>
        <w:t xml:space="preserve"> entitled </w:t>
      </w:r>
      <w:r w:rsidR="00EC68B3" w:rsidRPr="002706FF">
        <w:rPr>
          <w:rFonts w:ascii="Times New Roman" w:hAnsi="Times New Roman" w:cs="Times New Roman"/>
          <w:i/>
          <w:sz w:val="24"/>
          <w:szCs w:val="24"/>
        </w:rPr>
        <w:t>STUDY OF THE FBI’S OFFICE OF PROFESSIONAL RESPONSIBILITY</w:t>
      </w:r>
      <w:r w:rsidR="00C4716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4716F">
        <w:rPr>
          <w:rFonts w:ascii="Times New Roman" w:hAnsi="Times New Roman" w:cs="Times New Roman"/>
          <w:iCs/>
          <w:sz w:val="24"/>
          <w:szCs w:val="24"/>
        </w:rPr>
        <w:t>(informally</w:t>
      </w:r>
      <w:r w:rsidR="0005078E">
        <w:rPr>
          <w:rFonts w:ascii="Times New Roman" w:hAnsi="Times New Roman" w:cs="Times New Roman"/>
          <w:iCs/>
          <w:sz w:val="24"/>
          <w:szCs w:val="24"/>
        </w:rPr>
        <w:t xml:space="preserve"> known as the Bell-Colwell report)</w:t>
      </w:r>
      <w:r w:rsidR="00276A86" w:rsidRPr="002706FF">
        <w:rPr>
          <w:rFonts w:ascii="Times New Roman" w:hAnsi="Times New Roman" w:cs="Times New Roman"/>
          <w:sz w:val="24"/>
          <w:szCs w:val="24"/>
        </w:rPr>
        <w:t>.</w:t>
      </w:r>
      <w:r w:rsidR="00F172A2" w:rsidRPr="002706FF">
        <w:rPr>
          <w:rFonts w:ascii="Times New Roman" w:hAnsi="Times New Roman" w:cs="Times New Roman"/>
          <w:sz w:val="24"/>
          <w:szCs w:val="24"/>
        </w:rPr>
        <w:t xml:space="preserve"> </w:t>
      </w:r>
      <w:r w:rsidR="00F970B7">
        <w:rPr>
          <w:rFonts w:ascii="Times New Roman" w:hAnsi="Times New Roman" w:cs="Times New Roman"/>
          <w:sz w:val="24"/>
          <w:szCs w:val="24"/>
        </w:rPr>
        <w:t xml:space="preserve">Additionally, </w:t>
      </w:r>
      <w:r w:rsidR="001B6F9A">
        <w:rPr>
          <w:rFonts w:ascii="Times New Roman" w:hAnsi="Times New Roman" w:cs="Times New Roman"/>
          <w:sz w:val="24"/>
          <w:szCs w:val="24"/>
        </w:rPr>
        <w:t>t</w:t>
      </w:r>
      <w:r w:rsidR="00D8526F">
        <w:rPr>
          <w:rFonts w:ascii="Times New Roman" w:hAnsi="Times New Roman" w:cs="Times New Roman"/>
          <w:sz w:val="24"/>
          <w:szCs w:val="24"/>
        </w:rPr>
        <w:t xml:space="preserve">he report recommended a change in the appellate standard of review from </w:t>
      </w:r>
      <w:r w:rsidR="00D8526F" w:rsidRPr="00D8526F">
        <w:rPr>
          <w:rFonts w:ascii="Times New Roman" w:hAnsi="Times New Roman" w:cs="Times New Roman"/>
          <w:i/>
          <w:sz w:val="24"/>
          <w:szCs w:val="24"/>
        </w:rPr>
        <w:t>preponderance of the evidence</w:t>
      </w:r>
      <w:r w:rsidR="00D8526F">
        <w:rPr>
          <w:rFonts w:ascii="Times New Roman" w:hAnsi="Times New Roman" w:cs="Times New Roman"/>
          <w:sz w:val="24"/>
          <w:szCs w:val="24"/>
        </w:rPr>
        <w:t xml:space="preserve"> to </w:t>
      </w:r>
      <w:r w:rsidR="00D8526F" w:rsidRPr="00D8526F">
        <w:rPr>
          <w:rFonts w:ascii="Times New Roman" w:hAnsi="Times New Roman" w:cs="Times New Roman"/>
          <w:i/>
          <w:sz w:val="24"/>
          <w:szCs w:val="24"/>
        </w:rPr>
        <w:t>substantial evidence</w:t>
      </w:r>
      <w:r w:rsidR="001B6F9A">
        <w:rPr>
          <w:rFonts w:ascii="Times New Roman" w:hAnsi="Times New Roman" w:cs="Times New Roman"/>
          <w:sz w:val="24"/>
          <w:szCs w:val="24"/>
        </w:rPr>
        <w:t xml:space="preserve">, as well as steps </w:t>
      </w:r>
      <w:r w:rsidR="004453A8">
        <w:rPr>
          <w:rFonts w:ascii="Times New Roman" w:hAnsi="Times New Roman" w:cs="Times New Roman"/>
          <w:sz w:val="24"/>
          <w:szCs w:val="24"/>
        </w:rPr>
        <w:t xml:space="preserve">the FBI </w:t>
      </w:r>
      <w:r w:rsidR="00411269">
        <w:rPr>
          <w:rFonts w:ascii="Times New Roman" w:hAnsi="Times New Roman" w:cs="Times New Roman"/>
          <w:sz w:val="24"/>
          <w:szCs w:val="24"/>
        </w:rPr>
        <w:t>should take</w:t>
      </w:r>
      <w:r w:rsidR="004453A8">
        <w:rPr>
          <w:rFonts w:ascii="Times New Roman" w:hAnsi="Times New Roman" w:cs="Times New Roman"/>
          <w:sz w:val="24"/>
          <w:szCs w:val="24"/>
        </w:rPr>
        <w:t xml:space="preserve"> to</w:t>
      </w:r>
      <w:r w:rsidR="00411269">
        <w:rPr>
          <w:rFonts w:ascii="Times New Roman" w:hAnsi="Times New Roman" w:cs="Times New Roman"/>
          <w:sz w:val="24"/>
          <w:szCs w:val="24"/>
        </w:rPr>
        <w:t xml:space="preserve"> </w:t>
      </w:r>
      <w:r w:rsidR="009D4CE0" w:rsidRPr="004C4F30">
        <w:rPr>
          <w:rFonts w:ascii="Times New Roman" w:hAnsi="Times New Roman" w:cs="Times New Roman"/>
          <w:sz w:val="24"/>
          <w:szCs w:val="24"/>
        </w:rPr>
        <w:t>decreas</w:t>
      </w:r>
      <w:r w:rsidR="00411269">
        <w:rPr>
          <w:rFonts w:ascii="Times New Roman" w:hAnsi="Times New Roman" w:cs="Times New Roman"/>
          <w:sz w:val="24"/>
          <w:szCs w:val="24"/>
        </w:rPr>
        <w:t>e</w:t>
      </w:r>
      <w:r w:rsidR="009D4CE0" w:rsidRPr="004C4F30">
        <w:rPr>
          <w:rFonts w:ascii="Times New Roman" w:hAnsi="Times New Roman" w:cs="Times New Roman"/>
          <w:sz w:val="24"/>
          <w:szCs w:val="24"/>
        </w:rPr>
        <w:t xml:space="preserve"> the amount of time</w:t>
      </w:r>
      <w:r w:rsidR="00E978D2" w:rsidRPr="004C4F30">
        <w:rPr>
          <w:rFonts w:ascii="Times New Roman" w:hAnsi="Times New Roman" w:cs="Times New Roman"/>
          <w:sz w:val="24"/>
          <w:szCs w:val="24"/>
        </w:rPr>
        <w:t xml:space="preserve"> </w:t>
      </w:r>
      <w:r w:rsidR="00C07A37">
        <w:rPr>
          <w:rFonts w:ascii="Times New Roman" w:hAnsi="Times New Roman" w:cs="Times New Roman"/>
          <w:sz w:val="24"/>
          <w:szCs w:val="24"/>
        </w:rPr>
        <w:t xml:space="preserve">a disciplinary case took </w:t>
      </w:r>
      <w:r w:rsidR="004453A8">
        <w:rPr>
          <w:rFonts w:ascii="Times New Roman" w:hAnsi="Times New Roman" w:cs="Times New Roman"/>
          <w:sz w:val="24"/>
          <w:szCs w:val="24"/>
        </w:rPr>
        <w:t>to complete</w:t>
      </w:r>
      <w:r w:rsidR="00411269">
        <w:rPr>
          <w:rFonts w:ascii="Times New Roman" w:hAnsi="Times New Roman" w:cs="Times New Roman"/>
          <w:sz w:val="24"/>
          <w:szCs w:val="24"/>
        </w:rPr>
        <w:t>,</w:t>
      </w:r>
      <w:r w:rsidR="004453A8">
        <w:rPr>
          <w:rFonts w:ascii="Times New Roman" w:hAnsi="Times New Roman" w:cs="Times New Roman"/>
          <w:sz w:val="24"/>
          <w:szCs w:val="24"/>
        </w:rPr>
        <w:t xml:space="preserve"> </w:t>
      </w:r>
      <w:r w:rsidR="00411269">
        <w:rPr>
          <w:rFonts w:ascii="Times New Roman" w:hAnsi="Times New Roman" w:cs="Times New Roman"/>
          <w:sz w:val="24"/>
          <w:szCs w:val="24"/>
        </w:rPr>
        <w:t xml:space="preserve">which had been a significant </w:t>
      </w:r>
      <w:r w:rsidR="00AC601D">
        <w:rPr>
          <w:rFonts w:ascii="Times New Roman" w:hAnsi="Times New Roman" w:cs="Times New Roman"/>
          <w:sz w:val="24"/>
          <w:szCs w:val="24"/>
        </w:rPr>
        <w:t>issue i</w:t>
      </w:r>
      <w:r w:rsidR="00411269">
        <w:rPr>
          <w:rFonts w:ascii="Times New Roman" w:hAnsi="Times New Roman" w:cs="Times New Roman"/>
          <w:sz w:val="24"/>
          <w:szCs w:val="24"/>
        </w:rPr>
        <w:t>n the old structure</w:t>
      </w:r>
      <w:r w:rsidR="00E978D2" w:rsidRPr="004C4F30">
        <w:rPr>
          <w:rFonts w:ascii="Times New Roman" w:hAnsi="Times New Roman" w:cs="Times New Roman"/>
          <w:sz w:val="24"/>
          <w:szCs w:val="24"/>
        </w:rPr>
        <w:t>.</w:t>
      </w:r>
    </w:p>
    <w:p w14:paraId="0EF8B51F" w14:textId="447082C1" w:rsidR="00852212" w:rsidRDefault="00852212" w:rsidP="00956792">
      <w:pPr>
        <w:pStyle w:val="ListParagraph"/>
        <w:numPr>
          <w:ilvl w:val="0"/>
          <w:numId w:val="31"/>
        </w:num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F6618">
        <w:rPr>
          <w:rFonts w:ascii="Times New Roman" w:hAnsi="Times New Roman" w:cs="Times New Roman"/>
          <w:sz w:val="24"/>
          <w:szCs w:val="24"/>
          <w:u w:val="single"/>
        </w:rPr>
        <w:t xml:space="preserve">August 2004 – Former FBI </w:t>
      </w:r>
      <w:r w:rsidR="003820BF">
        <w:rPr>
          <w:rFonts w:ascii="Times New Roman" w:hAnsi="Times New Roman" w:cs="Times New Roman"/>
          <w:sz w:val="24"/>
          <w:szCs w:val="24"/>
          <w:u w:val="single"/>
        </w:rPr>
        <w:t>d</w:t>
      </w:r>
      <w:r w:rsidRPr="003F6618">
        <w:rPr>
          <w:rFonts w:ascii="Times New Roman" w:hAnsi="Times New Roman" w:cs="Times New Roman"/>
          <w:sz w:val="24"/>
          <w:szCs w:val="24"/>
          <w:u w:val="single"/>
        </w:rPr>
        <w:t xml:space="preserve">irector Robert Mueller </w:t>
      </w:r>
      <w:r w:rsidR="003F0A79" w:rsidRPr="003F6618">
        <w:rPr>
          <w:rFonts w:ascii="Times New Roman" w:hAnsi="Times New Roman" w:cs="Times New Roman"/>
          <w:sz w:val="24"/>
          <w:szCs w:val="24"/>
          <w:u w:val="single"/>
        </w:rPr>
        <w:t>made OPR a</w:t>
      </w:r>
      <w:r w:rsidR="00E82106">
        <w:rPr>
          <w:rFonts w:ascii="Times New Roman" w:hAnsi="Times New Roman" w:cs="Times New Roman"/>
          <w:sz w:val="24"/>
          <w:szCs w:val="24"/>
          <w:u w:val="single"/>
        </w:rPr>
        <w:t>n</w:t>
      </w:r>
      <w:r w:rsidR="003F0A79" w:rsidRPr="003F6618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82106">
        <w:rPr>
          <w:rFonts w:ascii="Times New Roman" w:hAnsi="Times New Roman" w:cs="Times New Roman"/>
          <w:sz w:val="24"/>
          <w:szCs w:val="24"/>
          <w:u w:val="single"/>
        </w:rPr>
        <w:t>autonomous</w:t>
      </w:r>
      <w:r w:rsidR="003F0A79" w:rsidRPr="003F6618">
        <w:rPr>
          <w:rFonts w:ascii="Times New Roman" w:hAnsi="Times New Roman" w:cs="Times New Roman"/>
          <w:sz w:val="24"/>
          <w:szCs w:val="24"/>
          <w:u w:val="single"/>
        </w:rPr>
        <w:t xml:space="preserve"> FBI division, </w:t>
      </w:r>
      <w:r w:rsidR="00FA24CB">
        <w:rPr>
          <w:rFonts w:ascii="Times New Roman" w:hAnsi="Times New Roman" w:cs="Times New Roman"/>
          <w:sz w:val="24"/>
          <w:szCs w:val="24"/>
          <w:u w:val="single"/>
        </w:rPr>
        <w:t xml:space="preserve">whose </w:t>
      </w:r>
      <w:r w:rsidR="00057183">
        <w:rPr>
          <w:rFonts w:ascii="Times New Roman" w:hAnsi="Times New Roman" w:cs="Times New Roman"/>
          <w:sz w:val="24"/>
          <w:szCs w:val="24"/>
          <w:u w:val="single"/>
        </w:rPr>
        <w:t xml:space="preserve">new </w:t>
      </w:r>
      <w:r w:rsidR="00FA24CB">
        <w:rPr>
          <w:rFonts w:ascii="Times New Roman" w:hAnsi="Times New Roman" w:cs="Times New Roman"/>
          <w:sz w:val="24"/>
          <w:szCs w:val="24"/>
          <w:u w:val="single"/>
        </w:rPr>
        <w:t>AD</w:t>
      </w:r>
      <w:r w:rsidR="00F77B42">
        <w:rPr>
          <w:rFonts w:ascii="Times New Roman" w:hAnsi="Times New Roman" w:cs="Times New Roman"/>
          <w:sz w:val="24"/>
          <w:szCs w:val="24"/>
          <w:u w:val="single"/>
        </w:rPr>
        <w:t xml:space="preserve">, Candice M. Will, would </w:t>
      </w:r>
      <w:r w:rsidR="00FA24CB">
        <w:rPr>
          <w:rFonts w:ascii="Times New Roman" w:hAnsi="Times New Roman" w:cs="Times New Roman"/>
          <w:sz w:val="24"/>
          <w:szCs w:val="24"/>
          <w:u w:val="single"/>
        </w:rPr>
        <w:t>r</w:t>
      </w:r>
      <w:r w:rsidR="003F0A79" w:rsidRPr="003F6618">
        <w:rPr>
          <w:rFonts w:ascii="Times New Roman" w:hAnsi="Times New Roman" w:cs="Times New Roman"/>
          <w:sz w:val="24"/>
          <w:szCs w:val="24"/>
          <w:u w:val="single"/>
        </w:rPr>
        <w:t>eport</w:t>
      </w:r>
      <w:r w:rsidR="00FA24CB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3F0A79" w:rsidRPr="003F6618">
        <w:rPr>
          <w:rFonts w:ascii="Times New Roman" w:hAnsi="Times New Roman" w:cs="Times New Roman"/>
          <w:sz w:val="24"/>
          <w:szCs w:val="24"/>
          <w:u w:val="single"/>
        </w:rPr>
        <w:t xml:space="preserve">to the </w:t>
      </w:r>
      <w:r w:rsidR="003820BF">
        <w:rPr>
          <w:rFonts w:ascii="Times New Roman" w:hAnsi="Times New Roman" w:cs="Times New Roman"/>
          <w:sz w:val="24"/>
          <w:szCs w:val="24"/>
          <w:u w:val="single"/>
        </w:rPr>
        <w:t>FBI d</w:t>
      </w:r>
      <w:r w:rsidR="003F6618" w:rsidRPr="003F6618">
        <w:rPr>
          <w:rFonts w:ascii="Times New Roman" w:hAnsi="Times New Roman" w:cs="Times New Roman"/>
          <w:sz w:val="24"/>
          <w:szCs w:val="24"/>
          <w:u w:val="single"/>
        </w:rPr>
        <w:t>irector.</w:t>
      </w:r>
    </w:p>
    <w:p w14:paraId="56980C3C" w14:textId="5B7D6C7F" w:rsidR="003F1C8D" w:rsidRDefault="009F32F0" w:rsidP="00416986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9F32F0">
        <w:rPr>
          <w:rFonts w:ascii="Times New Roman" w:hAnsi="Times New Roman" w:cs="Times New Roman"/>
          <w:sz w:val="24"/>
          <w:szCs w:val="24"/>
        </w:rPr>
        <w:t xml:space="preserve">In August 2004, Director Mueller appointed </w:t>
      </w:r>
      <w:r w:rsidR="00992E5B">
        <w:rPr>
          <w:rFonts w:ascii="Times New Roman" w:hAnsi="Times New Roman" w:cs="Times New Roman"/>
          <w:sz w:val="24"/>
          <w:szCs w:val="24"/>
        </w:rPr>
        <w:t>Candice M.</w:t>
      </w:r>
      <w:r w:rsidRPr="009F32F0">
        <w:rPr>
          <w:rFonts w:ascii="Times New Roman" w:hAnsi="Times New Roman" w:cs="Times New Roman"/>
          <w:sz w:val="24"/>
          <w:szCs w:val="24"/>
        </w:rPr>
        <w:t xml:space="preserve"> Will </w:t>
      </w:r>
      <w:r w:rsidR="007B2E5E">
        <w:rPr>
          <w:rFonts w:ascii="Times New Roman" w:hAnsi="Times New Roman" w:cs="Times New Roman"/>
          <w:sz w:val="24"/>
          <w:szCs w:val="24"/>
        </w:rPr>
        <w:t xml:space="preserve">as </w:t>
      </w:r>
      <w:r w:rsidR="007F7C93">
        <w:rPr>
          <w:rFonts w:ascii="Times New Roman" w:hAnsi="Times New Roman" w:cs="Times New Roman"/>
          <w:sz w:val="24"/>
          <w:szCs w:val="24"/>
        </w:rPr>
        <w:t xml:space="preserve">the new </w:t>
      </w:r>
      <w:r w:rsidR="00992E5B">
        <w:rPr>
          <w:rFonts w:ascii="Times New Roman" w:hAnsi="Times New Roman" w:cs="Times New Roman"/>
          <w:sz w:val="24"/>
          <w:szCs w:val="24"/>
        </w:rPr>
        <w:t>OPR AD</w:t>
      </w:r>
      <w:r w:rsidR="007B2E5E">
        <w:rPr>
          <w:rFonts w:ascii="Times New Roman" w:hAnsi="Times New Roman" w:cs="Times New Roman"/>
          <w:sz w:val="24"/>
          <w:szCs w:val="24"/>
        </w:rPr>
        <w:t>.</w:t>
      </w:r>
      <w:r w:rsidRPr="009F32F0">
        <w:rPr>
          <w:rFonts w:ascii="Times New Roman" w:hAnsi="Times New Roman" w:cs="Times New Roman"/>
          <w:sz w:val="24"/>
          <w:szCs w:val="24"/>
        </w:rPr>
        <w:t xml:space="preserve"> </w:t>
      </w:r>
      <w:r w:rsidR="008D43C7">
        <w:rPr>
          <w:rFonts w:ascii="Times New Roman" w:hAnsi="Times New Roman" w:cs="Times New Roman"/>
          <w:sz w:val="24"/>
          <w:szCs w:val="24"/>
        </w:rPr>
        <w:t xml:space="preserve">Additionally, </w:t>
      </w:r>
      <w:r w:rsidR="006D678A">
        <w:rPr>
          <w:rFonts w:ascii="Times New Roman" w:hAnsi="Times New Roman" w:cs="Times New Roman"/>
          <w:sz w:val="24"/>
          <w:szCs w:val="24"/>
        </w:rPr>
        <w:t xml:space="preserve">OPR’s </w:t>
      </w:r>
      <w:r w:rsidR="001E44BC">
        <w:rPr>
          <w:rFonts w:ascii="Times New Roman" w:hAnsi="Times New Roman" w:cs="Times New Roman"/>
          <w:sz w:val="24"/>
          <w:szCs w:val="24"/>
        </w:rPr>
        <w:t xml:space="preserve">offices were </w:t>
      </w:r>
      <w:r w:rsidR="006D678A">
        <w:rPr>
          <w:rFonts w:ascii="Times New Roman" w:hAnsi="Times New Roman" w:cs="Times New Roman"/>
          <w:sz w:val="24"/>
          <w:szCs w:val="24"/>
        </w:rPr>
        <w:t xml:space="preserve">moved into a </w:t>
      </w:r>
      <w:r w:rsidR="00184D50">
        <w:rPr>
          <w:rFonts w:ascii="Times New Roman" w:hAnsi="Times New Roman" w:cs="Times New Roman"/>
          <w:sz w:val="24"/>
          <w:szCs w:val="24"/>
        </w:rPr>
        <w:t xml:space="preserve">building a few blocks </w:t>
      </w:r>
      <w:r w:rsidR="001E44BC">
        <w:rPr>
          <w:rFonts w:ascii="Times New Roman" w:hAnsi="Times New Roman" w:cs="Times New Roman"/>
          <w:sz w:val="24"/>
          <w:szCs w:val="24"/>
        </w:rPr>
        <w:t>from FBI headquarters</w:t>
      </w:r>
      <w:r w:rsidR="00184D50">
        <w:rPr>
          <w:rFonts w:ascii="Times New Roman" w:hAnsi="Times New Roman" w:cs="Times New Roman"/>
          <w:sz w:val="24"/>
          <w:szCs w:val="24"/>
        </w:rPr>
        <w:t xml:space="preserve">, </w:t>
      </w:r>
      <w:r w:rsidR="008A46E3">
        <w:rPr>
          <w:rFonts w:ascii="Times New Roman" w:hAnsi="Times New Roman" w:cs="Times New Roman"/>
          <w:sz w:val="24"/>
          <w:szCs w:val="24"/>
        </w:rPr>
        <w:t>which increas</w:t>
      </w:r>
      <w:r w:rsidR="00DF7306">
        <w:rPr>
          <w:rFonts w:ascii="Times New Roman" w:hAnsi="Times New Roman" w:cs="Times New Roman"/>
          <w:sz w:val="24"/>
          <w:szCs w:val="24"/>
        </w:rPr>
        <w:t>ed OPR’s</w:t>
      </w:r>
      <w:r w:rsidR="00B950CE">
        <w:rPr>
          <w:rFonts w:ascii="Times New Roman" w:hAnsi="Times New Roman" w:cs="Times New Roman"/>
          <w:sz w:val="24"/>
          <w:szCs w:val="24"/>
        </w:rPr>
        <w:t xml:space="preserve"> newfound</w:t>
      </w:r>
      <w:r w:rsidR="008A46E3">
        <w:rPr>
          <w:rFonts w:ascii="Times New Roman" w:hAnsi="Times New Roman" w:cs="Times New Roman"/>
          <w:sz w:val="24"/>
          <w:szCs w:val="24"/>
        </w:rPr>
        <w:t xml:space="preserve"> autonomy</w:t>
      </w:r>
      <w:r w:rsidR="001E44BC">
        <w:rPr>
          <w:rFonts w:ascii="Times New Roman" w:hAnsi="Times New Roman" w:cs="Times New Roman"/>
          <w:sz w:val="24"/>
          <w:szCs w:val="24"/>
        </w:rPr>
        <w:t>.</w:t>
      </w:r>
    </w:p>
    <w:p w14:paraId="5FBF9B51" w14:textId="31C80DF5" w:rsidR="00523CEE" w:rsidRDefault="009F32F0" w:rsidP="00416986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3F1C8D">
        <w:rPr>
          <w:rFonts w:ascii="Times New Roman" w:hAnsi="Times New Roman" w:cs="Times New Roman"/>
          <w:sz w:val="24"/>
          <w:szCs w:val="24"/>
        </w:rPr>
        <w:t xml:space="preserve">Will’s </w:t>
      </w:r>
      <w:r>
        <w:rPr>
          <w:rFonts w:ascii="Times New Roman" w:hAnsi="Times New Roman" w:cs="Times New Roman"/>
          <w:sz w:val="24"/>
          <w:szCs w:val="24"/>
        </w:rPr>
        <w:t xml:space="preserve">official biography on the FBI </w:t>
      </w:r>
      <w:hyperlink r:id="rId12" w:history="1">
        <w:r w:rsidRPr="00F55EDA">
          <w:rPr>
            <w:rStyle w:val="Hyperlink"/>
            <w:rFonts w:ascii="Times New Roman" w:hAnsi="Times New Roman" w:cs="Times New Roman"/>
            <w:sz w:val="24"/>
            <w:szCs w:val="24"/>
          </w:rPr>
          <w:t>website</w:t>
        </w:r>
      </w:hyperlink>
      <w:r>
        <w:rPr>
          <w:rFonts w:ascii="Times New Roman" w:hAnsi="Times New Roman" w:cs="Times New Roman"/>
          <w:sz w:val="24"/>
          <w:szCs w:val="24"/>
        </w:rPr>
        <w:t>, “u</w:t>
      </w:r>
      <w:r w:rsidRPr="009F32F0">
        <w:rPr>
          <w:rFonts w:ascii="Times New Roman" w:hAnsi="Times New Roman" w:cs="Times New Roman"/>
          <w:sz w:val="24"/>
          <w:szCs w:val="24"/>
        </w:rPr>
        <w:t>nder her leadership, OPR has eliminated its backlog, clarified its processes, and forged stronger relationships with internal and external entities, including the Office of Inspector General and Congressional oversight committees.</w:t>
      </w:r>
      <w:r w:rsidR="0041698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2EE8DC" w14:textId="50ACAC17" w:rsidR="00EC13C4" w:rsidRDefault="001F4A53" w:rsidP="001F4A53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’s bio</w:t>
      </w:r>
      <w:r w:rsidR="00F462EE">
        <w:rPr>
          <w:rFonts w:ascii="Times New Roman" w:hAnsi="Times New Roman" w:cs="Times New Roman"/>
          <w:sz w:val="24"/>
          <w:szCs w:val="24"/>
        </w:rPr>
        <w:t>graphy</w:t>
      </w:r>
      <w:r w:rsidR="00C20479">
        <w:rPr>
          <w:rFonts w:ascii="Times New Roman" w:hAnsi="Times New Roman" w:cs="Times New Roman"/>
          <w:sz w:val="24"/>
          <w:szCs w:val="24"/>
        </w:rPr>
        <w:t xml:space="preserve"> </w:t>
      </w:r>
      <w:r w:rsidR="00C4716F">
        <w:rPr>
          <w:rFonts w:ascii="Times New Roman" w:hAnsi="Times New Roman" w:cs="Times New Roman"/>
          <w:sz w:val="24"/>
          <w:szCs w:val="24"/>
        </w:rPr>
        <w:t>b</w:t>
      </w:r>
      <w:r w:rsidR="00F462EE">
        <w:rPr>
          <w:rFonts w:ascii="Times New Roman" w:hAnsi="Times New Roman" w:cs="Times New Roman"/>
          <w:sz w:val="24"/>
          <w:szCs w:val="24"/>
        </w:rPr>
        <w:t>elies</w:t>
      </w:r>
      <w:r w:rsidR="00C4716F">
        <w:rPr>
          <w:rFonts w:ascii="Times New Roman" w:hAnsi="Times New Roman" w:cs="Times New Roman"/>
          <w:sz w:val="24"/>
          <w:szCs w:val="24"/>
        </w:rPr>
        <w:t xml:space="preserve">, perhaps, </w:t>
      </w:r>
      <w:r w:rsidR="00F462EE">
        <w:rPr>
          <w:rFonts w:ascii="Times New Roman" w:hAnsi="Times New Roman" w:cs="Times New Roman"/>
          <w:sz w:val="24"/>
          <w:szCs w:val="24"/>
        </w:rPr>
        <w:t>the m</w:t>
      </w:r>
      <w:r>
        <w:rPr>
          <w:rFonts w:ascii="Times New Roman" w:hAnsi="Times New Roman" w:cs="Times New Roman"/>
          <w:sz w:val="24"/>
          <w:szCs w:val="24"/>
        </w:rPr>
        <w:t>ost significant</w:t>
      </w:r>
      <w:r w:rsidR="00C4716F">
        <w:rPr>
          <w:rFonts w:ascii="Times New Roman" w:hAnsi="Times New Roman" w:cs="Times New Roman"/>
          <w:sz w:val="24"/>
          <w:szCs w:val="24"/>
        </w:rPr>
        <w:t xml:space="preserve"> influence of</w:t>
      </w:r>
      <w:r w:rsidR="0005078E">
        <w:rPr>
          <w:rFonts w:ascii="Times New Roman" w:hAnsi="Times New Roman" w:cs="Times New Roman"/>
          <w:sz w:val="24"/>
          <w:szCs w:val="24"/>
        </w:rPr>
        <w:t xml:space="preserve"> the Bell-Colwell report</w:t>
      </w:r>
      <w:r w:rsidR="00E00522">
        <w:rPr>
          <w:rFonts w:ascii="Times New Roman" w:hAnsi="Times New Roman" w:cs="Times New Roman"/>
          <w:sz w:val="24"/>
          <w:szCs w:val="24"/>
        </w:rPr>
        <w:t xml:space="preserve"> on the FBI’s disciplinary practices</w:t>
      </w:r>
      <w:r w:rsidR="00811A04">
        <w:rPr>
          <w:rFonts w:ascii="Times New Roman" w:hAnsi="Times New Roman" w:cs="Times New Roman"/>
          <w:sz w:val="24"/>
          <w:szCs w:val="24"/>
        </w:rPr>
        <w:t>. This influence</w:t>
      </w:r>
      <w:r w:rsidR="00AD4337">
        <w:rPr>
          <w:rFonts w:ascii="Times New Roman" w:hAnsi="Times New Roman" w:cs="Times New Roman"/>
          <w:sz w:val="24"/>
          <w:szCs w:val="24"/>
        </w:rPr>
        <w:t xml:space="preserve"> resulted from </w:t>
      </w:r>
      <w:r w:rsidR="00E00F25">
        <w:rPr>
          <w:rFonts w:ascii="Times New Roman" w:hAnsi="Times New Roman" w:cs="Times New Roman"/>
          <w:sz w:val="24"/>
          <w:szCs w:val="24"/>
        </w:rPr>
        <w:t xml:space="preserve">the report’s </w:t>
      </w:r>
      <w:r w:rsidR="00625478">
        <w:rPr>
          <w:rFonts w:ascii="Times New Roman" w:hAnsi="Times New Roman" w:cs="Times New Roman"/>
          <w:sz w:val="24"/>
          <w:szCs w:val="24"/>
        </w:rPr>
        <w:t>critici</w:t>
      </w:r>
      <w:r w:rsidR="00892CD6">
        <w:rPr>
          <w:rFonts w:ascii="Times New Roman" w:hAnsi="Times New Roman" w:cs="Times New Roman"/>
          <w:sz w:val="24"/>
          <w:szCs w:val="24"/>
        </w:rPr>
        <w:t>sm</w:t>
      </w:r>
      <w:r w:rsidR="00625478">
        <w:rPr>
          <w:rFonts w:ascii="Times New Roman" w:hAnsi="Times New Roman" w:cs="Times New Roman"/>
          <w:sz w:val="24"/>
          <w:szCs w:val="24"/>
        </w:rPr>
        <w:t xml:space="preserve"> </w:t>
      </w:r>
      <w:r w:rsidR="00892CD6">
        <w:rPr>
          <w:rFonts w:ascii="Times New Roman" w:hAnsi="Times New Roman" w:cs="Times New Roman"/>
          <w:sz w:val="24"/>
          <w:szCs w:val="24"/>
        </w:rPr>
        <w:t xml:space="preserve">of </w:t>
      </w:r>
      <w:r w:rsidR="008E6662">
        <w:rPr>
          <w:rFonts w:ascii="Times New Roman" w:hAnsi="Times New Roman" w:cs="Times New Roman"/>
          <w:sz w:val="24"/>
          <w:szCs w:val="24"/>
        </w:rPr>
        <w:t xml:space="preserve">the backlog of cases and </w:t>
      </w:r>
      <w:r w:rsidR="00625478">
        <w:rPr>
          <w:rFonts w:ascii="Times New Roman" w:hAnsi="Times New Roman" w:cs="Times New Roman"/>
          <w:sz w:val="24"/>
          <w:szCs w:val="24"/>
        </w:rPr>
        <w:t xml:space="preserve">the </w:t>
      </w:r>
      <w:r w:rsidR="008D7952">
        <w:rPr>
          <w:rFonts w:ascii="Times New Roman" w:hAnsi="Times New Roman" w:cs="Times New Roman"/>
          <w:sz w:val="24"/>
          <w:szCs w:val="24"/>
        </w:rPr>
        <w:t>amount of time</w:t>
      </w:r>
      <w:r w:rsidR="00625478">
        <w:rPr>
          <w:rFonts w:ascii="Times New Roman" w:hAnsi="Times New Roman" w:cs="Times New Roman"/>
          <w:sz w:val="24"/>
          <w:szCs w:val="24"/>
        </w:rPr>
        <w:t xml:space="preserve"> it took OPR to complete the adjudication process</w:t>
      </w:r>
      <w:r w:rsidR="00892CD6">
        <w:rPr>
          <w:rFonts w:ascii="Times New Roman" w:hAnsi="Times New Roman" w:cs="Times New Roman"/>
          <w:sz w:val="24"/>
          <w:szCs w:val="24"/>
        </w:rPr>
        <w:t>.</w:t>
      </w:r>
      <w:r w:rsidR="00976A80">
        <w:rPr>
          <w:rFonts w:ascii="Times New Roman" w:hAnsi="Times New Roman" w:cs="Times New Roman"/>
          <w:sz w:val="24"/>
          <w:szCs w:val="24"/>
        </w:rPr>
        <w:t xml:space="preserve"> </w:t>
      </w:r>
      <w:r w:rsidR="000E6983">
        <w:rPr>
          <w:rFonts w:ascii="Times New Roman" w:hAnsi="Times New Roman" w:cs="Times New Roman"/>
          <w:sz w:val="24"/>
          <w:szCs w:val="24"/>
        </w:rPr>
        <w:t>Consequently, t</w:t>
      </w:r>
      <w:r w:rsidR="00976A80">
        <w:rPr>
          <w:rFonts w:ascii="Times New Roman" w:hAnsi="Times New Roman" w:cs="Times New Roman"/>
          <w:sz w:val="24"/>
          <w:szCs w:val="24"/>
        </w:rPr>
        <w:t xml:space="preserve">o eliminate the </w:t>
      </w:r>
      <w:r w:rsidR="004B56DB">
        <w:rPr>
          <w:rFonts w:ascii="Times New Roman" w:hAnsi="Times New Roman" w:cs="Times New Roman"/>
          <w:sz w:val="24"/>
          <w:szCs w:val="24"/>
        </w:rPr>
        <w:t>“</w:t>
      </w:r>
      <w:r w:rsidR="00976A80">
        <w:rPr>
          <w:rFonts w:ascii="Times New Roman" w:hAnsi="Times New Roman" w:cs="Times New Roman"/>
          <w:sz w:val="24"/>
          <w:szCs w:val="24"/>
        </w:rPr>
        <w:t>backlog</w:t>
      </w:r>
      <w:r w:rsidR="004B56DB">
        <w:rPr>
          <w:rFonts w:ascii="Times New Roman" w:hAnsi="Times New Roman" w:cs="Times New Roman"/>
          <w:sz w:val="24"/>
          <w:szCs w:val="24"/>
        </w:rPr>
        <w:t>,”</w:t>
      </w:r>
      <w:r w:rsidR="00976A80">
        <w:rPr>
          <w:rFonts w:ascii="Times New Roman" w:hAnsi="Times New Roman" w:cs="Times New Roman"/>
          <w:sz w:val="24"/>
          <w:szCs w:val="24"/>
        </w:rPr>
        <w:t xml:space="preserve"> </w:t>
      </w:r>
      <w:r w:rsidR="002551F0">
        <w:rPr>
          <w:rFonts w:ascii="Times New Roman" w:hAnsi="Times New Roman" w:cs="Times New Roman"/>
          <w:sz w:val="24"/>
          <w:szCs w:val="24"/>
        </w:rPr>
        <w:t xml:space="preserve">after she was hired, </w:t>
      </w:r>
      <w:r w:rsidR="00F42208">
        <w:rPr>
          <w:rFonts w:ascii="Times New Roman" w:hAnsi="Times New Roman" w:cs="Times New Roman"/>
          <w:sz w:val="24"/>
          <w:szCs w:val="24"/>
        </w:rPr>
        <w:t xml:space="preserve">Will </w:t>
      </w:r>
      <w:r w:rsidR="00DA72DE">
        <w:rPr>
          <w:rFonts w:ascii="Times New Roman" w:hAnsi="Times New Roman" w:cs="Times New Roman"/>
          <w:sz w:val="24"/>
          <w:szCs w:val="24"/>
        </w:rPr>
        <w:t>b</w:t>
      </w:r>
      <w:r w:rsidR="00976A80">
        <w:rPr>
          <w:rFonts w:ascii="Times New Roman" w:hAnsi="Times New Roman" w:cs="Times New Roman"/>
          <w:sz w:val="24"/>
          <w:szCs w:val="24"/>
        </w:rPr>
        <w:t xml:space="preserve">egan </w:t>
      </w:r>
      <w:r w:rsidR="003B5E05">
        <w:rPr>
          <w:rFonts w:ascii="Times New Roman" w:hAnsi="Times New Roman" w:cs="Times New Roman"/>
          <w:sz w:val="24"/>
          <w:szCs w:val="24"/>
        </w:rPr>
        <w:t>a</w:t>
      </w:r>
      <w:r w:rsidR="00DA72DE">
        <w:rPr>
          <w:rFonts w:ascii="Times New Roman" w:hAnsi="Times New Roman" w:cs="Times New Roman"/>
          <w:sz w:val="24"/>
          <w:szCs w:val="24"/>
        </w:rPr>
        <w:t xml:space="preserve"> ye</w:t>
      </w:r>
      <w:r w:rsidR="00976A80">
        <w:rPr>
          <w:rFonts w:ascii="Times New Roman" w:hAnsi="Times New Roman" w:cs="Times New Roman"/>
          <w:sz w:val="24"/>
          <w:szCs w:val="24"/>
        </w:rPr>
        <w:t xml:space="preserve">ars-long practice of </w:t>
      </w:r>
      <w:r w:rsidR="00004284">
        <w:rPr>
          <w:rFonts w:ascii="Times New Roman" w:hAnsi="Times New Roman" w:cs="Times New Roman"/>
          <w:sz w:val="24"/>
          <w:szCs w:val="24"/>
        </w:rPr>
        <w:t>making</w:t>
      </w:r>
      <w:r w:rsidR="00976A80">
        <w:rPr>
          <w:rFonts w:ascii="Times New Roman" w:hAnsi="Times New Roman" w:cs="Times New Roman"/>
          <w:sz w:val="24"/>
          <w:szCs w:val="24"/>
        </w:rPr>
        <w:t xml:space="preserve"> </w:t>
      </w:r>
      <w:r w:rsidR="004D22BC">
        <w:rPr>
          <w:rFonts w:ascii="Times New Roman" w:hAnsi="Times New Roman" w:cs="Times New Roman"/>
          <w:sz w:val="24"/>
          <w:szCs w:val="24"/>
        </w:rPr>
        <w:t xml:space="preserve">speculative and </w:t>
      </w:r>
      <w:r w:rsidR="00C12116">
        <w:rPr>
          <w:rFonts w:ascii="Times New Roman" w:hAnsi="Times New Roman" w:cs="Times New Roman"/>
          <w:sz w:val="24"/>
          <w:szCs w:val="24"/>
        </w:rPr>
        <w:t xml:space="preserve">aggressive </w:t>
      </w:r>
      <w:r w:rsidR="00976A80">
        <w:rPr>
          <w:rFonts w:ascii="Times New Roman" w:hAnsi="Times New Roman" w:cs="Times New Roman"/>
          <w:sz w:val="24"/>
          <w:szCs w:val="24"/>
        </w:rPr>
        <w:t xml:space="preserve">disciplinary </w:t>
      </w:r>
      <w:r w:rsidR="00377372">
        <w:rPr>
          <w:rFonts w:ascii="Times New Roman" w:hAnsi="Times New Roman" w:cs="Times New Roman"/>
          <w:sz w:val="24"/>
          <w:szCs w:val="24"/>
        </w:rPr>
        <w:t>charg</w:t>
      </w:r>
      <w:r w:rsidR="004D22BC">
        <w:rPr>
          <w:rFonts w:ascii="Times New Roman" w:hAnsi="Times New Roman" w:cs="Times New Roman"/>
          <w:sz w:val="24"/>
          <w:szCs w:val="24"/>
        </w:rPr>
        <w:t>es</w:t>
      </w:r>
      <w:r w:rsidR="00377372">
        <w:rPr>
          <w:rFonts w:ascii="Times New Roman" w:hAnsi="Times New Roman" w:cs="Times New Roman"/>
          <w:sz w:val="24"/>
          <w:szCs w:val="24"/>
        </w:rPr>
        <w:t xml:space="preserve"> in the </w:t>
      </w:r>
      <w:r w:rsidR="00377372" w:rsidRPr="00101D0C">
        <w:rPr>
          <w:rFonts w:ascii="Times New Roman" w:hAnsi="Times New Roman" w:cs="Times New Roman"/>
          <w:i/>
          <w:iCs/>
          <w:sz w:val="24"/>
          <w:szCs w:val="24"/>
        </w:rPr>
        <w:t>Proposal</w:t>
      </w:r>
      <w:r w:rsidR="00377372">
        <w:rPr>
          <w:rFonts w:ascii="Times New Roman" w:hAnsi="Times New Roman" w:cs="Times New Roman"/>
          <w:sz w:val="24"/>
          <w:szCs w:val="24"/>
        </w:rPr>
        <w:t xml:space="preserve"> stage</w:t>
      </w:r>
      <w:r w:rsidR="00101D0C">
        <w:rPr>
          <w:rFonts w:ascii="Times New Roman" w:hAnsi="Times New Roman" w:cs="Times New Roman"/>
          <w:sz w:val="24"/>
          <w:szCs w:val="24"/>
        </w:rPr>
        <w:t xml:space="preserve"> of the process</w:t>
      </w:r>
      <w:r w:rsidR="00377372">
        <w:rPr>
          <w:rFonts w:ascii="Times New Roman" w:hAnsi="Times New Roman" w:cs="Times New Roman"/>
          <w:sz w:val="24"/>
          <w:szCs w:val="24"/>
        </w:rPr>
        <w:t xml:space="preserve"> </w:t>
      </w:r>
      <w:r w:rsidR="00101D0C">
        <w:rPr>
          <w:rFonts w:ascii="Times New Roman" w:hAnsi="Times New Roman" w:cs="Times New Roman"/>
          <w:sz w:val="24"/>
          <w:szCs w:val="24"/>
        </w:rPr>
        <w:t xml:space="preserve">without fully vetting those charges </w:t>
      </w:r>
      <w:r w:rsidR="004B56DB">
        <w:rPr>
          <w:rFonts w:ascii="Times New Roman" w:hAnsi="Times New Roman" w:cs="Times New Roman"/>
          <w:sz w:val="24"/>
          <w:szCs w:val="24"/>
        </w:rPr>
        <w:t xml:space="preserve">in the </w:t>
      </w:r>
      <w:r w:rsidR="004B56DB" w:rsidRPr="004B56DB">
        <w:rPr>
          <w:rFonts w:ascii="Times New Roman" w:hAnsi="Times New Roman" w:cs="Times New Roman"/>
          <w:i/>
          <w:iCs/>
          <w:sz w:val="24"/>
          <w:szCs w:val="24"/>
        </w:rPr>
        <w:t>Investigation</w:t>
      </w:r>
      <w:r w:rsidR="004B56DB">
        <w:rPr>
          <w:rFonts w:ascii="Times New Roman" w:hAnsi="Times New Roman" w:cs="Times New Roman"/>
          <w:sz w:val="24"/>
          <w:szCs w:val="24"/>
        </w:rPr>
        <w:t xml:space="preserve"> stage.</w:t>
      </w:r>
      <w:r w:rsidR="00BA3634">
        <w:rPr>
          <w:rFonts w:ascii="Times New Roman" w:hAnsi="Times New Roman" w:cs="Times New Roman"/>
          <w:sz w:val="24"/>
          <w:szCs w:val="24"/>
        </w:rPr>
        <w:t xml:space="preserve"> </w:t>
      </w:r>
      <w:r w:rsidR="00101D0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B6B18A" w14:textId="0CEB2691" w:rsidR="00325EE9" w:rsidRDefault="00BA3634" w:rsidP="001F4A53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t another way, </w:t>
      </w:r>
      <w:r w:rsidR="00272B80">
        <w:rPr>
          <w:rFonts w:ascii="Times New Roman" w:hAnsi="Times New Roman" w:cs="Times New Roman"/>
          <w:sz w:val="24"/>
          <w:szCs w:val="24"/>
        </w:rPr>
        <w:t xml:space="preserve">instead of losing precious time by </w:t>
      </w:r>
      <w:r w:rsidR="00984E47">
        <w:rPr>
          <w:rFonts w:ascii="Times New Roman" w:hAnsi="Times New Roman" w:cs="Times New Roman"/>
          <w:sz w:val="24"/>
          <w:szCs w:val="24"/>
        </w:rPr>
        <w:t>send</w:t>
      </w:r>
      <w:r w:rsidR="00181602">
        <w:rPr>
          <w:rFonts w:ascii="Times New Roman" w:hAnsi="Times New Roman" w:cs="Times New Roman"/>
          <w:sz w:val="24"/>
          <w:szCs w:val="24"/>
        </w:rPr>
        <w:t>ing</w:t>
      </w:r>
      <w:r w:rsidR="00984E47">
        <w:rPr>
          <w:rFonts w:ascii="Times New Roman" w:hAnsi="Times New Roman" w:cs="Times New Roman"/>
          <w:sz w:val="24"/>
          <w:szCs w:val="24"/>
        </w:rPr>
        <w:t xml:space="preserve"> </w:t>
      </w:r>
      <w:r w:rsidR="003C337A">
        <w:rPr>
          <w:rFonts w:ascii="Times New Roman" w:hAnsi="Times New Roman" w:cs="Times New Roman"/>
          <w:sz w:val="24"/>
          <w:szCs w:val="24"/>
        </w:rPr>
        <w:t>cases</w:t>
      </w:r>
      <w:r w:rsidR="00984E47">
        <w:rPr>
          <w:rFonts w:ascii="Times New Roman" w:hAnsi="Times New Roman" w:cs="Times New Roman"/>
          <w:sz w:val="24"/>
          <w:szCs w:val="24"/>
        </w:rPr>
        <w:t xml:space="preserve"> for additional investigation</w:t>
      </w:r>
      <w:r w:rsidR="00272B80">
        <w:rPr>
          <w:rFonts w:ascii="Times New Roman" w:hAnsi="Times New Roman" w:cs="Times New Roman"/>
          <w:sz w:val="24"/>
          <w:szCs w:val="24"/>
        </w:rPr>
        <w:t xml:space="preserve"> (to a unit the OPR AD did not directly supervise</w:t>
      </w:r>
      <w:r w:rsidR="00325EE9">
        <w:rPr>
          <w:rFonts w:ascii="Times New Roman" w:hAnsi="Times New Roman" w:cs="Times New Roman"/>
          <w:sz w:val="24"/>
          <w:szCs w:val="24"/>
        </w:rPr>
        <w:t xml:space="preserve"> </w:t>
      </w:r>
      <w:r w:rsidR="00013DC5">
        <w:rPr>
          <w:rFonts w:ascii="Times New Roman" w:hAnsi="Times New Roman" w:cs="Times New Roman"/>
          <w:sz w:val="24"/>
          <w:szCs w:val="24"/>
        </w:rPr>
        <w:t>or control</w:t>
      </w:r>
      <w:r w:rsidR="00272B80">
        <w:rPr>
          <w:rFonts w:ascii="Times New Roman" w:hAnsi="Times New Roman" w:cs="Times New Roman"/>
          <w:sz w:val="24"/>
          <w:szCs w:val="24"/>
        </w:rPr>
        <w:t>)</w:t>
      </w:r>
      <w:r w:rsidR="00181602">
        <w:rPr>
          <w:rFonts w:ascii="Times New Roman" w:hAnsi="Times New Roman" w:cs="Times New Roman"/>
          <w:sz w:val="24"/>
          <w:szCs w:val="24"/>
        </w:rPr>
        <w:t xml:space="preserve">, the OPR AD </w:t>
      </w:r>
      <w:r w:rsidR="00272B80">
        <w:rPr>
          <w:rFonts w:ascii="Times New Roman" w:hAnsi="Times New Roman" w:cs="Times New Roman"/>
          <w:sz w:val="24"/>
          <w:szCs w:val="24"/>
        </w:rPr>
        <w:t xml:space="preserve">simply </w:t>
      </w:r>
      <w:r w:rsidR="00DD12DC">
        <w:rPr>
          <w:rFonts w:ascii="Times New Roman" w:hAnsi="Times New Roman" w:cs="Times New Roman"/>
          <w:sz w:val="24"/>
          <w:szCs w:val="24"/>
        </w:rPr>
        <w:t>charge</w:t>
      </w:r>
      <w:r w:rsidR="00272B80">
        <w:rPr>
          <w:rFonts w:ascii="Times New Roman" w:hAnsi="Times New Roman" w:cs="Times New Roman"/>
          <w:sz w:val="24"/>
          <w:szCs w:val="24"/>
        </w:rPr>
        <w:t>d</w:t>
      </w:r>
      <w:r w:rsidR="00DD12DC">
        <w:rPr>
          <w:rFonts w:ascii="Times New Roman" w:hAnsi="Times New Roman" w:cs="Times New Roman"/>
          <w:sz w:val="24"/>
          <w:szCs w:val="24"/>
        </w:rPr>
        <w:t xml:space="preserve"> the </w:t>
      </w:r>
      <w:r w:rsidR="00CB01E5">
        <w:rPr>
          <w:rFonts w:ascii="Times New Roman" w:hAnsi="Times New Roman" w:cs="Times New Roman"/>
          <w:sz w:val="24"/>
          <w:szCs w:val="24"/>
        </w:rPr>
        <w:t xml:space="preserve">“worse-case scenario” </w:t>
      </w:r>
      <w:r w:rsidR="00A7369E">
        <w:rPr>
          <w:rFonts w:ascii="Times New Roman" w:hAnsi="Times New Roman" w:cs="Times New Roman"/>
          <w:sz w:val="24"/>
          <w:szCs w:val="24"/>
        </w:rPr>
        <w:t xml:space="preserve">based on </w:t>
      </w:r>
      <w:r w:rsidR="00A9678E">
        <w:rPr>
          <w:rFonts w:ascii="Times New Roman" w:hAnsi="Times New Roman" w:cs="Times New Roman"/>
          <w:sz w:val="24"/>
          <w:szCs w:val="24"/>
        </w:rPr>
        <w:t>an incomplete set of facts</w:t>
      </w:r>
      <w:r w:rsidR="003C337A">
        <w:rPr>
          <w:rFonts w:ascii="Times New Roman" w:hAnsi="Times New Roman" w:cs="Times New Roman"/>
          <w:sz w:val="24"/>
          <w:szCs w:val="24"/>
        </w:rPr>
        <w:t xml:space="preserve">. This had the effect of </w:t>
      </w:r>
      <w:r w:rsidR="00091FCB">
        <w:rPr>
          <w:rFonts w:ascii="Times New Roman" w:hAnsi="Times New Roman" w:cs="Times New Roman"/>
          <w:sz w:val="24"/>
          <w:szCs w:val="24"/>
        </w:rPr>
        <w:t xml:space="preserve">moving the burden of proof </w:t>
      </w:r>
      <w:r w:rsidR="008049D9">
        <w:rPr>
          <w:rFonts w:ascii="Times New Roman" w:hAnsi="Times New Roman" w:cs="Times New Roman"/>
          <w:sz w:val="24"/>
          <w:szCs w:val="24"/>
        </w:rPr>
        <w:t>from</w:t>
      </w:r>
      <w:r w:rsidR="00091FCB">
        <w:rPr>
          <w:rFonts w:ascii="Times New Roman" w:hAnsi="Times New Roman" w:cs="Times New Roman"/>
          <w:sz w:val="24"/>
          <w:szCs w:val="24"/>
        </w:rPr>
        <w:t xml:space="preserve"> OPR to the charged </w:t>
      </w:r>
      <w:r w:rsidR="008049D9">
        <w:rPr>
          <w:rFonts w:ascii="Times New Roman" w:hAnsi="Times New Roman" w:cs="Times New Roman"/>
          <w:sz w:val="24"/>
          <w:szCs w:val="24"/>
        </w:rPr>
        <w:t xml:space="preserve">FBI </w:t>
      </w:r>
      <w:r w:rsidR="00091FCB">
        <w:rPr>
          <w:rFonts w:ascii="Times New Roman" w:hAnsi="Times New Roman" w:cs="Times New Roman"/>
          <w:sz w:val="24"/>
          <w:szCs w:val="24"/>
        </w:rPr>
        <w:t>employee</w:t>
      </w:r>
      <w:r w:rsidR="00301663">
        <w:rPr>
          <w:rFonts w:ascii="Times New Roman" w:hAnsi="Times New Roman" w:cs="Times New Roman"/>
          <w:sz w:val="24"/>
          <w:szCs w:val="24"/>
        </w:rPr>
        <w:t xml:space="preserve">. </w:t>
      </w:r>
      <w:r w:rsidR="0072777C">
        <w:rPr>
          <w:rFonts w:ascii="Times New Roman" w:hAnsi="Times New Roman" w:cs="Times New Roman"/>
          <w:sz w:val="24"/>
          <w:szCs w:val="24"/>
        </w:rPr>
        <w:t>Then, a</w:t>
      </w:r>
      <w:r w:rsidR="00301663">
        <w:rPr>
          <w:rFonts w:ascii="Times New Roman" w:hAnsi="Times New Roman" w:cs="Times New Roman"/>
          <w:sz w:val="24"/>
          <w:szCs w:val="24"/>
        </w:rPr>
        <w:t xml:space="preserve">s </w:t>
      </w:r>
      <w:r w:rsidR="007E3650">
        <w:rPr>
          <w:rFonts w:ascii="Times New Roman" w:hAnsi="Times New Roman" w:cs="Times New Roman"/>
          <w:sz w:val="24"/>
          <w:szCs w:val="24"/>
        </w:rPr>
        <w:t xml:space="preserve">more fully </w:t>
      </w:r>
      <w:r w:rsidR="00301663">
        <w:rPr>
          <w:rFonts w:ascii="Times New Roman" w:hAnsi="Times New Roman" w:cs="Times New Roman"/>
          <w:sz w:val="24"/>
          <w:szCs w:val="24"/>
        </w:rPr>
        <w:t xml:space="preserve">described in IV-C below, </w:t>
      </w:r>
      <w:r w:rsidR="000F2256">
        <w:rPr>
          <w:rFonts w:ascii="Times New Roman" w:hAnsi="Times New Roman" w:cs="Times New Roman"/>
          <w:sz w:val="24"/>
          <w:szCs w:val="24"/>
        </w:rPr>
        <w:t xml:space="preserve">the OPR </w:t>
      </w:r>
      <w:r w:rsidR="00746882">
        <w:rPr>
          <w:rFonts w:ascii="Times New Roman" w:hAnsi="Times New Roman" w:cs="Times New Roman"/>
          <w:sz w:val="24"/>
          <w:szCs w:val="24"/>
        </w:rPr>
        <w:t xml:space="preserve">AD </w:t>
      </w:r>
      <w:r w:rsidR="00E35249">
        <w:rPr>
          <w:rFonts w:ascii="Times New Roman" w:hAnsi="Times New Roman" w:cs="Times New Roman"/>
          <w:sz w:val="24"/>
          <w:szCs w:val="24"/>
        </w:rPr>
        <w:t>prevent</w:t>
      </w:r>
      <w:r w:rsidR="000F2256">
        <w:rPr>
          <w:rFonts w:ascii="Times New Roman" w:hAnsi="Times New Roman" w:cs="Times New Roman"/>
          <w:sz w:val="24"/>
          <w:szCs w:val="24"/>
        </w:rPr>
        <w:t>ed</w:t>
      </w:r>
      <w:r w:rsidR="00E35249">
        <w:rPr>
          <w:rFonts w:ascii="Times New Roman" w:hAnsi="Times New Roman" w:cs="Times New Roman"/>
          <w:sz w:val="24"/>
          <w:szCs w:val="24"/>
        </w:rPr>
        <w:t xml:space="preserve"> the charge</w:t>
      </w:r>
      <w:r w:rsidR="001D6196">
        <w:rPr>
          <w:rFonts w:ascii="Times New Roman" w:hAnsi="Times New Roman" w:cs="Times New Roman"/>
          <w:sz w:val="24"/>
          <w:szCs w:val="24"/>
        </w:rPr>
        <w:t>d</w:t>
      </w:r>
      <w:r w:rsidR="00E35249">
        <w:rPr>
          <w:rFonts w:ascii="Times New Roman" w:hAnsi="Times New Roman" w:cs="Times New Roman"/>
          <w:sz w:val="24"/>
          <w:szCs w:val="24"/>
        </w:rPr>
        <w:t xml:space="preserve"> employee from adequ</w:t>
      </w:r>
      <w:r w:rsidR="001D6196">
        <w:rPr>
          <w:rFonts w:ascii="Times New Roman" w:hAnsi="Times New Roman" w:cs="Times New Roman"/>
          <w:sz w:val="24"/>
          <w:szCs w:val="24"/>
        </w:rPr>
        <w:t>a</w:t>
      </w:r>
      <w:r w:rsidR="00E35249">
        <w:rPr>
          <w:rFonts w:ascii="Times New Roman" w:hAnsi="Times New Roman" w:cs="Times New Roman"/>
          <w:sz w:val="24"/>
          <w:szCs w:val="24"/>
        </w:rPr>
        <w:t>t</w:t>
      </w:r>
      <w:r w:rsidR="001D6196">
        <w:rPr>
          <w:rFonts w:ascii="Times New Roman" w:hAnsi="Times New Roman" w:cs="Times New Roman"/>
          <w:sz w:val="24"/>
          <w:szCs w:val="24"/>
        </w:rPr>
        <w:t>e</w:t>
      </w:r>
      <w:r w:rsidR="00E35249">
        <w:rPr>
          <w:rFonts w:ascii="Times New Roman" w:hAnsi="Times New Roman" w:cs="Times New Roman"/>
          <w:sz w:val="24"/>
          <w:szCs w:val="24"/>
        </w:rPr>
        <w:t xml:space="preserve">ly defending </w:t>
      </w:r>
      <w:r w:rsidR="00BB6AB7">
        <w:rPr>
          <w:rFonts w:ascii="Times New Roman" w:hAnsi="Times New Roman" w:cs="Times New Roman"/>
          <w:sz w:val="24"/>
          <w:szCs w:val="24"/>
        </w:rPr>
        <w:t>him- or herself</w:t>
      </w:r>
      <w:r w:rsidR="00E35249">
        <w:rPr>
          <w:rFonts w:ascii="Times New Roman" w:hAnsi="Times New Roman" w:cs="Times New Roman"/>
          <w:sz w:val="24"/>
          <w:szCs w:val="24"/>
        </w:rPr>
        <w:t xml:space="preserve"> by denying</w:t>
      </w:r>
      <w:r w:rsidR="00C65CB9">
        <w:rPr>
          <w:rFonts w:ascii="Times New Roman" w:hAnsi="Times New Roman" w:cs="Times New Roman"/>
          <w:sz w:val="24"/>
          <w:szCs w:val="24"/>
        </w:rPr>
        <w:t xml:space="preserve"> the ability to conduct the type of </w:t>
      </w:r>
      <w:r w:rsidR="0072777C">
        <w:rPr>
          <w:rFonts w:ascii="Times New Roman" w:hAnsi="Times New Roman" w:cs="Times New Roman"/>
          <w:sz w:val="24"/>
          <w:szCs w:val="24"/>
        </w:rPr>
        <w:t xml:space="preserve">additional </w:t>
      </w:r>
      <w:r w:rsidR="000645A0">
        <w:rPr>
          <w:rFonts w:ascii="Times New Roman" w:hAnsi="Times New Roman" w:cs="Times New Roman"/>
          <w:sz w:val="24"/>
          <w:szCs w:val="24"/>
        </w:rPr>
        <w:t xml:space="preserve">investigation that </w:t>
      </w:r>
      <w:r w:rsidR="00C65CB9">
        <w:rPr>
          <w:rFonts w:ascii="Times New Roman" w:hAnsi="Times New Roman" w:cs="Times New Roman"/>
          <w:sz w:val="24"/>
          <w:szCs w:val="24"/>
        </w:rPr>
        <w:t xml:space="preserve">should have been completed in the </w:t>
      </w:r>
      <w:r w:rsidR="00C65CB9" w:rsidRPr="00C65CB9">
        <w:rPr>
          <w:rFonts w:ascii="Times New Roman" w:hAnsi="Times New Roman" w:cs="Times New Roman"/>
          <w:i/>
          <w:iCs/>
          <w:sz w:val="24"/>
          <w:szCs w:val="24"/>
        </w:rPr>
        <w:t>Investigation</w:t>
      </w:r>
      <w:r w:rsidR="00C65CB9">
        <w:rPr>
          <w:rFonts w:ascii="Times New Roman" w:hAnsi="Times New Roman" w:cs="Times New Roman"/>
          <w:sz w:val="24"/>
          <w:szCs w:val="24"/>
        </w:rPr>
        <w:t xml:space="preserve"> stage</w:t>
      </w:r>
      <w:r w:rsidR="00692F43">
        <w:rPr>
          <w:rFonts w:ascii="Times New Roman" w:hAnsi="Times New Roman" w:cs="Times New Roman"/>
          <w:sz w:val="24"/>
          <w:szCs w:val="24"/>
        </w:rPr>
        <w:t xml:space="preserve"> of the process</w:t>
      </w:r>
      <w:r w:rsidR="008049D9">
        <w:rPr>
          <w:rFonts w:ascii="Times New Roman" w:hAnsi="Times New Roman" w:cs="Times New Roman"/>
          <w:sz w:val="24"/>
          <w:szCs w:val="24"/>
        </w:rPr>
        <w:t>.</w:t>
      </w:r>
      <w:r w:rsidR="003D2EC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B378B1" w14:textId="399D3C8D" w:rsidR="00272B80" w:rsidRPr="004C4F30" w:rsidRDefault="002B339E" w:rsidP="001F4A53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these simple, but highly unethical practices, the OPR AD </w:t>
      </w:r>
      <w:r w:rsidR="00CD2D1E">
        <w:rPr>
          <w:rFonts w:ascii="Times New Roman" w:hAnsi="Times New Roman" w:cs="Times New Roman"/>
          <w:sz w:val="24"/>
          <w:szCs w:val="24"/>
        </w:rPr>
        <w:t>began</w:t>
      </w:r>
      <w:r w:rsidR="00ED04B8">
        <w:rPr>
          <w:rFonts w:ascii="Times New Roman" w:hAnsi="Times New Roman" w:cs="Times New Roman"/>
          <w:sz w:val="24"/>
          <w:szCs w:val="24"/>
        </w:rPr>
        <w:t xml:space="preserve"> to – </w:t>
      </w:r>
      <w:r w:rsidR="00CD2D1E">
        <w:rPr>
          <w:rFonts w:ascii="Times New Roman" w:hAnsi="Times New Roman" w:cs="Times New Roman"/>
          <w:sz w:val="24"/>
          <w:szCs w:val="24"/>
        </w:rPr>
        <w:t>as a matter of expedience</w:t>
      </w:r>
      <w:r w:rsidR="00ED04B8">
        <w:rPr>
          <w:rFonts w:ascii="Times New Roman" w:hAnsi="Times New Roman" w:cs="Times New Roman"/>
          <w:sz w:val="24"/>
          <w:szCs w:val="24"/>
        </w:rPr>
        <w:t xml:space="preserve"> – </w:t>
      </w:r>
      <w:r w:rsidR="00014F4B">
        <w:rPr>
          <w:rFonts w:ascii="Times New Roman" w:hAnsi="Times New Roman" w:cs="Times New Roman"/>
          <w:sz w:val="24"/>
          <w:szCs w:val="24"/>
        </w:rPr>
        <w:t>decide</w:t>
      </w:r>
      <w:r w:rsidR="002E30B2">
        <w:rPr>
          <w:rFonts w:ascii="Times New Roman" w:hAnsi="Times New Roman" w:cs="Times New Roman"/>
          <w:sz w:val="24"/>
          <w:szCs w:val="24"/>
        </w:rPr>
        <w:t xml:space="preserve"> </w:t>
      </w:r>
      <w:r w:rsidR="000A040A">
        <w:rPr>
          <w:rFonts w:ascii="Times New Roman" w:hAnsi="Times New Roman" w:cs="Times New Roman"/>
          <w:sz w:val="24"/>
          <w:szCs w:val="24"/>
        </w:rPr>
        <w:t xml:space="preserve">the outcome of </w:t>
      </w:r>
      <w:r w:rsidR="00427705">
        <w:rPr>
          <w:rFonts w:ascii="Times New Roman" w:hAnsi="Times New Roman" w:cs="Times New Roman"/>
          <w:sz w:val="24"/>
          <w:szCs w:val="24"/>
        </w:rPr>
        <w:t>a</w:t>
      </w:r>
      <w:r w:rsidR="003811F7">
        <w:rPr>
          <w:rFonts w:ascii="Times New Roman" w:hAnsi="Times New Roman" w:cs="Times New Roman"/>
          <w:sz w:val="24"/>
          <w:szCs w:val="24"/>
        </w:rPr>
        <w:t xml:space="preserve">ny </w:t>
      </w:r>
      <w:r w:rsidR="008852A9">
        <w:rPr>
          <w:rFonts w:ascii="Times New Roman" w:hAnsi="Times New Roman" w:cs="Times New Roman"/>
          <w:sz w:val="24"/>
          <w:szCs w:val="24"/>
        </w:rPr>
        <w:t xml:space="preserve">disciplinary </w:t>
      </w:r>
      <w:r w:rsidR="00014F4B">
        <w:rPr>
          <w:rFonts w:ascii="Times New Roman" w:hAnsi="Times New Roman" w:cs="Times New Roman"/>
          <w:sz w:val="24"/>
          <w:szCs w:val="24"/>
        </w:rPr>
        <w:t>case</w:t>
      </w:r>
      <w:r w:rsidR="000D3093">
        <w:rPr>
          <w:rFonts w:ascii="Times New Roman" w:hAnsi="Times New Roman" w:cs="Times New Roman"/>
          <w:sz w:val="24"/>
          <w:szCs w:val="24"/>
        </w:rPr>
        <w:t xml:space="preserve"> with impunity,</w:t>
      </w:r>
      <w:r w:rsidR="000A040A">
        <w:rPr>
          <w:rFonts w:ascii="Times New Roman" w:hAnsi="Times New Roman" w:cs="Times New Roman"/>
          <w:sz w:val="24"/>
          <w:szCs w:val="24"/>
        </w:rPr>
        <w:t xml:space="preserve"> </w:t>
      </w:r>
      <w:r w:rsidR="00217F75">
        <w:rPr>
          <w:rFonts w:ascii="Times New Roman" w:hAnsi="Times New Roman" w:cs="Times New Roman"/>
          <w:sz w:val="24"/>
          <w:szCs w:val="24"/>
        </w:rPr>
        <w:t xml:space="preserve">either </w:t>
      </w:r>
      <w:r w:rsidR="003053CE">
        <w:rPr>
          <w:rFonts w:ascii="Times New Roman" w:hAnsi="Times New Roman" w:cs="Times New Roman"/>
          <w:sz w:val="24"/>
          <w:szCs w:val="24"/>
        </w:rPr>
        <w:t xml:space="preserve">based </w:t>
      </w:r>
      <w:r w:rsidR="00014F4B">
        <w:rPr>
          <w:rFonts w:ascii="Times New Roman" w:hAnsi="Times New Roman" w:cs="Times New Roman"/>
          <w:sz w:val="24"/>
          <w:szCs w:val="24"/>
        </w:rPr>
        <w:t xml:space="preserve">on </w:t>
      </w:r>
      <w:r w:rsidR="008852A9">
        <w:rPr>
          <w:rFonts w:ascii="Times New Roman" w:hAnsi="Times New Roman" w:cs="Times New Roman"/>
          <w:sz w:val="24"/>
          <w:szCs w:val="24"/>
        </w:rPr>
        <w:t xml:space="preserve">or without regard to </w:t>
      </w:r>
      <w:r w:rsidR="00EB342F">
        <w:rPr>
          <w:rFonts w:ascii="Times New Roman" w:hAnsi="Times New Roman" w:cs="Times New Roman"/>
          <w:sz w:val="24"/>
          <w:szCs w:val="24"/>
        </w:rPr>
        <w:t>the facts</w:t>
      </w:r>
      <w:r w:rsidR="000D3093">
        <w:rPr>
          <w:rFonts w:ascii="Times New Roman" w:hAnsi="Times New Roman" w:cs="Times New Roman"/>
          <w:sz w:val="24"/>
          <w:szCs w:val="24"/>
        </w:rPr>
        <w:t>.</w:t>
      </w:r>
    </w:p>
    <w:p w14:paraId="17288DCE" w14:textId="7E212E9A" w:rsidR="00305BE4" w:rsidRDefault="0049734B" w:rsidP="00305BE4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</w:t>
      </w:r>
      <w:r w:rsidR="00667D71">
        <w:rPr>
          <w:rFonts w:ascii="Times New Roman" w:hAnsi="Times New Roman" w:cs="Times New Roman"/>
          <w:sz w:val="24"/>
          <w:szCs w:val="24"/>
        </w:rPr>
        <w:t xml:space="preserve">Will recently retired, but </w:t>
      </w:r>
      <w:r w:rsidR="000B355E">
        <w:rPr>
          <w:rFonts w:ascii="Times New Roman" w:hAnsi="Times New Roman" w:cs="Times New Roman"/>
          <w:sz w:val="24"/>
          <w:szCs w:val="24"/>
        </w:rPr>
        <w:t>the position still report</w:t>
      </w:r>
      <w:r>
        <w:rPr>
          <w:rFonts w:ascii="Times New Roman" w:hAnsi="Times New Roman" w:cs="Times New Roman"/>
          <w:sz w:val="24"/>
          <w:szCs w:val="24"/>
        </w:rPr>
        <w:t>s</w:t>
      </w:r>
      <w:r w:rsidR="000B355E">
        <w:rPr>
          <w:rFonts w:ascii="Times New Roman" w:hAnsi="Times New Roman" w:cs="Times New Roman"/>
          <w:sz w:val="24"/>
          <w:szCs w:val="24"/>
        </w:rPr>
        <w:t xml:space="preserve"> to the FBI director</w:t>
      </w:r>
      <w:r w:rsidR="00305BE4">
        <w:rPr>
          <w:rFonts w:ascii="Times New Roman" w:hAnsi="Times New Roman" w:cs="Times New Roman"/>
          <w:sz w:val="24"/>
          <w:szCs w:val="24"/>
        </w:rPr>
        <w:t xml:space="preserve"> and the structure</w:t>
      </w:r>
      <w:r w:rsidR="000C07F0">
        <w:rPr>
          <w:rFonts w:ascii="Times New Roman" w:hAnsi="Times New Roman" w:cs="Times New Roman"/>
          <w:sz w:val="24"/>
          <w:szCs w:val="24"/>
        </w:rPr>
        <w:t xml:space="preserve"> and practices</w:t>
      </w:r>
      <w:r w:rsidR="00305BE4">
        <w:rPr>
          <w:rFonts w:ascii="Times New Roman" w:hAnsi="Times New Roman" w:cs="Times New Roman"/>
          <w:sz w:val="24"/>
          <w:szCs w:val="24"/>
        </w:rPr>
        <w:t xml:space="preserve"> </w:t>
      </w:r>
      <w:r w:rsidR="003811F7">
        <w:rPr>
          <w:rFonts w:ascii="Times New Roman" w:hAnsi="Times New Roman" w:cs="Times New Roman"/>
          <w:sz w:val="24"/>
          <w:szCs w:val="24"/>
        </w:rPr>
        <w:t xml:space="preserve">of the OPR AD </w:t>
      </w:r>
      <w:r w:rsidR="00305BE4">
        <w:rPr>
          <w:rFonts w:ascii="Times New Roman" w:hAnsi="Times New Roman" w:cs="Times New Roman"/>
          <w:sz w:val="24"/>
          <w:szCs w:val="24"/>
        </w:rPr>
        <w:t>remain the same.</w:t>
      </w:r>
    </w:p>
    <w:p w14:paraId="74DA6009" w14:textId="7F13015F" w:rsidR="00AE35C1" w:rsidRPr="00305BE4" w:rsidRDefault="0022537D" w:rsidP="001D6EA0">
      <w:pPr>
        <w:pStyle w:val="ListParagraph"/>
        <w:numPr>
          <w:ilvl w:val="0"/>
          <w:numId w:val="3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05BE4">
        <w:rPr>
          <w:rFonts w:ascii="Times New Roman" w:hAnsi="Times New Roman" w:cs="Times New Roman"/>
          <w:sz w:val="24"/>
          <w:szCs w:val="24"/>
          <w:u w:val="single"/>
        </w:rPr>
        <w:lastRenderedPageBreak/>
        <w:t xml:space="preserve">August 2005 </w:t>
      </w:r>
      <w:r w:rsidR="00AB6883" w:rsidRPr="00305BE4">
        <w:rPr>
          <w:rFonts w:ascii="Times New Roman" w:hAnsi="Times New Roman" w:cs="Times New Roman"/>
          <w:sz w:val="24"/>
          <w:szCs w:val="24"/>
          <w:u w:val="single"/>
        </w:rPr>
        <w:t>–</w:t>
      </w:r>
      <w:r w:rsidRPr="00305BE4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AB6883" w:rsidRPr="00305BE4">
        <w:rPr>
          <w:rFonts w:ascii="Times New Roman" w:hAnsi="Times New Roman" w:cs="Times New Roman"/>
          <w:sz w:val="24"/>
          <w:szCs w:val="24"/>
          <w:u w:val="single"/>
        </w:rPr>
        <w:t>The a</w:t>
      </w:r>
      <w:r w:rsidRPr="00305BE4">
        <w:rPr>
          <w:rFonts w:ascii="Times New Roman" w:hAnsi="Times New Roman" w:cs="Times New Roman"/>
          <w:sz w:val="24"/>
          <w:szCs w:val="24"/>
          <w:u w:val="single"/>
        </w:rPr>
        <w:t xml:space="preserve">ppellate </w:t>
      </w:r>
      <w:r w:rsidR="00AB6883" w:rsidRPr="00305BE4">
        <w:rPr>
          <w:rFonts w:ascii="Times New Roman" w:hAnsi="Times New Roman" w:cs="Times New Roman"/>
          <w:sz w:val="24"/>
          <w:szCs w:val="24"/>
          <w:u w:val="single"/>
        </w:rPr>
        <w:t>s</w:t>
      </w:r>
      <w:r w:rsidRPr="00305BE4">
        <w:rPr>
          <w:rFonts w:ascii="Times New Roman" w:hAnsi="Times New Roman" w:cs="Times New Roman"/>
          <w:sz w:val="24"/>
          <w:szCs w:val="24"/>
          <w:u w:val="single"/>
        </w:rPr>
        <w:t xml:space="preserve">tandard </w:t>
      </w:r>
      <w:r w:rsidR="00AB6883" w:rsidRPr="00305BE4">
        <w:rPr>
          <w:rFonts w:ascii="Times New Roman" w:hAnsi="Times New Roman" w:cs="Times New Roman"/>
          <w:sz w:val="24"/>
          <w:szCs w:val="24"/>
          <w:u w:val="single"/>
        </w:rPr>
        <w:t>o</w:t>
      </w:r>
      <w:r w:rsidR="00CC4AC1" w:rsidRPr="00305BE4">
        <w:rPr>
          <w:rFonts w:ascii="Times New Roman" w:hAnsi="Times New Roman" w:cs="Times New Roman"/>
          <w:sz w:val="24"/>
          <w:szCs w:val="24"/>
          <w:u w:val="single"/>
        </w:rPr>
        <w:t>f</w:t>
      </w:r>
      <w:r w:rsidR="00AB6883" w:rsidRPr="00305BE4">
        <w:rPr>
          <w:rFonts w:ascii="Times New Roman" w:hAnsi="Times New Roman" w:cs="Times New Roman"/>
          <w:sz w:val="24"/>
          <w:szCs w:val="24"/>
          <w:u w:val="single"/>
        </w:rPr>
        <w:t xml:space="preserve"> review </w:t>
      </w:r>
      <w:r w:rsidR="00B843EE" w:rsidRPr="00305BE4">
        <w:rPr>
          <w:rFonts w:ascii="Times New Roman" w:hAnsi="Times New Roman" w:cs="Times New Roman"/>
          <w:sz w:val="24"/>
          <w:szCs w:val="24"/>
          <w:u w:val="single"/>
        </w:rPr>
        <w:t>wa</w:t>
      </w:r>
      <w:r w:rsidR="00AB6883" w:rsidRPr="00305BE4">
        <w:rPr>
          <w:rFonts w:ascii="Times New Roman" w:hAnsi="Times New Roman" w:cs="Times New Roman"/>
          <w:sz w:val="24"/>
          <w:szCs w:val="24"/>
          <w:u w:val="single"/>
        </w:rPr>
        <w:t xml:space="preserve">s </w:t>
      </w:r>
      <w:r w:rsidR="00F6482C" w:rsidRPr="00305BE4">
        <w:rPr>
          <w:rFonts w:ascii="Times New Roman" w:hAnsi="Times New Roman" w:cs="Times New Roman"/>
          <w:sz w:val="24"/>
          <w:szCs w:val="24"/>
          <w:u w:val="single"/>
        </w:rPr>
        <w:t>c</w:t>
      </w:r>
      <w:r w:rsidRPr="00305BE4">
        <w:rPr>
          <w:rFonts w:ascii="Times New Roman" w:hAnsi="Times New Roman" w:cs="Times New Roman"/>
          <w:sz w:val="24"/>
          <w:szCs w:val="24"/>
          <w:u w:val="single"/>
        </w:rPr>
        <w:t xml:space="preserve">hanged from </w:t>
      </w:r>
      <w:r w:rsidR="00CD7841" w:rsidRPr="00305BE4">
        <w:rPr>
          <w:rFonts w:ascii="Times New Roman" w:hAnsi="Times New Roman" w:cs="Times New Roman"/>
          <w:i/>
          <w:sz w:val="24"/>
          <w:szCs w:val="24"/>
          <w:u w:val="single"/>
        </w:rPr>
        <w:t>p</w:t>
      </w:r>
      <w:r w:rsidRPr="00305BE4">
        <w:rPr>
          <w:rFonts w:ascii="Times New Roman" w:hAnsi="Times New Roman" w:cs="Times New Roman"/>
          <w:i/>
          <w:sz w:val="24"/>
          <w:szCs w:val="24"/>
          <w:u w:val="single"/>
        </w:rPr>
        <w:t xml:space="preserve">reponderance of the </w:t>
      </w:r>
      <w:r w:rsidR="00CD7841" w:rsidRPr="00305BE4">
        <w:rPr>
          <w:rFonts w:ascii="Times New Roman" w:hAnsi="Times New Roman" w:cs="Times New Roman"/>
          <w:i/>
          <w:sz w:val="24"/>
          <w:szCs w:val="24"/>
          <w:u w:val="single"/>
        </w:rPr>
        <w:t>e</w:t>
      </w:r>
      <w:r w:rsidRPr="00305BE4">
        <w:rPr>
          <w:rFonts w:ascii="Times New Roman" w:hAnsi="Times New Roman" w:cs="Times New Roman"/>
          <w:i/>
          <w:sz w:val="24"/>
          <w:szCs w:val="24"/>
          <w:u w:val="single"/>
        </w:rPr>
        <w:t>vidence</w:t>
      </w:r>
      <w:r w:rsidRPr="00305BE4">
        <w:rPr>
          <w:rFonts w:ascii="Times New Roman" w:hAnsi="Times New Roman" w:cs="Times New Roman"/>
          <w:sz w:val="24"/>
          <w:szCs w:val="24"/>
          <w:u w:val="single"/>
        </w:rPr>
        <w:t xml:space="preserve"> to </w:t>
      </w:r>
      <w:r w:rsidR="00CD7841" w:rsidRPr="00305BE4">
        <w:rPr>
          <w:rFonts w:ascii="Times New Roman" w:hAnsi="Times New Roman" w:cs="Times New Roman"/>
          <w:i/>
          <w:sz w:val="24"/>
          <w:szCs w:val="24"/>
          <w:u w:val="single"/>
        </w:rPr>
        <w:t>su</w:t>
      </w:r>
      <w:r w:rsidRPr="00305BE4">
        <w:rPr>
          <w:rFonts w:ascii="Times New Roman" w:hAnsi="Times New Roman" w:cs="Times New Roman"/>
          <w:i/>
          <w:sz w:val="24"/>
          <w:szCs w:val="24"/>
          <w:u w:val="single"/>
        </w:rPr>
        <w:t xml:space="preserve">bstantial </w:t>
      </w:r>
      <w:r w:rsidR="00CD7841" w:rsidRPr="00305BE4">
        <w:rPr>
          <w:rFonts w:ascii="Times New Roman" w:hAnsi="Times New Roman" w:cs="Times New Roman"/>
          <w:i/>
          <w:sz w:val="24"/>
          <w:szCs w:val="24"/>
          <w:u w:val="single"/>
        </w:rPr>
        <w:t>e</w:t>
      </w:r>
      <w:r w:rsidRPr="00305BE4">
        <w:rPr>
          <w:rFonts w:ascii="Times New Roman" w:hAnsi="Times New Roman" w:cs="Times New Roman"/>
          <w:i/>
          <w:sz w:val="24"/>
          <w:szCs w:val="24"/>
          <w:u w:val="single"/>
        </w:rPr>
        <w:t>vidence</w:t>
      </w:r>
      <w:r w:rsidR="00F579A3" w:rsidRPr="00305BE4">
        <w:rPr>
          <w:rFonts w:ascii="Times New Roman" w:hAnsi="Times New Roman" w:cs="Times New Roman"/>
          <w:sz w:val="24"/>
          <w:szCs w:val="24"/>
          <w:u w:val="single"/>
        </w:rPr>
        <w:t>.</w:t>
      </w:r>
    </w:p>
    <w:p w14:paraId="4CD7FED8" w14:textId="0A57A509" w:rsidR="0096309B" w:rsidRDefault="0022537D" w:rsidP="00854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875CC5">
        <w:rPr>
          <w:rFonts w:ascii="Times New Roman" w:hAnsi="Times New Roman" w:cs="Times New Roman"/>
          <w:sz w:val="24"/>
          <w:szCs w:val="24"/>
        </w:rPr>
        <w:t xml:space="preserve">In August 2005, the FBI changed the appellate standard of review in the disciplinary </w:t>
      </w:r>
      <w:r w:rsidR="00AF27B3">
        <w:rPr>
          <w:rFonts w:ascii="Times New Roman" w:hAnsi="Times New Roman" w:cs="Times New Roman"/>
          <w:sz w:val="24"/>
          <w:szCs w:val="24"/>
        </w:rPr>
        <w:t>process</w:t>
      </w:r>
      <w:r w:rsidRPr="00875CC5">
        <w:rPr>
          <w:rFonts w:ascii="Times New Roman" w:hAnsi="Times New Roman" w:cs="Times New Roman"/>
          <w:sz w:val="24"/>
          <w:szCs w:val="24"/>
        </w:rPr>
        <w:t>.</w:t>
      </w:r>
      <w:r w:rsidR="003D149B" w:rsidRPr="00875CC5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"/>
      </w:r>
      <w:r w:rsidRPr="00875CC5">
        <w:rPr>
          <w:rFonts w:ascii="Times New Roman" w:hAnsi="Times New Roman" w:cs="Times New Roman"/>
          <w:sz w:val="24"/>
          <w:szCs w:val="24"/>
        </w:rPr>
        <w:t xml:space="preserve"> Previously, there was a </w:t>
      </w:r>
      <w:r w:rsidRPr="00875CC5">
        <w:rPr>
          <w:rFonts w:ascii="Times New Roman" w:hAnsi="Times New Roman" w:cs="Times New Roman"/>
          <w:i/>
          <w:sz w:val="24"/>
          <w:szCs w:val="24"/>
        </w:rPr>
        <w:t>de novo</w:t>
      </w:r>
      <w:r w:rsidRPr="00875CC5">
        <w:rPr>
          <w:rFonts w:ascii="Times New Roman" w:hAnsi="Times New Roman" w:cs="Times New Roman"/>
          <w:sz w:val="24"/>
          <w:szCs w:val="24"/>
        </w:rPr>
        <w:t xml:space="preserve"> review of OPR's factual findings and penalty determinations such that appellate officials could make new factual findings or mitigate a penalty without deference to OPR's previous determinations. The changed policy </w:t>
      </w:r>
      <w:r w:rsidR="0090274B">
        <w:rPr>
          <w:rFonts w:ascii="Times New Roman" w:hAnsi="Times New Roman" w:cs="Times New Roman"/>
          <w:sz w:val="24"/>
          <w:szCs w:val="24"/>
        </w:rPr>
        <w:t>permit</w:t>
      </w:r>
      <w:r w:rsidR="00E0479B">
        <w:rPr>
          <w:rFonts w:ascii="Times New Roman" w:hAnsi="Times New Roman" w:cs="Times New Roman"/>
          <w:sz w:val="24"/>
          <w:szCs w:val="24"/>
        </w:rPr>
        <w:t>s</w:t>
      </w:r>
      <w:r w:rsidR="00754729">
        <w:rPr>
          <w:rFonts w:ascii="Times New Roman" w:hAnsi="Times New Roman" w:cs="Times New Roman"/>
          <w:sz w:val="24"/>
          <w:szCs w:val="24"/>
        </w:rPr>
        <w:t xml:space="preserve"> </w:t>
      </w:r>
      <w:r w:rsidRPr="00875CC5">
        <w:rPr>
          <w:rFonts w:ascii="Times New Roman" w:hAnsi="Times New Roman" w:cs="Times New Roman"/>
          <w:sz w:val="24"/>
          <w:szCs w:val="24"/>
        </w:rPr>
        <w:t xml:space="preserve">only a </w:t>
      </w:r>
      <w:r w:rsidRPr="00875CC5">
        <w:rPr>
          <w:rFonts w:ascii="Times New Roman" w:hAnsi="Times New Roman" w:cs="Times New Roman"/>
          <w:i/>
          <w:sz w:val="24"/>
          <w:szCs w:val="24"/>
        </w:rPr>
        <w:t xml:space="preserve">substantial evidence </w:t>
      </w:r>
      <w:r w:rsidRPr="00875CC5">
        <w:rPr>
          <w:rFonts w:ascii="Times New Roman" w:hAnsi="Times New Roman" w:cs="Times New Roman"/>
          <w:sz w:val="24"/>
          <w:szCs w:val="24"/>
        </w:rPr>
        <w:t>review, which require</w:t>
      </w:r>
      <w:r w:rsidR="00E0479B">
        <w:rPr>
          <w:rFonts w:ascii="Times New Roman" w:hAnsi="Times New Roman" w:cs="Times New Roman"/>
          <w:sz w:val="24"/>
          <w:szCs w:val="24"/>
        </w:rPr>
        <w:t>s</w:t>
      </w:r>
      <w:r w:rsidRPr="00875CC5">
        <w:rPr>
          <w:rFonts w:ascii="Times New Roman" w:hAnsi="Times New Roman" w:cs="Times New Roman"/>
          <w:sz w:val="24"/>
          <w:szCs w:val="24"/>
        </w:rPr>
        <w:t xml:space="preserve"> appellate officials to merely review findings of fact as opposed to making new factual findings. The </w:t>
      </w:r>
      <w:r w:rsidRPr="00875CC5">
        <w:rPr>
          <w:rFonts w:ascii="Times New Roman" w:hAnsi="Times New Roman" w:cs="Times New Roman"/>
          <w:i/>
          <w:sz w:val="24"/>
          <w:szCs w:val="24"/>
        </w:rPr>
        <w:t xml:space="preserve">substantial evidence </w:t>
      </w:r>
      <w:r w:rsidRPr="00875CC5">
        <w:rPr>
          <w:rFonts w:ascii="Times New Roman" w:hAnsi="Times New Roman" w:cs="Times New Roman"/>
          <w:sz w:val="24"/>
          <w:szCs w:val="24"/>
        </w:rPr>
        <w:t>standard permit</w:t>
      </w:r>
      <w:r w:rsidR="001F3001">
        <w:rPr>
          <w:rFonts w:ascii="Times New Roman" w:hAnsi="Times New Roman" w:cs="Times New Roman"/>
          <w:sz w:val="24"/>
          <w:szCs w:val="24"/>
        </w:rPr>
        <w:t>s</w:t>
      </w:r>
      <w:r w:rsidRPr="00875CC5">
        <w:rPr>
          <w:rFonts w:ascii="Times New Roman" w:hAnsi="Times New Roman" w:cs="Times New Roman"/>
          <w:sz w:val="24"/>
          <w:szCs w:val="24"/>
        </w:rPr>
        <w:t xml:space="preserve"> the appellate official to evaluate only the reasonableness of </w:t>
      </w:r>
      <w:r w:rsidR="001B23DF">
        <w:rPr>
          <w:rFonts w:ascii="Times New Roman" w:hAnsi="Times New Roman" w:cs="Times New Roman"/>
          <w:sz w:val="24"/>
          <w:szCs w:val="24"/>
        </w:rPr>
        <w:t>the OPR AD</w:t>
      </w:r>
      <w:r w:rsidRPr="00875CC5">
        <w:rPr>
          <w:rFonts w:ascii="Times New Roman" w:hAnsi="Times New Roman" w:cs="Times New Roman"/>
          <w:sz w:val="24"/>
          <w:szCs w:val="24"/>
        </w:rPr>
        <w:t xml:space="preserve">'s decision, and, if it </w:t>
      </w:r>
      <w:r w:rsidR="00566C70">
        <w:rPr>
          <w:rFonts w:ascii="Times New Roman" w:hAnsi="Times New Roman" w:cs="Times New Roman"/>
          <w:sz w:val="24"/>
          <w:szCs w:val="24"/>
        </w:rPr>
        <w:t xml:space="preserve">falls </w:t>
      </w:r>
      <w:r w:rsidR="00B74278">
        <w:rPr>
          <w:rFonts w:ascii="Times New Roman" w:hAnsi="Times New Roman" w:cs="Times New Roman"/>
          <w:sz w:val="24"/>
          <w:szCs w:val="24"/>
        </w:rPr>
        <w:t xml:space="preserve">in this broad category, </w:t>
      </w:r>
      <w:r w:rsidRPr="00875CC5">
        <w:rPr>
          <w:rFonts w:ascii="Times New Roman" w:hAnsi="Times New Roman" w:cs="Times New Roman"/>
          <w:sz w:val="24"/>
          <w:szCs w:val="24"/>
        </w:rPr>
        <w:t xml:space="preserve">requires the appellate official to uphold that decision even if the appellate official disagrees with it.  </w:t>
      </w:r>
    </w:p>
    <w:p w14:paraId="74DA600A" w14:textId="748CDAAF" w:rsidR="00AE35C1" w:rsidRDefault="0022537D" w:rsidP="003871D9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875CC5">
        <w:rPr>
          <w:rFonts w:ascii="Times New Roman" w:hAnsi="Times New Roman" w:cs="Times New Roman"/>
          <w:sz w:val="24"/>
          <w:szCs w:val="24"/>
        </w:rPr>
        <w:t xml:space="preserve">The </w:t>
      </w:r>
      <w:r w:rsidRPr="00875CC5">
        <w:rPr>
          <w:rFonts w:ascii="Times New Roman" w:hAnsi="Times New Roman" w:cs="Times New Roman"/>
          <w:i/>
          <w:sz w:val="24"/>
          <w:szCs w:val="24"/>
        </w:rPr>
        <w:t xml:space="preserve">substantial evidence </w:t>
      </w:r>
      <w:r w:rsidRPr="00875CC5">
        <w:rPr>
          <w:rFonts w:ascii="Times New Roman" w:hAnsi="Times New Roman" w:cs="Times New Roman"/>
          <w:sz w:val="24"/>
          <w:szCs w:val="24"/>
        </w:rPr>
        <w:t xml:space="preserve">standard inherently weights the procedure, more heavily biasing it against the employee than does the </w:t>
      </w:r>
      <w:r w:rsidRPr="00875CC5">
        <w:rPr>
          <w:rFonts w:ascii="Times New Roman" w:hAnsi="Times New Roman" w:cs="Times New Roman"/>
          <w:i/>
          <w:sz w:val="24"/>
          <w:szCs w:val="24"/>
        </w:rPr>
        <w:t xml:space="preserve">preponderance of the evidence </w:t>
      </w:r>
      <w:r w:rsidRPr="00875CC5">
        <w:rPr>
          <w:rFonts w:ascii="Times New Roman" w:hAnsi="Times New Roman" w:cs="Times New Roman"/>
          <w:sz w:val="24"/>
          <w:szCs w:val="24"/>
        </w:rPr>
        <w:t xml:space="preserve">standard used in the </w:t>
      </w:r>
      <w:r w:rsidR="00754729">
        <w:rPr>
          <w:rFonts w:ascii="Times New Roman" w:hAnsi="Times New Roman" w:cs="Times New Roman"/>
          <w:sz w:val="24"/>
          <w:szCs w:val="24"/>
        </w:rPr>
        <w:t>system’s</w:t>
      </w:r>
      <w:r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Pr="00875CC5">
        <w:rPr>
          <w:rFonts w:ascii="Times New Roman" w:hAnsi="Times New Roman" w:cs="Times New Roman"/>
          <w:i/>
          <w:sz w:val="24"/>
          <w:szCs w:val="24"/>
        </w:rPr>
        <w:t>Decision</w:t>
      </w:r>
      <w:r w:rsidRPr="00875CC5">
        <w:rPr>
          <w:rFonts w:ascii="Times New Roman" w:hAnsi="Times New Roman" w:cs="Times New Roman"/>
          <w:sz w:val="24"/>
          <w:szCs w:val="24"/>
        </w:rPr>
        <w:t xml:space="preserve"> stage. </w:t>
      </w:r>
      <w:r w:rsidR="00610B01">
        <w:rPr>
          <w:rFonts w:ascii="Times New Roman" w:hAnsi="Times New Roman" w:cs="Times New Roman"/>
          <w:sz w:val="24"/>
          <w:szCs w:val="24"/>
        </w:rPr>
        <w:t>It</w:t>
      </w:r>
      <w:r w:rsidR="00801009">
        <w:rPr>
          <w:rFonts w:ascii="Times New Roman" w:hAnsi="Times New Roman" w:cs="Times New Roman"/>
          <w:sz w:val="24"/>
          <w:szCs w:val="24"/>
        </w:rPr>
        <w:t xml:space="preserve"> </w:t>
      </w:r>
      <w:r w:rsidR="005320BD">
        <w:rPr>
          <w:rFonts w:ascii="Times New Roman" w:hAnsi="Times New Roman" w:cs="Times New Roman"/>
          <w:sz w:val="24"/>
          <w:szCs w:val="24"/>
        </w:rPr>
        <w:t xml:space="preserve">may </w:t>
      </w:r>
      <w:r w:rsidR="00421F0C">
        <w:rPr>
          <w:rFonts w:ascii="Times New Roman" w:hAnsi="Times New Roman" w:cs="Times New Roman"/>
          <w:sz w:val="24"/>
          <w:szCs w:val="24"/>
        </w:rPr>
        <w:t xml:space="preserve">be </w:t>
      </w:r>
      <w:r w:rsidR="005320BD">
        <w:rPr>
          <w:rFonts w:ascii="Times New Roman" w:hAnsi="Times New Roman" w:cs="Times New Roman"/>
          <w:sz w:val="24"/>
          <w:szCs w:val="24"/>
        </w:rPr>
        <w:t xml:space="preserve">a fair standard in a process in which the charging and decision functions </w:t>
      </w:r>
      <w:r w:rsidR="005D0229">
        <w:rPr>
          <w:rFonts w:ascii="Times New Roman" w:hAnsi="Times New Roman" w:cs="Times New Roman"/>
          <w:sz w:val="24"/>
          <w:szCs w:val="24"/>
        </w:rPr>
        <w:t>a</w:t>
      </w:r>
      <w:r w:rsidR="00DD57E0">
        <w:rPr>
          <w:rFonts w:ascii="Times New Roman" w:hAnsi="Times New Roman" w:cs="Times New Roman"/>
          <w:sz w:val="24"/>
          <w:szCs w:val="24"/>
        </w:rPr>
        <w:t xml:space="preserve">re </w:t>
      </w:r>
      <w:r w:rsidR="00421F0C">
        <w:rPr>
          <w:rFonts w:ascii="Times New Roman" w:hAnsi="Times New Roman" w:cs="Times New Roman"/>
          <w:sz w:val="24"/>
          <w:szCs w:val="24"/>
        </w:rPr>
        <w:t xml:space="preserve">separate, </w:t>
      </w:r>
      <w:r w:rsidR="00610B01">
        <w:rPr>
          <w:rFonts w:ascii="Times New Roman" w:hAnsi="Times New Roman" w:cs="Times New Roman"/>
          <w:sz w:val="24"/>
          <w:szCs w:val="24"/>
        </w:rPr>
        <w:t xml:space="preserve">but </w:t>
      </w:r>
      <w:r w:rsidR="005D0229">
        <w:rPr>
          <w:rFonts w:ascii="Times New Roman" w:hAnsi="Times New Roman" w:cs="Times New Roman"/>
          <w:sz w:val="24"/>
          <w:szCs w:val="24"/>
        </w:rPr>
        <w:t>i</w:t>
      </w:r>
      <w:r w:rsidR="00C25B20">
        <w:rPr>
          <w:rFonts w:ascii="Times New Roman" w:hAnsi="Times New Roman" w:cs="Times New Roman"/>
          <w:sz w:val="24"/>
          <w:szCs w:val="24"/>
        </w:rPr>
        <w:t xml:space="preserve">n </w:t>
      </w:r>
      <w:r w:rsidR="00B7712C">
        <w:rPr>
          <w:rFonts w:ascii="Times New Roman" w:hAnsi="Times New Roman" w:cs="Times New Roman"/>
          <w:sz w:val="24"/>
          <w:szCs w:val="24"/>
        </w:rPr>
        <w:t>the FBI</w:t>
      </w:r>
      <w:r w:rsidR="00D30378">
        <w:rPr>
          <w:rFonts w:ascii="Times New Roman" w:hAnsi="Times New Roman" w:cs="Times New Roman"/>
          <w:sz w:val="24"/>
          <w:szCs w:val="24"/>
        </w:rPr>
        <w:t>’s</w:t>
      </w:r>
      <w:r w:rsidR="00B7712C">
        <w:rPr>
          <w:rFonts w:ascii="Times New Roman" w:hAnsi="Times New Roman" w:cs="Times New Roman"/>
          <w:sz w:val="24"/>
          <w:szCs w:val="24"/>
        </w:rPr>
        <w:t xml:space="preserve"> </w:t>
      </w:r>
      <w:r w:rsidR="00290FF4">
        <w:rPr>
          <w:rFonts w:ascii="Times New Roman" w:hAnsi="Times New Roman" w:cs="Times New Roman"/>
          <w:sz w:val="24"/>
          <w:szCs w:val="24"/>
        </w:rPr>
        <w:t>process</w:t>
      </w:r>
      <w:r w:rsidR="003C7AC3">
        <w:rPr>
          <w:rFonts w:ascii="Times New Roman" w:hAnsi="Times New Roman" w:cs="Times New Roman"/>
          <w:sz w:val="24"/>
          <w:szCs w:val="24"/>
        </w:rPr>
        <w:t xml:space="preserve"> </w:t>
      </w:r>
      <w:r w:rsidR="00610B01">
        <w:rPr>
          <w:rFonts w:ascii="Times New Roman" w:hAnsi="Times New Roman" w:cs="Times New Roman"/>
          <w:sz w:val="24"/>
          <w:szCs w:val="24"/>
        </w:rPr>
        <w:t xml:space="preserve">where </w:t>
      </w:r>
      <w:r w:rsidR="003C7AC3">
        <w:rPr>
          <w:rFonts w:ascii="Times New Roman" w:hAnsi="Times New Roman" w:cs="Times New Roman"/>
          <w:sz w:val="24"/>
          <w:szCs w:val="24"/>
        </w:rPr>
        <w:t>the</w:t>
      </w:r>
      <w:r w:rsidR="00641177">
        <w:rPr>
          <w:rFonts w:ascii="Times New Roman" w:hAnsi="Times New Roman" w:cs="Times New Roman"/>
          <w:sz w:val="24"/>
          <w:szCs w:val="24"/>
        </w:rPr>
        <w:t xml:space="preserve"> charging and decision </w:t>
      </w:r>
      <w:r w:rsidR="003C7AC3">
        <w:rPr>
          <w:rFonts w:ascii="Times New Roman" w:hAnsi="Times New Roman" w:cs="Times New Roman"/>
          <w:sz w:val="24"/>
          <w:szCs w:val="24"/>
        </w:rPr>
        <w:t xml:space="preserve">functions </w:t>
      </w:r>
      <w:r w:rsidR="00D64AB7">
        <w:rPr>
          <w:rFonts w:ascii="Times New Roman" w:hAnsi="Times New Roman" w:cs="Times New Roman"/>
          <w:sz w:val="24"/>
          <w:szCs w:val="24"/>
        </w:rPr>
        <w:t>are supervised by the same individual</w:t>
      </w:r>
      <w:r w:rsidR="00B7712C">
        <w:rPr>
          <w:rFonts w:ascii="Times New Roman" w:hAnsi="Times New Roman" w:cs="Times New Roman"/>
          <w:sz w:val="24"/>
          <w:szCs w:val="24"/>
        </w:rPr>
        <w:t xml:space="preserve">, </w:t>
      </w:r>
      <w:r w:rsidR="00D64AB7">
        <w:rPr>
          <w:rFonts w:ascii="Times New Roman" w:hAnsi="Times New Roman" w:cs="Times New Roman"/>
          <w:sz w:val="24"/>
          <w:szCs w:val="24"/>
        </w:rPr>
        <w:t>a</w:t>
      </w:r>
      <w:r w:rsidR="00634783">
        <w:rPr>
          <w:rFonts w:ascii="Times New Roman" w:hAnsi="Times New Roman" w:cs="Times New Roman"/>
          <w:sz w:val="24"/>
          <w:szCs w:val="24"/>
        </w:rPr>
        <w:t xml:space="preserve"> </w:t>
      </w:r>
      <w:r w:rsidR="003871D9" w:rsidRPr="00290FF4">
        <w:rPr>
          <w:rFonts w:ascii="Times New Roman" w:hAnsi="Times New Roman" w:cs="Times New Roman"/>
          <w:i/>
          <w:sz w:val="24"/>
          <w:szCs w:val="24"/>
        </w:rPr>
        <w:t>substantial evidence</w:t>
      </w:r>
      <w:r w:rsidR="003871D9">
        <w:rPr>
          <w:rFonts w:ascii="Times New Roman" w:hAnsi="Times New Roman" w:cs="Times New Roman"/>
          <w:sz w:val="24"/>
          <w:szCs w:val="24"/>
        </w:rPr>
        <w:t xml:space="preserve"> </w:t>
      </w:r>
      <w:r w:rsidR="00634783">
        <w:rPr>
          <w:rFonts w:ascii="Times New Roman" w:hAnsi="Times New Roman" w:cs="Times New Roman"/>
          <w:sz w:val="24"/>
          <w:szCs w:val="24"/>
        </w:rPr>
        <w:t xml:space="preserve">review </w:t>
      </w:r>
      <w:r w:rsidRPr="00875CC5">
        <w:rPr>
          <w:rFonts w:ascii="Times New Roman" w:hAnsi="Times New Roman" w:cs="Times New Roman"/>
          <w:sz w:val="24"/>
          <w:szCs w:val="24"/>
        </w:rPr>
        <w:t>undermin</w:t>
      </w:r>
      <w:r w:rsidR="003871D9">
        <w:rPr>
          <w:rFonts w:ascii="Times New Roman" w:hAnsi="Times New Roman" w:cs="Times New Roman"/>
          <w:sz w:val="24"/>
          <w:szCs w:val="24"/>
        </w:rPr>
        <w:t xml:space="preserve">es </w:t>
      </w:r>
      <w:r w:rsidRPr="00875CC5">
        <w:rPr>
          <w:rFonts w:ascii="Times New Roman" w:hAnsi="Times New Roman" w:cs="Times New Roman"/>
          <w:sz w:val="24"/>
          <w:szCs w:val="24"/>
        </w:rPr>
        <w:t xml:space="preserve">the </w:t>
      </w:r>
      <w:r w:rsidRPr="00875CC5">
        <w:rPr>
          <w:rFonts w:ascii="Times New Roman" w:hAnsi="Times New Roman" w:cs="Times New Roman"/>
          <w:i/>
          <w:sz w:val="24"/>
          <w:szCs w:val="24"/>
        </w:rPr>
        <w:t>Appellate</w:t>
      </w:r>
      <w:r w:rsidRPr="00875CC5">
        <w:rPr>
          <w:rFonts w:ascii="Times New Roman" w:hAnsi="Times New Roman" w:cs="Times New Roman"/>
          <w:sz w:val="24"/>
          <w:szCs w:val="24"/>
        </w:rPr>
        <w:t xml:space="preserve"> stage's effectiveness as a check and balance on a system that is </w:t>
      </w:r>
      <w:r w:rsidR="00D64AB7">
        <w:rPr>
          <w:rFonts w:ascii="Times New Roman" w:hAnsi="Times New Roman" w:cs="Times New Roman"/>
          <w:sz w:val="24"/>
          <w:szCs w:val="24"/>
        </w:rPr>
        <w:t xml:space="preserve">already </w:t>
      </w:r>
      <w:r w:rsidRPr="00875CC5">
        <w:rPr>
          <w:rFonts w:ascii="Times New Roman" w:hAnsi="Times New Roman" w:cs="Times New Roman"/>
          <w:sz w:val="24"/>
          <w:szCs w:val="24"/>
        </w:rPr>
        <w:t xml:space="preserve">inherently unfair.  </w:t>
      </w:r>
    </w:p>
    <w:p w14:paraId="67567B43" w14:textId="114413FD" w:rsidR="00920464" w:rsidRDefault="00E34187" w:rsidP="003871D9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late as 2009, four years after the standard was </w:t>
      </w:r>
      <w:r w:rsidR="005829E8">
        <w:rPr>
          <w:rFonts w:ascii="Times New Roman" w:hAnsi="Times New Roman" w:cs="Times New Roman"/>
          <w:sz w:val="24"/>
          <w:szCs w:val="24"/>
        </w:rPr>
        <w:t>implemented</w:t>
      </w:r>
      <w:r w:rsidR="00920464" w:rsidRPr="00920464">
        <w:rPr>
          <w:rFonts w:ascii="Times New Roman" w:hAnsi="Times New Roman" w:cs="Times New Roman"/>
          <w:sz w:val="24"/>
          <w:szCs w:val="24"/>
        </w:rPr>
        <w:t xml:space="preserve">, </w:t>
      </w:r>
      <w:r w:rsidR="00C812BD">
        <w:rPr>
          <w:rFonts w:ascii="Times New Roman" w:hAnsi="Times New Roman" w:cs="Times New Roman"/>
          <w:sz w:val="24"/>
          <w:szCs w:val="24"/>
        </w:rPr>
        <w:t xml:space="preserve">there continued to be confusion among appellate officials </w:t>
      </w:r>
      <w:r w:rsidR="005829E8">
        <w:rPr>
          <w:rFonts w:ascii="Times New Roman" w:hAnsi="Times New Roman" w:cs="Times New Roman"/>
          <w:sz w:val="24"/>
          <w:szCs w:val="24"/>
        </w:rPr>
        <w:t xml:space="preserve">as to </w:t>
      </w:r>
      <w:r w:rsidR="00C812BD">
        <w:rPr>
          <w:rFonts w:ascii="Times New Roman" w:hAnsi="Times New Roman" w:cs="Times New Roman"/>
          <w:sz w:val="24"/>
          <w:szCs w:val="24"/>
        </w:rPr>
        <w:t xml:space="preserve">how </w:t>
      </w:r>
      <w:r w:rsidR="00D30C9B">
        <w:rPr>
          <w:rFonts w:ascii="Times New Roman" w:hAnsi="Times New Roman" w:cs="Times New Roman"/>
          <w:sz w:val="24"/>
          <w:szCs w:val="24"/>
        </w:rPr>
        <w:t xml:space="preserve">to properly apply the </w:t>
      </w:r>
      <w:r w:rsidR="00D30C9B" w:rsidRPr="006124F1">
        <w:rPr>
          <w:rFonts w:ascii="Times New Roman" w:hAnsi="Times New Roman" w:cs="Times New Roman"/>
          <w:i/>
          <w:iCs/>
          <w:sz w:val="24"/>
          <w:szCs w:val="24"/>
        </w:rPr>
        <w:t>substa</w:t>
      </w:r>
      <w:r w:rsidR="006124F1" w:rsidRPr="006124F1">
        <w:rPr>
          <w:rFonts w:ascii="Times New Roman" w:hAnsi="Times New Roman" w:cs="Times New Roman"/>
          <w:i/>
          <w:iCs/>
          <w:sz w:val="24"/>
          <w:szCs w:val="24"/>
        </w:rPr>
        <w:t>ntial evidence</w:t>
      </w:r>
      <w:r w:rsidR="006124F1">
        <w:rPr>
          <w:rFonts w:ascii="Times New Roman" w:hAnsi="Times New Roman" w:cs="Times New Roman"/>
          <w:sz w:val="24"/>
          <w:szCs w:val="24"/>
        </w:rPr>
        <w:t xml:space="preserve"> standard.</w:t>
      </w:r>
      <w:r w:rsidR="00DB453E">
        <w:rPr>
          <w:rStyle w:val="FootnoteReference"/>
          <w:rFonts w:ascii="Times New Roman" w:hAnsi="Times New Roman" w:cs="Times New Roman"/>
          <w:sz w:val="24"/>
          <w:szCs w:val="24"/>
        </w:rPr>
        <w:footnoteReference w:id="5"/>
      </w:r>
    </w:p>
    <w:p w14:paraId="74DA600B" w14:textId="096AA7CA" w:rsidR="004C25EF" w:rsidRPr="00875CC5" w:rsidRDefault="00473787" w:rsidP="00956792">
      <w:pPr>
        <w:pStyle w:val="ListParagraph"/>
        <w:numPr>
          <w:ilvl w:val="0"/>
          <w:numId w:val="31"/>
        </w:num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In 2009, </w:t>
      </w:r>
      <w:r w:rsidR="00680483">
        <w:rPr>
          <w:rFonts w:ascii="Times New Roman" w:hAnsi="Times New Roman" w:cs="Times New Roman"/>
          <w:sz w:val="24"/>
          <w:szCs w:val="24"/>
          <w:u w:val="single"/>
        </w:rPr>
        <w:t xml:space="preserve">the </w:t>
      </w:r>
      <w:r w:rsidR="00680483" w:rsidRPr="00680483">
        <w:rPr>
          <w:rFonts w:ascii="Times New Roman" w:hAnsi="Times New Roman" w:cs="Times New Roman"/>
          <w:sz w:val="24"/>
          <w:szCs w:val="24"/>
          <w:u w:val="single"/>
        </w:rPr>
        <w:t xml:space="preserve">USDOJ, Office of the Inspector General (OIG), Evaluation and Inspections Division </w:t>
      </w:r>
      <w:r w:rsidR="00FC45F2">
        <w:rPr>
          <w:rFonts w:ascii="Times New Roman" w:hAnsi="Times New Roman" w:cs="Times New Roman"/>
          <w:sz w:val="24"/>
          <w:szCs w:val="24"/>
          <w:u w:val="single"/>
        </w:rPr>
        <w:t xml:space="preserve">(hereinafter “OIG”) </w:t>
      </w:r>
      <w:r w:rsidR="00C83151">
        <w:rPr>
          <w:rFonts w:ascii="Times New Roman" w:hAnsi="Times New Roman" w:cs="Times New Roman"/>
          <w:sz w:val="24"/>
          <w:szCs w:val="24"/>
          <w:u w:val="single"/>
        </w:rPr>
        <w:t xml:space="preserve">made </w:t>
      </w:r>
      <w:r w:rsidR="0022537D" w:rsidRPr="00875CC5">
        <w:rPr>
          <w:rFonts w:ascii="Times New Roman" w:hAnsi="Times New Roman" w:cs="Times New Roman"/>
          <w:sz w:val="24"/>
          <w:szCs w:val="24"/>
          <w:u w:val="single"/>
        </w:rPr>
        <w:t xml:space="preserve">a recommendation to separate the </w:t>
      </w:r>
      <w:r w:rsidR="0022537D" w:rsidRPr="00875CC5">
        <w:rPr>
          <w:rFonts w:ascii="Times New Roman" w:hAnsi="Times New Roman" w:cs="Times New Roman"/>
          <w:i/>
          <w:sz w:val="24"/>
          <w:szCs w:val="24"/>
          <w:u w:val="single"/>
        </w:rPr>
        <w:t>Proposal</w:t>
      </w:r>
      <w:r w:rsidR="0022537D" w:rsidRPr="00DD756D">
        <w:rPr>
          <w:rFonts w:ascii="Times New Roman" w:hAnsi="Times New Roman" w:cs="Times New Roman"/>
          <w:i/>
          <w:sz w:val="24"/>
          <w:szCs w:val="24"/>
          <w:u w:val="single"/>
        </w:rPr>
        <w:t xml:space="preserve"> </w:t>
      </w:r>
      <w:r w:rsidR="0022537D" w:rsidRPr="00875CC5">
        <w:rPr>
          <w:rFonts w:ascii="Times New Roman" w:hAnsi="Times New Roman" w:cs="Times New Roman"/>
          <w:sz w:val="24"/>
          <w:szCs w:val="24"/>
          <w:u w:val="single"/>
        </w:rPr>
        <w:t xml:space="preserve">and </w:t>
      </w:r>
      <w:r w:rsidR="0022537D" w:rsidRPr="00875CC5">
        <w:rPr>
          <w:rFonts w:ascii="Times New Roman" w:hAnsi="Times New Roman" w:cs="Times New Roman"/>
          <w:i/>
          <w:sz w:val="24"/>
          <w:szCs w:val="24"/>
          <w:u w:val="single"/>
        </w:rPr>
        <w:t>Decision</w:t>
      </w:r>
      <w:r w:rsidR="0022537D" w:rsidRPr="00875CC5">
        <w:rPr>
          <w:rFonts w:ascii="Times New Roman" w:hAnsi="Times New Roman" w:cs="Times New Roman"/>
          <w:sz w:val="24"/>
          <w:szCs w:val="24"/>
          <w:u w:val="single"/>
        </w:rPr>
        <w:t xml:space="preserve"> stages of the</w:t>
      </w:r>
      <w:r w:rsidR="00C83151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22537D" w:rsidRPr="00875CC5">
        <w:rPr>
          <w:rFonts w:ascii="Times New Roman" w:hAnsi="Times New Roman" w:cs="Times New Roman"/>
          <w:sz w:val="24"/>
          <w:szCs w:val="24"/>
          <w:u w:val="single"/>
        </w:rPr>
        <w:t>disciplinary process</w:t>
      </w:r>
      <w:r w:rsidR="00565707">
        <w:rPr>
          <w:rFonts w:ascii="Times New Roman" w:hAnsi="Times New Roman" w:cs="Times New Roman"/>
          <w:sz w:val="24"/>
          <w:szCs w:val="24"/>
          <w:u w:val="single"/>
        </w:rPr>
        <w:t>, a recommendation that</w:t>
      </w:r>
      <w:r w:rsidR="00C83151">
        <w:rPr>
          <w:rFonts w:ascii="Times New Roman" w:hAnsi="Times New Roman" w:cs="Times New Roman"/>
          <w:sz w:val="24"/>
          <w:szCs w:val="24"/>
          <w:u w:val="single"/>
        </w:rPr>
        <w:t xml:space="preserve"> the </w:t>
      </w:r>
      <w:r w:rsidR="00C83151" w:rsidRPr="00875CC5">
        <w:rPr>
          <w:rFonts w:ascii="Times New Roman" w:hAnsi="Times New Roman" w:cs="Times New Roman"/>
          <w:sz w:val="24"/>
          <w:szCs w:val="24"/>
          <w:u w:val="single"/>
        </w:rPr>
        <w:t>OPR AD disregard</w:t>
      </w:r>
      <w:r w:rsidR="00C83151">
        <w:rPr>
          <w:rFonts w:ascii="Times New Roman" w:hAnsi="Times New Roman" w:cs="Times New Roman"/>
          <w:sz w:val="24"/>
          <w:szCs w:val="24"/>
          <w:u w:val="single"/>
        </w:rPr>
        <w:t>ed</w:t>
      </w:r>
      <w:r w:rsidR="00F579A3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C83151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22537D" w:rsidRPr="00875CC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3A3501A5" w14:textId="5E9DCAA9" w:rsidR="00E33E33" w:rsidRDefault="0022537D" w:rsidP="00510330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875CC5">
        <w:rPr>
          <w:rFonts w:ascii="Times New Roman" w:hAnsi="Times New Roman" w:cs="Times New Roman"/>
          <w:sz w:val="24"/>
          <w:szCs w:val="24"/>
        </w:rPr>
        <w:t xml:space="preserve">In May 2009, </w:t>
      </w:r>
      <w:r w:rsidR="00FC45F2">
        <w:rPr>
          <w:rFonts w:ascii="Times New Roman" w:hAnsi="Times New Roman" w:cs="Times New Roman"/>
          <w:sz w:val="24"/>
          <w:szCs w:val="24"/>
        </w:rPr>
        <w:t xml:space="preserve">OIG </w:t>
      </w:r>
      <w:r w:rsidRPr="00875CC5">
        <w:rPr>
          <w:rFonts w:ascii="Times New Roman" w:hAnsi="Times New Roman" w:cs="Times New Roman"/>
          <w:sz w:val="24"/>
          <w:szCs w:val="24"/>
        </w:rPr>
        <w:t xml:space="preserve">recommended the </w:t>
      </w:r>
      <w:r w:rsidR="002C0521">
        <w:rPr>
          <w:rFonts w:ascii="Times New Roman" w:hAnsi="Times New Roman" w:cs="Times New Roman"/>
          <w:sz w:val="24"/>
          <w:szCs w:val="24"/>
        </w:rPr>
        <w:t xml:space="preserve">FBI </w:t>
      </w:r>
      <w:r w:rsidRPr="00875CC5">
        <w:rPr>
          <w:rFonts w:ascii="Times New Roman" w:hAnsi="Times New Roman" w:cs="Times New Roman"/>
          <w:sz w:val="24"/>
          <w:szCs w:val="24"/>
        </w:rPr>
        <w:t xml:space="preserve">separate the </w:t>
      </w:r>
      <w:r w:rsidRPr="00875CC5">
        <w:rPr>
          <w:rFonts w:ascii="Times New Roman" w:hAnsi="Times New Roman" w:cs="Times New Roman"/>
          <w:i/>
          <w:sz w:val="24"/>
          <w:szCs w:val="24"/>
        </w:rPr>
        <w:t>Proposal</w:t>
      </w:r>
      <w:r w:rsidRPr="00875CC5">
        <w:rPr>
          <w:rFonts w:ascii="Times New Roman" w:hAnsi="Times New Roman" w:cs="Times New Roman"/>
          <w:sz w:val="24"/>
          <w:szCs w:val="24"/>
        </w:rPr>
        <w:t xml:space="preserve"> and </w:t>
      </w:r>
      <w:r w:rsidRPr="00875CC5">
        <w:rPr>
          <w:rFonts w:ascii="Times New Roman" w:hAnsi="Times New Roman" w:cs="Times New Roman"/>
          <w:i/>
          <w:sz w:val="24"/>
          <w:szCs w:val="24"/>
        </w:rPr>
        <w:t>Decision</w:t>
      </w:r>
      <w:r w:rsidRPr="00875CC5">
        <w:rPr>
          <w:rFonts w:ascii="Times New Roman" w:hAnsi="Times New Roman" w:cs="Times New Roman"/>
          <w:sz w:val="24"/>
          <w:szCs w:val="24"/>
        </w:rPr>
        <w:t xml:space="preserve"> stages of </w:t>
      </w:r>
      <w:r w:rsidR="002C0521">
        <w:rPr>
          <w:rFonts w:ascii="Times New Roman" w:hAnsi="Times New Roman" w:cs="Times New Roman"/>
          <w:sz w:val="24"/>
          <w:szCs w:val="24"/>
        </w:rPr>
        <w:t xml:space="preserve">its </w:t>
      </w:r>
      <w:r w:rsidRPr="00875CC5">
        <w:rPr>
          <w:rFonts w:ascii="Times New Roman" w:hAnsi="Times New Roman" w:cs="Times New Roman"/>
          <w:sz w:val="24"/>
          <w:szCs w:val="24"/>
        </w:rPr>
        <w:t xml:space="preserve">disciplinary process, something other </w:t>
      </w:r>
      <w:r w:rsidR="00331E24">
        <w:rPr>
          <w:rFonts w:ascii="Times New Roman" w:hAnsi="Times New Roman" w:cs="Times New Roman"/>
          <w:sz w:val="24"/>
          <w:szCs w:val="24"/>
        </w:rPr>
        <w:t>USDOJ</w:t>
      </w:r>
      <w:r w:rsidRPr="00875CC5">
        <w:rPr>
          <w:rFonts w:ascii="Times New Roman" w:hAnsi="Times New Roman" w:cs="Times New Roman"/>
          <w:sz w:val="24"/>
          <w:szCs w:val="24"/>
        </w:rPr>
        <w:t>-component law enforcement agencies had done to ensure a system of checks and balances.</w:t>
      </w:r>
      <w:r w:rsidRPr="00875CC5">
        <w:rPr>
          <w:rFonts w:ascii="Times New Roman" w:hAnsi="Times New Roman" w:cs="Times New Roman"/>
          <w:sz w:val="24"/>
          <w:szCs w:val="24"/>
          <w:vertAlign w:val="superscript"/>
        </w:rPr>
        <w:footnoteReference w:id="6"/>
      </w:r>
      <w:r w:rsidRPr="00875CC5">
        <w:rPr>
          <w:rFonts w:ascii="Times New Roman" w:hAnsi="Times New Roman" w:cs="Times New Roman"/>
          <w:sz w:val="24"/>
          <w:szCs w:val="24"/>
        </w:rPr>
        <w:t xml:space="preserve"> According to OIG, "through her review and approval of the Unit Chiefs' disciplinary proposals, the </w:t>
      </w:r>
      <w:r w:rsidR="00FA5B9B">
        <w:rPr>
          <w:rFonts w:ascii="Times New Roman" w:hAnsi="Times New Roman" w:cs="Times New Roman"/>
          <w:sz w:val="24"/>
          <w:szCs w:val="24"/>
        </w:rPr>
        <w:t xml:space="preserve">[OPR] </w:t>
      </w:r>
      <w:r w:rsidRPr="00875CC5">
        <w:rPr>
          <w:rFonts w:ascii="Times New Roman" w:hAnsi="Times New Roman" w:cs="Times New Roman"/>
          <w:sz w:val="24"/>
          <w:szCs w:val="24"/>
        </w:rPr>
        <w:t>Assistant Director can influence the content of the proposed discipline before making the final decision and imposing discipline."</w:t>
      </w:r>
      <w:r w:rsidRPr="00875CC5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"/>
      </w:r>
      <w:r w:rsidRPr="00875CC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A72CDC" w14:textId="77777777" w:rsidR="0008076E" w:rsidRDefault="00680483" w:rsidP="00510330">
      <w:pPr>
        <w:spacing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The </w:t>
      </w:r>
      <w:r w:rsidR="00525E3D">
        <w:rPr>
          <w:rFonts w:ascii="Times New Roman" w:hAnsi="Times New Roman" w:cs="Times New Roman"/>
          <w:bCs/>
          <w:sz w:val="24"/>
          <w:szCs w:val="24"/>
        </w:rPr>
        <w:t xml:space="preserve">FBI, at the </w:t>
      </w:r>
      <w:r>
        <w:rPr>
          <w:rFonts w:ascii="Times New Roman" w:hAnsi="Times New Roman" w:cs="Times New Roman"/>
          <w:bCs/>
          <w:sz w:val="24"/>
          <w:szCs w:val="24"/>
        </w:rPr>
        <w:t>OPR AD</w:t>
      </w:r>
      <w:r w:rsidR="00525E3D">
        <w:rPr>
          <w:rFonts w:ascii="Times New Roman" w:hAnsi="Times New Roman" w:cs="Times New Roman"/>
          <w:bCs/>
          <w:sz w:val="24"/>
          <w:szCs w:val="24"/>
        </w:rPr>
        <w:t xml:space="preserve">’s </w:t>
      </w:r>
      <w:r w:rsidR="0008076E">
        <w:rPr>
          <w:rFonts w:ascii="Times New Roman" w:hAnsi="Times New Roman" w:cs="Times New Roman"/>
          <w:bCs/>
          <w:sz w:val="24"/>
          <w:szCs w:val="24"/>
        </w:rPr>
        <w:t>insistence</w:t>
      </w:r>
      <w:r w:rsidR="00525E3D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did not </w:t>
      </w:r>
      <w:r w:rsidR="00525E3D">
        <w:rPr>
          <w:rFonts w:ascii="Times New Roman" w:hAnsi="Times New Roman" w:cs="Times New Roman"/>
          <w:bCs/>
          <w:sz w:val="24"/>
          <w:szCs w:val="24"/>
        </w:rPr>
        <w:t xml:space="preserve">make </w:t>
      </w:r>
      <w:r>
        <w:rPr>
          <w:rFonts w:ascii="Times New Roman" w:hAnsi="Times New Roman" w:cs="Times New Roman"/>
          <w:bCs/>
          <w:sz w:val="24"/>
          <w:szCs w:val="24"/>
        </w:rPr>
        <w:t xml:space="preserve">the recommended change. </w:t>
      </w:r>
      <w:r w:rsidR="00E33E33" w:rsidRPr="002C0521">
        <w:rPr>
          <w:rFonts w:ascii="Times New Roman" w:hAnsi="Times New Roman" w:cs="Times New Roman"/>
          <w:bCs/>
          <w:sz w:val="24"/>
          <w:szCs w:val="24"/>
        </w:rPr>
        <w:t>In</w:t>
      </w:r>
      <w:r w:rsidR="00823678">
        <w:rPr>
          <w:rFonts w:ascii="Times New Roman" w:hAnsi="Times New Roman" w:cs="Times New Roman"/>
          <w:bCs/>
          <w:sz w:val="24"/>
          <w:szCs w:val="24"/>
        </w:rPr>
        <w:t xml:space="preserve">stead, </w:t>
      </w:r>
      <w:r w:rsidR="0008076E">
        <w:rPr>
          <w:rFonts w:ascii="Times New Roman" w:hAnsi="Times New Roman" w:cs="Times New Roman"/>
          <w:bCs/>
          <w:sz w:val="24"/>
          <w:szCs w:val="24"/>
        </w:rPr>
        <w:t xml:space="preserve">the OPR AD </w:t>
      </w:r>
      <w:r w:rsidR="00E33E33" w:rsidRPr="002C0521">
        <w:rPr>
          <w:rFonts w:ascii="Times New Roman" w:hAnsi="Times New Roman" w:cs="Times New Roman"/>
          <w:bCs/>
          <w:sz w:val="24"/>
          <w:szCs w:val="24"/>
        </w:rPr>
        <w:t>defend</w:t>
      </w:r>
      <w:r w:rsidR="00823678">
        <w:rPr>
          <w:rFonts w:ascii="Times New Roman" w:hAnsi="Times New Roman" w:cs="Times New Roman"/>
          <w:bCs/>
          <w:sz w:val="24"/>
          <w:szCs w:val="24"/>
        </w:rPr>
        <w:t>ed</w:t>
      </w:r>
      <w:r w:rsidR="00E33E33" w:rsidRPr="002C0521">
        <w:rPr>
          <w:rFonts w:ascii="Times New Roman" w:hAnsi="Times New Roman" w:cs="Times New Roman"/>
          <w:bCs/>
          <w:sz w:val="24"/>
          <w:szCs w:val="24"/>
        </w:rPr>
        <w:t xml:space="preserve"> her supervision of the </w:t>
      </w:r>
      <w:r w:rsidR="00E33E33" w:rsidRPr="002C0521">
        <w:rPr>
          <w:rFonts w:ascii="Times New Roman" w:hAnsi="Times New Roman" w:cs="Times New Roman"/>
          <w:bCs/>
          <w:i/>
          <w:sz w:val="24"/>
          <w:szCs w:val="24"/>
        </w:rPr>
        <w:t>Proposal</w:t>
      </w:r>
      <w:r w:rsidR="00E33E33" w:rsidRPr="002C0521">
        <w:rPr>
          <w:rFonts w:ascii="Times New Roman" w:hAnsi="Times New Roman" w:cs="Times New Roman"/>
          <w:bCs/>
          <w:sz w:val="24"/>
          <w:szCs w:val="24"/>
        </w:rPr>
        <w:t xml:space="preserve"> stage, </w:t>
      </w:r>
      <w:r w:rsidR="00823678">
        <w:rPr>
          <w:rFonts w:ascii="Times New Roman" w:hAnsi="Times New Roman" w:cs="Times New Roman"/>
          <w:bCs/>
          <w:sz w:val="24"/>
          <w:szCs w:val="24"/>
        </w:rPr>
        <w:t>s</w:t>
      </w:r>
      <w:r w:rsidR="0008076E">
        <w:rPr>
          <w:rFonts w:ascii="Times New Roman" w:hAnsi="Times New Roman" w:cs="Times New Roman"/>
          <w:bCs/>
          <w:sz w:val="24"/>
          <w:szCs w:val="24"/>
        </w:rPr>
        <w:t xml:space="preserve">tating </w:t>
      </w:r>
      <w:r w:rsidR="00E33E33" w:rsidRPr="002C0521">
        <w:rPr>
          <w:rFonts w:ascii="Times New Roman" w:hAnsi="Times New Roman" w:cs="Times New Roman"/>
          <w:sz w:val="24"/>
          <w:szCs w:val="24"/>
        </w:rPr>
        <w:t>she reviewed all proposals to ensure none were more lenient than what she was likely to ultimately decide.</w:t>
      </w:r>
      <w:r w:rsidR="00FA5B9B" w:rsidRPr="00FA5B9B">
        <w:rPr>
          <w:rStyle w:val="FootnoteReference"/>
          <w:rFonts w:ascii="Times New Roman" w:hAnsi="Times New Roman" w:cs="Times New Roman"/>
          <w:bCs/>
          <w:sz w:val="24"/>
          <w:szCs w:val="24"/>
        </w:rPr>
        <w:t xml:space="preserve"> </w:t>
      </w:r>
      <w:r w:rsidR="00FA5B9B" w:rsidRPr="002C0521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"/>
      </w:r>
      <w:r w:rsidR="00FD66B6">
        <w:rPr>
          <w:rStyle w:val="FootnoteReference"/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E36A7A6" w14:textId="5E6D522A" w:rsidR="001915C3" w:rsidRDefault="00E33E33" w:rsidP="00510330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C0521">
        <w:rPr>
          <w:rFonts w:ascii="Times New Roman" w:hAnsi="Times New Roman" w:cs="Times New Roman"/>
          <w:sz w:val="24"/>
          <w:szCs w:val="24"/>
        </w:rPr>
        <w:t xml:space="preserve">Hence, by the OPR AD's own admission, </w:t>
      </w:r>
      <w:r w:rsidR="00FA5B9B">
        <w:rPr>
          <w:rFonts w:ascii="Times New Roman" w:hAnsi="Times New Roman" w:cs="Times New Roman"/>
          <w:sz w:val="24"/>
          <w:szCs w:val="24"/>
        </w:rPr>
        <w:t>the OPR AD</w:t>
      </w:r>
      <w:r w:rsidRPr="002C0521">
        <w:rPr>
          <w:rFonts w:ascii="Times New Roman" w:hAnsi="Times New Roman" w:cs="Times New Roman"/>
          <w:sz w:val="24"/>
          <w:szCs w:val="24"/>
        </w:rPr>
        <w:t xml:space="preserve"> regularly made an initial judgment about the facts and circumstances of a disciplinary matter before evaluating the employee's written </w:t>
      </w:r>
      <w:r w:rsidR="002B0275">
        <w:rPr>
          <w:rFonts w:ascii="Times New Roman" w:hAnsi="Times New Roman" w:cs="Times New Roman"/>
          <w:sz w:val="24"/>
          <w:szCs w:val="24"/>
        </w:rPr>
        <w:t xml:space="preserve">response to the proposal </w:t>
      </w:r>
      <w:r w:rsidR="00B57DFE">
        <w:rPr>
          <w:rFonts w:ascii="Times New Roman" w:hAnsi="Times New Roman" w:cs="Times New Roman"/>
          <w:sz w:val="24"/>
          <w:szCs w:val="24"/>
        </w:rPr>
        <w:t xml:space="preserve">and oral </w:t>
      </w:r>
      <w:r w:rsidR="002B0275">
        <w:rPr>
          <w:rFonts w:ascii="Times New Roman" w:hAnsi="Times New Roman" w:cs="Times New Roman"/>
          <w:sz w:val="24"/>
          <w:szCs w:val="24"/>
        </w:rPr>
        <w:t>presentation</w:t>
      </w:r>
      <w:r w:rsidRPr="002C0521">
        <w:rPr>
          <w:rFonts w:ascii="Times New Roman" w:hAnsi="Times New Roman" w:cs="Times New Roman"/>
          <w:sz w:val="24"/>
          <w:szCs w:val="24"/>
        </w:rPr>
        <w:t xml:space="preserve"> and well in advance of </w:t>
      </w:r>
      <w:r w:rsidR="00DF2F0E">
        <w:rPr>
          <w:rFonts w:ascii="Times New Roman" w:hAnsi="Times New Roman" w:cs="Times New Roman"/>
          <w:sz w:val="24"/>
          <w:szCs w:val="24"/>
        </w:rPr>
        <w:t xml:space="preserve">her </w:t>
      </w:r>
      <w:r w:rsidRPr="002C0521">
        <w:rPr>
          <w:rFonts w:ascii="Times New Roman" w:hAnsi="Times New Roman" w:cs="Times New Roman"/>
          <w:sz w:val="24"/>
          <w:szCs w:val="24"/>
        </w:rPr>
        <w:t xml:space="preserve">final decision. Such premature judgment by </w:t>
      </w:r>
      <w:r w:rsidR="000A47E7">
        <w:rPr>
          <w:rFonts w:ascii="Times New Roman" w:hAnsi="Times New Roman" w:cs="Times New Roman"/>
          <w:sz w:val="24"/>
          <w:szCs w:val="24"/>
        </w:rPr>
        <w:t>an adjudicator</w:t>
      </w:r>
      <w:r w:rsidRPr="002C0521">
        <w:rPr>
          <w:rFonts w:ascii="Times New Roman" w:hAnsi="Times New Roman" w:cs="Times New Roman"/>
          <w:sz w:val="24"/>
          <w:szCs w:val="24"/>
        </w:rPr>
        <w:t xml:space="preserve">, before all the facts </w:t>
      </w:r>
      <w:r w:rsidR="004E5BD1">
        <w:rPr>
          <w:rFonts w:ascii="Times New Roman" w:hAnsi="Times New Roman" w:cs="Times New Roman"/>
          <w:sz w:val="24"/>
          <w:szCs w:val="24"/>
        </w:rPr>
        <w:t>are</w:t>
      </w:r>
      <w:r w:rsidRPr="002C0521">
        <w:rPr>
          <w:rFonts w:ascii="Times New Roman" w:hAnsi="Times New Roman" w:cs="Times New Roman"/>
          <w:sz w:val="24"/>
          <w:szCs w:val="24"/>
        </w:rPr>
        <w:t xml:space="preserve"> gathered,</w:t>
      </w:r>
      <w:r w:rsidR="006F6F30">
        <w:rPr>
          <w:rFonts w:ascii="Times New Roman" w:hAnsi="Times New Roman" w:cs="Times New Roman"/>
          <w:sz w:val="24"/>
          <w:szCs w:val="24"/>
        </w:rPr>
        <w:t xml:space="preserve"> is</w:t>
      </w:r>
      <w:r w:rsidRPr="002C0521">
        <w:rPr>
          <w:rFonts w:ascii="Times New Roman" w:hAnsi="Times New Roman" w:cs="Times New Roman"/>
          <w:sz w:val="24"/>
          <w:szCs w:val="24"/>
        </w:rPr>
        <w:t xml:space="preserve"> exactly the type of bias OIG sought to eliminate. The OPR AD's defense was paradoxical.</w:t>
      </w:r>
      <w:r w:rsidR="000B0F4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DA600D" w14:textId="3AAD6CA8" w:rsidR="00AE35C1" w:rsidRPr="00723AE6" w:rsidRDefault="00CC6161" w:rsidP="00723AE6">
      <w:pPr>
        <w:pStyle w:val="ListParagraph"/>
        <w:numPr>
          <w:ilvl w:val="0"/>
          <w:numId w:val="18"/>
        </w:numPr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our </w:t>
      </w:r>
      <w:r w:rsidR="00F1772D">
        <w:rPr>
          <w:rFonts w:ascii="Times New Roman" w:hAnsi="Times New Roman" w:cs="Times New Roman"/>
          <w:b/>
          <w:bCs/>
          <w:sz w:val="24"/>
          <w:szCs w:val="24"/>
        </w:rPr>
        <w:t xml:space="preserve">unethical </w:t>
      </w:r>
      <w:r w:rsidR="00717EFF">
        <w:rPr>
          <w:rFonts w:ascii="Times New Roman" w:hAnsi="Times New Roman" w:cs="Times New Roman"/>
          <w:b/>
          <w:bCs/>
          <w:sz w:val="24"/>
          <w:szCs w:val="24"/>
        </w:rPr>
        <w:t>practic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90D21">
        <w:rPr>
          <w:rFonts w:ascii="Times New Roman" w:hAnsi="Times New Roman" w:cs="Times New Roman"/>
          <w:b/>
          <w:bCs/>
          <w:sz w:val="24"/>
          <w:szCs w:val="24"/>
        </w:rPr>
        <w:t xml:space="preserve">used </w:t>
      </w:r>
      <w:r w:rsidR="00873C7B">
        <w:rPr>
          <w:rFonts w:ascii="Times New Roman" w:hAnsi="Times New Roman" w:cs="Times New Roman"/>
          <w:b/>
          <w:bCs/>
          <w:sz w:val="24"/>
          <w:szCs w:val="24"/>
        </w:rPr>
        <w:t>to expediently decide disciplinary cases</w:t>
      </w:r>
    </w:p>
    <w:p w14:paraId="717CAD70" w14:textId="0180960C" w:rsidR="00F61666" w:rsidRDefault="0022537D" w:rsidP="00344539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75CC5">
        <w:rPr>
          <w:rFonts w:ascii="Times New Roman" w:hAnsi="Times New Roman" w:cs="Times New Roman"/>
          <w:bCs/>
          <w:sz w:val="24"/>
          <w:szCs w:val="24"/>
        </w:rPr>
        <w:t xml:space="preserve">During the </w:t>
      </w:r>
      <w:r w:rsidRPr="00875CC5">
        <w:rPr>
          <w:rFonts w:ascii="Times New Roman" w:hAnsi="Times New Roman" w:cs="Times New Roman"/>
          <w:bCs/>
          <w:i/>
          <w:noProof/>
          <w:sz w:val="24"/>
          <w:szCs w:val="24"/>
        </w:rPr>
        <w:t>Proposal</w:t>
      </w:r>
      <w:r w:rsidRPr="00875CC5">
        <w:rPr>
          <w:rFonts w:ascii="Times New Roman" w:hAnsi="Times New Roman" w:cs="Times New Roman"/>
          <w:bCs/>
          <w:noProof/>
          <w:sz w:val="24"/>
          <w:szCs w:val="24"/>
        </w:rPr>
        <w:t xml:space="preserve"> and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75CC5">
        <w:rPr>
          <w:rFonts w:ascii="Times New Roman" w:hAnsi="Times New Roman" w:cs="Times New Roman"/>
          <w:bCs/>
          <w:i/>
          <w:sz w:val="24"/>
          <w:szCs w:val="24"/>
        </w:rPr>
        <w:t>Decision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stages, </w:t>
      </w:r>
      <w:r w:rsidR="007E50BE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OPR </w:t>
      </w:r>
      <w:r w:rsidR="007E50BE">
        <w:rPr>
          <w:rFonts w:ascii="Times New Roman" w:hAnsi="Times New Roman" w:cs="Times New Roman"/>
          <w:bCs/>
          <w:sz w:val="24"/>
          <w:szCs w:val="24"/>
        </w:rPr>
        <w:t xml:space="preserve">AD </w:t>
      </w:r>
      <w:r w:rsidRPr="00875CC5">
        <w:rPr>
          <w:rFonts w:ascii="Times New Roman" w:hAnsi="Times New Roman" w:cs="Times New Roman"/>
          <w:bCs/>
          <w:sz w:val="24"/>
          <w:szCs w:val="24"/>
        </w:rPr>
        <w:t>regularly e</w:t>
      </w:r>
      <w:r w:rsidR="00F51646">
        <w:rPr>
          <w:rFonts w:ascii="Times New Roman" w:hAnsi="Times New Roman" w:cs="Times New Roman"/>
          <w:bCs/>
          <w:sz w:val="24"/>
          <w:szCs w:val="24"/>
        </w:rPr>
        <w:t xml:space="preserve">ngages 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four </w:t>
      </w:r>
      <w:r w:rsidR="00F52A36">
        <w:rPr>
          <w:rFonts w:ascii="Times New Roman" w:hAnsi="Times New Roman" w:cs="Times New Roman"/>
          <w:bCs/>
          <w:sz w:val="24"/>
          <w:szCs w:val="24"/>
        </w:rPr>
        <w:t xml:space="preserve">unethical and </w:t>
      </w:r>
      <w:r w:rsidR="007E50BE">
        <w:rPr>
          <w:rFonts w:ascii="Times New Roman" w:hAnsi="Times New Roman" w:cs="Times New Roman"/>
          <w:bCs/>
          <w:sz w:val="24"/>
          <w:szCs w:val="24"/>
        </w:rPr>
        <w:t xml:space="preserve">potentially illegal 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practices that make it possible for the OPR AD to influence the content of the proposed discipline before making </w:t>
      </w:r>
      <w:r w:rsidR="006B0D2F">
        <w:rPr>
          <w:rFonts w:ascii="Times New Roman" w:hAnsi="Times New Roman" w:cs="Times New Roman"/>
          <w:bCs/>
          <w:sz w:val="24"/>
          <w:szCs w:val="24"/>
        </w:rPr>
        <w:t>a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final decision and imposing discipline, just as OIG </w:t>
      </w:r>
      <w:r w:rsidR="001036E5">
        <w:rPr>
          <w:rFonts w:ascii="Times New Roman" w:hAnsi="Times New Roman" w:cs="Times New Roman"/>
          <w:bCs/>
          <w:sz w:val="24"/>
          <w:szCs w:val="24"/>
        </w:rPr>
        <w:t xml:space="preserve">found </w:t>
      </w:r>
      <w:r w:rsidRPr="00875CC5">
        <w:rPr>
          <w:rFonts w:ascii="Times New Roman" w:hAnsi="Times New Roman" w:cs="Times New Roman"/>
          <w:bCs/>
          <w:sz w:val="24"/>
          <w:szCs w:val="24"/>
        </w:rPr>
        <w:t>was likely to occur</w:t>
      </w:r>
      <w:r w:rsidR="003534D2">
        <w:rPr>
          <w:rFonts w:ascii="Times New Roman" w:hAnsi="Times New Roman" w:cs="Times New Roman"/>
          <w:bCs/>
          <w:sz w:val="24"/>
          <w:szCs w:val="24"/>
        </w:rPr>
        <w:t>: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4DA600F" w14:textId="032FE3F1" w:rsidR="00AE35C1" w:rsidRPr="00875CC5" w:rsidRDefault="0022537D" w:rsidP="008D60C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Practice 1 - </w:t>
      </w:r>
      <w:r w:rsidR="0008080E" w:rsidRPr="00875CC5">
        <w:rPr>
          <w:rFonts w:ascii="Times New Roman" w:hAnsi="Times New Roman" w:cs="Times New Roman"/>
          <w:bCs/>
          <w:sz w:val="24"/>
          <w:szCs w:val="24"/>
          <w:u w:val="single"/>
        </w:rPr>
        <w:t>Making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 </w:t>
      </w:r>
      <w:r w:rsidR="00FC4C99">
        <w:rPr>
          <w:rFonts w:ascii="Times New Roman" w:hAnsi="Times New Roman" w:cs="Times New Roman"/>
          <w:bCs/>
          <w:sz w:val="24"/>
          <w:szCs w:val="24"/>
          <w:u w:val="single"/>
        </w:rPr>
        <w:t>specious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 </w:t>
      </w:r>
      <w:r w:rsidR="00DC615E" w:rsidRPr="00DC615E">
        <w:rPr>
          <w:rFonts w:ascii="Times New Roman" w:hAnsi="Times New Roman" w:cs="Times New Roman"/>
          <w:bCs/>
          <w:i/>
          <w:sz w:val="24"/>
          <w:szCs w:val="24"/>
          <w:u w:val="single"/>
        </w:rPr>
        <w:t>lack of candor under oath</w:t>
      </w:r>
      <w:r w:rsidRPr="00344539">
        <w:rPr>
          <w:rFonts w:ascii="Times New Roman" w:hAnsi="Times New Roman" w:cs="Times New Roman"/>
          <w:bCs/>
          <w:sz w:val="24"/>
          <w:szCs w:val="24"/>
          <w:u w:val="single"/>
        </w:rPr>
        <w:t xml:space="preserve"> 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and </w:t>
      </w:r>
      <w:r w:rsidR="00344539">
        <w:rPr>
          <w:rFonts w:ascii="Times New Roman" w:hAnsi="Times New Roman" w:cs="Times New Roman"/>
          <w:bCs/>
          <w:sz w:val="24"/>
          <w:szCs w:val="24"/>
          <w:u w:val="single"/>
        </w:rPr>
        <w:t>o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ther </w:t>
      </w:r>
      <w:r w:rsidR="00707786">
        <w:rPr>
          <w:rFonts w:ascii="Times New Roman" w:hAnsi="Times New Roman" w:cs="Times New Roman"/>
          <w:bCs/>
          <w:sz w:val="24"/>
          <w:szCs w:val="24"/>
          <w:u w:val="single"/>
        </w:rPr>
        <w:t>insupportable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 </w:t>
      </w:r>
      <w:r w:rsidR="00344539">
        <w:rPr>
          <w:rFonts w:ascii="Times New Roman" w:hAnsi="Times New Roman" w:cs="Times New Roman"/>
          <w:bCs/>
          <w:sz w:val="24"/>
          <w:szCs w:val="24"/>
          <w:u w:val="single"/>
        </w:rPr>
        <w:t>p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>roposals</w:t>
      </w:r>
      <w:r w:rsidR="0008080E"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 that </w:t>
      </w:r>
      <w:r w:rsidR="00344539">
        <w:rPr>
          <w:rFonts w:ascii="Times New Roman" w:hAnsi="Times New Roman" w:cs="Times New Roman"/>
          <w:bCs/>
          <w:sz w:val="24"/>
          <w:szCs w:val="24"/>
          <w:u w:val="single"/>
        </w:rPr>
        <w:t>d</w:t>
      </w:r>
      <w:r w:rsidR="0008080E"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o </w:t>
      </w:r>
      <w:r w:rsidR="00344539">
        <w:rPr>
          <w:rFonts w:ascii="Times New Roman" w:hAnsi="Times New Roman" w:cs="Times New Roman"/>
          <w:bCs/>
          <w:sz w:val="24"/>
          <w:szCs w:val="24"/>
          <w:u w:val="single"/>
        </w:rPr>
        <w:t>n</w:t>
      </w:r>
      <w:r w:rsidR="0008080E"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ot </w:t>
      </w:r>
      <w:r w:rsidR="00344539">
        <w:rPr>
          <w:rFonts w:ascii="Times New Roman" w:hAnsi="Times New Roman" w:cs="Times New Roman"/>
          <w:bCs/>
          <w:sz w:val="24"/>
          <w:szCs w:val="24"/>
          <w:u w:val="single"/>
        </w:rPr>
        <w:t>m</w:t>
      </w:r>
      <w:r w:rsidR="0008080E"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eet a </w:t>
      </w:r>
      <w:r w:rsidR="00344539">
        <w:rPr>
          <w:rFonts w:ascii="Times New Roman" w:hAnsi="Times New Roman" w:cs="Times New Roman"/>
          <w:bCs/>
          <w:sz w:val="24"/>
          <w:szCs w:val="24"/>
          <w:u w:val="single"/>
        </w:rPr>
        <w:t>r</w:t>
      </w:r>
      <w:r w:rsidR="0008080E"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easonable </w:t>
      </w:r>
      <w:r w:rsidR="00344539">
        <w:rPr>
          <w:rFonts w:ascii="Times New Roman" w:hAnsi="Times New Roman" w:cs="Times New Roman"/>
          <w:bCs/>
          <w:sz w:val="24"/>
          <w:szCs w:val="24"/>
          <w:u w:val="single"/>
        </w:rPr>
        <w:t>p</w:t>
      </w:r>
      <w:r w:rsidR="0008080E"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erson </w:t>
      </w:r>
      <w:r w:rsidR="0023108B" w:rsidRPr="0023108B">
        <w:rPr>
          <w:rFonts w:ascii="Times New Roman" w:hAnsi="Times New Roman" w:cs="Times New Roman"/>
          <w:bCs/>
          <w:i/>
          <w:sz w:val="24"/>
          <w:szCs w:val="24"/>
          <w:u w:val="single"/>
        </w:rPr>
        <w:t>preponderant evidence</w:t>
      </w:r>
      <w:r w:rsidR="0023108B">
        <w:rPr>
          <w:rFonts w:ascii="Times New Roman" w:hAnsi="Times New Roman" w:cs="Times New Roman"/>
          <w:bCs/>
          <w:sz w:val="24"/>
          <w:szCs w:val="24"/>
          <w:u w:val="single"/>
        </w:rPr>
        <w:t xml:space="preserve"> </w:t>
      </w:r>
      <w:r w:rsidR="00344539">
        <w:rPr>
          <w:rFonts w:ascii="Times New Roman" w:hAnsi="Times New Roman" w:cs="Times New Roman"/>
          <w:bCs/>
          <w:sz w:val="24"/>
          <w:szCs w:val="24"/>
          <w:u w:val="single"/>
        </w:rPr>
        <w:t>s</w:t>
      </w:r>
      <w:r w:rsidR="0008080E" w:rsidRPr="00875CC5">
        <w:rPr>
          <w:rFonts w:ascii="Times New Roman" w:hAnsi="Times New Roman" w:cs="Times New Roman"/>
          <w:bCs/>
          <w:sz w:val="24"/>
          <w:szCs w:val="24"/>
          <w:u w:val="single"/>
        </w:rPr>
        <w:t>tandard</w:t>
      </w:r>
    </w:p>
    <w:p w14:paraId="440143D4" w14:textId="4688F395" w:rsidR="00AA6C12" w:rsidRDefault="00CD36F2" w:rsidP="00344539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OPR </w:t>
      </w:r>
      <w:r>
        <w:rPr>
          <w:rFonts w:ascii="Times New Roman" w:hAnsi="Times New Roman" w:cs="Times New Roman"/>
          <w:sz w:val="24"/>
          <w:szCs w:val="24"/>
        </w:rPr>
        <w:t xml:space="preserve">AD 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routinely proposes </w:t>
      </w:r>
      <w:r w:rsidR="00FC4C99">
        <w:rPr>
          <w:rFonts w:ascii="Times New Roman" w:hAnsi="Times New Roman" w:cs="Times New Roman"/>
          <w:noProof/>
          <w:sz w:val="24"/>
          <w:szCs w:val="24"/>
        </w:rPr>
        <w:t>specious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="00DC615E">
        <w:rPr>
          <w:rFonts w:ascii="Times New Roman" w:hAnsi="Times New Roman" w:cs="Times New Roman"/>
          <w:i/>
          <w:sz w:val="24"/>
          <w:szCs w:val="24"/>
        </w:rPr>
        <w:t>lack of candor under oath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 and other </w:t>
      </w:r>
      <w:r w:rsidR="005C0DC0">
        <w:rPr>
          <w:rFonts w:ascii="Times New Roman" w:hAnsi="Times New Roman" w:cs="Times New Roman"/>
          <w:sz w:val="24"/>
          <w:szCs w:val="24"/>
        </w:rPr>
        <w:t>insupportable</w:t>
      </w:r>
      <w:r w:rsidR="00344539">
        <w:rPr>
          <w:rFonts w:ascii="Times New Roman" w:hAnsi="Times New Roman" w:cs="Times New Roman"/>
          <w:sz w:val="24"/>
          <w:szCs w:val="24"/>
        </w:rPr>
        <w:t xml:space="preserve"> 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proposals that would not meet a reasonable person's </w:t>
      </w:r>
      <w:r w:rsidR="0022537D" w:rsidRPr="00875CC5">
        <w:rPr>
          <w:rFonts w:ascii="Times New Roman" w:hAnsi="Times New Roman" w:cs="Times New Roman"/>
          <w:i/>
          <w:sz w:val="24"/>
          <w:szCs w:val="24"/>
        </w:rPr>
        <w:t>preponderan</w:t>
      </w:r>
      <w:r w:rsidR="008B7DC6">
        <w:rPr>
          <w:rFonts w:ascii="Times New Roman" w:hAnsi="Times New Roman" w:cs="Times New Roman"/>
          <w:i/>
          <w:sz w:val="24"/>
          <w:szCs w:val="24"/>
        </w:rPr>
        <w:t>t evide</w:t>
      </w:r>
      <w:r w:rsidR="0022537D" w:rsidRPr="00875CC5">
        <w:rPr>
          <w:rFonts w:ascii="Times New Roman" w:hAnsi="Times New Roman" w:cs="Times New Roman"/>
          <w:i/>
          <w:sz w:val="24"/>
          <w:szCs w:val="24"/>
        </w:rPr>
        <w:t xml:space="preserve">nce 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standard in virtually any other forum. The poor quality of many of these proposals suggests that in many case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OPR </w:t>
      </w:r>
      <w:r>
        <w:rPr>
          <w:rFonts w:ascii="Times New Roman" w:hAnsi="Times New Roman" w:cs="Times New Roman"/>
          <w:sz w:val="24"/>
          <w:szCs w:val="24"/>
        </w:rPr>
        <w:t xml:space="preserve">AD 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does not actually believe the employee lacked candor. More than just a </w:t>
      </w:r>
      <w:r w:rsidR="00D77958">
        <w:rPr>
          <w:rFonts w:ascii="Times New Roman" w:hAnsi="Times New Roman" w:cs="Times New Roman"/>
          <w:sz w:val="24"/>
          <w:szCs w:val="24"/>
        </w:rPr>
        <w:t xml:space="preserve">“between the ears” 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practice, </w:t>
      </w:r>
      <w:r w:rsidR="00FC4C99">
        <w:rPr>
          <w:rFonts w:ascii="Times New Roman" w:hAnsi="Times New Roman" w:cs="Times New Roman"/>
          <w:sz w:val="24"/>
          <w:szCs w:val="24"/>
        </w:rPr>
        <w:t>specious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 charging - especially </w:t>
      </w:r>
      <w:r w:rsidR="00FC4C99">
        <w:rPr>
          <w:rFonts w:ascii="Times New Roman" w:hAnsi="Times New Roman" w:cs="Times New Roman"/>
          <w:sz w:val="24"/>
          <w:szCs w:val="24"/>
        </w:rPr>
        <w:t>specious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="0022537D" w:rsidRPr="00875CC5">
        <w:rPr>
          <w:rFonts w:ascii="Times New Roman" w:hAnsi="Times New Roman" w:cs="Times New Roman"/>
          <w:noProof/>
          <w:sz w:val="24"/>
          <w:szCs w:val="24"/>
        </w:rPr>
        <w:t>lack of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 candor charging - is an openly evident part of OPR's adjudicative process.</w:t>
      </w:r>
      <w:r w:rsidR="0022537D" w:rsidRPr="00875CC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Its purpose is to make it possible to use </w:t>
      </w:r>
      <w:r w:rsidR="00DC615E">
        <w:rPr>
          <w:rFonts w:ascii="Times New Roman" w:hAnsi="Times New Roman" w:cs="Times New Roman"/>
          <w:i/>
          <w:noProof/>
          <w:sz w:val="24"/>
          <w:szCs w:val="24"/>
        </w:rPr>
        <w:t>lack of candor under oath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 - a disciplinary offense carrying a mandatory dismissal penalty </w:t>
      </w:r>
      <w:r w:rsidR="00645F4D">
        <w:rPr>
          <w:rFonts w:ascii="Times New Roman" w:hAnsi="Times New Roman" w:cs="Times New Roman"/>
          <w:sz w:val="24"/>
          <w:szCs w:val="24"/>
        </w:rPr>
        <w:t xml:space="preserve">that is difficult to overturn on appeal 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- as a pretense to terminate an employee </w:t>
      </w:r>
      <w:r w:rsidR="00B6773A">
        <w:rPr>
          <w:rFonts w:ascii="Times New Roman" w:hAnsi="Times New Roman" w:cs="Times New Roman"/>
          <w:sz w:val="24"/>
          <w:szCs w:val="24"/>
        </w:rPr>
        <w:t xml:space="preserve">or force </w:t>
      </w:r>
      <w:r w:rsidR="00833D9A">
        <w:rPr>
          <w:rFonts w:ascii="Times New Roman" w:hAnsi="Times New Roman" w:cs="Times New Roman"/>
          <w:sz w:val="24"/>
          <w:szCs w:val="24"/>
        </w:rPr>
        <w:t>their resignation.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14:paraId="5ACD53C6" w14:textId="2D188F62" w:rsidR="001B72F7" w:rsidRDefault="0022537D" w:rsidP="00344539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875CC5">
        <w:rPr>
          <w:rFonts w:ascii="Times New Roman" w:hAnsi="Times New Roman" w:cs="Times New Roman"/>
          <w:sz w:val="24"/>
          <w:szCs w:val="24"/>
        </w:rPr>
        <w:t xml:space="preserve">During this process, instead of letting lack of candor present itself as a finding, it is contrived, either as a substitute for additional investigation in cases where </w:t>
      </w:r>
      <w:r w:rsidR="00CD36F2">
        <w:rPr>
          <w:rFonts w:ascii="Times New Roman" w:hAnsi="Times New Roman" w:cs="Times New Roman"/>
          <w:sz w:val="24"/>
          <w:szCs w:val="24"/>
        </w:rPr>
        <w:t xml:space="preserve">the </w:t>
      </w:r>
      <w:r w:rsidRPr="00875CC5">
        <w:rPr>
          <w:rFonts w:ascii="Times New Roman" w:hAnsi="Times New Roman" w:cs="Times New Roman"/>
          <w:sz w:val="24"/>
          <w:szCs w:val="24"/>
        </w:rPr>
        <w:t>OPR</w:t>
      </w:r>
      <w:r w:rsidR="00CD36F2">
        <w:rPr>
          <w:rFonts w:ascii="Times New Roman" w:hAnsi="Times New Roman" w:cs="Times New Roman"/>
          <w:sz w:val="24"/>
          <w:szCs w:val="24"/>
        </w:rPr>
        <w:t xml:space="preserve"> AD</w:t>
      </w:r>
      <w:r w:rsidRPr="00875CC5">
        <w:rPr>
          <w:rFonts w:ascii="Times New Roman" w:hAnsi="Times New Roman" w:cs="Times New Roman"/>
          <w:sz w:val="24"/>
          <w:szCs w:val="24"/>
        </w:rPr>
        <w:t xml:space="preserve"> has </w:t>
      </w:r>
      <w:r w:rsidR="00FB2DDC">
        <w:rPr>
          <w:rFonts w:ascii="Times New Roman" w:hAnsi="Times New Roman" w:cs="Times New Roman"/>
          <w:sz w:val="24"/>
          <w:szCs w:val="24"/>
        </w:rPr>
        <w:t>prematurely</w:t>
      </w:r>
      <w:r w:rsidRPr="00875CC5">
        <w:rPr>
          <w:rFonts w:ascii="Times New Roman" w:hAnsi="Times New Roman" w:cs="Times New Roman"/>
          <w:sz w:val="24"/>
          <w:szCs w:val="24"/>
        </w:rPr>
        <w:t xml:space="preserve"> drawn a conclusion about the </w:t>
      </w:r>
      <w:r w:rsidR="00FB2DDC">
        <w:rPr>
          <w:rFonts w:ascii="Times New Roman" w:hAnsi="Times New Roman" w:cs="Times New Roman"/>
          <w:sz w:val="24"/>
          <w:szCs w:val="24"/>
        </w:rPr>
        <w:t xml:space="preserve">appropriate </w:t>
      </w:r>
      <w:r w:rsidRPr="00875CC5">
        <w:rPr>
          <w:rFonts w:ascii="Times New Roman" w:hAnsi="Times New Roman" w:cs="Times New Roman"/>
          <w:sz w:val="24"/>
          <w:szCs w:val="24"/>
        </w:rPr>
        <w:t xml:space="preserve">course of action, or because </w:t>
      </w:r>
      <w:r w:rsidR="00CD36F2">
        <w:rPr>
          <w:rFonts w:ascii="Times New Roman" w:hAnsi="Times New Roman" w:cs="Times New Roman"/>
          <w:sz w:val="24"/>
          <w:szCs w:val="24"/>
        </w:rPr>
        <w:t xml:space="preserve">the </w:t>
      </w:r>
      <w:r w:rsidRPr="00875CC5">
        <w:rPr>
          <w:rFonts w:ascii="Times New Roman" w:hAnsi="Times New Roman" w:cs="Times New Roman"/>
          <w:sz w:val="24"/>
          <w:szCs w:val="24"/>
        </w:rPr>
        <w:t xml:space="preserve">OPR </w:t>
      </w:r>
      <w:r w:rsidR="00CD36F2">
        <w:rPr>
          <w:rFonts w:ascii="Times New Roman" w:hAnsi="Times New Roman" w:cs="Times New Roman"/>
          <w:sz w:val="24"/>
          <w:szCs w:val="24"/>
        </w:rPr>
        <w:t xml:space="preserve">AD </w:t>
      </w:r>
      <w:r w:rsidRPr="00875CC5">
        <w:rPr>
          <w:rFonts w:ascii="Times New Roman" w:hAnsi="Times New Roman" w:cs="Times New Roman"/>
          <w:sz w:val="24"/>
          <w:szCs w:val="24"/>
        </w:rPr>
        <w:t xml:space="preserve">wants to preserve </w:t>
      </w:r>
      <w:r w:rsidR="00404210">
        <w:rPr>
          <w:rFonts w:ascii="Times New Roman" w:hAnsi="Times New Roman" w:cs="Times New Roman"/>
          <w:sz w:val="24"/>
          <w:szCs w:val="24"/>
        </w:rPr>
        <w:t xml:space="preserve">the </w:t>
      </w:r>
      <w:r w:rsidRPr="00875CC5">
        <w:rPr>
          <w:rFonts w:ascii="Times New Roman" w:hAnsi="Times New Roman" w:cs="Times New Roman"/>
          <w:sz w:val="24"/>
          <w:szCs w:val="24"/>
        </w:rPr>
        <w:t xml:space="preserve">ability to impose a penalty of dismissal if </w:t>
      </w:r>
      <w:r w:rsidR="00FC4C99">
        <w:rPr>
          <w:rFonts w:ascii="Times New Roman" w:hAnsi="Times New Roman" w:cs="Times New Roman"/>
          <w:sz w:val="24"/>
          <w:szCs w:val="24"/>
        </w:rPr>
        <w:t>the OPR AD</w:t>
      </w:r>
      <w:r w:rsidR="00F1307A">
        <w:rPr>
          <w:rFonts w:ascii="Times New Roman" w:hAnsi="Times New Roman" w:cs="Times New Roman"/>
          <w:sz w:val="24"/>
          <w:szCs w:val="24"/>
        </w:rPr>
        <w:t xml:space="preserve"> s</w:t>
      </w:r>
      <w:r w:rsidRPr="00875CC5">
        <w:rPr>
          <w:rFonts w:ascii="Times New Roman" w:hAnsi="Times New Roman" w:cs="Times New Roman"/>
          <w:sz w:val="24"/>
          <w:szCs w:val="24"/>
        </w:rPr>
        <w:t xml:space="preserve">ubjectively believes extraneous factors should supersede the hard facts of the case. </w:t>
      </w:r>
    </w:p>
    <w:p w14:paraId="4E508D22" w14:textId="68701431" w:rsidR="00055390" w:rsidRPr="00875CC5" w:rsidRDefault="00932E31" w:rsidP="00344539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onsequently, such </w:t>
      </w:r>
      <w:r w:rsidR="00055390" w:rsidRPr="002F5ABC">
        <w:rPr>
          <w:rFonts w:ascii="Times New Roman" w:hAnsi="Times New Roman" w:cs="Times New Roman"/>
          <w:bCs/>
          <w:sz w:val="24"/>
          <w:szCs w:val="24"/>
        </w:rPr>
        <w:t xml:space="preserve">charges </w:t>
      </w:r>
      <w:r w:rsidR="00055390">
        <w:rPr>
          <w:rFonts w:ascii="Times New Roman" w:hAnsi="Times New Roman" w:cs="Times New Roman"/>
          <w:bCs/>
          <w:sz w:val="24"/>
          <w:szCs w:val="24"/>
        </w:rPr>
        <w:t>a</w:t>
      </w:r>
      <w:r w:rsidR="00055390" w:rsidRPr="002F5ABC">
        <w:rPr>
          <w:rFonts w:ascii="Times New Roman" w:hAnsi="Times New Roman" w:cs="Times New Roman"/>
          <w:bCs/>
          <w:sz w:val="24"/>
          <w:szCs w:val="24"/>
        </w:rPr>
        <w:t xml:space="preserve">re often grounded in little more than the untested testimony of someone with an ax to </w:t>
      </w:r>
      <w:r w:rsidR="000A5EDF" w:rsidRPr="002F5ABC">
        <w:rPr>
          <w:rFonts w:ascii="Times New Roman" w:hAnsi="Times New Roman" w:cs="Times New Roman"/>
          <w:bCs/>
          <w:sz w:val="24"/>
          <w:szCs w:val="24"/>
        </w:rPr>
        <w:t>grind</w:t>
      </w:r>
      <w:r w:rsidR="000A5EDF">
        <w:rPr>
          <w:rFonts w:ascii="Times New Roman" w:hAnsi="Times New Roman" w:cs="Times New Roman"/>
          <w:bCs/>
          <w:sz w:val="24"/>
          <w:szCs w:val="24"/>
        </w:rPr>
        <w:t xml:space="preserve"> or</w:t>
      </w:r>
      <w:r w:rsidR="00055390" w:rsidRPr="002F5ABC">
        <w:rPr>
          <w:rFonts w:ascii="Times New Roman" w:hAnsi="Times New Roman" w:cs="Times New Roman"/>
          <w:bCs/>
          <w:sz w:val="24"/>
          <w:szCs w:val="24"/>
        </w:rPr>
        <w:t xml:space="preserve"> contrived by branding honest failures of recollection or candid clarifications as lies.</w:t>
      </w:r>
    </w:p>
    <w:p w14:paraId="74DA6011" w14:textId="438CE801" w:rsidR="00AE35C1" w:rsidRPr="00875CC5" w:rsidRDefault="0022537D" w:rsidP="008D60C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Practice 2 </w:t>
      </w:r>
      <w:r w:rsidR="00436C43">
        <w:rPr>
          <w:rFonts w:ascii="Times New Roman" w:hAnsi="Times New Roman" w:cs="Times New Roman"/>
          <w:bCs/>
          <w:sz w:val="24"/>
          <w:szCs w:val="24"/>
          <w:u w:val="single"/>
        </w:rPr>
        <w:t>–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 </w:t>
      </w:r>
      <w:bookmarkStart w:id="1" w:name="_Hlk2685654"/>
      <w:r w:rsidR="00145DE0">
        <w:rPr>
          <w:rFonts w:ascii="Times New Roman" w:hAnsi="Times New Roman" w:cs="Times New Roman"/>
          <w:bCs/>
          <w:sz w:val="24"/>
          <w:szCs w:val="24"/>
          <w:u w:val="single"/>
        </w:rPr>
        <w:t>Disregarding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 or </w:t>
      </w:r>
      <w:r w:rsidR="00344539">
        <w:rPr>
          <w:rFonts w:ascii="Times New Roman" w:hAnsi="Times New Roman" w:cs="Times New Roman"/>
          <w:bCs/>
          <w:sz w:val="24"/>
          <w:szCs w:val="24"/>
          <w:u w:val="single"/>
        </w:rPr>
        <w:t>m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isrepresenting </w:t>
      </w:r>
      <w:r w:rsidR="00344539">
        <w:rPr>
          <w:rFonts w:ascii="Times New Roman" w:hAnsi="Times New Roman" w:cs="Times New Roman"/>
          <w:bCs/>
          <w:sz w:val="24"/>
          <w:szCs w:val="24"/>
          <w:u w:val="single"/>
        </w:rPr>
        <w:t>e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>vidence</w:t>
      </w:r>
      <w:r w:rsidR="0036246C">
        <w:rPr>
          <w:rFonts w:ascii="Times New Roman" w:hAnsi="Times New Roman" w:cs="Times New Roman"/>
          <w:bCs/>
          <w:sz w:val="24"/>
          <w:szCs w:val="24"/>
          <w:u w:val="single"/>
        </w:rPr>
        <w:t>,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 or </w:t>
      </w:r>
      <w:r w:rsidR="00344539">
        <w:rPr>
          <w:rFonts w:ascii="Times New Roman" w:hAnsi="Times New Roman" w:cs="Times New Roman"/>
          <w:bCs/>
          <w:sz w:val="24"/>
          <w:szCs w:val="24"/>
          <w:u w:val="single"/>
        </w:rPr>
        <w:t>c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laiming the </w:t>
      </w:r>
      <w:r w:rsidR="00344539">
        <w:rPr>
          <w:rFonts w:ascii="Times New Roman" w:hAnsi="Times New Roman" w:cs="Times New Roman"/>
          <w:bCs/>
          <w:sz w:val="24"/>
          <w:szCs w:val="24"/>
          <w:u w:val="single"/>
        </w:rPr>
        <w:t>e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xistence of </w:t>
      </w:r>
      <w:r w:rsidR="00344539">
        <w:rPr>
          <w:rFonts w:ascii="Times New Roman" w:hAnsi="Times New Roman" w:cs="Times New Roman"/>
          <w:bCs/>
          <w:sz w:val="24"/>
          <w:szCs w:val="24"/>
          <w:u w:val="single"/>
        </w:rPr>
        <w:t>n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>on-</w:t>
      </w:r>
      <w:r w:rsidR="00344539">
        <w:rPr>
          <w:rFonts w:ascii="Times New Roman" w:hAnsi="Times New Roman" w:cs="Times New Roman"/>
          <w:bCs/>
          <w:sz w:val="24"/>
          <w:szCs w:val="24"/>
          <w:u w:val="single"/>
        </w:rPr>
        <w:t>e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xistent </w:t>
      </w:r>
      <w:r w:rsidR="00344539">
        <w:rPr>
          <w:rFonts w:ascii="Times New Roman" w:hAnsi="Times New Roman" w:cs="Times New Roman"/>
          <w:bCs/>
          <w:sz w:val="24"/>
          <w:szCs w:val="24"/>
          <w:u w:val="single"/>
        </w:rPr>
        <w:t>e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>vidence</w:t>
      </w:r>
      <w:bookmarkEnd w:id="1"/>
    </w:p>
    <w:p w14:paraId="74DA6012" w14:textId="47708EE5" w:rsidR="00AE35C1" w:rsidRPr="00875CC5" w:rsidRDefault="0022537D" w:rsidP="00344539">
      <w:pPr>
        <w:spacing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 w:rsidRPr="00875CC5">
        <w:rPr>
          <w:rFonts w:ascii="Times New Roman" w:hAnsi="Times New Roman" w:cs="Times New Roman"/>
          <w:bCs/>
          <w:sz w:val="24"/>
          <w:szCs w:val="24"/>
        </w:rPr>
        <w:t xml:space="preserve">After making </w:t>
      </w:r>
      <w:r w:rsidR="00FC4C99">
        <w:rPr>
          <w:rFonts w:ascii="Times New Roman" w:hAnsi="Times New Roman" w:cs="Times New Roman"/>
          <w:bCs/>
          <w:noProof/>
          <w:sz w:val="24"/>
          <w:szCs w:val="24"/>
        </w:rPr>
        <w:t>specious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C615E">
        <w:rPr>
          <w:rFonts w:ascii="Times New Roman" w:hAnsi="Times New Roman" w:cs="Times New Roman"/>
          <w:bCs/>
          <w:i/>
          <w:sz w:val="24"/>
          <w:szCs w:val="24"/>
        </w:rPr>
        <w:t>lack of candor under oath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and other </w:t>
      </w:r>
      <w:r w:rsidR="00FC4C99">
        <w:rPr>
          <w:rFonts w:ascii="Times New Roman" w:hAnsi="Times New Roman" w:cs="Times New Roman"/>
          <w:bCs/>
          <w:sz w:val="24"/>
          <w:szCs w:val="24"/>
        </w:rPr>
        <w:t>specious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proposals, </w:t>
      </w:r>
      <w:r w:rsidR="00A87686">
        <w:rPr>
          <w:rFonts w:ascii="Times New Roman" w:hAnsi="Times New Roman" w:cs="Times New Roman"/>
          <w:bCs/>
          <w:sz w:val="24"/>
          <w:szCs w:val="24"/>
        </w:rPr>
        <w:t>t</w:t>
      </w:r>
      <w:r w:rsidR="00CD36F2">
        <w:rPr>
          <w:rFonts w:ascii="Times New Roman" w:hAnsi="Times New Roman" w:cs="Times New Roman"/>
          <w:bCs/>
          <w:sz w:val="24"/>
          <w:szCs w:val="24"/>
        </w:rPr>
        <w:t xml:space="preserve">he 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OPR </w:t>
      </w:r>
      <w:r w:rsidR="00CD36F2">
        <w:rPr>
          <w:rFonts w:ascii="Times New Roman" w:hAnsi="Times New Roman" w:cs="Times New Roman"/>
          <w:bCs/>
          <w:sz w:val="24"/>
          <w:szCs w:val="24"/>
        </w:rPr>
        <w:t xml:space="preserve">AD 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routinely manipulates the investigative record to support </w:t>
      </w:r>
      <w:r w:rsidR="00344539">
        <w:rPr>
          <w:rFonts w:ascii="Times New Roman" w:hAnsi="Times New Roman" w:cs="Times New Roman"/>
          <w:bCs/>
          <w:sz w:val="24"/>
          <w:szCs w:val="24"/>
        </w:rPr>
        <w:t xml:space="preserve">these </w:t>
      </w:r>
      <w:r w:rsidRPr="00875CC5">
        <w:rPr>
          <w:rFonts w:ascii="Times New Roman" w:hAnsi="Times New Roman" w:cs="Times New Roman"/>
          <w:bCs/>
          <w:sz w:val="24"/>
          <w:szCs w:val="24"/>
        </w:rPr>
        <w:t>proposals by</w:t>
      </w:r>
      <w:r w:rsidR="00746673">
        <w:rPr>
          <w:rFonts w:ascii="Times New Roman" w:hAnsi="Times New Roman" w:cs="Times New Roman"/>
          <w:bCs/>
          <w:sz w:val="24"/>
          <w:szCs w:val="24"/>
        </w:rPr>
        <w:t xml:space="preserve"> doing one or more of the following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14:paraId="74DA6013" w14:textId="6218A208" w:rsidR="00AE35C1" w:rsidRPr="00875CC5" w:rsidRDefault="00666ACB" w:rsidP="008D60C7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D</w:t>
      </w:r>
      <w:r w:rsidR="00D452B6">
        <w:rPr>
          <w:rFonts w:ascii="Times New Roman" w:hAnsi="Times New Roman" w:cs="Times New Roman"/>
          <w:bCs/>
          <w:sz w:val="24"/>
          <w:szCs w:val="24"/>
        </w:rPr>
        <w:t>isregarding</w:t>
      </w:r>
      <w:r w:rsidR="0022537D" w:rsidRPr="00875CC5">
        <w:rPr>
          <w:rFonts w:ascii="Times New Roman" w:hAnsi="Times New Roman" w:cs="Times New Roman"/>
          <w:bCs/>
          <w:sz w:val="24"/>
          <w:szCs w:val="24"/>
        </w:rPr>
        <w:t xml:space="preserve"> exculpatory evidence </w:t>
      </w:r>
    </w:p>
    <w:p w14:paraId="74DA6014" w14:textId="5E67F29E" w:rsidR="00AE35C1" w:rsidRPr="00875CC5" w:rsidRDefault="00D377BA" w:rsidP="008D60C7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</w:rPr>
        <w:t>Mi</w:t>
      </w:r>
      <w:r w:rsidR="0022537D" w:rsidRPr="00875CC5">
        <w:rPr>
          <w:rFonts w:ascii="Times New Roman" w:hAnsi="Times New Roman" w:cs="Times New Roman"/>
          <w:bCs/>
          <w:sz w:val="24"/>
          <w:szCs w:val="24"/>
        </w:rPr>
        <w:t xml:space="preserve">srepresenting the meaning, </w:t>
      </w:r>
      <w:r w:rsidR="0022537D" w:rsidRPr="00875CC5">
        <w:rPr>
          <w:rFonts w:ascii="Times New Roman" w:hAnsi="Times New Roman" w:cs="Times New Roman"/>
          <w:bCs/>
          <w:noProof/>
          <w:sz w:val="24"/>
          <w:szCs w:val="24"/>
        </w:rPr>
        <w:t>relevance,</w:t>
      </w:r>
      <w:r w:rsidR="0022537D" w:rsidRPr="00875CC5">
        <w:rPr>
          <w:rFonts w:ascii="Times New Roman" w:hAnsi="Times New Roman" w:cs="Times New Roman"/>
          <w:bCs/>
          <w:sz w:val="24"/>
          <w:szCs w:val="24"/>
        </w:rPr>
        <w:t xml:space="preserve"> and</w:t>
      </w:r>
      <w:r w:rsidR="00344539">
        <w:rPr>
          <w:rFonts w:ascii="Times New Roman" w:hAnsi="Times New Roman" w:cs="Times New Roman"/>
          <w:bCs/>
          <w:sz w:val="24"/>
          <w:szCs w:val="24"/>
        </w:rPr>
        <w:t xml:space="preserve">/or </w:t>
      </w:r>
      <w:r w:rsidR="0022537D" w:rsidRPr="00875CC5">
        <w:rPr>
          <w:rFonts w:ascii="Times New Roman" w:hAnsi="Times New Roman" w:cs="Times New Roman"/>
          <w:bCs/>
          <w:sz w:val="24"/>
          <w:szCs w:val="24"/>
        </w:rPr>
        <w:t xml:space="preserve">significance of evidence, including subject testimony and documentary evidence </w:t>
      </w:r>
    </w:p>
    <w:p w14:paraId="74DA6015" w14:textId="490E9031" w:rsidR="00AE35C1" w:rsidRPr="002F5ABC" w:rsidRDefault="0022537D" w:rsidP="008D60C7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875CC5">
        <w:rPr>
          <w:rFonts w:ascii="Times New Roman" w:hAnsi="Times New Roman" w:cs="Times New Roman"/>
          <w:bCs/>
          <w:sz w:val="24"/>
          <w:szCs w:val="24"/>
        </w:rPr>
        <w:t>Claiming the existence of inculpatory evidence that does not exist</w:t>
      </w:r>
    </w:p>
    <w:p w14:paraId="74DA6016" w14:textId="0FAD5684" w:rsidR="00AE35C1" w:rsidRPr="00875CC5" w:rsidRDefault="0022537D" w:rsidP="008D60C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Practice 3 </w:t>
      </w:r>
      <w:r w:rsidR="00572715">
        <w:rPr>
          <w:rFonts w:ascii="Times New Roman" w:hAnsi="Times New Roman" w:cs="Times New Roman"/>
          <w:bCs/>
          <w:sz w:val="24"/>
          <w:szCs w:val="24"/>
          <w:u w:val="single"/>
        </w:rPr>
        <w:t>–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 Preventi</w:t>
      </w:r>
      <w:r w:rsidR="00572715">
        <w:rPr>
          <w:rFonts w:ascii="Times New Roman" w:hAnsi="Times New Roman" w:cs="Times New Roman"/>
          <w:bCs/>
          <w:sz w:val="24"/>
          <w:szCs w:val="24"/>
          <w:u w:val="single"/>
        </w:rPr>
        <w:t xml:space="preserve">ng the </w:t>
      </w:r>
      <w:r w:rsidR="003A74F2">
        <w:rPr>
          <w:rFonts w:ascii="Times New Roman" w:hAnsi="Times New Roman" w:cs="Times New Roman"/>
          <w:bCs/>
          <w:sz w:val="24"/>
          <w:szCs w:val="24"/>
          <w:u w:val="single"/>
        </w:rPr>
        <w:t>a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cquisition of </w:t>
      </w:r>
      <w:r w:rsidR="003A74F2">
        <w:rPr>
          <w:rFonts w:ascii="Times New Roman" w:hAnsi="Times New Roman" w:cs="Times New Roman"/>
          <w:bCs/>
          <w:sz w:val="24"/>
          <w:szCs w:val="24"/>
          <w:u w:val="single"/>
        </w:rPr>
        <w:t>e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>vidence</w:t>
      </w:r>
      <w:r w:rsidR="00045D92">
        <w:rPr>
          <w:rFonts w:ascii="Times New Roman" w:hAnsi="Times New Roman" w:cs="Times New Roman"/>
          <w:bCs/>
          <w:sz w:val="24"/>
          <w:szCs w:val="24"/>
          <w:u w:val="single"/>
        </w:rPr>
        <w:t xml:space="preserve"> to refute the proposal</w:t>
      </w:r>
    </w:p>
    <w:p w14:paraId="74DA6017" w14:textId="1D60A63C" w:rsidR="0037281A" w:rsidRPr="00875CC5" w:rsidRDefault="0022537D" w:rsidP="00344539">
      <w:pPr>
        <w:spacing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  <w:r w:rsidRPr="00875CC5">
        <w:rPr>
          <w:rFonts w:ascii="Times New Roman" w:hAnsi="Times New Roman" w:cs="Times New Roman"/>
          <w:bCs/>
          <w:sz w:val="24"/>
          <w:szCs w:val="24"/>
        </w:rPr>
        <w:t xml:space="preserve">After </w:t>
      </w:r>
      <w:r w:rsidR="00C93D9B">
        <w:rPr>
          <w:rFonts w:ascii="Times New Roman" w:hAnsi="Times New Roman" w:cs="Times New Roman"/>
          <w:bCs/>
          <w:sz w:val="24"/>
          <w:szCs w:val="24"/>
        </w:rPr>
        <w:t>disregarding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or misrepresenting </w:t>
      </w:r>
      <w:r w:rsidR="003667F3" w:rsidRPr="00875CC5">
        <w:rPr>
          <w:rFonts w:ascii="Times New Roman" w:hAnsi="Times New Roman" w:cs="Times New Roman"/>
          <w:bCs/>
          <w:sz w:val="24"/>
          <w:szCs w:val="24"/>
        </w:rPr>
        <w:t>evidence</w:t>
      </w:r>
      <w:r w:rsidR="003667F3">
        <w:rPr>
          <w:rFonts w:ascii="Times New Roman" w:hAnsi="Times New Roman" w:cs="Times New Roman"/>
          <w:bCs/>
          <w:sz w:val="24"/>
          <w:szCs w:val="24"/>
        </w:rPr>
        <w:t xml:space="preserve"> or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claiming the existence of non-existent evidence to support its </w:t>
      </w:r>
      <w:r w:rsidR="00FC4C99">
        <w:rPr>
          <w:rFonts w:ascii="Times New Roman" w:hAnsi="Times New Roman" w:cs="Times New Roman"/>
          <w:bCs/>
          <w:sz w:val="24"/>
          <w:szCs w:val="24"/>
        </w:rPr>
        <w:t>specious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proposals, </w:t>
      </w:r>
      <w:r w:rsidR="00FA43EE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OPR </w:t>
      </w:r>
      <w:r w:rsidR="00FA43EE">
        <w:rPr>
          <w:rFonts w:ascii="Times New Roman" w:hAnsi="Times New Roman" w:cs="Times New Roman"/>
          <w:bCs/>
          <w:sz w:val="24"/>
          <w:szCs w:val="24"/>
        </w:rPr>
        <w:t xml:space="preserve">AD 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routinely limits </w:t>
      </w:r>
      <w:r w:rsidR="003115EF">
        <w:rPr>
          <w:rFonts w:ascii="Times New Roman" w:hAnsi="Times New Roman" w:cs="Times New Roman"/>
          <w:bCs/>
          <w:sz w:val="24"/>
          <w:szCs w:val="24"/>
        </w:rPr>
        <w:t xml:space="preserve">follow-up investigation to acquire 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new evidence that may disprove an allegation, making it difficult or impossible for a </w:t>
      </w:r>
      <w:r w:rsidR="00BF0284">
        <w:rPr>
          <w:rFonts w:ascii="Times New Roman" w:hAnsi="Times New Roman" w:cs="Times New Roman"/>
          <w:bCs/>
          <w:sz w:val="24"/>
          <w:szCs w:val="24"/>
        </w:rPr>
        <w:t>charged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employee to overcome a proposal on the facts. To accomplish this, </w:t>
      </w:r>
      <w:r w:rsidR="00FA43EE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OPR </w:t>
      </w:r>
      <w:r w:rsidR="00FA43EE">
        <w:rPr>
          <w:rFonts w:ascii="Times New Roman" w:hAnsi="Times New Roman" w:cs="Times New Roman"/>
          <w:bCs/>
          <w:sz w:val="24"/>
          <w:szCs w:val="24"/>
        </w:rPr>
        <w:t xml:space="preserve">AD 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routinely: </w:t>
      </w:r>
    </w:p>
    <w:p w14:paraId="74DA6018" w14:textId="12C193E0" w:rsidR="0037281A" w:rsidRPr="00875CC5" w:rsidRDefault="0022537D" w:rsidP="008D60C7">
      <w:pPr>
        <w:numPr>
          <w:ilvl w:val="0"/>
          <w:numId w:val="2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75CC5">
        <w:rPr>
          <w:rFonts w:ascii="Times New Roman" w:hAnsi="Times New Roman" w:cs="Times New Roman"/>
          <w:bCs/>
          <w:sz w:val="24"/>
          <w:szCs w:val="24"/>
        </w:rPr>
        <w:t>Does not, even in the presence of a weak investigative record, conduct logical inves</w:t>
      </w:r>
      <w:r w:rsidR="003E03B0" w:rsidRPr="00875CC5">
        <w:rPr>
          <w:rFonts w:ascii="Times New Roman" w:hAnsi="Times New Roman" w:cs="Times New Roman"/>
          <w:bCs/>
          <w:sz w:val="24"/>
          <w:szCs w:val="24"/>
        </w:rPr>
        <w:softHyphen/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tigation that may </w:t>
      </w:r>
      <w:r w:rsidR="00356C3B">
        <w:rPr>
          <w:rFonts w:ascii="Times New Roman" w:hAnsi="Times New Roman" w:cs="Times New Roman"/>
          <w:bCs/>
          <w:sz w:val="24"/>
          <w:szCs w:val="24"/>
        </w:rPr>
        <w:t>refute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its </w:t>
      </w:r>
      <w:r w:rsidR="00FC4C99">
        <w:rPr>
          <w:rFonts w:ascii="Times New Roman" w:hAnsi="Times New Roman" w:cs="Times New Roman"/>
          <w:bCs/>
          <w:sz w:val="24"/>
          <w:szCs w:val="24"/>
        </w:rPr>
        <w:t>specious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proposals </w:t>
      </w:r>
    </w:p>
    <w:p w14:paraId="74DA6019" w14:textId="29443F9F" w:rsidR="00D236A0" w:rsidRPr="00875CC5" w:rsidRDefault="0022537D" w:rsidP="008D60C7">
      <w:pPr>
        <w:numPr>
          <w:ilvl w:val="0"/>
          <w:numId w:val="2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75CC5">
        <w:rPr>
          <w:rFonts w:ascii="Times New Roman" w:hAnsi="Times New Roman" w:cs="Times New Roman"/>
          <w:bCs/>
          <w:sz w:val="24"/>
          <w:szCs w:val="24"/>
        </w:rPr>
        <w:t xml:space="preserve">Denies requests </w:t>
      </w:r>
      <w:r w:rsidR="00066448">
        <w:rPr>
          <w:rFonts w:ascii="Times New Roman" w:hAnsi="Times New Roman" w:cs="Times New Roman"/>
          <w:bCs/>
          <w:sz w:val="24"/>
          <w:szCs w:val="24"/>
        </w:rPr>
        <w:t xml:space="preserve">for </w:t>
      </w:r>
      <w:r w:rsidR="003526A2">
        <w:rPr>
          <w:rFonts w:ascii="Times New Roman" w:hAnsi="Times New Roman" w:cs="Times New Roman"/>
          <w:bCs/>
          <w:sz w:val="24"/>
          <w:szCs w:val="24"/>
        </w:rPr>
        <w:t>follow-up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investigation that may refute its </w:t>
      </w:r>
      <w:r w:rsidR="00FC4C99">
        <w:rPr>
          <w:rFonts w:ascii="Times New Roman" w:hAnsi="Times New Roman" w:cs="Times New Roman"/>
          <w:bCs/>
          <w:sz w:val="24"/>
          <w:szCs w:val="24"/>
        </w:rPr>
        <w:t>specious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proposals</w:t>
      </w:r>
    </w:p>
    <w:p w14:paraId="74DA601A" w14:textId="2E15D0FB" w:rsidR="00A276C7" w:rsidRPr="00875CC5" w:rsidRDefault="0022537D" w:rsidP="00A276C7">
      <w:pPr>
        <w:numPr>
          <w:ilvl w:val="0"/>
          <w:numId w:val="2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75CC5">
        <w:rPr>
          <w:rFonts w:ascii="Times New Roman" w:hAnsi="Times New Roman" w:cs="Times New Roman"/>
          <w:sz w:val="24"/>
          <w:szCs w:val="24"/>
        </w:rPr>
        <w:t xml:space="preserve">Prohibits </w:t>
      </w:r>
      <w:r w:rsidR="00FF6FF3">
        <w:rPr>
          <w:rFonts w:ascii="Times New Roman" w:hAnsi="Times New Roman" w:cs="Times New Roman"/>
          <w:sz w:val="24"/>
          <w:szCs w:val="24"/>
        </w:rPr>
        <w:t xml:space="preserve">charged employees </w:t>
      </w:r>
      <w:r w:rsidRPr="00875CC5">
        <w:rPr>
          <w:rFonts w:ascii="Times New Roman" w:hAnsi="Times New Roman" w:cs="Times New Roman"/>
          <w:sz w:val="24"/>
          <w:szCs w:val="24"/>
        </w:rPr>
        <w:t xml:space="preserve">(by </w:t>
      </w:r>
      <w:r w:rsidR="00FB7E45">
        <w:rPr>
          <w:rFonts w:ascii="Times New Roman" w:hAnsi="Times New Roman" w:cs="Times New Roman"/>
          <w:sz w:val="24"/>
          <w:szCs w:val="24"/>
        </w:rPr>
        <w:t>procedural rules</w:t>
      </w:r>
      <w:r w:rsidRPr="00875CC5">
        <w:rPr>
          <w:rFonts w:ascii="Times New Roman" w:hAnsi="Times New Roman" w:cs="Times New Roman"/>
          <w:sz w:val="24"/>
          <w:szCs w:val="24"/>
        </w:rPr>
        <w:t xml:space="preserve">) from conducting </w:t>
      </w:r>
      <w:r w:rsidRPr="00875CC5">
        <w:rPr>
          <w:rFonts w:ascii="Times New Roman" w:hAnsi="Times New Roman" w:cs="Times New Roman"/>
          <w:noProof/>
          <w:sz w:val="24"/>
          <w:szCs w:val="24"/>
        </w:rPr>
        <w:t>investigation</w:t>
      </w:r>
      <w:r w:rsidRPr="00875CC5">
        <w:rPr>
          <w:rFonts w:ascii="Times New Roman" w:hAnsi="Times New Roman" w:cs="Times New Roman"/>
          <w:sz w:val="24"/>
          <w:szCs w:val="24"/>
        </w:rPr>
        <w:t xml:space="preserve"> that may refute </w:t>
      </w:r>
      <w:r w:rsidR="00317BA7">
        <w:rPr>
          <w:rFonts w:ascii="Times New Roman" w:hAnsi="Times New Roman" w:cs="Times New Roman"/>
          <w:sz w:val="24"/>
          <w:szCs w:val="24"/>
        </w:rPr>
        <w:t>its</w:t>
      </w:r>
      <w:r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="00FC4C99">
        <w:rPr>
          <w:rFonts w:ascii="Times New Roman" w:hAnsi="Times New Roman" w:cs="Times New Roman"/>
          <w:sz w:val="24"/>
          <w:szCs w:val="24"/>
        </w:rPr>
        <w:t>specious</w:t>
      </w:r>
      <w:r w:rsidRPr="00875CC5">
        <w:rPr>
          <w:rFonts w:ascii="Times New Roman" w:hAnsi="Times New Roman" w:cs="Times New Roman"/>
          <w:sz w:val="24"/>
          <w:szCs w:val="24"/>
        </w:rPr>
        <w:t xml:space="preserve"> proposals</w:t>
      </w:r>
    </w:p>
    <w:p w14:paraId="74DA601D" w14:textId="6FAF9189" w:rsidR="0037281A" w:rsidRPr="00875CC5" w:rsidRDefault="0022537D" w:rsidP="008D60C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Practice 4 - Sustaining </w:t>
      </w:r>
      <w:r w:rsidR="00FC4C99">
        <w:rPr>
          <w:rFonts w:ascii="Times New Roman" w:hAnsi="Times New Roman" w:cs="Times New Roman"/>
          <w:bCs/>
          <w:sz w:val="24"/>
          <w:szCs w:val="24"/>
          <w:u w:val="single"/>
        </w:rPr>
        <w:t>specious</w:t>
      </w:r>
      <w:r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 </w:t>
      </w:r>
      <w:r w:rsidR="00DF5370" w:rsidRPr="00DC615E">
        <w:rPr>
          <w:rFonts w:ascii="Times New Roman" w:hAnsi="Times New Roman" w:cs="Times New Roman"/>
          <w:bCs/>
          <w:i/>
          <w:sz w:val="24"/>
          <w:szCs w:val="24"/>
          <w:u w:val="single"/>
        </w:rPr>
        <w:t xml:space="preserve">lack of candor </w:t>
      </w:r>
      <w:r w:rsidR="00DC615E" w:rsidRPr="00DC615E">
        <w:rPr>
          <w:rFonts w:ascii="Times New Roman" w:hAnsi="Times New Roman" w:cs="Times New Roman"/>
          <w:bCs/>
          <w:i/>
          <w:sz w:val="24"/>
          <w:szCs w:val="24"/>
          <w:u w:val="single"/>
        </w:rPr>
        <w:t>under oath</w:t>
      </w:r>
      <w:r w:rsidR="00DC615E">
        <w:rPr>
          <w:rFonts w:ascii="Times New Roman" w:hAnsi="Times New Roman" w:cs="Times New Roman"/>
          <w:bCs/>
          <w:sz w:val="24"/>
          <w:szCs w:val="24"/>
          <w:u w:val="single"/>
        </w:rPr>
        <w:t xml:space="preserve"> </w:t>
      </w:r>
      <w:r w:rsidR="00DF5370">
        <w:rPr>
          <w:rFonts w:ascii="Times New Roman" w:hAnsi="Times New Roman" w:cs="Times New Roman"/>
          <w:bCs/>
          <w:sz w:val="24"/>
          <w:szCs w:val="24"/>
          <w:u w:val="single"/>
        </w:rPr>
        <w:t xml:space="preserve">proposals </w:t>
      </w:r>
      <w:r w:rsidR="00092F9F"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to </w:t>
      </w:r>
      <w:r w:rsidR="00DF5370">
        <w:rPr>
          <w:rFonts w:ascii="Times New Roman" w:hAnsi="Times New Roman" w:cs="Times New Roman"/>
          <w:bCs/>
          <w:sz w:val="24"/>
          <w:szCs w:val="24"/>
          <w:u w:val="single"/>
        </w:rPr>
        <w:t>m</w:t>
      </w:r>
      <w:r w:rsidR="00DF27AD" w:rsidRPr="00875CC5">
        <w:rPr>
          <w:rFonts w:ascii="Times New Roman" w:hAnsi="Times New Roman" w:cs="Times New Roman"/>
          <w:bCs/>
          <w:sz w:val="24"/>
          <w:szCs w:val="24"/>
          <w:u w:val="single"/>
        </w:rPr>
        <w:t>itigat</w:t>
      </w:r>
      <w:r w:rsidR="00092F9F" w:rsidRPr="00875CC5">
        <w:rPr>
          <w:rFonts w:ascii="Times New Roman" w:hAnsi="Times New Roman" w:cs="Times New Roman"/>
          <w:bCs/>
          <w:sz w:val="24"/>
          <w:szCs w:val="24"/>
          <w:u w:val="single"/>
        </w:rPr>
        <w:t>e</w:t>
      </w:r>
      <w:r w:rsidR="00DF27AD"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 the </w:t>
      </w:r>
      <w:r w:rsidR="00DF5370">
        <w:rPr>
          <w:rFonts w:ascii="Times New Roman" w:hAnsi="Times New Roman" w:cs="Times New Roman"/>
          <w:bCs/>
          <w:sz w:val="24"/>
          <w:szCs w:val="24"/>
          <w:u w:val="single"/>
        </w:rPr>
        <w:t>c</w:t>
      </w:r>
      <w:r w:rsidR="00DF27AD"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hance of a </w:t>
      </w:r>
      <w:r w:rsidR="00DF5370">
        <w:rPr>
          <w:rFonts w:ascii="Times New Roman" w:hAnsi="Times New Roman" w:cs="Times New Roman"/>
          <w:bCs/>
          <w:sz w:val="24"/>
          <w:szCs w:val="24"/>
          <w:u w:val="single"/>
        </w:rPr>
        <w:t>s</w:t>
      </w:r>
      <w:r w:rsidR="00DF27AD" w:rsidRPr="00875CC5">
        <w:rPr>
          <w:rFonts w:ascii="Times New Roman" w:hAnsi="Times New Roman" w:cs="Times New Roman"/>
          <w:bCs/>
          <w:sz w:val="24"/>
          <w:szCs w:val="24"/>
          <w:u w:val="single"/>
        </w:rPr>
        <w:t>uccess</w:t>
      </w:r>
      <w:r w:rsidR="00E31FF2" w:rsidRPr="00875CC5">
        <w:rPr>
          <w:rFonts w:ascii="Times New Roman" w:hAnsi="Times New Roman" w:cs="Times New Roman"/>
          <w:bCs/>
          <w:sz w:val="24"/>
          <w:szCs w:val="24"/>
          <w:u w:val="single"/>
        </w:rPr>
        <w:t xml:space="preserve">ful </w:t>
      </w:r>
      <w:r w:rsidR="00DF5370">
        <w:rPr>
          <w:rFonts w:ascii="Times New Roman" w:hAnsi="Times New Roman" w:cs="Times New Roman"/>
          <w:bCs/>
          <w:sz w:val="24"/>
          <w:szCs w:val="24"/>
          <w:u w:val="single"/>
        </w:rPr>
        <w:t>a</w:t>
      </w:r>
      <w:r w:rsidR="00DF27AD" w:rsidRPr="00875CC5">
        <w:rPr>
          <w:rFonts w:ascii="Times New Roman" w:hAnsi="Times New Roman" w:cs="Times New Roman"/>
          <w:bCs/>
          <w:sz w:val="24"/>
          <w:szCs w:val="24"/>
          <w:u w:val="single"/>
        </w:rPr>
        <w:t>ppeal</w:t>
      </w:r>
    </w:p>
    <w:p w14:paraId="6B49043D" w14:textId="71E5269C" w:rsidR="00BD70EC" w:rsidRDefault="0022537D" w:rsidP="00DF5370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36724">
        <w:rPr>
          <w:rFonts w:ascii="Times New Roman" w:hAnsi="Times New Roman" w:cs="Times New Roman"/>
          <w:sz w:val="24"/>
          <w:szCs w:val="24"/>
        </w:rPr>
        <w:t xml:space="preserve">After making </w:t>
      </w:r>
      <w:r w:rsidR="00FC4C99">
        <w:rPr>
          <w:rFonts w:ascii="Times New Roman" w:hAnsi="Times New Roman" w:cs="Times New Roman"/>
          <w:noProof/>
          <w:sz w:val="24"/>
          <w:szCs w:val="24"/>
        </w:rPr>
        <w:t>specious</w:t>
      </w:r>
      <w:r w:rsidRPr="00C36724">
        <w:rPr>
          <w:rFonts w:ascii="Times New Roman" w:hAnsi="Times New Roman" w:cs="Times New Roman"/>
          <w:sz w:val="24"/>
          <w:szCs w:val="24"/>
        </w:rPr>
        <w:t xml:space="preserve"> </w:t>
      </w:r>
      <w:r w:rsidR="00DC615E" w:rsidRPr="00C36724">
        <w:rPr>
          <w:rFonts w:ascii="Times New Roman" w:hAnsi="Times New Roman" w:cs="Times New Roman"/>
          <w:i/>
          <w:sz w:val="24"/>
          <w:szCs w:val="24"/>
        </w:rPr>
        <w:t>lack of candor under oath</w:t>
      </w:r>
      <w:r w:rsidRPr="00C36724">
        <w:rPr>
          <w:rFonts w:ascii="Times New Roman" w:hAnsi="Times New Roman" w:cs="Times New Roman"/>
          <w:sz w:val="24"/>
          <w:szCs w:val="24"/>
        </w:rPr>
        <w:t xml:space="preserve"> proposals</w:t>
      </w:r>
      <w:r w:rsidR="00131C95" w:rsidRPr="00C36724">
        <w:rPr>
          <w:rFonts w:ascii="Times New Roman" w:hAnsi="Times New Roman" w:cs="Times New Roman"/>
          <w:sz w:val="24"/>
          <w:szCs w:val="24"/>
        </w:rPr>
        <w:t xml:space="preserve"> that do not meet a reasonable person </w:t>
      </w:r>
      <w:r w:rsidR="00DC615E" w:rsidRPr="00C36724">
        <w:rPr>
          <w:rFonts w:ascii="Times New Roman" w:hAnsi="Times New Roman" w:cs="Times New Roman"/>
          <w:i/>
          <w:sz w:val="24"/>
          <w:szCs w:val="24"/>
        </w:rPr>
        <w:t>preponderant evidence</w:t>
      </w:r>
      <w:r w:rsidR="00DC615E" w:rsidRPr="00C36724">
        <w:rPr>
          <w:rFonts w:ascii="Times New Roman" w:hAnsi="Times New Roman" w:cs="Times New Roman"/>
          <w:sz w:val="24"/>
          <w:szCs w:val="24"/>
        </w:rPr>
        <w:t xml:space="preserve"> </w:t>
      </w:r>
      <w:r w:rsidR="00131C95" w:rsidRPr="00C36724">
        <w:rPr>
          <w:rFonts w:ascii="Times New Roman" w:hAnsi="Times New Roman" w:cs="Times New Roman"/>
          <w:sz w:val="24"/>
          <w:szCs w:val="24"/>
        </w:rPr>
        <w:t>standard</w:t>
      </w:r>
      <w:r w:rsidRPr="00C36724">
        <w:rPr>
          <w:rFonts w:ascii="Times New Roman" w:hAnsi="Times New Roman" w:cs="Times New Roman"/>
          <w:sz w:val="24"/>
          <w:szCs w:val="24"/>
        </w:rPr>
        <w:t>,</w:t>
      </w:r>
      <w:r w:rsidR="00C36724" w:rsidRPr="00C36724">
        <w:rPr>
          <w:rFonts w:ascii="Times New Roman" w:hAnsi="Times New Roman" w:cs="Times New Roman"/>
          <w:sz w:val="24"/>
          <w:szCs w:val="24"/>
        </w:rPr>
        <w:t xml:space="preserve"> </w:t>
      </w:r>
      <w:r w:rsidR="00C36724">
        <w:rPr>
          <w:rFonts w:ascii="Times New Roman" w:hAnsi="Times New Roman" w:cs="Times New Roman"/>
          <w:bCs/>
          <w:sz w:val="24"/>
          <w:szCs w:val="24"/>
        </w:rPr>
        <w:t>d</w:t>
      </w:r>
      <w:r w:rsidR="00C36724" w:rsidRPr="00C36724">
        <w:rPr>
          <w:rFonts w:ascii="Times New Roman" w:hAnsi="Times New Roman" w:cs="Times New Roman"/>
          <w:bCs/>
          <w:sz w:val="24"/>
          <w:szCs w:val="24"/>
        </w:rPr>
        <w:t>isregarding or misrepresenting evidence</w:t>
      </w:r>
      <w:r w:rsidR="0057569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36724">
        <w:rPr>
          <w:rFonts w:ascii="Times New Roman" w:hAnsi="Times New Roman" w:cs="Times New Roman"/>
          <w:sz w:val="24"/>
          <w:szCs w:val="24"/>
        </w:rPr>
        <w:t>to support the</w:t>
      </w:r>
      <w:r w:rsidR="00DF5370" w:rsidRPr="00C36724">
        <w:rPr>
          <w:rFonts w:ascii="Times New Roman" w:hAnsi="Times New Roman" w:cs="Times New Roman"/>
          <w:sz w:val="24"/>
          <w:szCs w:val="24"/>
        </w:rPr>
        <w:t xml:space="preserve"> proposals</w:t>
      </w:r>
      <w:r w:rsidR="0036246C" w:rsidRPr="00C36724">
        <w:rPr>
          <w:rFonts w:ascii="Times New Roman" w:hAnsi="Times New Roman" w:cs="Times New Roman"/>
          <w:sz w:val="24"/>
          <w:szCs w:val="24"/>
        </w:rPr>
        <w:t>,</w:t>
      </w:r>
      <w:r w:rsidR="00DF5370" w:rsidRPr="00C36724">
        <w:rPr>
          <w:rFonts w:ascii="Times New Roman" w:hAnsi="Times New Roman" w:cs="Times New Roman"/>
          <w:sz w:val="24"/>
          <w:szCs w:val="24"/>
        </w:rPr>
        <w:t xml:space="preserve"> </w:t>
      </w:r>
      <w:r w:rsidRPr="00C36724">
        <w:rPr>
          <w:rFonts w:ascii="Times New Roman" w:hAnsi="Times New Roman" w:cs="Times New Roman"/>
          <w:sz w:val="24"/>
          <w:szCs w:val="24"/>
        </w:rPr>
        <w:t>and</w:t>
      </w:r>
      <w:r w:rsidR="00575693">
        <w:rPr>
          <w:rFonts w:ascii="Times New Roman" w:hAnsi="Times New Roman" w:cs="Times New Roman"/>
          <w:sz w:val="24"/>
          <w:szCs w:val="24"/>
        </w:rPr>
        <w:t>/or</w:t>
      </w:r>
      <w:r w:rsidRPr="00C36724">
        <w:rPr>
          <w:rFonts w:ascii="Times New Roman" w:hAnsi="Times New Roman" w:cs="Times New Roman"/>
          <w:sz w:val="24"/>
          <w:szCs w:val="24"/>
        </w:rPr>
        <w:t xml:space="preserve"> preventing the acquisition of evidence to refute the</w:t>
      </w:r>
      <w:r w:rsidR="00802509" w:rsidRPr="00C36724">
        <w:rPr>
          <w:rFonts w:ascii="Times New Roman" w:hAnsi="Times New Roman" w:cs="Times New Roman"/>
          <w:sz w:val="24"/>
          <w:szCs w:val="24"/>
        </w:rPr>
        <w:t xml:space="preserve"> proposals</w:t>
      </w:r>
      <w:r w:rsidRPr="00C36724">
        <w:rPr>
          <w:rFonts w:ascii="Times New Roman" w:hAnsi="Times New Roman" w:cs="Times New Roman"/>
          <w:sz w:val="24"/>
          <w:szCs w:val="24"/>
        </w:rPr>
        <w:t xml:space="preserve">, </w:t>
      </w:r>
      <w:r w:rsidR="00DF5370" w:rsidRPr="00C36724">
        <w:rPr>
          <w:rFonts w:ascii="Times New Roman" w:hAnsi="Times New Roman" w:cs="Times New Roman"/>
          <w:sz w:val="24"/>
          <w:szCs w:val="24"/>
        </w:rPr>
        <w:t xml:space="preserve">the </w:t>
      </w:r>
      <w:r w:rsidRPr="00C36724">
        <w:rPr>
          <w:rFonts w:ascii="Times New Roman" w:hAnsi="Times New Roman" w:cs="Times New Roman"/>
          <w:sz w:val="24"/>
          <w:szCs w:val="24"/>
        </w:rPr>
        <w:t xml:space="preserve">OPR </w:t>
      </w:r>
      <w:r w:rsidR="00DF5370" w:rsidRPr="00C36724">
        <w:rPr>
          <w:rFonts w:ascii="Times New Roman" w:hAnsi="Times New Roman" w:cs="Times New Roman"/>
          <w:sz w:val="24"/>
          <w:szCs w:val="24"/>
        </w:rPr>
        <w:t xml:space="preserve">AD </w:t>
      </w:r>
      <w:r w:rsidRPr="00C36724">
        <w:rPr>
          <w:rFonts w:ascii="Times New Roman" w:hAnsi="Times New Roman" w:cs="Times New Roman"/>
          <w:sz w:val="24"/>
          <w:szCs w:val="24"/>
        </w:rPr>
        <w:t xml:space="preserve">sustains </w:t>
      </w:r>
      <w:r w:rsidRPr="00C36724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C36724">
        <w:rPr>
          <w:rFonts w:ascii="Times New Roman" w:hAnsi="Times New Roman" w:cs="Times New Roman"/>
          <w:sz w:val="24"/>
          <w:szCs w:val="24"/>
        </w:rPr>
        <w:t>proposals</w:t>
      </w:r>
      <w:r w:rsidR="002B632B" w:rsidRPr="00C36724">
        <w:rPr>
          <w:rFonts w:ascii="Times New Roman" w:hAnsi="Times New Roman" w:cs="Times New Roman"/>
          <w:sz w:val="24"/>
          <w:szCs w:val="24"/>
        </w:rPr>
        <w:t xml:space="preserve"> when</w:t>
      </w:r>
      <w:r w:rsidR="00802509" w:rsidRPr="00C36724">
        <w:rPr>
          <w:rFonts w:ascii="Times New Roman" w:hAnsi="Times New Roman" w:cs="Times New Roman"/>
          <w:sz w:val="24"/>
          <w:szCs w:val="24"/>
        </w:rPr>
        <w:t>ever</w:t>
      </w:r>
      <w:r w:rsidR="002B632B" w:rsidRPr="00C36724">
        <w:rPr>
          <w:rFonts w:ascii="Times New Roman" w:hAnsi="Times New Roman" w:cs="Times New Roman"/>
          <w:sz w:val="24"/>
          <w:szCs w:val="24"/>
        </w:rPr>
        <w:t xml:space="preserve"> </w:t>
      </w:r>
      <w:r w:rsidR="00FC4C99">
        <w:rPr>
          <w:rFonts w:ascii="Times New Roman" w:hAnsi="Times New Roman" w:cs="Times New Roman"/>
          <w:sz w:val="24"/>
          <w:szCs w:val="24"/>
        </w:rPr>
        <w:t>the OPR AD</w:t>
      </w:r>
      <w:r w:rsidR="00426FE8">
        <w:rPr>
          <w:rFonts w:ascii="Times New Roman" w:hAnsi="Times New Roman" w:cs="Times New Roman"/>
          <w:sz w:val="24"/>
          <w:szCs w:val="24"/>
        </w:rPr>
        <w:t xml:space="preserve"> </w:t>
      </w:r>
      <w:r w:rsidR="00131C95" w:rsidRPr="00C36724">
        <w:rPr>
          <w:rFonts w:ascii="Times New Roman" w:hAnsi="Times New Roman" w:cs="Times New Roman"/>
          <w:sz w:val="24"/>
          <w:szCs w:val="24"/>
        </w:rPr>
        <w:t xml:space="preserve">subjectively believes </w:t>
      </w:r>
      <w:r w:rsidR="00017F8C">
        <w:rPr>
          <w:rFonts w:ascii="Times New Roman" w:hAnsi="Times New Roman" w:cs="Times New Roman"/>
          <w:sz w:val="24"/>
          <w:szCs w:val="24"/>
        </w:rPr>
        <w:t xml:space="preserve">a charged employee should be dismissed despite facts that </w:t>
      </w:r>
      <w:r w:rsidR="00D26CCC">
        <w:rPr>
          <w:rFonts w:ascii="Times New Roman" w:hAnsi="Times New Roman" w:cs="Times New Roman"/>
          <w:sz w:val="24"/>
          <w:szCs w:val="24"/>
        </w:rPr>
        <w:t>may</w:t>
      </w:r>
      <w:r w:rsidR="00BD70EC">
        <w:rPr>
          <w:rFonts w:ascii="Times New Roman" w:hAnsi="Times New Roman" w:cs="Times New Roman"/>
          <w:sz w:val="24"/>
          <w:szCs w:val="24"/>
        </w:rPr>
        <w:t xml:space="preserve"> suggest otherwise to an appellate board.</w:t>
      </w:r>
    </w:p>
    <w:p w14:paraId="74DA601E" w14:textId="7F07202F" w:rsidR="00817A78" w:rsidRPr="00875CC5" w:rsidRDefault="00DB4A41" w:rsidP="00DF5370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36724">
        <w:rPr>
          <w:rFonts w:ascii="Times New Roman" w:hAnsi="Times New Roman" w:cs="Times New Roman"/>
          <w:sz w:val="24"/>
          <w:szCs w:val="24"/>
        </w:rPr>
        <w:t xml:space="preserve">This </w:t>
      </w:r>
      <w:r w:rsidR="009923D4" w:rsidRPr="00C36724">
        <w:rPr>
          <w:rFonts w:ascii="Times New Roman" w:hAnsi="Times New Roman" w:cs="Times New Roman"/>
          <w:sz w:val="24"/>
          <w:szCs w:val="24"/>
        </w:rPr>
        <w:t xml:space="preserve">leaves </w:t>
      </w:r>
      <w:r w:rsidRPr="00C36724">
        <w:rPr>
          <w:rFonts w:ascii="Times New Roman" w:hAnsi="Times New Roman" w:cs="Times New Roman"/>
          <w:sz w:val="24"/>
          <w:szCs w:val="24"/>
        </w:rPr>
        <w:t xml:space="preserve">the </w:t>
      </w:r>
      <w:r w:rsidRPr="00C36724">
        <w:rPr>
          <w:rFonts w:ascii="Times New Roman" w:hAnsi="Times New Roman" w:cs="Times New Roman"/>
          <w:i/>
          <w:sz w:val="24"/>
          <w:szCs w:val="24"/>
        </w:rPr>
        <w:t>Appellate</w:t>
      </w:r>
      <w:r w:rsidRPr="00C36724">
        <w:rPr>
          <w:rFonts w:ascii="Times New Roman" w:hAnsi="Times New Roman" w:cs="Times New Roman"/>
          <w:sz w:val="24"/>
          <w:szCs w:val="24"/>
        </w:rPr>
        <w:t xml:space="preserve"> stage</w:t>
      </w:r>
      <w:r w:rsidR="009923D4" w:rsidRPr="00C36724">
        <w:rPr>
          <w:rFonts w:ascii="Times New Roman" w:hAnsi="Times New Roman" w:cs="Times New Roman"/>
          <w:sz w:val="24"/>
          <w:szCs w:val="24"/>
        </w:rPr>
        <w:t xml:space="preserve"> </w:t>
      </w:r>
      <w:r w:rsidR="00CB3996" w:rsidRPr="00C36724">
        <w:rPr>
          <w:rFonts w:ascii="Times New Roman" w:hAnsi="Times New Roman" w:cs="Times New Roman"/>
          <w:sz w:val="24"/>
          <w:szCs w:val="24"/>
        </w:rPr>
        <w:t xml:space="preserve">a charged employee's </w:t>
      </w:r>
      <w:r w:rsidR="004B793C" w:rsidRPr="00C36724">
        <w:rPr>
          <w:rFonts w:ascii="Times New Roman" w:hAnsi="Times New Roman" w:cs="Times New Roman"/>
          <w:sz w:val="24"/>
          <w:szCs w:val="24"/>
        </w:rPr>
        <w:t>last</w:t>
      </w:r>
      <w:r w:rsidR="007B7D53" w:rsidRPr="00C36724">
        <w:rPr>
          <w:rFonts w:ascii="Times New Roman" w:hAnsi="Times New Roman" w:cs="Times New Roman"/>
          <w:sz w:val="24"/>
          <w:szCs w:val="24"/>
        </w:rPr>
        <w:t xml:space="preserve"> </w:t>
      </w:r>
      <w:r w:rsidR="006E63AA" w:rsidRPr="00C36724">
        <w:rPr>
          <w:rFonts w:ascii="Times New Roman" w:hAnsi="Times New Roman" w:cs="Times New Roman"/>
          <w:sz w:val="24"/>
          <w:szCs w:val="24"/>
        </w:rPr>
        <w:t>chance</w:t>
      </w:r>
      <w:r w:rsidR="007B7D53" w:rsidRPr="00C36724">
        <w:rPr>
          <w:rFonts w:ascii="Times New Roman" w:hAnsi="Times New Roman" w:cs="Times New Roman"/>
          <w:sz w:val="24"/>
          <w:szCs w:val="24"/>
        </w:rPr>
        <w:t xml:space="preserve"> </w:t>
      </w:r>
      <w:r w:rsidR="00CB3996" w:rsidRPr="00C36724">
        <w:rPr>
          <w:rFonts w:ascii="Times New Roman" w:hAnsi="Times New Roman" w:cs="Times New Roman"/>
          <w:sz w:val="24"/>
          <w:szCs w:val="24"/>
        </w:rPr>
        <w:t>for relief.</w:t>
      </w:r>
      <w:r w:rsidR="009923D4" w:rsidRPr="00C36724">
        <w:rPr>
          <w:rFonts w:ascii="Times New Roman" w:hAnsi="Times New Roman" w:cs="Times New Roman"/>
          <w:sz w:val="24"/>
          <w:szCs w:val="24"/>
        </w:rPr>
        <w:t xml:space="preserve"> </w:t>
      </w:r>
      <w:r w:rsidR="00CB3996" w:rsidRPr="00C36724">
        <w:rPr>
          <w:rFonts w:ascii="Times New Roman" w:hAnsi="Times New Roman" w:cs="Times New Roman"/>
          <w:sz w:val="24"/>
          <w:szCs w:val="24"/>
        </w:rPr>
        <w:t>H</w:t>
      </w:r>
      <w:r w:rsidRPr="00C36724">
        <w:rPr>
          <w:rFonts w:ascii="Times New Roman" w:hAnsi="Times New Roman" w:cs="Times New Roman"/>
          <w:sz w:val="24"/>
          <w:szCs w:val="24"/>
        </w:rPr>
        <w:t>owever, a</w:t>
      </w:r>
      <w:r w:rsidR="00817A78" w:rsidRPr="00C36724">
        <w:rPr>
          <w:rFonts w:ascii="Times New Roman" w:hAnsi="Times New Roman" w:cs="Times New Roman"/>
          <w:sz w:val="24"/>
          <w:szCs w:val="24"/>
        </w:rPr>
        <w:t xml:space="preserve">n appellate </w:t>
      </w:r>
      <w:r w:rsidR="001701C7" w:rsidRPr="00C36724">
        <w:rPr>
          <w:rFonts w:ascii="Times New Roman" w:hAnsi="Times New Roman" w:cs="Times New Roman"/>
          <w:sz w:val="24"/>
          <w:szCs w:val="24"/>
        </w:rPr>
        <w:t>official</w:t>
      </w:r>
      <w:r w:rsidR="00817A78" w:rsidRPr="00C36724">
        <w:rPr>
          <w:rFonts w:ascii="Times New Roman" w:hAnsi="Times New Roman" w:cs="Times New Roman"/>
          <w:sz w:val="24"/>
          <w:szCs w:val="24"/>
        </w:rPr>
        <w:t xml:space="preserve"> </w:t>
      </w:r>
      <w:r w:rsidR="00CB3996" w:rsidRPr="00C36724">
        <w:rPr>
          <w:rFonts w:ascii="Times New Roman" w:hAnsi="Times New Roman" w:cs="Times New Roman"/>
          <w:sz w:val="24"/>
          <w:szCs w:val="24"/>
        </w:rPr>
        <w:t xml:space="preserve">must </w:t>
      </w:r>
      <w:r w:rsidR="004B64D0" w:rsidRPr="00C36724">
        <w:rPr>
          <w:rFonts w:ascii="Times New Roman" w:hAnsi="Times New Roman" w:cs="Times New Roman"/>
          <w:sz w:val="24"/>
          <w:szCs w:val="24"/>
        </w:rPr>
        <w:t xml:space="preserve">either </w:t>
      </w:r>
      <w:r w:rsidR="004C3B66" w:rsidRPr="00C36724">
        <w:rPr>
          <w:rFonts w:ascii="Times New Roman" w:hAnsi="Times New Roman" w:cs="Times New Roman"/>
          <w:sz w:val="24"/>
          <w:szCs w:val="24"/>
        </w:rPr>
        <w:t xml:space="preserve">sustain </w:t>
      </w:r>
      <w:r w:rsidR="004B64D0" w:rsidRPr="00C36724">
        <w:rPr>
          <w:rFonts w:ascii="Times New Roman" w:hAnsi="Times New Roman" w:cs="Times New Roman"/>
          <w:sz w:val="24"/>
          <w:szCs w:val="24"/>
        </w:rPr>
        <w:t xml:space="preserve">or reject </w:t>
      </w:r>
      <w:r w:rsidR="002A6F1F" w:rsidRPr="00C36724">
        <w:rPr>
          <w:rFonts w:ascii="Times New Roman" w:hAnsi="Times New Roman" w:cs="Times New Roman"/>
          <w:sz w:val="24"/>
          <w:szCs w:val="24"/>
        </w:rPr>
        <w:t xml:space="preserve">a </w:t>
      </w:r>
      <w:r w:rsidR="00DC615E" w:rsidRPr="00C36724">
        <w:rPr>
          <w:rFonts w:ascii="Times New Roman" w:hAnsi="Times New Roman" w:cs="Times New Roman"/>
          <w:i/>
          <w:sz w:val="24"/>
          <w:szCs w:val="24"/>
        </w:rPr>
        <w:t>lack of candor under oath</w:t>
      </w:r>
      <w:r w:rsidR="002A6F1F" w:rsidRPr="00C36724">
        <w:rPr>
          <w:rFonts w:ascii="Times New Roman" w:hAnsi="Times New Roman" w:cs="Times New Roman"/>
          <w:sz w:val="24"/>
          <w:szCs w:val="24"/>
        </w:rPr>
        <w:t xml:space="preserve"> finding</w:t>
      </w:r>
      <w:r w:rsidR="00017F8C">
        <w:rPr>
          <w:rFonts w:ascii="Times New Roman" w:hAnsi="Times New Roman" w:cs="Times New Roman"/>
          <w:sz w:val="24"/>
          <w:szCs w:val="24"/>
        </w:rPr>
        <w:t xml:space="preserve"> because the </w:t>
      </w:r>
      <w:r w:rsidR="00BA567B">
        <w:rPr>
          <w:rFonts w:ascii="Times New Roman" w:hAnsi="Times New Roman" w:cs="Times New Roman"/>
          <w:sz w:val="24"/>
          <w:szCs w:val="24"/>
        </w:rPr>
        <w:t>o</w:t>
      </w:r>
      <w:r w:rsidR="001701C7" w:rsidRPr="00C36724">
        <w:rPr>
          <w:rFonts w:ascii="Times New Roman" w:hAnsi="Times New Roman" w:cs="Times New Roman"/>
          <w:sz w:val="24"/>
          <w:szCs w:val="24"/>
        </w:rPr>
        <w:t>fficial</w:t>
      </w:r>
      <w:r w:rsidR="004B64D0" w:rsidRPr="00C36724">
        <w:rPr>
          <w:rFonts w:ascii="Times New Roman" w:hAnsi="Times New Roman" w:cs="Times New Roman"/>
          <w:sz w:val="24"/>
          <w:szCs w:val="24"/>
        </w:rPr>
        <w:t xml:space="preserve"> </w:t>
      </w:r>
      <w:r w:rsidR="00BA567B">
        <w:rPr>
          <w:rFonts w:ascii="Times New Roman" w:hAnsi="Times New Roman" w:cs="Times New Roman"/>
          <w:sz w:val="24"/>
          <w:szCs w:val="24"/>
        </w:rPr>
        <w:t xml:space="preserve">is not permitted to </w:t>
      </w:r>
      <w:r w:rsidR="00817A78" w:rsidRPr="00C36724">
        <w:rPr>
          <w:rFonts w:ascii="Times New Roman" w:hAnsi="Times New Roman" w:cs="Times New Roman"/>
          <w:sz w:val="24"/>
          <w:szCs w:val="24"/>
        </w:rPr>
        <w:t>reduce the penalty</w:t>
      </w:r>
      <w:r w:rsidR="00092F9F" w:rsidRPr="00C36724">
        <w:rPr>
          <w:rFonts w:ascii="Times New Roman" w:hAnsi="Times New Roman" w:cs="Times New Roman"/>
          <w:sz w:val="24"/>
          <w:szCs w:val="24"/>
        </w:rPr>
        <w:t xml:space="preserve"> </w:t>
      </w:r>
      <w:r w:rsidR="002A6F1F" w:rsidRPr="00C36724">
        <w:rPr>
          <w:rFonts w:ascii="Times New Roman" w:hAnsi="Times New Roman" w:cs="Times New Roman"/>
          <w:sz w:val="24"/>
          <w:szCs w:val="24"/>
        </w:rPr>
        <w:t>as</w:t>
      </w:r>
      <w:r w:rsidR="006639A7" w:rsidRPr="00C36724">
        <w:rPr>
          <w:rFonts w:ascii="Times New Roman" w:hAnsi="Times New Roman" w:cs="Times New Roman"/>
          <w:sz w:val="24"/>
          <w:szCs w:val="24"/>
        </w:rPr>
        <w:t xml:space="preserve"> can</w:t>
      </w:r>
      <w:r w:rsidR="00517C31" w:rsidRPr="00C36724">
        <w:rPr>
          <w:rFonts w:ascii="Times New Roman" w:hAnsi="Times New Roman" w:cs="Times New Roman"/>
          <w:sz w:val="24"/>
          <w:szCs w:val="24"/>
        </w:rPr>
        <w:t xml:space="preserve"> be done with</w:t>
      </w:r>
      <w:r w:rsidR="006639A7" w:rsidRPr="00C36724">
        <w:rPr>
          <w:rFonts w:ascii="Times New Roman" w:hAnsi="Times New Roman" w:cs="Times New Roman"/>
          <w:sz w:val="24"/>
          <w:szCs w:val="24"/>
        </w:rPr>
        <w:t xml:space="preserve"> non-mandatory dismissal offenses</w:t>
      </w:r>
      <w:r w:rsidR="004B64D0" w:rsidRPr="00C36724">
        <w:rPr>
          <w:rFonts w:ascii="Times New Roman" w:hAnsi="Times New Roman" w:cs="Times New Roman"/>
          <w:sz w:val="24"/>
          <w:szCs w:val="24"/>
        </w:rPr>
        <w:t>.</w:t>
      </w:r>
      <w:r w:rsidR="00817A78" w:rsidRPr="00C36724">
        <w:rPr>
          <w:rFonts w:ascii="Times New Roman" w:hAnsi="Times New Roman" w:cs="Times New Roman"/>
          <w:sz w:val="24"/>
          <w:szCs w:val="24"/>
        </w:rPr>
        <w:t xml:space="preserve"> </w:t>
      </w:r>
      <w:r w:rsidR="000877F6" w:rsidRPr="00875CC5">
        <w:rPr>
          <w:rFonts w:ascii="Times New Roman" w:hAnsi="Times New Roman" w:cs="Times New Roman"/>
          <w:sz w:val="24"/>
          <w:szCs w:val="24"/>
        </w:rPr>
        <w:t>Since the</w:t>
      </w:r>
      <w:r w:rsidR="00817A78"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="002323EF" w:rsidRPr="00875CC5">
        <w:rPr>
          <w:rFonts w:ascii="Times New Roman" w:hAnsi="Times New Roman" w:cs="Times New Roman"/>
          <w:sz w:val="24"/>
          <w:szCs w:val="24"/>
        </w:rPr>
        <w:t>steeply biased</w:t>
      </w:r>
      <w:r w:rsidR="00CC47CC"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="00817A78" w:rsidRPr="00875CC5">
        <w:rPr>
          <w:rFonts w:ascii="Times New Roman" w:hAnsi="Times New Roman" w:cs="Times New Roman"/>
          <w:i/>
          <w:sz w:val="24"/>
          <w:szCs w:val="24"/>
        </w:rPr>
        <w:t>substantial evidence</w:t>
      </w:r>
      <w:r w:rsidR="00817A78" w:rsidRPr="00875CC5">
        <w:rPr>
          <w:rFonts w:ascii="Times New Roman" w:hAnsi="Times New Roman" w:cs="Times New Roman"/>
          <w:sz w:val="24"/>
          <w:szCs w:val="24"/>
        </w:rPr>
        <w:t xml:space="preserve"> standard </w:t>
      </w:r>
      <w:r w:rsidR="00CB3996" w:rsidRPr="00875CC5">
        <w:rPr>
          <w:rFonts w:ascii="Times New Roman" w:hAnsi="Times New Roman" w:cs="Times New Roman"/>
          <w:sz w:val="24"/>
          <w:szCs w:val="24"/>
        </w:rPr>
        <w:t xml:space="preserve">in most cases </w:t>
      </w:r>
      <w:r w:rsidR="00817A78" w:rsidRPr="00875CC5">
        <w:rPr>
          <w:rFonts w:ascii="Times New Roman" w:hAnsi="Times New Roman" w:cs="Times New Roman"/>
          <w:sz w:val="24"/>
          <w:szCs w:val="24"/>
        </w:rPr>
        <w:t xml:space="preserve">requires an appellate </w:t>
      </w:r>
      <w:r w:rsidR="001701C7" w:rsidRPr="00875CC5">
        <w:rPr>
          <w:rFonts w:ascii="Times New Roman" w:hAnsi="Times New Roman" w:cs="Times New Roman"/>
          <w:sz w:val="24"/>
          <w:szCs w:val="24"/>
        </w:rPr>
        <w:t>official</w:t>
      </w:r>
      <w:r w:rsidR="00817A78"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="009923D4" w:rsidRPr="00875CC5">
        <w:rPr>
          <w:rFonts w:ascii="Times New Roman" w:hAnsi="Times New Roman" w:cs="Times New Roman"/>
          <w:sz w:val="24"/>
          <w:szCs w:val="24"/>
        </w:rPr>
        <w:t xml:space="preserve">to </w:t>
      </w:r>
      <w:r w:rsidR="00817A78" w:rsidRPr="00875CC5">
        <w:rPr>
          <w:rFonts w:ascii="Times New Roman" w:hAnsi="Times New Roman" w:cs="Times New Roman"/>
          <w:sz w:val="24"/>
          <w:szCs w:val="24"/>
        </w:rPr>
        <w:t xml:space="preserve">uphold an adjudicative decision </w:t>
      </w:r>
      <w:r w:rsidR="009923D4" w:rsidRPr="00875CC5">
        <w:rPr>
          <w:rFonts w:ascii="Times New Roman" w:hAnsi="Times New Roman" w:cs="Times New Roman"/>
          <w:sz w:val="24"/>
          <w:szCs w:val="24"/>
        </w:rPr>
        <w:t xml:space="preserve">even when the </w:t>
      </w:r>
      <w:r w:rsidR="001701C7" w:rsidRPr="00875CC5">
        <w:rPr>
          <w:rFonts w:ascii="Times New Roman" w:hAnsi="Times New Roman" w:cs="Times New Roman"/>
          <w:sz w:val="24"/>
          <w:szCs w:val="24"/>
        </w:rPr>
        <w:t>official</w:t>
      </w:r>
      <w:r w:rsidR="004A667A">
        <w:rPr>
          <w:rFonts w:ascii="Times New Roman" w:hAnsi="Times New Roman" w:cs="Times New Roman"/>
          <w:sz w:val="24"/>
          <w:szCs w:val="24"/>
        </w:rPr>
        <w:t xml:space="preserve"> </w:t>
      </w:r>
      <w:r w:rsidR="00817A78" w:rsidRPr="00875CC5">
        <w:rPr>
          <w:rFonts w:ascii="Times New Roman" w:hAnsi="Times New Roman" w:cs="Times New Roman"/>
          <w:sz w:val="24"/>
          <w:szCs w:val="24"/>
        </w:rPr>
        <w:t>disagrees</w:t>
      </w:r>
      <w:r w:rsidR="000877F6" w:rsidRPr="00875CC5">
        <w:rPr>
          <w:rFonts w:ascii="Times New Roman" w:hAnsi="Times New Roman" w:cs="Times New Roman"/>
          <w:sz w:val="24"/>
          <w:szCs w:val="24"/>
        </w:rPr>
        <w:t xml:space="preserve"> with </w:t>
      </w:r>
      <w:r w:rsidR="00691760" w:rsidRPr="00875CC5">
        <w:rPr>
          <w:rFonts w:ascii="Times New Roman" w:hAnsi="Times New Roman" w:cs="Times New Roman"/>
          <w:sz w:val="24"/>
          <w:szCs w:val="24"/>
        </w:rPr>
        <w:t>th</w:t>
      </w:r>
      <w:r w:rsidR="008D23B9" w:rsidRPr="00875CC5">
        <w:rPr>
          <w:rFonts w:ascii="Times New Roman" w:hAnsi="Times New Roman" w:cs="Times New Roman"/>
          <w:sz w:val="24"/>
          <w:szCs w:val="24"/>
        </w:rPr>
        <w:t>at</w:t>
      </w:r>
      <w:r w:rsidR="00691760" w:rsidRPr="00875CC5">
        <w:rPr>
          <w:rFonts w:ascii="Times New Roman" w:hAnsi="Times New Roman" w:cs="Times New Roman"/>
          <w:sz w:val="24"/>
          <w:szCs w:val="24"/>
        </w:rPr>
        <w:t xml:space="preserve"> decision</w:t>
      </w:r>
      <w:r w:rsidR="000877F6" w:rsidRPr="00875CC5">
        <w:rPr>
          <w:rFonts w:ascii="Times New Roman" w:hAnsi="Times New Roman" w:cs="Times New Roman"/>
          <w:sz w:val="24"/>
          <w:szCs w:val="24"/>
        </w:rPr>
        <w:t xml:space="preserve">, </w:t>
      </w:r>
      <w:r w:rsidR="009923D4" w:rsidRPr="00875CC5">
        <w:rPr>
          <w:rFonts w:ascii="Times New Roman" w:hAnsi="Times New Roman" w:cs="Times New Roman"/>
          <w:sz w:val="24"/>
          <w:szCs w:val="24"/>
        </w:rPr>
        <w:t xml:space="preserve">the </w:t>
      </w:r>
      <w:r w:rsidR="006639A7" w:rsidRPr="00875CC5">
        <w:rPr>
          <w:rFonts w:ascii="Times New Roman" w:hAnsi="Times New Roman" w:cs="Times New Roman"/>
          <w:sz w:val="24"/>
          <w:szCs w:val="24"/>
        </w:rPr>
        <w:t xml:space="preserve">likely </w:t>
      </w:r>
      <w:r w:rsidR="00806BF6" w:rsidRPr="00875CC5">
        <w:rPr>
          <w:rFonts w:ascii="Times New Roman" w:hAnsi="Times New Roman" w:cs="Times New Roman"/>
          <w:sz w:val="24"/>
          <w:szCs w:val="24"/>
        </w:rPr>
        <w:t xml:space="preserve">consequence of </w:t>
      </w:r>
      <w:r w:rsidR="006639A7" w:rsidRPr="00875CC5">
        <w:rPr>
          <w:rFonts w:ascii="Times New Roman" w:hAnsi="Times New Roman" w:cs="Times New Roman"/>
          <w:sz w:val="24"/>
          <w:szCs w:val="24"/>
        </w:rPr>
        <w:t>appeal</w:t>
      </w:r>
      <w:r w:rsidR="008C1600" w:rsidRPr="00875CC5">
        <w:rPr>
          <w:rFonts w:ascii="Times New Roman" w:hAnsi="Times New Roman" w:cs="Times New Roman"/>
          <w:sz w:val="24"/>
          <w:szCs w:val="24"/>
        </w:rPr>
        <w:t xml:space="preserve">ing </w:t>
      </w:r>
      <w:r w:rsidR="00D21D3D" w:rsidRPr="00875CC5">
        <w:rPr>
          <w:rFonts w:ascii="Times New Roman" w:hAnsi="Times New Roman" w:cs="Times New Roman"/>
          <w:sz w:val="24"/>
          <w:szCs w:val="24"/>
        </w:rPr>
        <w:t xml:space="preserve">a </w:t>
      </w:r>
      <w:r w:rsidR="00DC615E" w:rsidRPr="00DC615E">
        <w:rPr>
          <w:rFonts w:ascii="Times New Roman" w:hAnsi="Times New Roman" w:cs="Times New Roman"/>
          <w:i/>
          <w:sz w:val="24"/>
          <w:szCs w:val="24"/>
        </w:rPr>
        <w:t>lack of candor under oath</w:t>
      </w:r>
      <w:r w:rsidR="004C3B66">
        <w:rPr>
          <w:rFonts w:ascii="Times New Roman" w:hAnsi="Times New Roman" w:cs="Times New Roman"/>
          <w:sz w:val="24"/>
          <w:szCs w:val="24"/>
        </w:rPr>
        <w:t xml:space="preserve"> </w:t>
      </w:r>
      <w:r w:rsidR="00FB6DC9" w:rsidRPr="00875CC5">
        <w:rPr>
          <w:rFonts w:ascii="Times New Roman" w:hAnsi="Times New Roman" w:cs="Times New Roman"/>
          <w:sz w:val="24"/>
          <w:szCs w:val="24"/>
        </w:rPr>
        <w:t>finding</w:t>
      </w:r>
      <w:r w:rsidR="006639A7"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="004B64D0" w:rsidRPr="00875CC5">
        <w:rPr>
          <w:rFonts w:ascii="Times New Roman" w:hAnsi="Times New Roman" w:cs="Times New Roman"/>
          <w:sz w:val="24"/>
          <w:szCs w:val="24"/>
        </w:rPr>
        <w:t xml:space="preserve">is </w:t>
      </w:r>
      <w:r w:rsidR="00806BF6" w:rsidRPr="00875CC5">
        <w:rPr>
          <w:rFonts w:ascii="Times New Roman" w:hAnsi="Times New Roman" w:cs="Times New Roman"/>
          <w:sz w:val="24"/>
          <w:szCs w:val="24"/>
        </w:rPr>
        <w:t xml:space="preserve">dismissal. </w:t>
      </w:r>
      <w:r w:rsidR="00CB3996" w:rsidRPr="00875CC5">
        <w:rPr>
          <w:rFonts w:ascii="Times New Roman" w:hAnsi="Times New Roman" w:cs="Times New Roman"/>
          <w:sz w:val="24"/>
          <w:szCs w:val="24"/>
        </w:rPr>
        <w:t xml:space="preserve">This </w:t>
      </w:r>
      <w:r w:rsidR="00466862" w:rsidRPr="00875CC5">
        <w:rPr>
          <w:rFonts w:ascii="Times New Roman" w:hAnsi="Times New Roman" w:cs="Times New Roman"/>
          <w:sz w:val="24"/>
          <w:szCs w:val="24"/>
        </w:rPr>
        <w:t>incentiv</w:t>
      </w:r>
      <w:r w:rsidR="00CB3996" w:rsidRPr="00875CC5">
        <w:rPr>
          <w:rFonts w:ascii="Times New Roman" w:hAnsi="Times New Roman" w:cs="Times New Roman"/>
          <w:sz w:val="24"/>
          <w:szCs w:val="24"/>
        </w:rPr>
        <w:t xml:space="preserve">izes </w:t>
      </w:r>
      <w:r w:rsidR="009923D4" w:rsidRPr="00875CC5">
        <w:rPr>
          <w:rFonts w:ascii="Times New Roman" w:hAnsi="Times New Roman" w:cs="Times New Roman"/>
          <w:sz w:val="24"/>
          <w:szCs w:val="24"/>
        </w:rPr>
        <w:t>a ch</w:t>
      </w:r>
      <w:r w:rsidR="00466862" w:rsidRPr="00875CC5">
        <w:rPr>
          <w:rFonts w:ascii="Times New Roman" w:hAnsi="Times New Roman" w:cs="Times New Roman"/>
          <w:sz w:val="24"/>
          <w:szCs w:val="24"/>
        </w:rPr>
        <w:t>arged employee to resign</w:t>
      </w:r>
      <w:r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="00C431EC" w:rsidRPr="00875CC5">
        <w:rPr>
          <w:rFonts w:ascii="Times New Roman" w:hAnsi="Times New Roman" w:cs="Times New Roman"/>
          <w:sz w:val="24"/>
          <w:szCs w:val="24"/>
        </w:rPr>
        <w:t>rather than risk the stigma of being fired</w:t>
      </w:r>
      <w:r w:rsidR="000877F6" w:rsidRPr="00875CC5">
        <w:rPr>
          <w:rFonts w:ascii="Times New Roman" w:hAnsi="Times New Roman" w:cs="Times New Roman"/>
          <w:sz w:val="24"/>
          <w:szCs w:val="24"/>
        </w:rPr>
        <w:t xml:space="preserve"> and potentially becoming unemployable</w:t>
      </w:r>
      <w:r w:rsidR="00CB3996" w:rsidRPr="00875CC5">
        <w:rPr>
          <w:rFonts w:ascii="Times New Roman" w:hAnsi="Times New Roman" w:cs="Times New Roman"/>
          <w:sz w:val="24"/>
          <w:szCs w:val="24"/>
        </w:rPr>
        <w:t>.</w:t>
      </w:r>
      <w:r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="00466862"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="00817A78" w:rsidRPr="00875CC5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793F769" w14:textId="1B156CFD" w:rsidR="001C4285" w:rsidRPr="001C4285" w:rsidRDefault="003F082D" w:rsidP="003A0D4F">
      <w:pPr>
        <w:pStyle w:val="ListParagraph"/>
        <w:numPr>
          <w:ilvl w:val="0"/>
          <w:numId w:val="18"/>
        </w:numPr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ample of how</w:t>
      </w:r>
      <w:r w:rsidR="00EF239C" w:rsidRPr="001C428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B3A5B" w:rsidRPr="001C4285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22537D" w:rsidRPr="001C4285">
        <w:rPr>
          <w:rFonts w:ascii="Times New Roman" w:hAnsi="Times New Roman" w:cs="Times New Roman"/>
          <w:b/>
          <w:sz w:val="24"/>
          <w:szCs w:val="24"/>
        </w:rPr>
        <w:t xml:space="preserve">OPR AD </w:t>
      </w:r>
      <w:r w:rsidR="005242F8" w:rsidRPr="001C4285">
        <w:rPr>
          <w:rFonts w:ascii="Times New Roman" w:hAnsi="Times New Roman" w:cs="Times New Roman"/>
          <w:b/>
          <w:sz w:val="24"/>
          <w:szCs w:val="24"/>
        </w:rPr>
        <w:t xml:space="preserve">uses the </w:t>
      </w:r>
      <w:r w:rsidR="00A90D21" w:rsidRPr="001C4285">
        <w:rPr>
          <w:rFonts w:ascii="Times New Roman" w:hAnsi="Times New Roman" w:cs="Times New Roman"/>
          <w:b/>
          <w:sz w:val="24"/>
          <w:szCs w:val="24"/>
        </w:rPr>
        <w:t xml:space="preserve">four </w:t>
      </w:r>
      <w:r w:rsidR="00FC4C99" w:rsidRPr="001C4285">
        <w:rPr>
          <w:rFonts w:ascii="Times New Roman" w:hAnsi="Times New Roman" w:cs="Times New Roman"/>
          <w:b/>
          <w:sz w:val="24"/>
          <w:szCs w:val="24"/>
        </w:rPr>
        <w:t xml:space="preserve">unethical </w:t>
      </w:r>
      <w:r w:rsidR="005242F8" w:rsidRPr="001C4285">
        <w:rPr>
          <w:rFonts w:ascii="Times New Roman" w:hAnsi="Times New Roman" w:cs="Times New Roman"/>
          <w:b/>
          <w:sz w:val="24"/>
          <w:szCs w:val="24"/>
        </w:rPr>
        <w:t xml:space="preserve">practices to </w:t>
      </w:r>
      <w:r w:rsidR="00420D43" w:rsidRPr="001C4285">
        <w:rPr>
          <w:rFonts w:ascii="Times New Roman" w:hAnsi="Times New Roman" w:cs="Times New Roman"/>
          <w:b/>
          <w:sz w:val="24"/>
          <w:szCs w:val="24"/>
        </w:rPr>
        <w:t>e</w:t>
      </w:r>
      <w:r w:rsidR="0022537D" w:rsidRPr="001C4285">
        <w:rPr>
          <w:rFonts w:ascii="Times New Roman" w:hAnsi="Times New Roman" w:cs="Times New Roman"/>
          <w:b/>
          <w:sz w:val="24"/>
          <w:szCs w:val="24"/>
        </w:rPr>
        <w:t xml:space="preserve">xert </w:t>
      </w:r>
      <w:r w:rsidR="00420D43" w:rsidRPr="001C4285">
        <w:rPr>
          <w:rFonts w:ascii="Times New Roman" w:hAnsi="Times New Roman" w:cs="Times New Roman"/>
          <w:b/>
          <w:sz w:val="24"/>
          <w:szCs w:val="24"/>
        </w:rPr>
        <w:t>c</w:t>
      </w:r>
      <w:r w:rsidR="0022537D" w:rsidRPr="001C4285">
        <w:rPr>
          <w:rFonts w:ascii="Times New Roman" w:hAnsi="Times New Roman" w:cs="Times New Roman"/>
          <w:b/>
          <w:sz w:val="24"/>
          <w:szCs w:val="24"/>
        </w:rPr>
        <w:t xml:space="preserve">ontrol </w:t>
      </w:r>
      <w:r w:rsidR="005242F8" w:rsidRPr="001C4285">
        <w:rPr>
          <w:rFonts w:ascii="Times New Roman" w:hAnsi="Times New Roman" w:cs="Times New Roman"/>
          <w:b/>
          <w:sz w:val="24"/>
          <w:szCs w:val="24"/>
        </w:rPr>
        <w:t>o</w:t>
      </w:r>
      <w:r w:rsidR="00DD51C3" w:rsidRPr="001C4285">
        <w:rPr>
          <w:rFonts w:ascii="Times New Roman" w:hAnsi="Times New Roman" w:cs="Times New Roman"/>
          <w:b/>
          <w:sz w:val="24"/>
          <w:szCs w:val="24"/>
        </w:rPr>
        <w:t>ver</w:t>
      </w:r>
      <w:r w:rsidR="00A90D21" w:rsidRPr="001C4285">
        <w:rPr>
          <w:rFonts w:ascii="Times New Roman" w:hAnsi="Times New Roman" w:cs="Times New Roman"/>
          <w:b/>
          <w:sz w:val="24"/>
          <w:szCs w:val="24"/>
        </w:rPr>
        <w:t xml:space="preserve"> the</w:t>
      </w:r>
      <w:r w:rsidR="00125DD6" w:rsidRPr="001C4285">
        <w:rPr>
          <w:rFonts w:ascii="Times New Roman" w:hAnsi="Times New Roman" w:cs="Times New Roman"/>
          <w:b/>
          <w:sz w:val="24"/>
          <w:szCs w:val="24"/>
        </w:rPr>
        <w:t xml:space="preserve"> entire </w:t>
      </w:r>
      <w:r w:rsidR="00420D43" w:rsidRPr="001C4285">
        <w:rPr>
          <w:rFonts w:ascii="Times New Roman" w:hAnsi="Times New Roman" w:cs="Times New Roman"/>
          <w:b/>
          <w:sz w:val="24"/>
          <w:szCs w:val="24"/>
        </w:rPr>
        <w:t>d</w:t>
      </w:r>
      <w:r w:rsidR="0022537D" w:rsidRPr="001C4285">
        <w:rPr>
          <w:rFonts w:ascii="Times New Roman" w:hAnsi="Times New Roman" w:cs="Times New Roman"/>
          <w:b/>
          <w:sz w:val="24"/>
          <w:szCs w:val="24"/>
        </w:rPr>
        <w:t xml:space="preserve">isciplinary </w:t>
      </w:r>
      <w:r w:rsidR="00420D43" w:rsidRPr="001C4285">
        <w:rPr>
          <w:rFonts w:ascii="Times New Roman" w:hAnsi="Times New Roman" w:cs="Times New Roman"/>
          <w:b/>
          <w:sz w:val="24"/>
          <w:szCs w:val="24"/>
        </w:rPr>
        <w:t>p</w:t>
      </w:r>
      <w:r w:rsidR="0022537D" w:rsidRPr="001C4285">
        <w:rPr>
          <w:rFonts w:ascii="Times New Roman" w:hAnsi="Times New Roman" w:cs="Times New Roman"/>
          <w:b/>
          <w:sz w:val="24"/>
          <w:szCs w:val="24"/>
        </w:rPr>
        <w:t>rocess</w:t>
      </w:r>
      <w:r w:rsidR="00EF239C" w:rsidRPr="001C428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836A0" w:rsidRPr="001C4285">
        <w:rPr>
          <w:rFonts w:ascii="Times New Roman" w:hAnsi="Times New Roman" w:cs="Times New Roman"/>
          <w:b/>
          <w:sz w:val="24"/>
          <w:szCs w:val="24"/>
        </w:rPr>
        <w:t>and</w:t>
      </w:r>
      <w:r w:rsidR="00125DD6" w:rsidRPr="001C428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C7181" w:rsidRPr="001C4285">
        <w:rPr>
          <w:rFonts w:ascii="Times New Roman" w:hAnsi="Times New Roman" w:cs="Times New Roman"/>
          <w:b/>
          <w:sz w:val="24"/>
          <w:szCs w:val="24"/>
        </w:rPr>
        <w:t xml:space="preserve">decide the outcome of </w:t>
      </w:r>
      <w:r w:rsidR="00E836A0" w:rsidRPr="001C4285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1C7181" w:rsidRPr="001C4285">
        <w:rPr>
          <w:rFonts w:ascii="Times New Roman" w:hAnsi="Times New Roman" w:cs="Times New Roman"/>
          <w:b/>
          <w:sz w:val="24"/>
          <w:szCs w:val="24"/>
        </w:rPr>
        <w:t>disciplinary case</w:t>
      </w:r>
    </w:p>
    <w:p w14:paraId="6D79B6DC" w14:textId="77777777" w:rsidR="001C4285" w:rsidRPr="001C4285" w:rsidRDefault="001C4285" w:rsidP="001C4285">
      <w:pPr>
        <w:pStyle w:val="ListParagraph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C88F794" w14:textId="1287594E" w:rsidR="00BE715F" w:rsidRPr="001C4285" w:rsidRDefault="0022537D" w:rsidP="001C4285">
      <w:pPr>
        <w:pStyle w:val="ListParagraph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1C4285">
        <w:rPr>
          <w:rFonts w:ascii="Times New Roman" w:hAnsi="Times New Roman" w:cs="Times New Roman"/>
          <w:sz w:val="24"/>
          <w:szCs w:val="24"/>
        </w:rPr>
        <w:t xml:space="preserve">The </w:t>
      </w:r>
      <w:r w:rsidR="002E78B7" w:rsidRPr="001C4285">
        <w:rPr>
          <w:rFonts w:ascii="Times New Roman" w:hAnsi="Times New Roman" w:cs="Times New Roman"/>
          <w:sz w:val="24"/>
          <w:szCs w:val="24"/>
        </w:rPr>
        <w:t>four</w:t>
      </w:r>
      <w:r w:rsidRPr="001C4285">
        <w:rPr>
          <w:rFonts w:ascii="Times New Roman" w:hAnsi="Times New Roman" w:cs="Times New Roman"/>
          <w:sz w:val="24"/>
          <w:szCs w:val="24"/>
        </w:rPr>
        <w:t xml:space="preserve"> stages of the FBI's disciplinary </w:t>
      </w:r>
      <w:r w:rsidR="00C87203" w:rsidRPr="001C4285">
        <w:rPr>
          <w:rFonts w:ascii="Times New Roman" w:hAnsi="Times New Roman" w:cs="Times New Roman"/>
          <w:sz w:val="24"/>
          <w:szCs w:val="24"/>
        </w:rPr>
        <w:t>system</w:t>
      </w:r>
      <w:r w:rsidRPr="001C4285">
        <w:rPr>
          <w:rFonts w:ascii="Times New Roman" w:hAnsi="Times New Roman" w:cs="Times New Roman"/>
          <w:sz w:val="24"/>
          <w:szCs w:val="24"/>
        </w:rPr>
        <w:t xml:space="preserve"> are </w:t>
      </w:r>
      <w:r w:rsidR="009F1CA8" w:rsidRPr="001C4285">
        <w:rPr>
          <w:rFonts w:ascii="Times New Roman" w:hAnsi="Times New Roman" w:cs="Times New Roman"/>
          <w:i/>
          <w:sz w:val="24"/>
          <w:szCs w:val="24"/>
        </w:rPr>
        <w:t>Investigation</w:t>
      </w:r>
      <w:r w:rsidRPr="001C4285">
        <w:rPr>
          <w:rFonts w:ascii="Times New Roman" w:hAnsi="Times New Roman" w:cs="Times New Roman"/>
          <w:sz w:val="24"/>
          <w:szCs w:val="24"/>
        </w:rPr>
        <w:t xml:space="preserve">, </w:t>
      </w:r>
      <w:r w:rsidRPr="001C4285">
        <w:rPr>
          <w:rFonts w:ascii="Times New Roman" w:hAnsi="Times New Roman" w:cs="Times New Roman"/>
          <w:i/>
          <w:sz w:val="24"/>
          <w:szCs w:val="24"/>
        </w:rPr>
        <w:t>Proposal</w:t>
      </w:r>
      <w:r w:rsidR="00FC4C99" w:rsidRPr="001C4285">
        <w:rPr>
          <w:rFonts w:ascii="Times New Roman" w:hAnsi="Times New Roman" w:cs="Times New Roman"/>
          <w:i/>
          <w:sz w:val="24"/>
          <w:szCs w:val="24"/>
        </w:rPr>
        <w:t xml:space="preserve"> of Penalty</w:t>
      </w:r>
      <w:r w:rsidRPr="001C4285">
        <w:rPr>
          <w:rFonts w:ascii="Times New Roman" w:hAnsi="Times New Roman" w:cs="Times New Roman"/>
          <w:sz w:val="24"/>
          <w:szCs w:val="24"/>
        </w:rPr>
        <w:t xml:space="preserve">, </w:t>
      </w:r>
      <w:r w:rsidRPr="001C4285">
        <w:rPr>
          <w:rFonts w:ascii="Times New Roman" w:hAnsi="Times New Roman" w:cs="Times New Roman"/>
          <w:i/>
          <w:sz w:val="24"/>
          <w:szCs w:val="24"/>
        </w:rPr>
        <w:t>Decision</w:t>
      </w:r>
      <w:r w:rsidR="00FC4C99" w:rsidRPr="001C4285">
        <w:rPr>
          <w:rFonts w:ascii="Times New Roman" w:hAnsi="Times New Roman" w:cs="Times New Roman"/>
          <w:i/>
          <w:sz w:val="24"/>
          <w:szCs w:val="24"/>
        </w:rPr>
        <w:t xml:space="preserve"> of Penalty</w:t>
      </w:r>
      <w:r w:rsidRPr="001C4285">
        <w:rPr>
          <w:rFonts w:ascii="Times New Roman" w:hAnsi="Times New Roman" w:cs="Times New Roman"/>
          <w:sz w:val="24"/>
          <w:szCs w:val="24"/>
        </w:rPr>
        <w:t xml:space="preserve">, and </w:t>
      </w:r>
      <w:r w:rsidR="00630AD8" w:rsidRPr="001C4285">
        <w:rPr>
          <w:rFonts w:ascii="Times New Roman" w:hAnsi="Times New Roman" w:cs="Times New Roman"/>
          <w:sz w:val="24"/>
          <w:szCs w:val="24"/>
        </w:rPr>
        <w:t xml:space="preserve">an </w:t>
      </w:r>
      <w:r w:rsidRPr="001C4285">
        <w:rPr>
          <w:rFonts w:ascii="Times New Roman" w:hAnsi="Times New Roman" w:cs="Times New Roman"/>
          <w:i/>
          <w:sz w:val="24"/>
          <w:szCs w:val="24"/>
        </w:rPr>
        <w:t xml:space="preserve">Appellate </w:t>
      </w:r>
      <w:r w:rsidR="00630AD8" w:rsidRPr="001C4285">
        <w:rPr>
          <w:rFonts w:ascii="Times New Roman" w:hAnsi="Times New Roman" w:cs="Times New Roman"/>
          <w:sz w:val="24"/>
          <w:szCs w:val="24"/>
        </w:rPr>
        <w:t xml:space="preserve">process to review the </w:t>
      </w:r>
      <w:r w:rsidR="00630AD8" w:rsidRPr="001C4285">
        <w:rPr>
          <w:rFonts w:ascii="Times New Roman" w:hAnsi="Times New Roman" w:cs="Times New Roman"/>
          <w:i/>
          <w:sz w:val="24"/>
          <w:szCs w:val="24"/>
        </w:rPr>
        <w:t>Decision</w:t>
      </w:r>
      <w:r w:rsidRPr="001C4285">
        <w:rPr>
          <w:rFonts w:ascii="Times New Roman" w:hAnsi="Times New Roman" w:cs="Times New Roman"/>
          <w:sz w:val="24"/>
          <w:szCs w:val="24"/>
        </w:rPr>
        <w:t xml:space="preserve">. </w:t>
      </w:r>
      <w:r w:rsidR="00AB3103" w:rsidRPr="001C4285">
        <w:rPr>
          <w:rFonts w:ascii="Times New Roman" w:hAnsi="Times New Roman" w:cs="Times New Roman"/>
          <w:sz w:val="24"/>
          <w:szCs w:val="24"/>
        </w:rPr>
        <w:t>The</w:t>
      </w:r>
      <w:r w:rsidRPr="001C4285">
        <w:rPr>
          <w:rFonts w:ascii="Times New Roman" w:hAnsi="Times New Roman" w:cs="Times New Roman"/>
          <w:sz w:val="24"/>
          <w:szCs w:val="24"/>
        </w:rPr>
        <w:t xml:space="preserve"> OPR AD supervises both the </w:t>
      </w:r>
      <w:r w:rsidRPr="001C4285">
        <w:rPr>
          <w:rFonts w:ascii="Times New Roman" w:hAnsi="Times New Roman" w:cs="Times New Roman"/>
          <w:i/>
          <w:sz w:val="24"/>
          <w:szCs w:val="24"/>
        </w:rPr>
        <w:t>Proposal</w:t>
      </w:r>
      <w:r w:rsidRPr="001C4285">
        <w:rPr>
          <w:rFonts w:ascii="Times New Roman" w:hAnsi="Times New Roman" w:cs="Times New Roman"/>
          <w:sz w:val="24"/>
          <w:szCs w:val="24"/>
        </w:rPr>
        <w:t xml:space="preserve"> and </w:t>
      </w:r>
      <w:r w:rsidRPr="001C4285">
        <w:rPr>
          <w:rFonts w:ascii="Times New Roman" w:hAnsi="Times New Roman" w:cs="Times New Roman"/>
          <w:i/>
          <w:sz w:val="24"/>
          <w:szCs w:val="24"/>
        </w:rPr>
        <w:t>Decision</w:t>
      </w:r>
      <w:r w:rsidR="00E35A0E" w:rsidRPr="001C4285">
        <w:rPr>
          <w:rFonts w:ascii="Times New Roman" w:hAnsi="Times New Roman" w:cs="Times New Roman"/>
          <w:sz w:val="24"/>
          <w:szCs w:val="24"/>
        </w:rPr>
        <w:t xml:space="preserve"> stages and</w:t>
      </w:r>
      <w:r w:rsidRPr="001C4285">
        <w:rPr>
          <w:rFonts w:ascii="Times New Roman" w:hAnsi="Times New Roman" w:cs="Times New Roman"/>
          <w:sz w:val="24"/>
          <w:szCs w:val="24"/>
        </w:rPr>
        <w:t xml:space="preserve"> </w:t>
      </w:r>
      <w:r w:rsidR="00E35A0E" w:rsidRPr="001C4285">
        <w:rPr>
          <w:rFonts w:ascii="Times New Roman" w:hAnsi="Times New Roman" w:cs="Times New Roman"/>
          <w:sz w:val="24"/>
          <w:szCs w:val="24"/>
        </w:rPr>
        <w:t xml:space="preserve">can therefore </w:t>
      </w:r>
      <w:r w:rsidRPr="001C4285">
        <w:rPr>
          <w:rFonts w:ascii="Times New Roman" w:hAnsi="Times New Roman" w:cs="Times New Roman"/>
          <w:sz w:val="24"/>
          <w:szCs w:val="24"/>
        </w:rPr>
        <w:t>influenc</w:t>
      </w:r>
      <w:r w:rsidR="00E35A0E" w:rsidRPr="001C4285">
        <w:rPr>
          <w:rFonts w:ascii="Times New Roman" w:hAnsi="Times New Roman" w:cs="Times New Roman"/>
          <w:sz w:val="24"/>
          <w:szCs w:val="24"/>
        </w:rPr>
        <w:t>e</w:t>
      </w:r>
      <w:r w:rsidRPr="001C4285">
        <w:rPr>
          <w:rFonts w:ascii="Times New Roman" w:hAnsi="Times New Roman" w:cs="Times New Roman"/>
          <w:sz w:val="24"/>
          <w:szCs w:val="24"/>
        </w:rPr>
        <w:t xml:space="preserve"> the content of the proposed discipline before making a final decision and imposing discipline. The process </w:t>
      </w:r>
      <w:r w:rsidRPr="001C4285">
        <w:rPr>
          <w:rFonts w:ascii="Times New Roman" w:hAnsi="Times New Roman" w:cs="Times New Roman"/>
          <w:noProof/>
          <w:sz w:val="24"/>
          <w:szCs w:val="24"/>
        </w:rPr>
        <w:t>employs</w:t>
      </w:r>
      <w:r w:rsidRPr="001C4285">
        <w:rPr>
          <w:rFonts w:ascii="Times New Roman" w:hAnsi="Times New Roman" w:cs="Times New Roman"/>
          <w:sz w:val="24"/>
          <w:szCs w:val="24"/>
        </w:rPr>
        <w:t xml:space="preserve"> a </w:t>
      </w:r>
      <w:r w:rsidR="00854BE1" w:rsidRPr="001C4285">
        <w:rPr>
          <w:rFonts w:ascii="Times New Roman" w:hAnsi="Times New Roman" w:cs="Times New Roman"/>
          <w:sz w:val="24"/>
          <w:szCs w:val="24"/>
        </w:rPr>
        <w:t>weak</w:t>
      </w:r>
      <w:r w:rsidRPr="001C4285">
        <w:rPr>
          <w:rFonts w:ascii="Times New Roman" w:hAnsi="Times New Roman" w:cs="Times New Roman"/>
          <w:sz w:val="24"/>
          <w:szCs w:val="24"/>
        </w:rPr>
        <w:t xml:space="preserve"> appellate </w:t>
      </w:r>
      <w:r w:rsidRPr="001C4285">
        <w:rPr>
          <w:rFonts w:ascii="Times New Roman" w:hAnsi="Times New Roman" w:cs="Times New Roman"/>
          <w:sz w:val="24"/>
          <w:szCs w:val="24"/>
        </w:rPr>
        <w:lastRenderedPageBreak/>
        <w:t xml:space="preserve">standard, mitigating a charged employee's chance of </w:t>
      </w:r>
      <w:r w:rsidR="00854BE1" w:rsidRPr="001C4285">
        <w:rPr>
          <w:rFonts w:ascii="Times New Roman" w:hAnsi="Times New Roman" w:cs="Times New Roman"/>
          <w:sz w:val="24"/>
          <w:szCs w:val="24"/>
        </w:rPr>
        <w:t xml:space="preserve">a </w:t>
      </w:r>
      <w:r w:rsidRPr="001C4285">
        <w:rPr>
          <w:rFonts w:ascii="Times New Roman" w:hAnsi="Times New Roman" w:cs="Times New Roman"/>
          <w:sz w:val="24"/>
          <w:szCs w:val="24"/>
        </w:rPr>
        <w:t>success</w:t>
      </w:r>
      <w:r w:rsidR="00854BE1" w:rsidRPr="001C4285">
        <w:rPr>
          <w:rFonts w:ascii="Times New Roman" w:hAnsi="Times New Roman" w:cs="Times New Roman"/>
          <w:sz w:val="24"/>
          <w:szCs w:val="24"/>
        </w:rPr>
        <w:t xml:space="preserve">ful </w:t>
      </w:r>
      <w:r w:rsidRPr="001C4285">
        <w:rPr>
          <w:rFonts w:ascii="Times New Roman" w:hAnsi="Times New Roman" w:cs="Times New Roman"/>
          <w:sz w:val="24"/>
          <w:szCs w:val="24"/>
        </w:rPr>
        <w:t>appeal</w:t>
      </w:r>
      <w:r w:rsidR="001B00EE" w:rsidRPr="001C4285">
        <w:rPr>
          <w:rFonts w:ascii="Times New Roman" w:hAnsi="Times New Roman" w:cs="Times New Roman"/>
          <w:sz w:val="24"/>
          <w:szCs w:val="24"/>
        </w:rPr>
        <w:t xml:space="preserve">, especially when </w:t>
      </w:r>
      <w:r w:rsidR="001B00EE" w:rsidRPr="001C4285">
        <w:rPr>
          <w:rFonts w:ascii="Times New Roman" w:hAnsi="Times New Roman" w:cs="Times New Roman"/>
          <w:i/>
          <w:iCs/>
          <w:sz w:val="24"/>
          <w:szCs w:val="24"/>
        </w:rPr>
        <w:t>lack of candor</w:t>
      </w:r>
      <w:r w:rsidR="001B00EE" w:rsidRPr="001C4285">
        <w:rPr>
          <w:rFonts w:ascii="Times New Roman" w:hAnsi="Times New Roman" w:cs="Times New Roman"/>
          <w:sz w:val="24"/>
          <w:szCs w:val="24"/>
        </w:rPr>
        <w:t xml:space="preserve"> is charged</w:t>
      </w:r>
      <w:r w:rsidRPr="001C428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E9D0F64" w14:textId="1F82CA67" w:rsidR="00E836A0" w:rsidRDefault="00575475" w:rsidP="00F826B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BC6697">
        <w:rPr>
          <w:rFonts w:ascii="Times New Roman" w:hAnsi="Times New Roman" w:cs="Times New Roman"/>
          <w:sz w:val="24"/>
          <w:szCs w:val="24"/>
        </w:rPr>
        <w:t xml:space="preserve">this </w:t>
      </w:r>
      <w:r w:rsidR="00C87203">
        <w:rPr>
          <w:rFonts w:ascii="Times New Roman" w:hAnsi="Times New Roman" w:cs="Times New Roman"/>
          <w:sz w:val="24"/>
          <w:szCs w:val="24"/>
        </w:rPr>
        <w:t xml:space="preserve">system, 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by employing the </w:t>
      </w:r>
      <w:r w:rsidR="006004A3">
        <w:rPr>
          <w:rFonts w:ascii="Times New Roman" w:hAnsi="Times New Roman" w:cs="Times New Roman"/>
          <w:sz w:val="24"/>
          <w:szCs w:val="24"/>
        </w:rPr>
        <w:t xml:space="preserve">four </w:t>
      </w:r>
      <w:r w:rsidR="00FC4C99">
        <w:rPr>
          <w:rFonts w:ascii="Times New Roman" w:hAnsi="Times New Roman" w:cs="Times New Roman"/>
          <w:sz w:val="24"/>
          <w:szCs w:val="24"/>
        </w:rPr>
        <w:t xml:space="preserve">unethical </w:t>
      </w:r>
      <w:r w:rsidR="0022537D" w:rsidRPr="00875CC5">
        <w:rPr>
          <w:rFonts w:ascii="Times New Roman" w:hAnsi="Times New Roman" w:cs="Times New Roman"/>
          <w:sz w:val="24"/>
          <w:szCs w:val="24"/>
        </w:rPr>
        <w:t>practices described above, the OPR AD</w:t>
      </w:r>
      <w:r w:rsidR="00997E39"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="004C26A6" w:rsidRPr="00875CC5">
        <w:rPr>
          <w:rFonts w:ascii="Times New Roman" w:hAnsi="Times New Roman" w:cs="Times New Roman"/>
          <w:sz w:val="24"/>
          <w:szCs w:val="24"/>
        </w:rPr>
        <w:t xml:space="preserve">can 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exert inequitable control over the entire disciplinary process - not just the </w:t>
      </w:r>
      <w:r w:rsidR="0022537D" w:rsidRPr="00875CC5">
        <w:rPr>
          <w:rFonts w:ascii="Times New Roman" w:hAnsi="Times New Roman" w:cs="Times New Roman"/>
          <w:i/>
          <w:sz w:val="24"/>
          <w:szCs w:val="24"/>
        </w:rPr>
        <w:t>Proposal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 and </w:t>
      </w:r>
      <w:r w:rsidR="0022537D" w:rsidRPr="00875CC5">
        <w:rPr>
          <w:rFonts w:ascii="Times New Roman" w:hAnsi="Times New Roman" w:cs="Times New Roman"/>
          <w:i/>
          <w:sz w:val="24"/>
          <w:szCs w:val="24"/>
        </w:rPr>
        <w:t>Decision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 stages </w:t>
      </w:r>
      <w:r w:rsidR="00BE715F">
        <w:rPr>
          <w:rFonts w:ascii="Times New Roman" w:hAnsi="Times New Roman" w:cs="Times New Roman"/>
          <w:sz w:val="24"/>
          <w:szCs w:val="24"/>
        </w:rPr>
        <w:t xml:space="preserve">the OPR AD </w:t>
      </w:r>
      <w:r w:rsidR="0022537D" w:rsidRPr="00875CC5">
        <w:rPr>
          <w:rFonts w:ascii="Times New Roman" w:hAnsi="Times New Roman" w:cs="Times New Roman"/>
          <w:sz w:val="24"/>
          <w:szCs w:val="24"/>
        </w:rPr>
        <w:t>exp</w:t>
      </w:r>
      <w:r w:rsidR="00A37131">
        <w:rPr>
          <w:rFonts w:ascii="Times New Roman" w:hAnsi="Times New Roman" w:cs="Times New Roman"/>
          <w:sz w:val="24"/>
          <w:szCs w:val="24"/>
        </w:rPr>
        <w:t xml:space="preserve">ressly 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controls, but the </w:t>
      </w:r>
      <w:r w:rsidR="009F1CA8">
        <w:rPr>
          <w:rFonts w:ascii="Times New Roman" w:hAnsi="Times New Roman" w:cs="Times New Roman"/>
          <w:i/>
          <w:sz w:val="24"/>
          <w:szCs w:val="24"/>
        </w:rPr>
        <w:t>Investigation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 and</w:t>
      </w:r>
      <w:r w:rsidR="0043609D"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="0022537D" w:rsidRPr="00875CC5">
        <w:rPr>
          <w:rFonts w:ascii="Times New Roman" w:hAnsi="Times New Roman" w:cs="Times New Roman"/>
          <w:i/>
          <w:sz w:val="24"/>
          <w:szCs w:val="24"/>
        </w:rPr>
        <w:t>Appellate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 stages that do not fall under </w:t>
      </w:r>
      <w:r w:rsidR="00160EC6">
        <w:rPr>
          <w:rFonts w:ascii="Times New Roman" w:hAnsi="Times New Roman" w:cs="Times New Roman"/>
          <w:sz w:val="24"/>
          <w:szCs w:val="24"/>
        </w:rPr>
        <w:t xml:space="preserve">the </w:t>
      </w:r>
      <w:r w:rsidR="00BE715F">
        <w:rPr>
          <w:rFonts w:ascii="Times New Roman" w:hAnsi="Times New Roman" w:cs="Times New Roman"/>
          <w:sz w:val="24"/>
          <w:szCs w:val="24"/>
        </w:rPr>
        <w:t>OPR</w:t>
      </w:r>
      <w:r w:rsidR="00160EC6">
        <w:rPr>
          <w:rFonts w:ascii="Times New Roman" w:hAnsi="Times New Roman" w:cs="Times New Roman"/>
          <w:sz w:val="24"/>
          <w:szCs w:val="24"/>
        </w:rPr>
        <w:t xml:space="preserve"> AD’</w:t>
      </w:r>
      <w:r w:rsidR="00BE715F">
        <w:rPr>
          <w:rFonts w:ascii="Times New Roman" w:hAnsi="Times New Roman" w:cs="Times New Roman"/>
          <w:sz w:val="24"/>
          <w:szCs w:val="24"/>
        </w:rPr>
        <w:t xml:space="preserve">s </w:t>
      </w:r>
      <w:r w:rsidR="0022537D" w:rsidRPr="00875CC5">
        <w:rPr>
          <w:rFonts w:ascii="Times New Roman" w:hAnsi="Times New Roman" w:cs="Times New Roman"/>
          <w:sz w:val="24"/>
          <w:szCs w:val="24"/>
        </w:rPr>
        <w:t>direct supervision.</w:t>
      </w:r>
      <w:r w:rsidR="00E35A0E" w:rsidRPr="00875CC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FD6006" w14:textId="272BB580" w:rsidR="003F3093" w:rsidRDefault="008216B8" w:rsidP="00F826B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illustrate</w:t>
      </w:r>
      <w:r w:rsidR="00160EC6">
        <w:rPr>
          <w:rFonts w:ascii="Times New Roman" w:hAnsi="Times New Roman" w:cs="Times New Roman"/>
          <w:sz w:val="24"/>
          <w:szCs w:val="24"/>
        </w:rPr>
        <w:t xml:space="preserve"> </w:t>
      </w:r>
      <w:r w:rsidR="006004A3">
        <w:rPr>
          <w:rFonts w:ascii="Times New Roman" w:hAnsi="Times New Roman" w:cs="Times New Roman"/>
          <w:sz w:val="24"/>
          <w:szCs w:val="24"/>
        </w:rPr>
        <w:t>this, a</w:t>
      </w:r>
      <w:r w:rsidR="00FB6E37">
        <w:rPr>
          <w:rFonts w:ascii="Times New Roman" w:hAnsi="Times New Roman" w:cs="Times New Roman"/>
          <w:sz w:val="24"/>
          <w:szCs w:val="24"/>
        </w:rPr>
        <w:t xml:space="preserve"> </w:t>
      </w:r>
      <w:r w:rsidR="00DC615E" w:rsidRPr="00DC615E">
        <w:rPr>
          <w:rFonts w:ascii="Times New Roman" w:hAnsi="Times New Roman" w:cs="Times New Roman"/>
          <w:i/>
          <w:sz w:val="24"/>
          <w:szCs w:val="24"/>
        </w:rPr>
        <w:t>lack of candor under oa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A5920">
        <w:rPr>
          <w:rFonts w:ascii="Times New Roman" w:hAnsi="Times New Roman" w:cs="Times New Roman"/>
          <w:sz w:val="24"/>
          <w:szCs w:val="24"/>
        </w:rPr>
        <w:t xml:space="preserve">proposal </w:t>
      </w:r>
      <w:r w:rsidR="007715C6">
        <w:rPr>
          <w:rFonts w:ascii="Times New Roman" w:hAnsi="Times New Roman" w:cs="Times New Roman"/>
          <w:sz w:val="24"/>
          <w:szCs w:val="24"/>
        </w:rPr>
        <w:t>from a</w:t>
      </w:r>
      <w:r w:rsidR="008A21F6">
        <w:rPr>
          <w:rFonts w:ascii="Times New Roman" w:hAnsi="Times New Roman" w:cs="Times New Roman"/>
          <w:sz w:val="24"/>
          <w:szCs w:val="24"/>
        </w:rPr>
        <w:t xml:space="preserve">n FBI </w:t>
      </w:r>
      <w:r w:rsidR="007715C6">
        <w:rPr>
          <w:rFonts w:ascii="Times New Roman" w:hAnsi="Times New Roman" w:cs="Times New Roman"/>
          <w:sz w:val="24"/>
          <w:szCs w:val="24"/>
        </w:rPr>
        <w:t>disciplinary case</w:t>
      </w:r>
      <w:r w:rsidR="003A5920">
        <w:rPr>
          <w:rFonts w:ascii="Times New Roman" w:hAnsi="Times New Roman" w:cs="Times New Roman"/>
          <w:sz w:val="24"/>
          <w:szCs w:val="24"/>
        </w:rPr>
        <w:t xml:space="preserve"> </w:t>
      </w:r>
      <w:r w:rsidR="00291B3D">
        <w:rPr>
          <w:rFonts w:ascii="Times New Roman" w:hAnsi="Times New Roman" w:cs="Times New Roman"/>
          <w:sz w:val="24"/>
          <w:szCs w:val="24"/>
        </w:rPr>
        <w:t>was</w:t>
      </w:r>
      <w:r w:rsidR="0036054D">
        <w:rPr>
          <w:rFonts w:ascii="Times New Roman" w:hAnsi="Times New Roman" w:cs="Times New Roman"/>
          <w:sz w:val="24"/>
          <w:szCs w:val="24"/>
        </w:rPr>
        <w:t xml:space="preserve"> </w:t>
      </w:r>
      <w:r w:rsidR="003A5920">
        <w:rPr>
          <w:rFonts w:ascii="Times New Roman" w:hAnsi="Times New Roman" w:cs="Times New Roman"/>
          <w:sz w:val="24"/>
          <w:szCs w:val="24"/>
        </w:rPr>
        <w:t>analyzed below</w:t>
      </w:r>
      <w:r w:rsidR="007715C6">
        <w:rPr>
          <w:rFonts w:ascii="Times New Roman" w:hAnsi="Times New Roman" w:cs="Times New Roman"/>
          <w:sz w:val="24"/>
          <w:szCs w:val="24"/>
        </w:rPr>
        <w:t xml:space="preserve">. The </w:t>
      </w:r>
      <w:r w:rsidR="003D32C0">
        <w:rPr>
          <w:rFonts w:ascii="Times New Roman" w:hAnsi="Times New Roman" w:cs="Times New Roman"/>
          <w:sz w:val="24"/>
          <w:szCs w:val="24"/>
        </w:rPr>
        <w:t>case concerned an FBI employee</w:t>
      </w:r>
      <w:r w:rsidR="007673BD">
        <w:rPr>
          <w:rFonts w:ascii="Times New Roman" w:hAnsi="Times New Roman" w:cs="Times New Roman"/>
          <w:sz w:val="24"/>
          <w:szCs w:val="24"/>
        </w:rPr>
        <w:t>’</w:t>
      </w:r>
      <w:r w:rsidR="003D32C0">
        <w:rPr>
          <w:rFonts w:ascii="Times New Roman" w:hAnsi="Times New Roman" w:cs="Times New Roman"/>
          <w:sz w:val="24"/>
          <w:szCs w:val="24"/>
        </w:rPr>
        <w:t>s investment in a closely-held company</w:t>
      </w:r>
      <w:r w:rsidR="0052521D">
        <w:rPr>
          <w:rFonts w:ascii="Times New Roman" w:hAnsi="Times New Roman" w:cs="Times New Roman"/>
          <w:sz w:val="24"/>
          <w:szCs w:val="24"/>
        </w:rPr>
        <w:t xml:space="preserve"> </w:t>
      </w:r>
      <w:r w:rsidR="008024D6">
        <w:rPr>
          <w:rFonts w:ascii="Times New Roman" w:hAnsi="Times New Roman" w:cs="Times New Roman"/>
          <w:sz w:val="24"/>
          <w:szCs w:val="24"/>
        </w:rPr>
        <w:t xml:space="preserve">with just two shareholders </w:t>
      </w:r>
      <w:r w:rsidR="0052521D">
        <w:rPr>
          <w:rFonts w:ascii="Times New Roman" w:hAnsi="Times New Roman" w:cs="Times New Roman"/>
          <w:sz w:val="24"/>
          <w:szCs w:val="24"/>
        </w:rPr>
        <w:t xml:space="preserve">– something an FBI ethics official had </w:t>
      </w:r>
      <w:r w:rsidR="001502EE">
        <w:rPr>
          <w:rFonts w:ascii="Times New Roman" w:hAnsi="Times New Roman" w:cs="Times New Roman"/>
          <w:sz w:val="24"/>
          <w:szCs w:val="24"/>
        </w:rPr>
        <w:t>approved 11 years earlier</w:t>
      </w:r>
      <w:r w:rsidR="008A21F6">
        <w:rPr>
          <w:rFonts w:ascii="Times New Roman" w:hAnsi="Times New Roman" w:cs="Times New Roman"/>
          <w:sz w:val="24"/>
          <w:szCs w:val="24"/>
        </w:rPr>
        <w:t xml:space="preserve">. The </w:t>
      </w:r>
      <w:r w:rsidR="0052521D">
        <w:rPr>
          <w:rFonts w:ascii="Times New Roman" w:hAnsi="Times New Roman" w:cs="Times New Roman"/>
          <w:sz w:val="24"/>
          <w:szCs w:val="24"/>
        </w:rPr>
        <w:t xml:space="preserve">disciplinary </w:t>
      </w:r>
      <w:r w:rsidR="008A21F6">
        <w:rPr>
          <w:rFonts w:ascii="Times New Roman" w:hAnsi="Times New Roman" w:cs="Times New Roman"/>
          <w:sz w:val="24"/>
          <w:szCs w:val="24"/>
        </w:rPr>
        <w:t xml:space="preserve">case </w:t>
      </w:r>
      <w:r w:rsidR="007B6C1E">
        <w:rPr>
          <w:rFonts w:ascii="Times New Roman" w:hAnsi="Times New Roman" w:cs="Times New Roman"/>
          <w:sz w:val="24"/>
          <w:szCs w:val="24"/>
        </w:rPr>
        <w:t xml:space="preserve">was opened in response to a complaint made by </w:t>
      </w:r>
      <w:r w:rsidR="001A3E72">
        <w:rPr>
          <w:rFonts w:ascii="Times New Roman" w:hAnsi="Times New Roman" w:cs="Times New Roman"/>
          <w:sz w:val="24"/>
          <w:szCs w:val="24"/>
        </w:rPr>
        <w:t>the</w:t>
      </w:r>
      <w:r w:rsidR="007B6C1E">
        <w:rPr>
          <w:rFonts w:ascii="Times New Roman" w:hAnsi="Times New Roman" w:cs="Times New Roman"/>
          <w:sz w:val="24"/>
          <w:szCs w:val="24"/>
        </w:rPr>
        <w:t xml:space="preserve"> non-FBI </w:t>
      </w:r>
      <w:r w:rsidR="00087FFD">
        <w:rPr>
          <w:rFonts w:ascii="Times New Roman" w:hAnsi="Times New Roman" w:cs="Times New Roman"/>
          <w:sz w:val="24"/>
          <w:szCs w:val="24"/>
        </w:rPr>
        <w:t xml:space="preserve">shareholder </w:t>
      </w:r>
      <w:r w:rsidR="00CD6348">
        <w:rPr>
          <w:rFonts w:ascii="Times New Roman" w:hAnsi="Times New Roman" w:cs="Times New Roman"/>
          <w:sz w:val="24"/>
          <w:szCs w:val="24"/>
        </w:rPr>
        <w:t>(hereinafter ‘Partner’)</w:t>
      </w:r>
      <w:r w:rsidR="007B6C1E">
        <w:rPr>
          <w:rFonts w:ascii="Times New Roman" w:hAnsi="Times New Roman" w:cs="Times New Roman"/>
          <w:sz w:val="24"/>
          <w:szCs w:val="24"/>
        </w:rPr>
        <w:t xml:space="preserve"> after a</w:t>
      </w:r>
      <w:r w:rsidR="00BC2989">
        <w:rPr>
          <w:rFonts w:ascii="Times New Roman" w:hAnsi="Times New Roman" w:cs="Times New Roman"/>
          <w:sz w:val="24"/>
          <w:szCs w:val="24"/>
        </w:rPr>
        <w:t xml:space="preserve"> </w:t>
      </w:r>
      <w:r w:rsidR="007B6C1E">
        <w:rPr>
          <w:rFonts w:ascii="Times New Roman" w:hAnsi="Times New Roman" w:cs="Times New Roman"/>
          <w:sz w:val="24"/>
          <w:szCs w:val="24"/>
        </w:rPr>
        <w:t xml:space="preserve">disagreement </w:t>
      </w:r>
      <w:r w:rsidR="00C3761F">
        <w:rPr>
          <w:rFonts w:ascii="Times New Roman" w:hAnsi="Times New Roman" w:cs="Times New Roman"/>
          <w:sz w:val="24"/>
          <w:szCs w:val="24"/>
        </w:rPr>
        <w:t xml:space="preserve">caused a </w:t>
      </w:r>
      <w:r w:rsidR="00D31C2E">
        <w:rPr>
          <w:rFonts w:ascii="Times New Roman" w:hAnsi="Times New Roman" w:cs="Times New Roman"/>
          <w:sz w:val="24"/>
          <w:szCs w:val="24"/>
        </w:rPr>
        <w:t xml:space="preserve">shareholder </w:t>
      </w:r>
      <w:r w:rsidR="00CD6348">
        <w:rPr>
          <w:rFonts w:ascii="Times New Roman" w:hAnsi="Times New Roman" w:cs="Times New Roman"/>
          <w:sz w:val="24"/>
          <w:szCs w:val="24"/>
        </w:rPr>
        <w:t>deadlock</w:t>
      </w:r>
      <w:r w:rsidR="00C3761F">
        <w:rPr>
          <w:rFonts w:ascii="Times New Roman" w:hAnsi="Times New Roman" w:cs="Times New Roman"/>
          <w:sz w:val="24"/>
          <w:szCs w:val="24"/>
        </w:rPr>
        <w:t>.</w:t>
      </w:r>
      <w:r w:rsidR="00167CE2">
        <w:rPr>
          <w:rFonts w:ascii="Times New Roman" w:hAnsi="Times New Roman" w:cs="Times New Roman"/>
          <w:sz w:val="24"/>
          <w:szCs w:val="24"/>
        </w:rPr>
        <w:t xml:space="preserve"> The </w:t>
      </w:r>
      <w:r w:rsidR="00E836A0">
        <w:rPr>
          <w:rFonts w:ascii="Times New Roman" w:hAnsi="Times New Roman" w:cs="Times New Roman"/>
          <w:sz w:val="24"/>
          <w:szCs w:val="24"/>
        </w:rPr>
        <w:t xml:space="preserve">OPR </w:t>
      </w:r>
      <w:r w:rsidR="0068186F">
        <w:rPr>
          <w:rFonts w:ascii="Times New Roman" w:hAnsi="Times New Roman" w:cs="Times New Roman"/>
          <w:sz w:val="24"/>
          <w:szCs w:val="24"/>
        </w:rPr>
        <w:t>prop</w:t>
      </w:r>
      <w:r w:rsidR="00C3761F">
        <w:rPr>
          <w:rFonts w:ascii="Times New Roman" w:hAnsi="Times New Roman" w:cs="Times New Roman"/>
          <w:sz w:val="24"/>
          <w:szCs w:val="24"/>
        </w:rPr>
        <w:t>osal</w:t>
      </w:r>
      <w:r w:rsidR="00167CE2">
        <w:rPr>
          <w:rFonts w:ascii="Times New Roman" w:hAnsi="Times New Roman" w:cs="Times New Roman"/>
          <w:sz w:val="24"/>
          <w:szCs w:val="24"/>
        </w:rPr>
        <w:t xml:space="preserve"> concerned the amount of time the FBI employee claimed </w:t>
      </w:r>
      <w:r w:rsidR="00E836A0">
        <w:rPr>
          <w:rFonts w:ascii="Times New Roman" w:hAnsi="Times New Roman" w:cs="Times New Roman"/>
          <w:sz w:val="24"/>
          <w:szCs w:val="24"/>
        </w:rPr>
        <w:t>(when interviewed</w:t>
      </w:r>
      <w:r w:rsidR="009F1CA8">
        <w:rPr>
          <w:rFonts w:ascii="Times New Roman" w:hAnsi="Times New Roman" w:cs="Times New Roman"/>
          <w:sz w:val="24"/>
          <w:szCs w:val="24"/>
        </w:rPr>
        <w:t xml:space="preserve"> during the </w:t>
      </w:r>
      <w:r w:rsidR="009F1CA8">
        <w:rPr>
          <w:rFonts w:ascii="Times New Roman" w:hAnsi="Times New Roman" w:cs="Times New Roman"/>
          <w:i/>
          <w:iCs/>
          <w:sz w:val="24"/>
          <w:szCs w:val="24"/>
        </w:rPr>
        <w:t>Investigation</w:t>
      </w:r>
      <w:r w:rsidR="009F1CA8">
        <w:rPr>
          <w:rFonts w:ascii="Times New Roman" w:hAnsi="Times New Roman" w:cs="Times New Roman"/>
          <w:sz w:val="24"/>
          <w:szCs w:val="24"/>
        </w:rPr>
        <w:t xml:space="preserve"> stage of the disciplinary process</w:t>
      </w:r>
      <w:r w:rsidR="00E836A0">
        <w:rPr>
          <w:rFonts w:ascii="Times New Roman" w:hAnsi="Times New Roman" w:cs="Times New Roman"/>
          <w:sz w:val="24"/>
          <w:szCs w:val="24"/>
        </w:rPr>
        <w:t xml:space="preserve">) </w:t>
      </w:r>
      <w:r w:rsidR="00167CE2">
        <w:rPr>
          <w:rFonts w:ascii="Times New Roman" w:hAnsi="Times New Roman" w:cs="Times New Roman"/>
          <w:sz w:val="24"/>
          <w:szCs w:val="24"/>
        </w:rPr>
        <w:t xml:space="preserve">to </w:t>
      </w:r>
      <w:r w:rsidR="001A3E72">
        <w:rPr>
          <w:rFonts w:ascii="Times New Roman" w:hAnsi="Times New Roman" w:cs="Times New Roman"/>
          <w:sz w:val="24"/>
          <w:szCs w:val="24"/>
        </w:rPr>
        <w:t xml:space="preserve">have </w:t>
      </w:r>
      <w:r w:rsidR="00167CE2">
        <w:rPr>
          <w:rFonts w:ascii="Times New Roman" w:hAnsi="Times New Roman" w:cs="Times New Roman"/>
          <w:sz w:val="24"/>
          <w:szCs w:val="24"/>
        </w:rPr>
        <w:t>spen</w:t>
      </w:r>
      <w:r w:rsidR="001A3E72">
        <w:rPr>
          <w:rFonts w:ascii="Times New Roman" w:hAnsi="Times New Roman" w:cs="Times New Roman"/>
          <w:sz w:val="24"/>
          <w:szCs w:val="24"/>
        </w:rPr>
        <w:t>t</w:t>
      </w:r>
      <w:r w:rsidR="00167CE2">
        <w:rPr>
          <w:rFonts w:ascii="Times New Roman" w:hAnsi="Times New Roman" w:cs="Times New Roman"/>
          <w:sz w:val="24"/>
          <w:szCs w:val="24"/>
        </w:rPr>
        <w:t xml:space="preserve"> on the bookkeeping and other tasks of the </w:t>
      </w:r>
      <w:r w:rsidR="002323EF">
        <w:rPr>
          <w:rFonts w:ascii="Times New Roman" w:hAnsi="Times New Roman" w:cs="Times New Roman"/>
          <w:sz w:val="24"/>
          <w:szCs w:val="24"/>
        </w:rPr>
        <w:t>closely held</w:t>
      </w:r>
      <w:r w:rsidR="00167CE2">
        <w:rPr>
          <w:rFonts w:ascii="Times New Roman" w:hAnsi="Times New Roman" w:cs="Times New Roman"/>
          <w:sz w:val="24"/>
          <w:szCs w:val="24"/>
        </w:rPr>
        <w:t xml:space="preserve"> entity.</w:t>
      </w:r>
      <w:r w:rsidR="00E35A0E"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="0022537D" w:rsidRPr="00875CC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CED306" w14:textId="06F600EA" w:rsidR="00833AC4" w:rsidRPr="0086034A" w:rsidRDefault="00A73547" w:rsidP="005B2B53">
      <w:pPr>
        <w:pStyle w:val="ListParagraph"/>
        <w:numPr>
          <w:ilvl w:val="0"/>
          <w:numId w:val="23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6034A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DC2F5A" w:rsidRPr="0086034A">
        <w:rPr>
          <w:rFonts w:ascii="Times New Roman" w:hAnsi="Times New Roman" w:cs="Times New Roman"/>
          <w:b/>
          <w:sz w:val="24"/>
          <w:szCs w:val="24"/>
        </w:rPr>
        <w:t xml:space="preserve">OPR AD </w:t>
      </w:r>
      <w:r w:rsidR="009966E4">
        <w:rPr>
          <w:rFonts w:ascii="Times New Roman" w:hAnsi="Times New Roman" w:cs="Times New Roman"/>
          <w:b/>
          <w:sz w:val="24"/>
          <w:szCs w:val="24"/>
        </w:rPr>
        <w:t>engaged</w:t>
      </w:r>
      <w:r w:rsidR="009B7619">
        <w:rPr>
          <w:rFonts w:ascii="Times New Roman" w:hAnsi="Times New Roman" w:cs="Times New Roman"/>
          <w:b/>
          <w:sz w:val="24"/>
          <w:szCs w:val="24"/>
        </w:rPr>
        <w:t xml:space="preserve"> Practice</w:t>
      </w:r>
      <w:r w:rsidR="001D5030">
        <w:rPr>
          <w:rFonts w:ascii="Times New Roman" w:hAnsi="Times New Roman" w:cs="Times New Roman"/>
          <w:b/>
          <w:sz w:val="24"/>
          <w:szCs w:val="24"/>
        </w:rPr>
        <w:t>s</w:t>
      </w:r>
      <w:r w:rsidR="009B7619">
        <w:rPr>
          <w:rFonts w:ascii="Times New Roman" w:hAnsi="Times New Roman" w:cs="Times New Roman"/>
          <w:b/>
          <w:sz w:val="24"/>
          <w:szCs w:val="24"/>
        </w:rPr>
        <w:t xml:space="preserve"> 1, 2, and 3 </w:t>
      </w:r>
      <w:r w:rsidR="000D5F1D">
        <w:rPr>
          <w:rFonts w:ascii="Times New Roman" w:hAnsi="Times New Roman" w:cs="Times New Roman"/>
          <w:b/>
          <w:sz w:val="24"/>
          <w:szCs w:val="24"/>
        </w:rPr>
        <w:t xml:space="preserve">in the </w:t>
      </w:r>
      <w:r w:rsidR="00E477A0" w:rsidRPr="0086034A">
        <w:rPr>
          <w:rFonts w:ascii="Times New Roman" w:hAnsi="Times New Roman" w:cs="Times New Roman"/>
          <w:b/>
          <w:i/>
          <w:sz w:val="24"/>
          <w:szCs w:val="24"/>
        </w:rPr>
        <w:t>Proposal</w:t>
      </w:r>
      <w:r w:rsidR="00E477A0" w:rsidRPr="0086034A">
        <w:rPr>
          <w:rFonts w:ascii="Times New Roman" w:hAnsi="Times New Roman" w:cs="Times New Roman"/>
          <w:b/>
          <w:sz w:val="24"/>
          <w:szCs w:val="24"/>
        </w:rPr>
        <w:t xml:space="preserve"> stage to</w:t>
      </w:r>
      <w:r w:rsidR="00E21DAD">
        <w:rPr>
          <w:rFonts w:ascii="Times New Roman" w:hAnsi="Times New Roman" w:cs="Times New Roman"/>
          <w:b/>
          <w:sz w:val="24"/>
          <w:szCs w:val="24"/>
        </w:rPr>
        <w:t xml:space="preserve"> reach back and </w:t>
      </w:r>
      <w:r w:rsidR="00E477A0" w:rsidRPr="0086034A">
        <w:rPr>
          <w:rFonts w:ascii="Times New Roman" w:hAnsi="Times New Roman" w:cs="Times New Roman"/>
          <w:b/>
          <w:sz w:val="24"/>
          <w:szCs w:val="24"/>
        </w:rPr>
        <w:t>r</w:t>
      </w:r>
      <w:r w:rsidR="00833AC4" w:rsidRPr="0086034A">
        <w:rPr>
          <w:rFonts w:ascii="Times New Roman" w:hAnsi="Times New Roman" w:cs="Times New Roman"/>
          <w:b/>
          <w:sz w:val="24"/>
          <w:szCs w:val="24"/>
        </w:rPr>
        <w:t xml:space="preserve">ender the </w:t>
      </w:r>
      <w:r w:rsidR="009F1CA8">
        <w:rPr>
          <w:rFonts w:ascii="Times New Roman" w:hAnsi="Times New Roman" w:cs="Times New Roman"/>
          <w:b/>
          <w:i/>
          <w:sz w:val="24"/>
          <w:szCs w:val="24"/>
        </w:rPr>
        <w:t>Investigation</w:t>
      </w:r>
      <w:r w:rsidR="00833AC4" w:rsidRPr="0086034A">
        <w:rPr>
          <w:rFonts w:ascii="Times New Roman" w:hAnsi="Times New Roman" w:cs="Times New Roman"/>
          <w:b/>
          <w:sz w:val="24"/>
          <w:szCs w:val="24"/>
        </w:rPr>
        <w:t xml:space="preserve"> stage meaningless</w:t>
      </w:r>
      <w:r w:rsidR="005B2B53">
        <w:rPr>
          <w:rFonts w:ascii="Times New Roman" w:hAnsi="Times New Roman" w:cs="Times New Roman"/>
          <w:b/>
          <w:sz w:val="24"/>
          <w:szCs w:val="24"/>
        </w:rPr>
        <w:t>:</w:t>
      </w:r>
      <w:r w:rsidR="0022537D" w:rsidRPr="0086034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0FA4A16" w14:textId="77777777" w:rsidR="00833AC4" w:rsidRDefault="00833AC4" w:rsidP="005B2B53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DA6025" w14:textId="0DFCFDDC" w:rsidR="007C7BAC" w:rsidRPr="0082729C" w:rsidRDefault="00833AC4" w:rsidP="005B2B53">
      <w:pPr>
        <w:pStyle w:val="ListParagraph"/>
        <w:numPr>
          <w:ilvl w:val="0"/>
          <w:numId w:val="22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2729C">
        <w:rPr>
          <w:rFonts w:ascii="Times New Roman" w:hAnsi="Times New Roman" w:cs="Times New Roman"/>
          <w:b/>
          <w:sz w:val="24"/>
          <w:szCs w:val="24"/>
        </w:rPr>
        <w:t>Practice 1</w:t>
      </w:r>
      <w:r w:rsidR="00EF613D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="0082729C">
        <w:rPr>
          <w:rFonts w:ascii="Times New Roman" w:hAnsi="Times New Roman" w:cs="Times New Roman"/>
          <w:sz w:val="24"/>
          <w:szCs w:val="24"/>
        </w:rPr>
        <w:t xml:space="preserve">The </w:t>
      </w:r>
      <w:r w:rsidR="0063401A">
        <w:rPr>
          <w:rFonts w:ascii="Times New Roman" w:hAnsi="Times New Roman" w:cs="Times New Roman"/>
          <w:sz w:val="24"/>
          <w:szCs w:val="24"/>
        </w:rPr>
        <w:t xml:space="preserve">OPR </w:t>
      </w:r>
      <w:r w:rsidR="009F1CA8">
        <w:rPr>
          <w:rFonts w:ascii="Times New Roman" w:hAnsi="Times New Roman" w:cs="Times New Roman"/>
          <w:sz w:val="24"/>
          <w:szCs w:val="24"/>
        </w:rPr>
        <w:t xml:space="preserve">AD </w:t>
      </w:r>
      <w:r w:rsidR="006B5A26" w:rsidRPr="0082729C">
        <w:rPr>
          <w:rFonts w:ascii="Times New Roman" w:hAnsi="Times New Roman" w:cs="Times New Roman"/>
          <w:sz w:val="24"/>
          <w:szCs w:val="24"/>
        </w:rPr>
        <w:t>propos</w:t>
      </w:r>
      <w:r w:rsidR="0063401A">
        <w:rPr>
          <w:rFonts w:ascii="Times New Roman" w:hAnsi="Times New Roman" w:cs="Times New Roman"/>
          <w:sz w:val="24"/>
          <w:szCs w:val="24"/>
        </w:rPr>
        <w:t>ed</w:t>
      </w:r>
      <w:r w:rsidR="00957483" w:rsidRPr="0082729C">
        <w:rPr>
          <w:rFonts w:ascii="Times New Roman" w:hAnsi="Times New Roman" w:cs="Times New Roman"/>
          <w:sz w:val="24"/>
          <w:szCs w:val="24"/>
        </w:rPr>
        <w:t xml:space="preserve"> </w:t>
      </w:r>
      <w:r w:rsidR="003D228C">
        <w:rPr>
          <w:rFonts w:ascii="Times New Roman" w:hAnsi="Times New Roman" w:cs="Times New Roman"/>
          <w:sz w:val="24"/>
          <w:szCs w:val="24"/>
        </w:rPr>
        <w:t>a</w:t>
      </w:r>
      <w:r w:rsidR="00DB33E4">
        <w:rPr>
          <w:rFonts w:ascii="Times New Roman" w:hAnsi="Times New Roman" w:cs="Times New Roman"/>
          <w:sz w:val="24"/>
          <w:szCs w:val="24"/>
        </w:rPr>
        <w:t xml:space="preserve"> </w:t>
      </w:r>
      <w:r w:rsidR="00FC4C99">
        <w:rPr>
          <w:rFonts w:ascii="Times New Roman" w:hAnsi="Times New Roman" w:cs="Times New Roman"/>
          <w:sz w:val="24"/>
          <w:szCs w:val="24"/>
        </w:rPr>
        <w:t>specious</w:t>
      </w:r>
      <w:r w:rsidR="00DB33E4">
        <w:rPr>
          <w:rFonts w:ascii="Times New Roman" w:hAnsi="Times New Roman" w:cs="Times New Roman"/>
          <w:sz w:val="24"/>
          <w:szCs w:val="24"/>
        </w:rPr>
        <w:t xml:space="preserve"> </w:t>
      </w:r>
      <w:r w:rsidR="0063401A">
        <w:rPr>
          <w:rFonts w:ascii="Times New Roman" w:hAnsi="Times New Roman" w:cs="Times New Roman"/>
          <w:sz w:val="24"/>
          <w:szCs w:val="24"/>
        </w:rPr>
        <w:t xml:space="preserve">a </w:t>
      </w:r>
      <w:r w:rsidR="00357F1B" w:rsidRPr="00E836A0">
        <w:rPr>
          <w:rFonts w:ascii="Times New Roman" w:hAnsi="Times New Roman" w:cs="Times New Roman"/>
          <w:sz w:val="24"/>
          <w:szCs w:val="24"/>
        </w:rPr>
        <w:t>lack of candor</w:t>
      </w:r>
      <w:r w:rsidR="00357F1B" w:rsidRPr="0082729C">
        <w:rPr>
          <w:rFonts w:ascii="Times New Roman" w:hAnsi="Times New Roman" w:cs="Times New Roman"/>
          <w:sz w:val="24"/>
          <w:szCs w:val="24"/>
        </w:rPr>
        <w:t xml:space="preserve"> </w:t>
      </w:r>
      <w:r w:rsidR="00957483" w:rsidRPr="0082729C">
        <w:rPr>
          <w:rFonts w:ascii="Times New Roman" w:hAnsi="Times New Roman" w:cs="Times New Roman"/>
          <w:sz w:val="24"/>
          <w:szCs w:val="24"/>
        </w:rPr>
        <w:t xml:space="preserve">charge </w:t>
      </w:r>
      <w:r w:rsidR="006B5A26" w:rsidRPr="0082729C">
        <w:rPr>
          <w:rFonts w:ascii="Times New Roman" w:hAnsi="Times New Roman" w:cs="Times New Roman"/>
          <w:sz w:val="24"/>
          <w:szCs w:val="24"/>
        </w:rPr>
        <w:t>that d</w:t>
      </w:r>
      <w:r w:rsidR="0063401A">
        <w:rPr>
          <w:rFonts w:ascii="Times New Roman" w:hAnsi="Times New Roman" w:cs="Times New Roman"/>
          <w:sz w:val="24"/>
          <w:szCs w:val="24"/>
        </w:rPr>
        <w:t>id</w:t>
      </w:r>
      <w:r w:rsidR="006B5A26" w:rsidRPr="0082729C">
        <w:rPr>
          <w:rFonts w:ascii="Times New Roman" w:hAnsi="Times New Roman" w:cs="Times New Roman"/>
          <w:sz w:val="24"/>
          <w:szCs w:val="24"/>
        </w:rPr>
        <w:t xml:space="preserve"> not meet a reasonable person’s </w:t>
      </w:r>
      <w:r w:rsidR="006B5A26" w:rsidRPr="0023059A">
        <w:rPr>
          <w:rFonts w:ascii="Times New Roman" w:hAnsi="Times New Roman" w:cs="Times New Roman"/>
          <w:i/>
          <w:sz w:val="24"/>
          <w:szCs w:val="24"/>
        </w:rPr>
        <w:t>preponderant evidence</w:t>
      </w:r>
      <w:r w:rsidR="006B5A26" w:rsidRPr="0082729C">
        <w:rPr>
          <w:rFonts w:ascii="Times New Roman" w:hAnsi="Times New Roman" w:cs="Times New Roman"/>
          <w:sz w:val="24"/>
          <w:szCs w:val="24"/>
        </w:rPr>
        <w:t xml:space="preserve"> standard</w:t>
      </w:r>
      <w:r w:rsidR="00E8584F">
        <w:rPr>
          <w:rFonts w:ascii="Times New Roman" w:hAnsi="Times New Roman" w:cs="Times New Roman"/>
          <w:sz w:val="24"/>
          <w:szCs w:val="24"/>
        </w:rPr>
        <w:t>. More specifically, the OPR AD</w:t>
      </w:r>
      <w:r w:rsidR="004B1746">
        <w:rPr>
          <w:rFonts w:ascii="Times New Roman" w:hAnsi="Times New Roman" w:cs="Times New Roman"/>
          <w:sz w:val="24"/>
          <w:szCs w:val="24"/>
        </w:rPr>
        <w:t>:</w:t>
      </w:r>
    </w:p>
    <w:p w14:paraId="79462846" w14:textId="77777777" w:rsidR="0082729C" w:rsidRPr="0082729C" w:rsidRDefault="0082729C" w:rsidP="005B2B53">
      <w:pPr>
        <w:pStyle w:val="ListParagraph"/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74DA6026" w14:textId="5A4E8429" w:rsidR="00C52C29" w:rsidRPr="00DC2F5A" w:rsidRDefault="004C16A2" w:rsidP="005B2B53">
      <w:pPr>
        <w:pStyle w:val="ListParagraph"/>
        <w:numPr>
          <w:ilvl w:val="0"/>
          <w:numId w:val="12"/>
        </w:numPr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</w:t>
      </w:r>
      <w:r w:rsidR="0022537D" w:rsidRPr="00DC2F5A">
        <w:rPr>
          <w:rFonts w:ascii="Times New Roman" w:hAnsi="Times New Roman" w:cs="Times New Roman"/>
          <w:bCs/>
          <w:sz w:val="24"/>
          <w:szCs w:val="24"/>
        </w:rPr>
        <w:t>lleged</w:t>
      </w:r>
      <w:r w:rsidR="00EC3927" w:rsidRPr="00DC2F5A">
        <w:rPr>
          <w:rFonts w:ascii="Times New Roman" w:hAnsi="Times New Roman" w:cs="Times New Roman"/>
          <w:bCs/>
          <w:sz w:val="24"/>
          <w:szCs w:val="24"/>
        </w:rPr>
        <w:t xml:space="preserve"> the charged employee misrepresented the amount of time </w:t>
      </w:r>
      <w:r w:rsidR="00736156">
        <w:rPr>
          <w:rFonts w:ascii="Times New Roman" w:hAnsi="Times New Roman" w:cs="Times New Roman"/>
          <w:bCs/>
          <w:sz w:val="24"/>
          <w:szCs w:val="24"/>
        </w:rPr>
        <w:t xml:space="preserve">he/she </w:t>
      </w:r>
      <w:r w:rsidR="00EC3927" w:rsidRPr="00DC2F5A">
        <w:rPr>
          <w:rFonts w:ascii="Times New Roman" w:hAnsi="Times New Roman" w:cs="Times New Roman"/>
          <w:bCs/>
          <w:sz w:val="24"/>
          <w:szCs w:val="24"/>
        </w:rPr>
        <w:t xml:space="preserve">spent </w:t>
      </w:r>
      <w:r w:rsidR="00736156">
        <w:rPr>
          <w:rFonts w:ascii="Times New Roman" w:hAnsi="Times New Roman" w:cs="Times New Roman"/>
          <w:bCs/>
          <w:sz w:val="24"/>
          <w:szCs w:val="24"/>
        </w:rPr>
        <w:t>“</w:t>
      </w:r>
      <w:r w:rsidR="00EC3927" w:rsidRPr="00DC2F5A">
        <w:rPr>
          <w:rFonts w:ascii="Times New Roman" w:hAnsi="Times New Roman" w:cs="Times New Roman"/>
          <w:bCs/>
          <w:sz w:val="24"/>
          <w:szCs w:val="24"/>
        </w:rPr>
        <w:t>working</w:t>
      </w:r>
      <w:r w:rsidR="00736156">
        <w:rPr>
          <w:rFonts w:ascii="Times New Roman" w:hAnsi="Times New Roman" w:cs="Times New Roman"/>
          <w:bCs/>
          <w:sz w:val="24"/>
          <w:szCs w:val="24"/>
        </w:rPr>
        <w:t>”</w:t>
      </w:r>
      <w:r w:rsidR="00EC3927" w:rsidRPr="00DC2F5A">
        <w:rPr>
          <w:rFonts w:ascii="Times New Roman" w:hAnsi="Times New Roman" w:cs="Times New Roman"/>
          <w:bCs/>
          <w:sz w:val="24"/>
          <w:szCs w:val="24"/>
        </w:rPr>
        <w:t xml:space="preserve"> at the company</w:t>
      </w:r>
      <w:r w:rsidR="003B6CCF" w:rsidRPr="00DC2F5A">
        <w:rPr>
          <w:rFonts w:ascii="Times New Roman" w:hAnsi="Times New Roman" w:cs="Times New Roman"/>
          <w:bCs/>
          <w:sz w:val="24"/>
          <w:szCs w:val="24"/>
        </w:rPr>
        <w:t xml:space="preserve">. The </w:t>
      </w:r>
      <w:r w:rsidR="0022537D" w:rsidRPr="00DC2F5A">
        <w:rPr>
          <w:rFonts w:ascii="Times New Roman" w:hAnsi="Times New Roman" w:cs="Times New Roman"/>
          <w:bCs/>
          <w:sz w:val="24"/>
          <w:szCs w:val="24"/>
        </w:rPr>
        <w:t>proposal was made without supporting evidence, such as corroborating witness testimony or work product, and despite reliable exculpatory testimony</w:t>
      </w:r>
      <w:r w:rsidR="00613E47" w:rsidRPr="00DC2F5A">
        <w:rPr>
          <w:rFonts w:ascii="Times New Roman" w:hAnsi="Times New Roman" w:cs="Times New Roman"/>
          <w:bCs/>
          <w:sz w:val="24"/>
          <w:szCs w:val="24"/>
        </w:rPr>
        <w:t xml:space="preserve"> from a</w:t>
      </w:r>
      <w:r w:rsidR="006B1376">
        <w:rPr>
          <w:rFonts w:ascii="Times New Roman" w:hAnsi="Times New Roman" w:cs="Times New Roman"/>
          <w:bCs/>
          <w:sz w:val="24"/>
          <w:szCs w:val="24"/>
        </w:rPr>
        <w:t xml:space="preserve">n employee of </w:t>
      </w:r>
      <w:r w:rsidR="00613E47" w:rsidRPr="00DC2F5A">
        <w:rPr>
          <w:rFonts w:ascii="Times New Roman" w:hAnsi="Times New Roman" w:cs="Times New Roman"/>
          <w:bCs/>
          <w:sz w:val="24"/>
          <w:szCs w:val="24"/>
        </w:rPr>
        <w:t>the company</w:t>
      </w:r>
      <w:r w:rsidR="009F1CA8">
        <w:rPr>
          <w:rFonts w:ascii="Times New Roman" w:hAnsi="Times New Roman" w:cs="Times New Roman"/>
          <w:bCs/>
          <w:sz w:val="24"/>
          <w:szCs w:val="24"/>
        </w:rPr>
        <w:t xml:space="preserve"> who stated the charged employee did not work at the company</w:t>
      </w:r>
      <w:r w:rsidR="0022537D" w:rsidRPr="00DC2F5A">
        <w:rPr>
          <w:rFonts w:ascii="Times New Roman" w:hAnsi="Times New Roman" w:cs="Times New Roman"/>
          <w:bCs/>
          <w:sz w:val="24"/>
          <w:szCs w:val="24"/>
        </w:rPr>
        <w:t xml:space="preserve">.  </w:t>
      </w:r>
    </w:p>
    <w:p w14:paraId="74DA6027" w14:textId="77777777" w:rsidR="006B0821" w:rsidRPr="00875CC5" w:rsidRDefault="006B0821" w:rsidP="005B2B53">
      <w:pPr>
        <w:pStyle w:val="ListParagraph"/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74DA6028" w14:textId="1D133C29" w:rsidR="00CE3DCF" w:rsidRPr="00356A9A" w:rsidRDefault="0022537D" w:rsidP="00356A9A">
      <w:pPr>
        <w:pStyle w:val="ListParagraph"/>
        <w:numPr>
          <w:ilvl w:val="0"/>
          <w:numId w:val="7"/>
        </w:numPr>
        <w:spacing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356A9A">
        <w:rPr>
          <w:rFonts w:ascii="Times New Roman" w:hAnsi="Times New Roman" w:cs="Times New Roman"/>
          <w:b/>
          <w:sz w:val="24"/>
          <w:szCs w:val="24"/>
        </w:rPr>
        <w:t>Practice 2</w:t>
      </w:r>
      <w:r w:rsidR="00EF613D" w:rsidRPr="00356A9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56A9A">
        <w:rPr>
          <w:rFonts w:ascii="Times New Roman" w:hAnsi="Times New Roman" w:cs="Times New Roman"/>
          <w:b/>
          <w:sz w:val="24"/>
          <w:szCs w:val="24"/>
        </w:rPr>
        <w:t>–</w:t>
      </w:r>
      <w:r w:rsidR="00EF613D" w:rsidRPr="00356A9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56A9A" w:rsidRPr="00741BE9">
        <w:rPr>
          <w:rFonts w:ascii="Times New Roman" w:hAnsi="Times New Roman" w:cs="Times New Roman"/>
          <w:sz w:val="24"/>
          <w:szCs w:val="24"/>
        </w:rPr>
        <w:t xml:space="preserve">The OPR AD </w:t>
      </w:r>
      <w:r w:rsidR="00145DE0">
        <w:rPr>
          <w:rFonts w:ascii="Times New Roman" w:hAnsi="Times New Roman" w:cs="Times New Roman"/>
          <w:sz w:val="24"/>
          <w:szCs w:val="24"/>
        </w:rPr>
        <w:t>disregarded</w:t>
      </w:r>
      <w:r w:rsidR="00356A9A" w:rsidRPr="00741BE9">
        <w:rPr>
          <w:rFonts w:ascii="Times New Roman" w:hAnsi="Times New Roman" w:cs="Times New Roman"/>
          <w:bCs/>
          <w:sz w:val="24"/>
          <w:szCs w:val="24"/>
        </w:rPr>
        <w:t xml:space="preserve"> or misrepresent</w:t>
      </w:r>
      <w:r w:rsidR="00741BE9" w:rsidRPr="00741BE9">
        <w:rPr>
          <w:rFonts w:ascii="Times New Roman" w:hAnsi="Times New Roman" w:cs="Times New Roman"/>
          <w:bCs/>
          <w:sz w:val="24"/>
          <w:szCs w:val="24"/>
        </w:rPr>
        <w:t>ed</w:t>
      </w:r>
      <w:r w:rsidR="00356A9A" w:rsidRPr="00741B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D003B" w:rsidRPr="00741BE9">
        <w:rPr>
          <w:rFonts w:ascii="Times New Roman" w:hAnsi="Times New Roman" w:cs="Times New Roman"/>
          <w:bCs/>
          <w:sz w:val="24"/>
          <w:szCs w:val="24"/>
        </w:rPr>
        <w:t>evidence or</w:t>
      </w:r>
      <w:r w:rsidR="00356A9A" w:rsidRPr="00741BE9">
        <w:rPr>
          <w:rFonts w:ascii="Times New Roman" w:hAnsi="Times New Roman" w:cs="Times New Roman"/>
          <w:bCs/>
          <w:sz w:val="24"/>
          <w:szCs w:val="24"/>
        </w:rPr>
        <w:t xml:space="preserve"> claim</w:t>
      </w:r>
      <w:r w:rsidR="00741BE9" w:rsidRPr="00741BE9">
        <w:rPr>
          <w:rFonts w:ascii="Times New Roman" w:hAnsi="Times New Roman" w:cs="Times New Roman"/>
          <w:bCs/>
          <w:sz w:val="24"/>
          <w:szCs w:val="24"/>
        </w:rPr>
        <w:t>ed</w:t>
      </w:r>
      <w:r w:rsidR="00356A9A" w:rsidRPr="00741BE9">
        <w:rPr>
          <w:rFonts w:ascii="Times New Roman" w:hAnsi="Times New Roman" w:cs="Times New Roman"/>
          <w:bCs/>
          <w:sz w:val="24"/>
          <w:szCs w:val="24"/>
        </w:rPr>
        <w:t xml:space="preserve"> the existence of non-existent evidence</w:t>
      </w:r>
      <w:r w:rsidRPr="00741BE9">
        <w:rPr>
          <w:rFonts w:ascii="Times New Roman" w:hAnsi="Times New Roman" w:cs="Times New Roman"/>
          <w:bCs/>
          <w:sz w:val="24"/>
          <w:szCs w:val="24"/>
        </w:rPr>
        <w:t xml:space="preserve"> to support the proposal</w:t>
      </w:r>
      <w:r w:rsidR="00741BE9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D44EE5">
        <w:rPr>
          <w:rFonts w:ascii="Times New Roman" w:hAnsi="Times New Roman" w:cs="Times New Roman"/>
          <w:bCs/>
          <w:sz w:val="24"/>
          <w:szCs w:val="24"/>
        </w:rPr>
        <w:t>More s</w:t>
      </w:r>
      <w:r w:rsidR="00741BE9">
        <w:rPr>
          <w:rFonts w:ascii="Times New Roman" w:hAnsi="Times New Roman" w:cs="Times New Roman"/>
          <w:bCs/>
          <w:sz w:val="24"/>
          <w:szCs w:val="24"/>
        </w:rPr>
        <w:t>pecifically, the OPR AD</w:t>
      </w:r>
      <w:r w:rsidR="00EF613D" w:rsidRPr="00741BE9">
        <w:rPr>
          <w:rFonts w:ascii="Times New Roman" w:hAnsi="Times New Roman" w:cs="Times New Roman"/>
          <w:bCs/>
          <w:sz w:val="24"/>
          <w:szCs w:val="24"/>
        </w:rPr>
        <w:t>:</w:t>
      </w:r>
      <w:r w:rsidRPr="00356A9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4DA6029" w14:textId="77777777" w:rsidR="00752DB4" w:rsidRPr="00875CC5" w:rsidRDefault="00752DB4" w:rsidP="005B2B53">
      <w:pPr>
        <w:pStyle w:val="ListParagraph"/>
        <w:spacing w:line="240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1411081A" w14:textId="354BC55E" w:rsidR="001C06E8" w:rsidRPr="001C06E8" w:rsidRDefault="00D44EE5" w:rsidP="001C06E8">
      <w:pPr>
        <w:pStyle w:val="ListParagraph"/>
        <w:numPr>
          <w:ilvl w:val="0"/>
          <w:numId w:val="12"/>
        </w:numPr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</w:t>
      </w:r>
      <w:r w:rsidR="0022537D" w:rsidRPr="00DC2F5A">
        <w:rPr>
          <w:rFonts w:ascii="Times New Roman" w:hAnsi="Times New Roman" w:cs="Times New Roman"/>
          <w:bCs/>
          <w:sz w:val="24"/>
          <w:szCs w:val="24"/>
        </w:rPr>
        <w:t>mproperly weigh</w:t>
      </w:r>
      <w:r w:rsidR="00A128BA">
        <w:rPr>
          <w:rFonts w:ascii="Times New Roman" w:hAnsi="Times New Roman" w:cs="Times New Roman"/>
          <w:bCs/>
          <w:sz w:val="24"/>
          <w:szCs w:val="24"/>
        </w:rPr>
        <w:t>t</w:t>
      </w:r>
      <w:r w:rsidR="008C0F4F" w:rsidRPr="00DC2F5A">
        <w:rPr>
          <w:rFonts w:ascii="Times New Roman" w:hAnsi="Times New Roman" w:cs="Times New Roman"/>
          <w:bCs/>
          <w:sz w:val="24"/>
          <w:szCs w:val="24"/>
        </w:rPr>
        <w:t>e</w:t>
      </w:r>
      <w:r w:rsidR="0022537D" w:rsidRPr="00DC2F5A">
        <w:rPr>
          <w:rFonts w:ascii="Times New Roman" w:hAnsi="Times New Roman" w:cs="Times New Roman"/>
          <w:bCs/>
          <w:sz w:val="24"/>
          <w:szCs w:val="24"/>
        </w:rPr>
        <w:t>d</w:t>
      </w:r>
      <w:r w:rsidR="0022537D" w:rsidRPr="00DC2F5A">
        <w:rPr>
          <w:rFonts w:ascii="Times New Roman" w:hAnsi="Times New Roman" w:cs="Times New Roman"/>
          <w:sz w:val="24"/>
          <w:szCs w:val="24"/>
        </w:rPr>
        <w:t xml:space="preserve"> a sensational </w:t>
      </w:r>
      <w:r w:rsidR="00DD7BED" w:rsidRPr="00DC2F5A">
        <w:rPr>
          <w:rFonts w:ascii="Times New Roman" w:hAnsi="Times New Roman" w:cs="Times New Roman"/>
          <w:sz w:val="24"/>
          <w:szCs w:val="24"/>
        </w:rPr>
        <w:t xml:space="preserve">Partner </w:t>
      </w:r>
      <w:r w:rsidR="0022537D" w:rsidRPr="00DC2F5A">
        <w:rPr>
          <w:rFonts w:ascii="Times New Roman" w:hAnsi="Times New Roman" w:cs="Times New Roman"/>
          <w:sz w:val="24"/>
          <w:szCs w:val="24"/>
        </w:rPr>
        <w:t xml:space="preserve">claim that </w:t>
      </w:r>
      <w:r w:rsidR="008C0F4F" w:rsidRPr="00DC2F5A">
        <w:rPr>
          <w:rFonts w:ascii="Times New Roman" w:hAnsi="Times New Roman" w:cs="Times New Roman"/>
          <w:sz w:val="24"/>
          <w:szCs w:val="24"/>
        </w:rPr>
        <w:t xml:space="preserve">the employee </w:t>
      </w:r>
      <w:r w:rsidR="0022537D" w:rsidRPr="00DC2F5A">
        <w:rPr>
          <w:rFonts w:ascii="Times New Roman" w:hAnsi="Times New Roman" w:cs="Times New Roman"/>
          <w:sz w:val="24"/>
          <w:szCs w:val="24"/>
        </w:rPr>
        <w:t xml:space="preserve">spent 20 </w:t>
      </w:r>
      <w:r w:rsidR="0022537D" w:rsidRPr="00DC2F5A">
        <w:rPr>
          <w:rFonts w:ascii="Times New Roman" w:hAnsi="Times New Roman" w:cs="Times New Roman"/>
          <w:bCs/>
          <w:sz w:val="24"/>
          <w:szCs w:val="24"/>
        </w:rPr>
        <w:t xml:space="preserve">hours per week working </w:t>
      </w:r>
      <w:r w:rsidR="0022537D" w:rsidRPr="00DC2F5A">
        <w:rPr>
          <w:rFonts w:ascii="Times New Roman" w:hAnsi="Times New Roman" w:cs="Times New Roman"/>
          <w:bCs/>
          <w:noProof/>
          <w:sz w:val="24"/>
          <w:szCs w:val="24"/>
        </w:rPr>
        <w:t>at</w:t>
      </w:r>
      <w:r w:rsidR="0022537D" w:rsidRPr="00DC2F5A">
        <w:rPr>
          <w:rFonts w:ascii="Times New Roman" w:hAnsi="Times New Roman" w:cs="Times New Roman"/>
          <w:bCs/>
          <w:sz w:val="24"/>
          <w:szCs w:val="24"/>
        </w:rPr>
        <w:t xml:space="preserve"> the company for ten years while disregarding the </w:t>
      </w:r>
      <w:r w:rsidR="0022537D" w:rsidRPr="00DC2F5A">
        <w:rPr>
          <w:rFonts w:ascii="Times New Roman" w:hAnsi="Times New Roman" w:cs="Times New Roman"/>
          <w:bCs/>
          <w:noProof/>
          <w:sz w:val="24"/>
          <w:szCs w:val="24"/>
        </w:rPr>
        <w:t>testimony of</w:t>
      </w:r>
      <w:r w:rsidR="008C0F4F" w:rsidRPr="00DC2F5A">
        <w:rPr>
          <w:rFonts w:ascii="Times New Roman" w:hAnsi="Times New Roman" w:cs="Times New Roman"/>
          <w:bCs/>
          <w:noProof/>
          <w:sz w:val="24"/>
          <w:szCs w:val="24"/>
        </w:rPr>
        <w:t xml:space="preserve"> </w:t>
      </w:r>
      <w:r w:rsidR="0022537D" w:rsidRPr="00DC2F5A">
        <w:rPr>
          <w:rFonts w:ascii="Times New Roman" w:hAnsi="Times New Roman" w:cs="Times New Roman"/>
          <w:bCs/>
          <w:noProof/>
          <w:sz w:val="24"/>
          <w:szCs w:val="24"/>
        </w:rPr>
        <w:t xml:space="preserve">an unbiased </w:t>
      </w:r>
      <w:r w:rsidR="00B3094E">
        <w:rPr>
          <w:rFonts w:ascii="Times New Roman" w:hAnsi="Times New Roman" w:cs="Times New Roman"/>
          <w:bCs/>
          <w:noProof/>
          <w:sz w:val="24"/>
          <w:szCs w:val="24"/>
        </w:rPr>
        <w:t>employee of the company</w:t>
      </w:r>
      <w:r w:rsidR="0022537D" w:rsidRPr="00DC2F5A">
        <w:rPr>
          <w:rFonts w:ascii="Times New Roman" w:hAnsi="Times New Roman" w:cs="Times New Roman"/>
          <w:bCs/>
          <w:noProof/>
          <w:sz w:val="24"/>
          <w:szCs w:val="24"/>
        </w:rPr>
        <w:t xml:space="preserve"> who stated </w:t>
      </w:r>
      <w:r w:rsidR="008C0F4F" w:rsidRPr="00DC2F5A">
        <w:rPr>
          <w:rFonts w:ascii="Times New Roman" w:hAnsi="Times New Roman" w:cs="Times New Roman"/>
          <w:bCs/>
          <w:noProof/>
          <w:sz w:val="24"/>
          <w:szCs w:val="24"/>
        </w:rPr>
        <w:t xml:space="preserve">the </w:t>
      </w:r>
      <w:r w:rsidR="007F6B18">
        <w:rPr>
          <w:rFonts w:ascii="Times New Roman" w:hAnsi="Times New Roman" w:cs="Times New Roman"/>
          <w:bCs/>
          <w:noProof/>
          <w:sz w:val="24"/>
          <w:szCs w:val="24"/>
        </w:rPr>
        <w:t xml:space="preserve">charged </w:t>
      </w:r>
      <w:r w:rsidR="008C0F4F" w:rsidRPr="00DC2F5A">
        <w:rPr>
          <w:rFonts w:ascii="Times New Roman" w:hAnsi="Times New Roman" w:cs="Times New Roman"/>
          <w:bCs/>
          <w:noProof/>
          <w:sz w:val="24"/>
          <w:szCs w:val="24"/>
        </w:rPr>
        <w:t xml:space="preserve">FBI employee </w:t>
      </w:r>
      <w:r w:rsidR="0022537D" w:rsidRPr="00DC2F5A">
        <w:rPr>
          <w:rFonts w:ascii="Times New Roman" w:hAnsi="Times New Roman" w:cs="Times New Roman"/>
          <w:bCs/>
          <w:noProof/>
          <w:sz w:val="24"/>
          <w:szCs w:val="24"/>
        </w:rPr>
        <w:t xml:space="preserve">was </w:t>
      </w:r>
      <w:r w:rsidR="0022537D" w:rsidRPr="00DC2F5A">
        <w:rPr>
          <w:rFonts w:ascii="Times New Roman" w:hAnsi="Times New Roman" w:cs="Times New Roman"/>
          <w:sz w:val="24"/>
          <w:szCs w:val="24"/>
        </w:rPr>
        <w:t>“a non-active silent partner"</w:t>
      </w:r>
      <w:r w:rsidR="00C13AA6">
        <w:rPr>
          <w:rFonts w:ascii="Times New Roman" w:hAnsi="Times New Roman" w:cs="Times New Roman"/>
          <w:sz w:val="24"/>
          <w:szCs w:val="24"/>
        </w:rPr>
        <w:t xml:space="preserve"> who did not work </w:t>
      </w:r>
      <w:r w:rsidR="00B3094E">
        <w:rPr>
          <w:rFonts w:ascii="Times New Roman" w:hAnsi="Times New Roman" w:cs="Times New Roman"/>
          <w:sz w:val="24"/>
          <w:szCs w:val="24"/>
        </w:rPr>
        <w:t xml:space="preserve">at </w:t>
      </w:r>
      <w:r w:rsidR="00C13AA6">
        <w:rPr>
          <w:rFonts w:ascii="Times New Roman" w:hAnsi="Times New Roman" w:cs="Times New Roman"/>
          <w:sz w:val="24"/>
          <w:szCs w:val="24"/>
        </w:rPr>
        <w:t xml:space="preserve">the company, nor had </w:t>
      </w:r>
      <w:r w:rsidR="009F1CA8">
        <w:rPr>
          <w:rFonts w:ascii="Times New Roman" w:hAnsi="Times New Roman" w:cs="Times New Roman"/>
          <w:sz w:val="24"/>
          <w:szCs w:val="24"/>
        </w:rPr>
        <w:t xml:space="preserve">any </w:t>
      </w:r>
      <w:r w:rsidR="008C0F4F" w:rsidRPr="00DC2F5A">
        <w:rPr>
          <w:rFonts w:ascii="Times New Roman" w:hAnsi="Times New Roman" w:cs="Times New Roman"/>
          <w:sz w:val="24"/>
          <w:szCs w:val="24"/>
        </w:rPr>
        <w:t xml:space="preserve">authority </w:t>
      </w:r>
      <w:r w:rsidR="00D572D5">
        <w:rPr>
          <w:rFonts w:ascii="Times New Roman" w:hAnsi="Times New Roman" w:cs="Times New Roman"/>
          <w:sz w:val="24"/>
          <w:szCs w:val="24"/>
        </w:rPr>
        <w:t xml:space="preserve">over </w:t>
      </w:r>
      <w:r w:rsidR="00B46AEB">
        <w:rPr>
          <w:rFonts w:ascii="Times New Roman" w:hAnsi="Times New Roman" w:cs="Times New Roman"/>
          <w:sz w:val="24"/>
          <w:szCs w:val="24"/>
        </w:rPr>
        <w:t>its</w:t>
      </w:r>
      <w:r w:rsidR="008D742A" w:rsidRPr="00DC2F5A">
        <w:rPr>
          <w:rFonts w:ascii="Times New Roman" w:hAnsi="Times New Roman" w:cs="Times New Roman"/>
          <w:sz w:val="24"/>
          <w:szCs w:val="24"/>
        </w:rPr>
        <w:t xml:space="preserve"> </w:t>
      </w:r>
      <w:r w:rsidR="008C0F4F" w:rsidRPr="00DC2F5A">
        <w:rPr>
          <w:rFonts w:ascii="Times New Roman" w:hAnsi="Times New Roman" w:cs="Times New Roman"/>
          <w:sz w:val="24"/>
          <w:szCs w:val="24"/>
        </w:rPr>
        <w:t xml:space="preserve">day-to-day </w:t>
      </w:r>
      <w:r w:rsidR="00D572D5">
        <w:rPr>
          <w:rFonts w:ascii="Times New Roman" w:hAnsi="Times New Roman" w:cs="Times New Roman"/>
          <w:sz w:val="24"/>
          <w:szCs w:val="24"/>
        </w:rPr>
        <w:t>business</w:t>
      </w:r>
      <w:r w:rsidR="00A13FE8">
        <w:rPr>
          <w:rFonts w:ascii="Times New Roman" w:hAnsi="Times New Roman" w:cs="Times New Roman"/>
          <w:sz w:val="24"/>
          <w:szCs w:val="24"/>
        </w:rPr>
        <w:t>.</w:t>
      </w:r>
    </w:p>
    <w:p w14:paraId="513416CB" w14:textId="2F3119A1" w:rsidR="004D7B1A" w:rsidRPr="004D7B1A" w:rsidRDefault="00D572D5" w:rsidP="005B2B53">
      <w:pPr>
        <w:pStyle w:val="ListParagraph"/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4D7B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7EBDEC" w14:textId="0E34F3A4" w:rsidR="000636BF" w:rsidRPr="00291B3D" w:rsidRDefault="00D44EE5" w:rsidP="00DB5028">
      <w:pPr>
        <w:pStyle w:val="ListParagraph"/>
        <w:numPr>
          <w:ilvl w:val="0"/>
          <w:numId w:val="12"/>
        </w:numPr>
        <w:spacing w:line="240" w:lineRule="auto"/>
        <w:ind w:left="1080"/>
        <w:rPr>
          <w:rFonts w:ascii="Times New Roman" w:hAnsi="Times New Roman" w:cs="Times New Roman"/>
          <w:bCs/>
          <w:i/>
          <w:sz w:val="24"/>
          <w:szCs w:val="24"/>
        </w:rPr>
      </w:pPr>
      <w:r w:rsidRPr="00291B3D">
        <w:rPr>
          <w:rFonts w:ascii="Times New Roman" w:hAnsi="Times New Roman" w:cs="Times New Roman"/>
          <w:sz w:val="24"/>
          <w:szCs w:val="24"/>
        </w:rPr>
        <w:t>M</w:t>
      </w:r>
      <w:r w:rsidR="0022537D" w:rsidRPr="00291B3D">
        <w:rPr>
          <w:rFonts w:ascii="Times New Roman" w:hAnsi="Times New Roman" w:cs="Times New Roman"/>
          <w:sz w:val="24"/>
          <w:szCs w:val="24"/>
        </w:rPr>
        <w:t>is</w:t>
      </w:r>
      <w:r w:rsidR="008924CB" w:rsidRPr="00291B3D">
        <w:rPr>
          <w:rFonts w:ascii="Times New Roman" w:hAnsi="Times New Roman" w:cs="Times New Roman"/>
          <w:sz w:val="24"/>
          <w:szCs w:val="24"/>
        </w:rPr>
        <w:t xml:space="preserve">stated </w:t>
      </w:r>
      <w:r w:rsidR="004D7B1A" w:rsidRPr="00291B3D">
        <w:rPr>
          <w:rFonts w:ascii="Times New Roman" w:hAnsi="Times New Roman" w:cs="Times New Roman"/>
          <w:sz w:val="24"/>
          <w:szCs w:val="24"/>
        </w:rPr>
        <w:t xml:space="preserve">the </w:t>
      </w:r>
      <w:r w:rsidR="00D572D5" w:rsidRPr="00291B3D">
        <w:rPr>
          <w:rFonts w:ascii="Times New Roman" w:hAnsi="Times New Roman" w:cs="Times New Roman"/>
          <w:sz w:val="24"/>
          <w:szCs w:val="24"/>
        </w:rPr>
        <w:t xml:space="preserve">charged </w:t>
      </w:r>
      <w:r w:rsidR="004D7B1A" w:rsidRPr="00291B3D">
        <w:rPr>
          <w:rFonts w:ascii="Times New Roman" w:hAnsi="Times New Roman" w:cs="Times New Roman"/>
          <w:sz w:val="24"/>
          <w:szCs w:val="24"/>
        </w:rPr>
        <w:t>employee</w:t>
      </w:r>
      <w:r w:rsidR="00D572D5" w:rsidRPr="00291B3D">
        <w:rPr>
          <w:rFonts w:ascii="Times New Roman" w:hAnsi="Times New Roman" w:cs="Times New Roman"/>
          <w:sz w:val="24"/>
          <w:szCs w:val="24"/>
        </w:rPr>
        <w:t>’s</w:t>
      </w:r>
      <w:r w:rsidR="004D7B1A" w:rsidRPr="00291B3D">
        <w:rPr>
          <w:rFonts w:ascii="Times New Roman" w:hAnsi="Times New Roman" w:cs="Times New Roman"/>
          <w:sz w:val="24"/>
          <w:szCs w:val="24"/>
        </w:rPr>
        <w:t xml:space="preserve"> t</w:t>
      </w:r>
      <w:r w:rsidR="0022537D" w:rsidRPr="00291B3D">
        <w:rPr>
          <w:rFonts w:ascii="Times New Roman" w:hAnsi="Times New Roman" w:cs="Times New Roman"/>
          <w:sz w:val="24"/>
          <w:szCs w:val="24"/>
        </w:rPr>
        <w:t xml:space="preserve">estimony to make </w:t>
      </w:r>
      <w:r w:rsidR="0022537D" w:rsidRPr="00291B3D">
        <w:rPr>
          <w:rFonts w:ascii="Times New Roman" w:hAnsi="Times New Roman" w:cs="Times New Roman"/>
          <w:bCs/>
          <w:noProof/>
          <w:sz w:val="24"/>
          <w:szCs w:val="24"/>
        </w:rPr>
        <w:t>the</w:t>
      </w:r>
      <w:r w:rsidR="004D7B1A" w:rsidRPr="00291B3D">
        <w:rPr>
          <w:rFonts w:ascii="Times New Roman" w:hAnsi="Times New Roman" w:cs="Times New Roman"/>
          <w:bCs/>
          <w:noProof/>
          <w:sz w:val="24"/>
          <w:szCs w:val="24"/>
        </w:rPr>
        <w:t xml:space="preserve"> </w:t>
      </w:r>
      <w:r w:rsidR="0022537D" w:rsidRPr="00291B3D">
        <w:rPr>
          <w:rFonts w:ascii="Times New Roman" w:hAnsi="Times New Roman" w:cs="Times New Roman"/>
          <w:bCs/>
          <w:noProof/>
          <w:sz w:val="24"/>
          <w:szCs w:val="24"/>
        </w:rPr>
        <w:t xml:space="preserve">company appear </w:t>
      </w:r>
      <w:r w:rsidR="000755B2" w:rsidRPr="00291B3D">
        <w:rPr>
          <w:rFonts w:ascii="Times New Roman" w:hAnsi="Times New Roman" w:cs="Times New Roman"/>
          <w:bCs/>
          <w:noProof/>
          <w:sz w:val="24"/>
          <w:szCs w:val="24"/>
        </w:rPr>
        <w:t>18</w:t>
      </w:r>
      <w:r w:rsidR="0022537D" w:rsidRPr="00291B3D">
        <w:rPr>
          <w:rFonts w:ascii="Times New Roman" w:hAnsi="Times New Roman" w:cs="Times New Roman"/>
          <w:bCs/>
          <w:noProof/>
          <w:sz w:val="24"/>
          <w:szCs w:val="24"/>
        </w:rPr>
        <w:t xml:space="preserve"> times larger than it actually was</w:t>
      </w:r>
      <w:r w:rsidR="00D572D5" w:rsidRPr="00291B3D">
        <w:rPr>
          <w:rFonts w:ascii="Times New Roman" w:hAnsi="Times New Roman" w:cs="Times New Roman"/>
          <w:bCs/>
          <w:noProof/>
          <w:sz w:val="24"/>
          <w:szCs w:val="24"/>
        </w:rPr>
        <w:t xml:space="preserve">. This, </w:t>
      </w:r>
      <w:r w:rsidR="0022537D" w:rsidRPr="00291B3D">
        <w:rPr>
          <w:rFonts w:ascii="Times New Roman" w:hAnsi="Times New Roman" w:cs="Times New Roman"/>
          <w:bCs/>
          <w:noProof/>
          <w:sz w:val="24"/>
          <w:szCs w:val="24"/>
        </w:rPr>
        <w:t>to imply a particular task</w:t>
      </w:r>
      <w:r w:rsidR="00D572D5" w:rsidRPr="00291B3D">
        <w:rPr>
          <w:rFonts w:ascii="Times New Roman" w:hAnsi="Times New Roman" w:cs="Times New Roman"/>
          <w:bCs/>
          <w:noProof/>
          <w:sz w:val="24"/>
          <w:szCs w:val="24"/>
        </w:rPr>
        <w:t xml:space="preserve"> the </w:t>
      </w:r>
      <w:r w:rsidR="00BD341C" w:rsidRPr="00291B3D">
        <w:rPr>
          <w:rFonts w:ascii="Times New Roman" w:hAnsi="Times New Roman" w:cs="Times New Roman"/>
          <w:bCs/>
          <w:noProof/>
          <w:sz w:val="24"/>
          <w:szCs w:val="24"/>
        </w:rPr>
        <w:t xml:space="preserve">charged </w:t>
      </w:r>
      <w:r w:rsidR="00D572D5" w:rsidRPr="00291B3D">
        <w:rPr>
          <w:rFonts w:ascii="Times New Roman" w:hAnsi="Times New Roman" w:cs="Times New Roman"/>
          <w:bCs/>
          <w:noProof/>
          <w:sz w:val="24"/>
          <w:szCs w:val="24"/>
        </w:rPr>
        <w:t>employee performed</w:t>
      </w:r>
      <w:r w:rsidR="0022537D" w:rsidRPr="00291B3D">
        <w:rPr>
          <w:rFonts w:ascii="Times New Roman" w:hAnsi="Times New Roman" w:cs="Times New Roman"/>
          <w:bCs/>
          <w:noProof/>
          <w:sz w:val="24"/>
          <w:szCs w:val="24"/>
        </w:rPr>
        <w:t xml:space="preserve"> </w:t>
      </w:r>
      <w:r w:rsidR="0022537D" w:rsidRPr="00291B3D">
        <w:rPr>
          <w:rFonts w:ascii="Times New Roman" w:hAnsi="Times New Roman" w:cs="Times New Roman"/>
          <w:bCs/>
          <w:noProof/>
          <w:sz w:val="24"/>
          <w:szCs w:val="24"/>
          <w:u w:val="single"/>
        </w:rPr>
        <w:t>must</w:t>
      </w:r>
      <w:r w:rsidR="0022537D" w:rsidRPr="00291B3D">
        <w:rPr>
          <w:rFonts w:ascii="Times New Roman" w:hAnsi="Times New Roman" w:cs="Times New Roman"/>
          <w:bCs/>
          <w:noProof/>
          <w:sz w:val="24"/>
          <w:szCs w:val="24"/>
        </w:rPr>
        <w:t xml:space="preserve"> have required </w:t>
      </w:r>
      <w:r w:rsidR="0022537D" w:rsidRPr="00291B3D">
        <w:rPr>
          <w:rFonts w:ascii="Times New Roman" w:hAnsi="Times New Roman" w:cs="Times New Roman"/>
          <w:bCs/>
          <w:sz w:val="24"/>
          <w:szCs w:val="24"/>
        </w:rPr>
        <w:t>more time than</w:t>
      </w:r>
      <w:r w:rsidR="000755B2" w:rsidRPr="00291B3D">
        <w:rPr>
          <w:rFonts w:ascii="Times New Roman" w:hAnsi="Times New Roman" w:cs="Times New Roman"/>
          <w:bCs/>
          <w:sz w:val="24"/>
          <w:szCs w:val="24"/>
        </w:rPr>
        <w:t xml:space="preserve"> the charged employee</w:t>
      </w:r>
      <w:r w:rsidR="0022537D" w:rsidRPr="00291B3D">
        <w:rPr>
          <w:rFonts w:ascii="Times New Roman" w:hAnsi="Times New Roman" w:cs="Times New Roman"/>
          <w:bCs/>
          <w:sz w:val="24"/>
          <w:szCs w:val="24"/>
        </w:rPr>
        <w:t xml:space="preserve"> acknowledged</w:t>
      </w:r>
      <w:r w:rsidR="000409AE" w:rsidRPr="00291B3D">
        <w:rPr>
          <w:rFonts w:ascii="Times New Roman" w:hAnsi="Times New Roman" w:cs="Times New Roman"/>
          <w:bCs/>
          <w:sz w:val="24"/>
          <w:szCs w:val="24"/>
        </w:rPr>
        <w:t>.</w:t>
      </w:r>
      <w:r w:rsidR="00291B3D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9"/>
      </w:r>
      <w:r w:rsidR="00EC0960" w:rsidRPr="00291B3D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90431E7" w14:textId="77777777" w:rsidR="00291B3D" w:rsidRPr="00291B3D" w:rsidRDefault="00291B3D" w:rsidP="00291B3D">
      <w:pPr>
        <w:pStyle w:val="ListParagraph"/>
        <w:spacing w:line="240" w:lineRule="auto"/>
        <w:ind w:left="1080"/>
        <w:rPr>
          <w:rFonts w:ascii="Times New Roman" w:hAnsi="Times New Roman" w:cs="Times New Roman"/>
          <w:bCs/>
          <w:sz w:val="24"/>
          <w:szCs w:val="24"/>
        </w:rPr>
      </w:pPr>
    </w:p>
    <w:p w14:paraId="43A16616" w14:textId="23CF3FBD" w:rsidR="00664860" w:rsidRPr="00ED2974" w:rsidRDefault="00D44EE5" w:rsidP="005B2B53">
      <w:pPr>
        <w:pStyle w:val="ListParagraph"/>
        <w:numPr>
          <w:ilvl w:val="0"/>
          <w:numId w:val="12"/>
        </w:numPr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I</w:t>
      </w:r>
      <w:r w:rsidR="0022537D" w:rsidRPr="00ED2974">
        <w:rPr>
          <w:rFonts w:ascii="Times New Roman" w:hAnsi="Times New Roman" w:cs="Times New Roman"/>
          <w:bCs/>
          <w:sz w:val="24"/>
          <w:szCs w:val="24"/>
        </w:rPr>
        <w:t>ntentionally misrepresented the nature of the task</w:t>
      </w:r>
      <w:r w:rsidR="009066F1">
        <w:rPr>
          <w:rFonts w:ascii="Times New Roman" w:hAnsi="Times New Roman" w:cs="Times New Roman"/>
          <w:bCs/>
          <w:sz w:val="24"/>
          <w:szCs w:val="24"/>
        </w:rPr>
        <w:t xml:space="preserve"> the charged employee performed</w:t>
      </w:r>
      <w:r w:rsidR="0022537D" w:rsidRPr="00ED2974">
        <w:rPr>
          <w:rFonts w:ascii="Times New Roman" w:hAnsi="Times New Roman" w:cs="Times New Roman"/>
          <w:bCs/>
          <w:sz w:val="24"/>
          <w:szCs w:val="24"/>
        </w:rPr>
        <w:t xml:space="preserve">, claiming it to be multi-faceted and time-consuming when </w:t>
      </w:r>
      <w:r w:rsidR="00C660D8" w:rsidRPr="00ED2974">
        <w:rPr>
          <w:rFonts w:ascii="Times New Roman" w:hAnsi="Times New Roman" w:cs="Times New Roman"/>
          <w:bCs/>
          <w:sz w:val="24"/>
          <w:szCs w:val="24"/>
        </w:rPr>
        <w:t>it</w:t>
      </w:r>
      <w:r w:rsidR="0022537D" w:rsidRPr="00ED2974">
        <w:rPr>
          <w:rFonts w:ascii="Times New Roman" w:hAnsi="Times New Roman" w:cs="Times New Roman"/>
          <w:bCs/>
          <w:sz w:val="24"/>
          <w:szCs w:val="24"/>
        </w:rPr>
        <w:t xml:space="preserve"> was </w:t>
      </w:r>
      <w:r w:rsidR="00313851">
        <w:rPr>
          <w:rFonts w:ascii="Times New Roman" w:hAnsi="Times New Roman" w:cs="Times New Roman"/>
          <w:bCs/>
          <w:sz w:val="24"/>
          <w:szCs w:val="24"/>
        </w:rPr>
        <w:t xml:space="preserve">verifiably </w:t>
      </w:r>
      <w:r w:rsidR="0022537D" w:rsidRPr="00ED2974">
        <w:rPr>
          <w:rFonts w:ascii="Times New Roman" w:hAnsi="Times New Roman" w:cs="Times New Roman"/>
          <w:bCs/>
          <w:sz w:val="24"/>
          <w:szCs w:val="24"/>
        </w:rPr>
        <w:t>single-faceted and undemanding</w:t>
      </w:r>
      <w:r w:rsidR="00AB6A10">
        <w:rPr>
          <w:rFonts w:ascii="Times New Roman" w:hAnsi="Times New Roman" w:cs="Times New Roman"/>
          <w:bCs/>
          <w:sz w:val="24"/>
          <w:szCs w:val="24"/>
        </w:rPr>
        <w:t>.</w:t>
      </w:r>
      <w:r w:rsidR="0022537D" w:rsidRPr="00ED297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1D63016" w14:textId="77777777" w:rsidR="00664860" w:rsidRPr="00664860" w:rsidRDefault="00664860" w:rsidP="005B2B53">
      <w:pPr>
        <w:pStyle w:val="ListParagraph"/>
        <w:ind w:left="1080"/>
        <w:rPr>
          <w:rFonts w:ascii="Times New Roman" w:hAnsi="Times New Roman" w:cs="Times New Roman"/>
          <w:bCs/>
          <w:i/>
          <w:sz w:val="24"/>
          <w:szCs w:val="24"/>
        </w:rPr>
      </w:pPr>
    </w:p>
    <w:p w14:paraId="00D14893" w14:textId="5F1A17D6" w:rsidR="00141D9E" w:rsidRPr="00ED2974" w:rsidRDefault="00D44EE5" w:rsidP="005B2B53">
      <w:pPr>
        <w:pStyle w:val="ListParagraph"/>
        <w:numPr>
          <w:ilvl w:val="0"/>
          <w:numId w:val="12"/>
        </w:numPr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</w:t>
      </w:r>
      <w:r w:rsidR="0022537D" w:rsidRPr="00ED2974">
        <w:rPr>
          <w:rFonts w:ascii="Times New Roman" w:hAnsi="Times New Roman" w:cs="Times New Roman"/>
          <w:bCs/>
          <w:sz w:val="24"/>
          <w:szCs w:val="24"/>
        </w:rPr>
        <w:t xml:space="preserve">mproperly characterized the task as unauthorized </w:t>
      </w:r>
      <w:r w:rsidR="00905EAB">
        <w:rPr>
          <w:rFonts w:ascii="Times New Roman" w:hAnsi="Times New Roman" w:cs="Times New Roman"/>
          <w:bCs/>
          <w:sz w:val="24"/>
          <w:szCs w:val="24"/>
        </w:rPr>
        <w:t xml:space="preserve">outside </w:t>
      </w:r>
      <w:r w:rsidR="0022537D" w:rsidRPr="00ED2974">
        <w:rPr>
          <w:rFonts w:ascii="Times New Roman" w:hAnsi="Times New Roman" w:cs="Times New Roman"/>
          <w:bCs/>
          <w:sz w:val="24"/>
          <w:szCs w:val="24"/>
        </w:rPr>
        <w:t>employment when</w:t>
      </w:r>
      <w:r w:rsidR="00664860" w:rsidRPr="00ED2974">
        <w:rPr>
          <w:rFonts w:ascii="Times New Roman" w:hAnsi="Times New Roman" w:cs="Times New Roman"/>
          <w:bCs/>
          <w:sz w:val="24"/>
          <w:szCs w:val="24"/>
        </w:rPr>
        <w:t xml:space="preserve">, in fact, it </w:t>
      </w:r>
      <w:r w:rsidR="00142199">
        <w:rPr>
          <w:rFonts w:ascii="Times New Roman" w:hAnsi="Times New Roman" w:cs="Times New Roman"/>
          <w:bCs/>
          <w:sz w:val="24"/>
          <w:szCs w:val="24"/>
        </w:rPr>
        <w:t xml:space="preserve">explicitly </w:t>
      </w:r>
      <w:r w:rsidR="00664860" w:rsidRPr="00ED2974">
        <w:rPr>
          <w:rFonts w:ascii="Times New Roman" w:hAnsi="Times New Roman" w:cs="Times New Roman"/>
          <w:bCs/>
          <w:sz w:val="24"/>
          <w:szCs w:val="24"/>
        </w:rPr>
        <w:t xml:space="preserve">fell under the IRS </w:t>
      </w:r>
      <w:r w:rsidR="00CE6010">
        <w:rPr>
          <w:rFonts w:ascii="Times New Roman" w:hAnsi="Times New Roman" w:cs="Times New Roman"/>
          <w:bCs/>
          <w:sz w:val="24"/>
          <w:szCs w:val="24"/>
        </w:rPr>
        <w:t>definition</w:t>
      </w:r>
      <w:r w:rsidR="00535A29" w:rsidRPr="00ED2974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22537D" w:rsidRPr="00ED2974">
        <w:rPr>
          <w:rFonts w:ascii="Times New Roman" w:hAnsi="Times New Roman" w:cs="Times New Roman"/>
          <w:bCs/>
          <w:sz w:val="24"/>
          <w:szCs w:val="24"/>
        </w:rPr>
        <w:t>passive, non-material, investor participation</w:t>
      </w:r>
      <w:r w:rsidR="00535A29" w:rsidRPr="00ED2974">
        <w:rPr>
          <w:rFonts w:ascii="Times New Roman" w:hAnsi="Times New Roman" w:cs="Times New Roman"/>
          <w:bCs/>
          <w:sz w:val="24"/>
          <w:szCs w:val="24"/>
        </w:rPr>
        <w:t xml:space="preserve">, the </w:t>
      </w:r>
      <w:r w:rsidR="00364D06" w:rsidRPr="00ED2974">
        <w:rPr>
          <w:rFonts w:ascii="Times New Roman" w:hAnsi="Times New Roman" w:cs="Times New Roman"/>
          <w:bCs/>
          <w:sz w:val="24"/>
          <w:szCs w:val="24"/>
        </w:rPr>
        <w:t xml:space="preserve">standard used by an FBI ethics official </w:t>
      </w:r>
      <w:r w:rsidR="002B5076">
        <w:rPr>
          <w:rFonts w:ascii="Times New Roman" w:hAnsi="Times New Roman" w:cs="Times New Roman"/>
          <w:bCs/>
          <w:sz w:val="24"/>
          <w:szCs w:val="24"/>
        </w:rPr>
        <w:t xml:space="preserve">when </w:t>
      </w:r>
      <w:r w:rsidR="00364D06" w:rsidRPr="00ED2974">
        <w:rPr>
          <w:rFonts w:ascii="Times New Roman" w:hAnsi="Times New Roman" w:cs="Times New Roman"/>
          <w:bCs/>
          <w:sz w:val="24"/>
          <w:szCs w:val="24"/>
        </w:rPr>
        <w:t>authoriz</w:t>
      </w:r>
      <w:r w:rsidR="002B5076">
        <w:rPr>
          <w:rFonts w:ascii="Times New Roman" w:hAnsi="Times New Roman" w:cs="Times New Roman"/>
          <w:bCs/>
          <w:sz w:val="24"/>
          <w:szCs w:val="24"/>
        </w:rPr>
        <w:t>ing</w:t>
      </w:r>
      <w:r w:rsidR="00364D06" w:rsidRPr="00ED2974">
        <w:rPr>
          <w:rFonts w:ascii="Times New Roman" w:hAnsi="Times New Roman" w:cs="Times New Roman"/>
          <w:bCs/>
          <w:sz w:val="24"/>
          <w:szCs w:val="24"/>
        </w:rPr>
        <w:t xml:space="preserve"> the activity 11 years earlier</w:t>
      </w:r>
      <w:r w:rsidR="002B5076">
        <w:rPr>
          <w:rFonts w:ascii="Times New Roman" w:hAnsi="Times New Roman" w:cs="Times New Roman"/>
          <w:bCs/>
          <w:sz w:val="24"/>
          <w:szCs w:val="24"/>
        </w:rPr>
        <w:t>.</w:t>
      </w:r>
    </w:p>
    <w:p w14:paraId="74DA602B" w14:textId="77777777" w:rsidR="007C7BAC" w:rsidRPr="00875CC5" w:rsidRDefault="007C7BAC" w:rsidP="005B2B53">
      <w:pPr>
        <w:pStyle w:val="ListParagraph"/>
        <w:spacing w:line="240" w:lineRule="auto"/>
        <w:ind w:left="1800"/>
        <w:rPr>
          <w:rFonts w:ascii="Times New Roman" w:hAnsi="Times New Roman" w:cs="Times New Roman"/>
          <w:i/>
          <w:sz w:val="24"/>
          <w:szCs w:val="24"/>
        </w:rPr>
      </w:pPr>
    </w:p>
    <w:p w14:paraId="74DA602C" w14:textId="05F7BB14" w:rsidR="00776935" w:rsidRPr="00ED2974" w:rsidRDefault="0022537D" w:rsidP="005B2B53">
      <w:pPr>
        <w:pStyle w:val="ListParagraph"/>
        <w:numPr>
          <w:ilvl w:val="0"/>
          <w:numId w:val="7"/>
        </w:numPr>
        <w:spacing w:line="240" w:lineRule="auto"/>
        <w:ind w:left="720"/>
        <w:rPr>
          <w:rFonts w:ascii="Times New Roman" w:hAnsi="Times New Roman" w:cs="Times New Roman"/>
          <w:i/>
          <w:sz w:val="24"/>
          <w:szCs w:val="24"/>
        </w:rPr>
      </w:pPr>
      <w:r w:rsidRPr="00FE074E">
        <w:rPr>
          <w:rFonts w:ascii="Times New Roman" w:hAnsi="Times New Roman" w:cs="Times New Roman"/>
          <w:b/>
          <w:bCs/>
          <w:sz w:val="24"/>
          <w:szCs w:val="24"/>
        </w:rPr>
        <w:t>Practice 3</w:t>
      </w:r>
      <w:r w:rsidR="00EF613D">
        <w:rPr>
          <w:rFonts w:ascii="Times New Roman" w:hAnsi="Times New Roman" w:cs="Times New Roman"/>
          <w:b/>
          <w:bCs/>
          <w:sz w:val="24"/>
          <w:szCs w:val="24"/>
        </w:rPr>
        <w:t xml:space="preserve"> -</w:t>
      </w:r>
      <w:r w:rsidRPr="00ED2974">
        <w:rPr>
          <w:rFonts w:ascii="Times New Roman" w:hAnsi="Times New Roman" w:cs="Times New Roman"/>
          <w:bCs/>
          <w:sz w:val="24"/>
          <w:szCs w:val="24"/>
        </w:rPr>
        <w:t xml:space="preserve"> The </w:t>
      </w:r>
      <w:r w:rsidR="004B1746">
        <w:rPr>
          <w:rFonts w:ascii="Times New Roman" w:hAnsi="Times New Roman" w:cs="Times New Roman"/>
          <w:bCs/>
          <w:sz w:val="24"/>
          <w:szCs w:val="24"/>
        </w:rPr>
        <w:t xml:space="preserve">OPR AD </w:t>
      </w:r>
      <w:r w:rsidRPr="00ED2974">
        <w:rPr>
          <w:rFonts w:ascii="Times New Roman" w:hAnsi="Times New Roman" w:cs="Times New Roman"/>
          <w:bCs/>
          <w:sz w:val="24"/>
          <w:szCs w:val="24"/>
        </w:rPr>
        <w:t>prevent</w:t>
      </w:r>
      <w:r w:rsidR="004B1746">
        <w:rPr>
          <w:rFonts w:ascii="Times New Roman" w:hAnsi="Times New Roman" w:cs="Times New Roman"/>
          <w:bCs/>
          <w:sz w:val="24"/>
          <w:szCs w:val="24"/>
        </w:rPr>
        <w:t>ed</w:t>
      </w:r>
      <w:r w:rsidRPr="00ED297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45D92">
        <w:rPr>
          <w:rFonts w:ascii="Times New Roman" w:hAnsi="Times New Roman" w:cs="Times New Roman"/>
          <w:bCs/>
          <w:sz w:val="24"/>
          <w:szCs w:val="24"/>
        </w:rPr>
        <w:t xml:space="preserve">acquisition of evidence </w:t>
      </w:r>
      <w:r w:rsidRPr="00ED2974">
        <w:rPr>
          <w:rFonts w:ascii="Times New Roman" w:hAnsi="Times New Roman" w:cs="Times New Roman"/>
          <w:bCs/>
          <w:sz w:val="24"/>
          <w:szCs w:val="24"/>
        </w:rPr>
        <w:t>to refute the proposal</w:t>
      </w:r>
      <w:r w:rsidR="00EF613D">
        <w:rPr>
          <w:rFonts w:ascii="Times New Roman" w:hAnsi="Times New Roman" w:cs="Times New Roman"/>
          <w:bCs/>
          <w:sz w:val="24"/>
          <w:szCs w:val="24"/>
        </w:rPr>
        <w:t>:</w:t>
      </w:r>
      <w:r w:rsidRPr="00ED2974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74DA602D" w14:textId="77777777" w:rsidR="00CD26EC" w:rsidRPr="00875CC5" w:rsidRDefault="00CD26EC" w:rsidP="005B2B53">
      <w:pPr>
        <w:pStyle w:val="ListParagraph"/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74DA602E" w14:textId="3C6A1E73" w:rsidR="007C7BAC" w:rsidRPr="00ED2974" w:rsidRDefault="0022537D" w:rsidP="005B2B53">
      <w:pPr>
        <w:pStyle w:val="ListParagraph"/>
        <w:numPr>
          <w:ilvl w:val="0"/>
          <w:numId w:val="11"/>
        </w:numPr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ED2974">
        <w:rPr>
          <w:rFonts w:ascii="Times New Roman" w:hAnsi="Times New Roman" w:cs="Times New Roman"/>
          <w:bCs/>
          <w:sz w:val="24"/>
          <w:szCs w:val="24"/>
        </w:rPr>
        <w:t xml:space="preserve">Despite the difference between </w:t>
      </w:r>
      <w:r w:rsidR="006F4254" w:rsidRPr="00ED2974">
        <w:rPr>
          <w:rFonts w:ascii="Times New Roman" w:hAnsi="Times New Roman" w:cs="Times New Roman"/>
          <w:bCs/>
          <w:sz w:val="24"/>
          <w:szCs w:val="24"/>
        </w:rPr>
        <w:t>Partner</w:t>
      </w:r>
      <w:r w:rsidRPr="00ED2974">
        <w:rPr>
          <w:rFonts w:ascii="Times New Roman" w:hAnsi="Times New Roman" w:cs="Times New Roman"/>
          <w:bCs/>
          <w:sz w:val="24"/>
          <w:szCs w:val="24"/>
        </w:rPr>
        <w:t xml:space="preserve">'s </w:t>
      </w:r>
      <w:r w:rsidR="008E3B81">
        <w:rPr>
          <w:rFonts w:ascii="Times New Roman" w:hAnsi="Times New Roman" w:cs="Times New Roman"/>
          <w:bCs/>
          <w:sz w:val="24"/>
          <w:szCs w:val="24"/>
        </w:rPr>
        <w:t>“</w:t>
      </w:r>
      <w:r w:rsidR="00C34A62" w:rsidRPr="00ED2974">
        <w:rPr>
          <w:rFonts w:ascii="Times New Roman" w:hAnsi="Times New Roman" w:cs="Times New Roman"/>
          <w:bCs/>
          <w:sz w:val="24"/>
          <w:szCs w:val="24"/>
        </w:rPr>
        <w:t>20-hour</w:t>
      </w:r>
      <w:r w:rsidR="00D36447">
        <w:rPr>
          <w:rFonts w:ascii="Times New Roman" w:hAnsi="Times New Roman" w:cs="Times New Roman"/>
          <w:bCs/>
          <w:sz w:val="24"/>
          <w:szCs w:val="24"/>
        </w:rPr>
        <w:t>s</w:t>
      </w:r>
      <w:r w:rsidRPr="00ED2974">
        <w:rPr>
          <w:rFonts w:ascii="Times New Roman" w:hAnsi="Times New Roman" w:cs="Times New Roman"/>
          <w:bCs/>
          <w:sz w:val="24"/>
          <w:szCs w:val="24"/>
        </w:rPr>
        <w:t xml:space="preserve"> claim</w:t>
      </w:r>
      <w:r w:rsidR="008E3B81">
        <w:rPr>
          <w:rFonts w:ascii="Times New Roman" w:hAnsi="Times New Roman" w:cs="Times New Roman"/>
          <w:bCs/>
          <w:sz w:val="24"/>
          <w:szCs w:val="24"/>
        </w:rPr>
        <w:t>”</w:t>
      </w:r>
      <w:r w:rsidRPr="00ED2974">
        <w:rPr>
          <w:rFonts w:ascii="Times New Roman" w:hAnsi="Times New Roman" w:cs="Times New Roman"/>
          <w:bCs/>
          <w:sz w:val="24"/>
          <w:szCs w:val="24"/>
        </w:rPr>
        <w:t xml:space="preserve"> and the </w:t>
      </w:r>
      <w:r w:rsidR="004A499B">
        <w:rPr>
          <w:rFonts w:ascii="Times New Roman" w:hAnsi="Times New Roman" w:cs="Times New Roman"/>
          <w:bCs/>
          <w:sz w:val="24"/>
          <w:szCs w:val="24"/>
        </w:rPr>
        <w:t>reliable</w:t>
      </w:r>
      <w:r w:rsidR="009F1CA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A499B">
        <w:rPr>
          <w:rFonts w:ascii="Times New Roman" w:hAnsi="Times New Roman" w:cs="Times New Roman"/>
          <w:bCs/>
          <w:sz w:val="24"/>
          <w:szCs w:val="24"/>
        </w:rPr>
        <w:t>exculpatory</w:t>
      </w:r>
      <w:r w:rsidRPr="00ED2974">
        <w:rPr>
          <w:rFonts w:ascii="Times New Roman" w:hAnsi="Times New Roman" w:cs="Times New Roman"/>
          <w:bCs/>
          <w:sz w:val="24"/>
          <w:szCs w:val="24"/>
        </w:rPr>
        <w:t xml:space="preserve"> witness</w:t>
      </w:r>
      <w:r w:rsidR="00ED2974">
        <w:rPr>
          <w:rFonts w:ascii="Times New Roman" w:hAnsi="Times New Roman" w:cs="Times New Roman"/>
          <w:bCs/>
          <w:sz w:val="24"/>
          <w:szCs w:val="24"/>
        </w:rPr>
        <w:t xml:space="preserve"> testimony</w:t>
      </w:r>
      <w:r w:rsidRPr="00ED2974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ED2974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ED2974">
        <w:rPr>
          <w:rFonts w:ascii="Times New Roman" w:hAnsi="Times New Roman" w:cs="Times New Roman"/>
          <w:bCs/>
          <w:sz w:val="24"/>
          <w:szCs w:val="24"/>
        </w:rPr>
        <w:t xml:space="preserve">OPR </w:t>
      </w:r>
      <w:r w:rsidR="00ED2974">
        <w:rPr>
          <w:rFonts w:ascii="Times New Roman" w:hAnsi="Times New Roman" w:cs="Times New Roman"/>
          <w:bCs/>
          <w:sz w:val="24"/>
          <w:szCs w:val="24"/>
        </w:rPr>
        <w:t xml:space="preserve">AD </w:t>
      </w:r>
      <w:r w:rsidRPr="00ED2974">
        <w:rPr>
          <w:rFonts w:ascii="Times New Roman" w:hAnsi="Times New Roman" w:cs="Times New Roman"/>
          <w:bCs/>
          <w:sz w:val="24"/>
          <w:szCs w:val="24"/>
        </w:rPr>
        <w:t>r</w:t>
      </w:r>
      <w:r w:rsidRPr="00ED29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fused </w:t>
      </w:r>
      <w:r w:rsidR="00ED29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C34A62">
        <w:rPr>
          <w:rFonts w:ascii="Times New Roman" w:eastAsia="Times New Roman" w:hAnsi="Times New Roman" w:cs="Times New Roman"/>
          <w:color w:val="222222"/>
          <w:sz w:val="24"/>
          <w:szCs w:val="24"/>
        </w:rPr>
        <w:t>charged e</w:t>
      </w:r>
      <w:r w:rsidR="00ED2974">
        <w:rPr>
          <w:rFonts w:ascii="Times New Roman" w:eastAsia="Times New Roman" w:hAnsi="Times New Roman" w:cs="Times New Roman"/>
          <w:color w:val="222222"/>
          <w:sz w:val="24"/>
          <w:szCs w:val="24"/>
        </w:rPr>
        <w:t>mployee’s r</w:t>
      </w:r>
      <w:r w:rsidRPr="00ED29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quest for </w:t>
      </w:r>
      <w:r w:rsidR="00ED29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dditional investigation to be </w:t>
      </w:r>
      <w:r w:rsidRPr="00ED2974">
        <w:rPr>
          <w:rFonts w:ascii="Times New Roman" w:eastAsia="Times New Roman" w:hAnsi="Times New Roman" w:cs="Times New Roman"/>
          <w:color w:val="222222"/>
          <w:sz w:val="24"/>
          <w:szCs w:val="24"/>
        </w:rPr>
        <w:t>conduct</w:t>
      </w:r>
      <w:r w:rsidR="00ED2974">
        <w:rPr>
          <w:rFonts w:ascii="Times New Roman" w:eastAsia="Times New Roman" w:hAnsi="Times New Roman" w:cs="Times New Roman"/>
          <w:color w:val="222222"/>
          <w:sz w:val="24"/>
          <w:szCs w:val="24"/>
        </w:rPr>
        <w:t>ed</w:t>
      </w:r>
      <w:r w:rsidR="00824FF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including </w:t>
      </w:r>
      <w:r w:rsidRPr="00ED2974">
        <w:rPr>
          <w:rFonts w:ascii="Times New Roman" w:eastAsia="Times New Roman" w:hAnsi="Times New Roman" w:cs="Times New Roman"/>
          <w:noProof/>
          <w:color w:val="222222"/>
          <w:sz w:val="24"/>
          <w:szCs w:val="24"/>
        </w:rPr>
        <w:t>interviews</w:t>
      </w:r>
      <w:r w:rsidR="0081116D">
        <w:rPr>
          <w:rFonts w:ascii="Times New Roman" w:eastAsia="Times New Roman" w:hAnsi="Times New Roman" w:cs="Times New Roman"/>
          <w:noProof/>
          <w:color w:val="222222"/>
          <w:sz w:val="24"/>
          <w:szCs w:val="24"/>
        </w:rPr>
        <w:t xml:space="preserve"> of other company employees</w:t>
      </w:r>
      <w:r w:rsidRPr="00ED29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at would have tested the validity of </w:t>
      </w:r>
      <w:r w:rsidR="006F4254" w:rsidRPr="00ED2974">
        <w:rPr>
          <w:rFonts w:ascii="Times New Roman" w:eastAsia="Times New Roman" w:hAnsi="Times New Roman" w:cs="Times New Roman"/>
          <w:color w:val="222222"/>
          <w:sz w:val="24"/>
          <w:szCs w:val="24"/>
        </w:rPr>
        <w:t>Partner</w:t>
      </w:r>
      <w:r w:rsidRPr="00ED29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's </w:t>
      </w:r>
      <w:r w:rsidR="00B46AEB">
        <w:rPr>
          <w:rFonts w:ascii="Times New Roman" w:eastAsia="Times New Roman" w:hAnsi="Times New Roman" w:cs="Times New Roman"/>
          <w:color w:val="222222"/>
          <w:sz w:val="24"/>
          <w:szCs w:val="24"/>
        </w:rPr>
        <w:t>“</w:t>
      </w:r>
      <w:r w:rsidR="00AC7971">
        <w:rPr>
          <w:rFonts w:ascii="Times New Roman" w:eastAsia="Times New Roman" w:hAnsi="Times New Roman" w:cs="Times New Roman"/>
          <w:color w:val="222222"/>
          <w:sz w:val="24"/>
          <w:szCs w:val="24"/>
        </w:rPr>
        <w:t>20-hour</w:t>
      </w:r>
      <w:r w:rsidR="00B46AEB">
        <w:rPr>
          <w:rFonts w:ascii="Times New Roman" w:eastAsia="Times New Roman" w:hAnsi="Times New Roman" w:cs="Times New Roman"/>
          <w:color w:val="222222"/>
          <w:sz w:val="24"/>
          <w:szCs w:val="24"/>
        </w:rPr>
        <w:t>s”</w:t>
      </w:r>
      <w:r w:rsidR="00AC797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ED2974">
        <w:rPr>
          <w:rFonts w:ascii="Times New Roman" w:eastAsia="Times New Roman" w:hAnsi="Times New Roman" w:cs="Times New Roman"/>
          <w:noProof/>
          <w:color w:val="222222"/>
          <w:sz w:val="24"/>
          <w:szCs w:val="24"/>
        </w:rPr>
        <w:t>claim. ​</w:t>
      </w:r>
    </w:p>
    <w:p w14:paraId="74DA602F" w14:textId="77777777" w:rsidR="007C7BAC" w:rsidRPr="00875CC5" w:rsidRDefault="007C7BAC" w:rsidP="005B2B53">
      <w:pPr>
        <w:pStyle w:val="ListParagraph"/>
        <w:spacing w:line="240" w:lineRule="auto"/>
        <w:ind w:left="1800"/>
        <w:rPr>
          <w:rFonts w:ascii="Times New Roman" w:hAnsi="Times New Roman" w:cs="Times New Roman"/>
          <w:i/>
          <w:sz w:val="24"/>
          <w:szCs w:val="24"/>
        </w:rPr>
      </w:pPr>
    </w:p>
    <w:p w14:paraId="3037357A" w14:textId="0BD09B00" w:rsidR="001E5405" w:rsidRPr="001E5405" w:rsidRDefault="00D235DA" w:rsidP="005B2B53">
      <w:pPr>
        <w:pStyle w:val="ListParagraph"/>
        <w:numPr>
          <w:ilvl w:val="0"/>
          <w:numId w:val="8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bookmarkStart w:id="2" w:name="_Hlk2453128"/>
      <w:r>
        <w:rPr>
          <w:rFonts w:ascii="Times New Roman" w:hAnsi="Times New Roman" w:cs="Times New Roman"/>
          <w:b/>
          <w:sz w:val="24"/>
          <w:szCs w:val="24"/>
        </w:rPr>
        <w:t xml:space="preserve">By employing </w:t>
      </w:r>
      <w:r w:rsidR="005B2AB3" w:rsidRPr="005B2AB3">
        <w:rPr>
          <w:rFonts w:ascii="Times New Roman" w:hAnsi="Times New Roman" w:cs="Times New Roman"/>
          <w:b/>
          <w:sz w:val="24"/>
          <w:szCs w:val="24"/>
        </w:rPr>
        <w:t>Practice</w:t>
      </w:r>
      <w:r w:rsidR="001E5405">
        <w:rPr>
          <w:rFonts w:ascii="Times New Roman" w:hAnsi="Times New Roman" w:cs="Times New Roman"/>
          <w:b/>
          <w:sz w:val="24"/>
          <w:szCs w:val="24"/>
        </w:rPr>
        <w:t>s</w:t>
      </w:r>
      <w:r w:rsidR="005B2AB3" w:rsidRPr="005B2AB3">
        <w:rPr>
          <w:rFonts w:ascii="Times New Roman" w:hAnsi="Times New Roman" w:cs="Times New Roman"/>
          <w:b/>
          <w:sz w:val="24"/>
          <w:szCs w:val="24"/>
        </w:rPr>
        <w:t xml:space="preserve"> 1, 2 and 3</w:t>
      </w:r>
      <w:r>
        <w:rPr>
          <w:rFonts w:ascii="Times New Roman" w:hAnsi="Times New Roman" w:cs="Times New Roman"/>
          <w:b/>
          <w:sz w:val="24"/>
          <w:szCs w:val="24"/>
        </w:rPr>
        <w:t>, the OPR AD</w:t>
      </w:r>
      <w:r w:rsidR="005B2AB3" w:rsidRPr="005B2AB3">
        <w:rPr>
          <w:rFonts w:ascii="Times New Roman" w:hAnsi="Times New Roman" w:cs="Times New Roman"/>
          <w:b/>
          <w:sz w:val="24"/>
          <w:szCs w:val="24"/>
        </w:rPr>
        <w:t>:</w:t>
      </w:r>
      <w:r w:rsidR="005B2AB3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2"/>
    <w:p w14:paraId="092F5725" w14:textId="77777777" w:rsidR="001E5405" w:rsidRDefault="001E5405" w:rsidP="005B2B53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D901151" w14:textId="14A141D6" w:rsidR="00401A93" w:rsidRDefault="00D235DA" w:rsidP="00331E24">
      <w:pPr>
        <w:pStyle w:val="ListParagraph"/>
        <w:numPr>
          <w:ilvl w:val="0"/>
          <w:numId w:val="11"/>
        </w:numPr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2470B6">
        <w:rPr>
          <w:rFonts w:ascii="Times New Roman" w:hAnsi="Times New Roman" w:cs="Times New Roman"/>
          <w:sz w:val="24"/>
          <w:szCs w:val="24"/>
        </w:rPr>
        <w:t xml:space="preserve">pproved </w:t>
      </w:r>
      <w:r w:rsidR="0022537D" w:rsidRPr="00E45915">
        <w:rPr>
          <w:rFonts w:ascii="Times New Roman" w:hAnsi="Times New Roman" w:cs="Times New Roman"/>
          <w:sz w:val="24"/>
          <w:szCs w:val="24"/>
        </w:rPr>
        <w:t xml:space="preserve">a </w:t>
      </w:r>
      <w:r w:rsidR="00DC615E" w:rsidRPr="00E45915">
        <w:rPr>
          <w:rFonts w:ascii="Times New Roman" w:hAnsi="Times New Roman" w:cs="Times New Roman"/>
          <w:i/>
          <w:sz w:val="24"/>
          <w:szCs w:val="24"/>
        </w:rPr>
        <w:t>lack of candor under oath</w:t>
      </w:r>
      <w:r w:rsidR="00487B85" w:rsidRPr="00E45915">
        <w:rPr>
          <w:rFonts w:ascii="Times New Roman" w:hAnsi="Times New Roman" w:cs="Times New Roman"/>
          <w:sz w:val="24"/>
          <w:szCs w:val="24"/>
        </w:rPr>
        <w:t xml:space="preserve"> </w:t>
      </w:r>
      <w:r w:rsidR="0022537D" w:rsidRPr="00E45915">
        <w:rPr>
          <w:rFonts w:ascii="Times New Roman" w:hAnsi="Times New Roman" w:cs="Times New Roman"/>
          <w:sz w:val="24"/>
          <w:szCs w:val="24"/>
        </w:rPr>
        <w:t>proposal that (1) disregarded exculpatory witness testimony</w:t>
      </w:r>
      <w:r w:rsidR="003C1DD2" w:rsidRPr="00E45915">
        <w:rPr>
          <w:rFonts w:ascii="Times New Roman" w:hAnsi="Times New Roman" w:cs="Times New Roman"/>
          <w:sz w:val="24"/>
          <w:szCs w:val="24"/>
        </w:rPr>
        <w:t>;</w:t>
      </w:r>
      <w:r w:rsidR="0022537D" w:rsidRPr="00E45915">
        <w:rPr>
          <w:rFonts w:ascii="Times New Roman" w:hAnsi="Times New Roman" w:cs="Times New Roman"/>
          <w:sz w:val="24"/>
          <w:szCs w:val="24"/>
        </w:rPr>
        <w:t xml:space="preserve"> (2) misstated </w:t>
      </w:r>
      <w:r w:rsidR="00B7426C" w:rsidRPr="00E45915">
        <w:rPr>
          <w:rFonts w:ascii="Times New Roman" w:hAnsi="Times New Roman" w:cs="Times New Roman"/>
          <w:sz w:val="24"/>
          <w:szCs w:val="24"/>
        </w:rPr>
        <w:t xml:space="preserve">the charged employee’s </w:t>
      </w:r>
      <w:r w:rsidR="0022537D" w:rsidRPr="00E45915">
        <w:rPr>
          <w:rFonts w:ascii="Times New Roman" w:hAnsi="Times New Roman" w:cs="Times New Roman"/>
          <w:sz w:val="24"/>
          <w:szCs w:val="24"/>
        </w:rPr>
        <w:t xml:space="preserve">testimony; (3) intentionally </w:t>
      </w:r>
      <w:r w:rsidR="0022537D" w:rsidRPr="00E45915">
        <w:rPr>
          <w:rFonts w:ascii="Times New Roman" w:hAnsi="Times New Roman" w:cs="Times New Roman"/>
          <w:bCs/>
          <w:sz w:val="24"/>
          <w:szCs w:val="24"/>
        </w:rPr>
        <w:t xml:space="preserve">misrepresented </w:t>
      </w:r>
      <w:r w:rsidR="0022537D" w:rsidRPr="00E45915">
        <w:rPr>
          <w:rFonts w:ascii="Times New Roman" w:hAnsi="Times New Roman" w:cs="Times New Roman"/>
          <w:sz w:val="24"/>
          <w:szCs w:val="24"/>
        </w:rPr>
        <w:t xml:space="preserve">certain facts; and (4) claimed the existence of non-existent evidence by </w:t>
      </w:r>
      <w:r w:rsidR="00B73D64">
        <w:rPr>
          <w:rFonts w:ascii="Times New Roman" w:hAnsi="Times New Roman" w:cs="Times New Roman"/>
          <w:sz w:val="24"/>
          <w:szCs w:val="24"/>
        </w:rPr>
        <w:t>concluding</w:t>
      </w:r>
      <w:r w:rsidR="0022537D" w:rsidRPr="00E45915">
        <w:rPr>
          <w:rFonts w:ascii="Times New Roman" w:hAnsi="Times New Roman" w:cs="Times New Roman"/>
          <w:sz w:val="24"/>
          <w:szCs w:val="24"/>
        </w:rPr>
        <w:t xml:space="preserve"> the company was much larger than it </w:t>
      </w:r>
      <w:r w:rsidR="007F6FAF" w:rsidRPr="00E45915">
        <w:rPr>
          <w:rFonts w:ascii="Times New Roman" w:hAnsi="Times New Roman" w:cs="Times New Roman"/>
          <w:sz w:val="24"/>
          <w:szCs w:val="24"/>
        </w:rPr>
        <w:t>was</w:t>
      </w:r>
      <w:r w:rsidR="009F1CA8">
        <w:rPr>
          <w:rFonts w:ascii="Times New Roman" w:hAnsi="Times New Roman" w:cs="Times New Roman"/>
          <w:sz w:val="24"/>
          <w:szCs w:val="24"/>
        </w:rPr>
        <w:t xml:space="preserve">. The OPR AD </w:t>
      </w:r>
      <w:r w:rsidR="00E45915" w:rsidRPr="00E45915">
        <w:rPr>
          <w:rFonts w:ascii="Times New Roman" w:hAnsi="Times New Roman" w:cs="Times New Roman"/>
          <w:sz w:val="24"/>
          <w:szCs w:val="24"/>
        </w:rPr>
        <w:t xml:space="preserve">then </w:t>
      </w:r>
      <w:r w:rsidR="002470B6">
        <w:rPr>
          <w:rFonts w:ascii="Times New Roman" w:hAnsi="Times New Roman" w:cs="Times New Roman"/>
          <w:sz w:val="24"/>
          <w:szCs w:val="24"/>
        </w:rPr>
        <w:t xml:space="preserve">refused </w:t>
      </w:r>
      <w:r w:rsidR="0022537D" w:rsidRPr="00E45915">
        <w:rPr>
          <w:rFonts w:ascii="Times New Roman" w:hAnsi="Times New Roman" w:cs="Times New Roman"/>
          <w:sz w:val="24"/>
          <w:szCs w:val="24"/>
        </w:rPr>
        <w:t>to conduct any investi</w:t>
      </w:r>
      <w:r w:rsidR="003E03B0" w:rsidRPr="00E45915">
        <w:rPr>
          <w:rFonts w:ascii="Times New Roman" w:hAnsi="Times New Roman" w:cs="Times New Roman"/>
          <w:sz w:val="24"/>
          <w:szCs w:val="24"/>
        </w:rPr>
        <w:softHyphen/>
      </w:r>
      <w:r w:rsidR="0022537D" w:rsidRPr="00E45915">
        <w:rPr>
          <w:rFonts w:ascii="Times New Roman" w:hAnsi="Times New Roman" w:cs="Times New Roman"/>
          <w:sz w:val="24"/>
          <w:szCs w:val="24"/>
        </w:rPr>
        <w:t>gation, including additional interviews,</w:t>
      </w:r>
      <w:r w:rsidR="00120EFD" w:rsidRPr="00E45915">
        <w:rPr>
          <w:rFonts w:ascii="Times New Roman" w:hAnsi="Times New Roman" w:cs="Times New Roman"/>
          <w:sz w:val="24"/>
          <w:szCs w:val="24"/>
        </w:rPr>
        <w:t xml:space="preserve"> </w:t>
      </w:r>
      <w:r w:rsidR="0022537D" w:rsidRPr="00E45915">
        <w:rPr>
          <w:rFonts w:ascii="Times New Roman" w:hAnsi="Times New Roman" w:cs="Times New Roman"/>
          <w:sz w:val="24"/>
          <w:szCs w:val="24"/>
        </w:rPr>
        <w:t>to</w:t>
      </w:r>
      <w:r w:rsidR="00120EFD" w:rsidRPr="00E45915">
        <w:rPr>
          <w:rFonts w:ascii="Times New Roman" w:hAnsi="Times New Roman" w:cs="Times New Roman"/>
          <w:sz w:val="24"/>
          <w:szCs w:val="24"/>
        </w:rPr>
        <w:t xml:space="preserve"> </w:t>
      </w:r>
      <w:r w:rsidR="0022537D" w:rsidRPr="00E45915">
        <w:rPr>
          <w:rFonts w:ascii="Times New Roman" w:hAnsi="Times New Roman" w:cs="Times New Roman"/>
          <w:sz w:val="24"/>
          <w:szCs w:val="24"/>
        </w:rPr>
        <w:t xml:space="preserve">test the validity of </w:t>
      </w:r>
      <w:r w:rsidR="006F4254" w:rsidRPr="00E45915">
        <w:rPr>
          <w:rFonts w:ascii="Times New Roman" w:hAnsi="Times New Roman" w:cs="Times New Roman"/>
          <w:sz w:val="24"/>
          <w:szCs w:val="24"/>
        </w:rPr>
        <w:t xml:space="preserve">Partner's </w:t>
      </w:r>
      <w:r w:rsidR="0022537D" w:rsidRPr="00E45915">
        <w:rPr>
          <w:rFonts w:ascii="Times New Roman" w:hAnsi="Times New Roman" w:cs="Times New Roman"/>
          <w:sz w:val="24"/>
          <w:szCs w:val="24"/>
        </w:rPr>
        <w:t xml:space="preserve">sensational </w:t>
      </w:r>
      <w:r w:rsidR="008E3B81">
        <w:rPr>
          <w:rFonts w:ascii="Times New Roman" w:hAnsi="Times New Roman" w:cs="Times New Roman"/>
          <w:sz w:val="24"/>
          <w:szCs w:val="24"/>
        </w:rPr>
        <w:t>“</w:t>
      </w:r>
      <w:r w:rsidR="0022537D" w:rsidRPr="00E45915">
        <w:rPr>
          <w:rFonts w:ascii="Times New Roman" w:hAnsi="Times New Roman" w:cs="Times New Roman"/>
          <w:sz w:val="24"/>
          <w:szCs w:val="24"/>
        </w:rPr>
        <w:t>20</w:t>
      </w:r>
      <w:r w:rsidR="0026295E" w:rsidRPr="00E45915">
        <w:rPr>
          <w:rFonts w:ascii="Times New Roman" w:hAnsi="Times New Roman" w:cs="Times New Roman"/>
          <w:sz w:val="24"/>
          <w:szCs w:val="24"/>
        </w:rPr>
        <w:t>-</w:t>
      </w:r>
      <w:r w:rsidR="0022537D" w:rsidRPr="00E45915">
        <w:rPr>
          <w:rFonts w:ascii="Times New Roman" w:hAnsi="Times New Roman" w:cs="Times New Roman"/>
          <w:sz w:val="24"/>
          <w:szCs w:val="24"/>
        </w:rPr>
        <w:t>hour</w:t>
      </w:r>
      <w:r w:rsidR="00D36447">
        <w:rPr>
          <w:rFonts w:ascii="Times New Roman" w:hAnsi="Times New Roman" w:cs="Times New Roman"/>
          <w:sz w:val="24"/>
          <w:szCs w:val="24"/>
        </w:rPr>
        <w:t>s</w:t>
      </w:r>
      <w:r w:rsidR="00B46AEB">
        <w:rPr>
          <w:rFonts w:ascii="Times New Roman" w:hAnsi="Times New Roman" w:cs="Times New Roman"/>
          <w:sz w:val="24"/>
          <w:szCs w:val="24"/>
        </w:rPr>
        <w:t>”</w:t>
      </w:r>
      <w:r w:rsidR="0022537D" w:rsidRPr="00E45915">
        <w:rPr>
          <w:rFonts w:ascii="Times New Roman" w:hAnsi="Times New Roman" w:cs="Times New Roman"/>
          <w:sz w:val="24"/>
          <w:szCs w:val="24"/>
        </w:rPr>
        <w:t xml:space="preserve"> claim or to determine whether </w:t>
      </w:r>
      <w:r w:rsidR="006F4254" w:rsidRPr="00E45915">
        <w:rPr>
          <w:rFonts w:ascii="Times New Roman" w:hAnsi="Times New Roman" w:cs="Times New Roman"/>
          <w:sz w:val="24"/>
          <w:szCs w:val="24"/>
        </w:rPr>
        <w:t>Partner's</w:t>
      </w:r>
      <w:r w:rsidR="0022537D" w:rsidRPr="00E45915">
        <w:rPr>
          <w:rFonts w:ascii="Times New Roman" w:hAnsi="Times New Roman" w:cs="Times New Roman"/>
          <w:sz w:val="24"/>
          <w:szCs w:val="24"/>
        </w:rPr>
        <w:t xml:space="preserve"> motivation </w:t>
      </w:r>
      <w:r w:rsidR="0026295E" w:rsidRPr="00E45915">
        <w:rPr>
          <w:rFonts w:ascii="Times New Roman" w:hAnsi="Times New Roman" w:cs="Times New Roman"/>
          <w:sz w:val="24"/>
          <w:szCs w:val="24"/>
        </w:rPr>
        <w:t xml:space="preserve">in filing a complaint </w:t>
      </w:r>
      <w:r w:rsidR="0022537D" w:rsidRPr="00E45915">
        <w:rPr>
          <w:rFonts w:ascii="Times New Roman" w:hAnsi="Times New Roman" w:cs="Times New Roman"/>
          <w:sz w:val="24"/>
          <w:szCs w:val="24"/>
        </w:rPr>
        <w:t xml:space="preserve">affected his veracity. </w:t>
      </w:r>
    </w:p>
    <w:p w14:paraId="43524642" w14:textId="77777777" w:rsidR="003B2883" w:rsidRDefault="003B2883" w:rsidP="003B2883">
      <w:pPr>
        <w:pStyle w:val="ListParagraph"/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50EF1BFA" w14:textId="44BB9416" w:rsidR="00E059EC" w:rsidRPr="003B2883" w:rsidRDefault="00EB4146" w:rsidP="003B2883">
      <w:pPr>
        <w:pStyle w:val="ListParagraph"/>
        <w:numPr>
          <w:ilvl w:val="0"/>
          <w:numId w:val="11"/>
        </w:numPr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675300">
        <w:rPr>
          <w:rFonts w:ascii="Times New Roman" w:hAnsi="Times New Roman" w:cs="Times New Roman"/>
          <w:sz w:val="24"/>
          <w:szCs w:val="24"/>
        </w:rPr>
        <w:t xml:space="preserve">ffectively </w:t>
      </w:r>
      <w:r w:rsidR="003B2883" w:rsidRPr="001E5405">
        <w:rPr>
          <w:rFonts w:ascii="Times New Roman" w:hAnsi="Times New Roman" w:cs="Times New Roman"/>
          <w:sz w:val="24"/>
          <w:szCs w:val="24"/>
        </w:rPr>
        <w:t xml:space="preserve">rendered the </w:t>
      </w:r>
      <w:r w:rsidR="009F1CA8">
        <w:rPr>
          <w:rFonts w:ascii="Times New Roman" w:hAnsi="Times New Roman" w:cs="Times New Roman"/>
          <w:i/>
          <w:sz w:val="24"/>
          <w:szCs w:val="24"/>
        </w:rPr>
        <w:t>Investigation</w:t>
      </w:r>
      <w:r w:rsidR="003B2883" w:rsidRPr="001E5405">
        <w:rPr>
          <w:rFonts w:ascii="Times New Roman" w:hAnsi="Times New Roman" w:cs="Times New Roman"/>
          <w:sz w:val="24"/>
          <w:szCs w:val="24"/>
        </w:rPr>
        <w:t xml:space="preserve"> </w:t>
      </w:r>
      <w:r w:rsidR="003B2883" w:rsidRPr="001E5405">
        <w:rPr>
          <w:rFonts w:ascii="Times New Roman" w:hAnsi="Times New Roman" w:cs="Times New Roman"/>
          <w:noProof/>
          <w:sz w:val="24"/>
          <w:szCs w:val="24"/>
        </w:rPr>
        <w:t>stage</w:t>
      </w:r>
      <w:r w:rsidR="003B2883" w:rsidRPr="001E5405">
        <w:rPr>
          <w:rFonts w:ascii="Times New Roman" w:hAnsi="Times New Roman" w:cs="Times New Roman"/>
          <w:sz w:val="24"/>
          <w:szCs w:val="24"/>
        </w:rPr>
        <w:t xml:space="preserve"> meaningless</w:t>
      </w:r>
      <w:r w:rsidR="008E3B81">
        <w:rPr>
          <w:rFonts w:ascii="Times New Roman" w:hAnsi="Times New Roman" w:cs="Times New Roman"/>
          <w:sz w:val="24"/>
          <w:szCs w:val="24"/>
        </w:rPr>
        <w:t>,</w:t>
      </w:r>
      <w:r w:rsidR="003B2883">
        <w:rPr>
          <w:rFonts w:ascii="Times New Roman" w:hAnsi="Times New Roman" w:cs="Times New Roman"/>
          <w:sz w:val="24"/>
          <w:szCs w:val="24"/>
        </w:rPr>
        <w:t xml:space="preserve"> </w:t>
      </w:r>
      <w:r w:rsidR="003B2883" w:rsidRPr="001E5405">
        <w:rPr>
          <w:rFonts w:ascii="Times New Roman" w:hAnsi="Times New Roman" w:cs="Times New Roman"/>
          <w:sz w:val="24"/>
          <w:szCs w:val="24"/>
        </w:rPr>
        <w:t xml:space="preserve">first by forcing </w:t>
      </w:r>
      <w:r w:rsidR="003B2883">
        <w:rPr>
          <w:rFonts w:ascii="Times New Roman" w:hAnsi="Times New Roman" w:cs="Times New Roman"/>
          <w:sz w:val="24"/>
          <w:szCs w:val="24"/>
        </w:rPr>
        <w:t xml:space="preserve">the charged employee </w:t>
      </w:r>
      <w:r w:rsidR="003B2883" w:rsidRPr="001E5405">
        <w:rPr>
          <w:rFonts w:ascii="Times New Roman" w:hAnsi="Times New Roman" w:cs="Times New Roman"/>
          <w:sz w:val="24"/>
          <w:szCs w:val="24"/>
        </w:rPr>
        <w:t>to confront th</w:t>
      </w:r>
      <w:r w:rsidR="003B2883">
        <w:rPr>
          <w:rFonts w:ascii="Times New Roman" w:hAnsi="Times New Roman" w:cs="Times New Roman"/>
          <w:sz w:val="24"/>
          <w:szCs w:val="24"/>
        </w:rPr>
        <w:t>e</w:t>
      </w:r>
      <w:r w:rsidR="003B2883" w:rsidRPr="001E5405">
        <w:rPr>
          <w:rFonts w:ascii="Times New Roman" w:hAnsi="Times New Roman" w:cs="Times New Roman"/>
          <w:sz w:val="24"/>
          <w:szCs w:val="24"/>
        </w:rPr>
        <w:t xml:space="preserve"> unforeseen and insupportable </w:t>
      </w:r>
      <w:r w:rsidR="003B2883">
        <w:rPr>
          <w:rFonts w:ascii="Times New Roman" w:hAnsi="Times New Roman" w:cs="Times New Roman"/>
          <w:sz w:val="24"/>
          <w:szCs w:val="24"/>
        </w:rPr>
        <w:t xml:space="preserve">lack of candor </w:t>
      </w:r>
      <w:r w:rsidR="003B2883" w:rsidRPr="001E5405">
        <w:rPr>
          <w:rFonts w:ascii="Times New Roman" w:hAnsi="Times New Roman" w:cs="Times New Roman"/>
          <w:sz w:val="24"/>
          <w:szCs w:val="24"/>
        </w:rPr>
        <w:t xml:space="preserve">proposal for the first time in the </w:t>
      </w:r>
      <w:r w:rsidR="003B2883" w:rsidRPr="00663DC9">
        <w:rPr>
          <w:rFonts w:ascii="Times New Roman" w:hAnsi="Times New Roman" w:cs="Times New Roman"/>
          <w:i/>
          <w:sz w:val="24"/>
          <w:szCs w:val="24"/>
        </w:rPr>
        <w:t>Proposal</w:t>
      </w:r>
      <w:r w:rsidR="003B2883" w:rsidRPr="001E5405">
        <w:rPr>
          <w:rFonts w:ascii="Times New Roman" w:hAnsi="Times New Roman" w:cs="Times New Roman"/>
          <w:sz w:val="24"/>
          <w:szCs w:val="24"/>
        </w:rPr>
        <w:t xml:space="preserve"> </w:t>
      </w:r>
      <w:r w:rsidR="003B2883" w:rsidRPr="001E5405">
        <w:rPr>
          <w:rFonts w:ascii="Times New Roman" w:hAnsi="Times New Roman" w:cs="Times New Roman"/>
          <w:noProof/>
          <w:sz w:val="24"/>
          <w:szCs w:val="24"/>
        </w:rPr>
        <w:t>stage</w:t>
      </w:r>
      <w:r w:rsidR="003B2883" w:rsidRPr="001E5405">
        <w:rPr>
          <w:rFonts w:ascii="Times New Roman" w:hAnsi="Times New Roman" w:cs="Times New Roman"/>
          <w:sz w:val="24"/>
          <w:szCs w:val="24"/>
        </w:rPr>
        <w:t xml:space="preserve"> after the </w:t>
      </w:r>
      <w:r w:rsidR="009F1CA8">
        <w:rPr>
          <w:rFonts w:ascii="Times New Roman" w:hAnsi="Times New Roman" w:cs="Times New Roman"/>
          <w:i/>
          <w:sz w:val="24"/>
          <w:szCs w:val="24"/>
        </w:rPr>
        <w:t>Investigation</w:t>
      </w:r>
      <w:r w:rsidR="003B2883" w:rsidRPr="001E5405">
        <w:rPr>
          <w:rFonts w:ascii="Times New Roman" w:hAnsi="Times New Roman" w:cs="Times New Roman"/>
          <w:sz w:val="24"/>
          <w:szCs w:val="24"/>
        </w:rPr>
        <w:t xml:space="preserve"> stage interview had taken place, and then by preventing </w:t>
      </w:r>
      <w:r w:rsidR="003B2883">
        <w:rPr>
          <w:rFonts w:ascii="Times New Roman" w:hAnsi="Times New Roman" w:cs="Times New Roman"/>
          <w:sz w:val="24"/>
          <w:szCs w:val="24"/>
        </w:rPr>
        <w:t xml:space="preserve">additional investigation to </w:t>
      </w:r>
      <w:r w:rsidR="003B2883" w:rsidRPr="001E5405">
        <w:rPr>
          <w:rFonts w:ascii="Times New Roman" w:hAnsi="Times New Roman" w:cs="Times New Roman"/>
          <w:sz w:val="24"/>
          <w:szCs w:val="24"/>
        </w:rPr>
        <w:t>acqui</w:t>
      </w:r>
      <w:r w:rsidR="003B2883">
        <w:rPr>
          <w:rFonts w:ascii="Times New Roman" w:hAnsi="Times New Roman" w:cs="Times New Roman"/>
          <w:sz w:val="24"/>
          <w:szCs w:val="24"/>
        </w:rPr>
        <w:t>re the</w:t>
      </w:r>
      <w:r w:rsidR="003B2883" w:rsidRPr="001E5405">
        <w:rPr>
          <w:rFonts w:ascii="Times New Roman" w:hAnsi="Times New Roman" w:cs="Times New Roman"/>
          <w:sz w:val="24"/>
          <w:szCs w:val="24"/>
        </w:rPr>
        <w:t xml:space="preserve"> evidence needed to refute the proposal.</w:t>
      </w:r>
    </w:p>
    <w:p w14:paraId="74DA6031" w14:textId="77777777" w:rsidR="00C8117B" w:rsidRPr="00875CC5" w:rsidRDefault="00C8117B" w:rsidP="005B2B53">
      <w:pPr>
        <w:pStyle w:val="ListParagraph"/>
        <w:spacing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3F072D8" w14:textId="53D842F9" w:rsidR="00E9078C" w:rsidRDefault="0022537D" w:rsidP="00E9078C">
      <w:pPr>
        <w:pStyle w:val="ListParagraph"/>
        <w:numPr>
          <w:ilvl w:val="0"/>
          <w:numId w:val="23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75CC5">
        <w:rPr>
          <w:rFonts w:ascii="Times New Roman" w:hAnsi="Times New Roman" w:cs="Times New Roman"/>
          <w:b/>
          <w:sz w:val="24"/>
          <w:szCs w:val="24"/>
        </w:rPr>
        <w:t xml:space="preserve">The OPR AD </w:t>
      </w:r>
      <w:r w:rsidR="009966E4">
        <w:rPr>
          <w:rFonts w:ascii="Times New Roman" w:hAnsi="Times New Roman" w:cs="Times New Roman"/>
          <w:b/>
          <w:sz w:val="24"/>
          <w:szCs w:val="24"/>
        </w:rPr>
        <w:t>engaged</w:t>
      </w:r>
      <w:r w:rsidRPr="00875CC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A5E2A">
        <w:rPr>
          <w:rFonts w:ascii="Times New Roman" w:hAnsi="Times New Roman" w:cs="Times New Roman"/>
          <w:b/>
          <w:sz w:val="24"/>
          <w:szCs w:val="24"/>
        </w:rPr>
        <w:t xml:space="preserve">Practice 4 </w:t>
      </w:r>
      <w:r w:rsidR="009D067D">
        <w:rPr>
          <w:rFonts w:ascii="Times New Roman" w:hAnsi="Times New Roman" w:cs="Times New Roman"/>
          <w:b/>
          <w:sz w:val="24"/>
          <w:szCs w:val="24"/>
        </w:rPr>
        <w:t xml:space="preserve">in the </w:t>
      </w:r>
      <w:r w:rsidRPr="00875CC5">
        <w:rPr>
          <w:rFonts w:ascii="Times New Roman" w:hAnsi="Times New Roman" w:cs="Times New Roman"/>
          <w:b/>
          <w:i/>
          <w:sz w:val="24"/>
          <w:szCs w:val="24"/>
        </w:rPr>
        <w:t>Decision</w:t>
      </w:r>
      <w:r w:rsidRPr="00875CC5">
        <w:rPr>
          <w:rFonts w:ascii="Times New Roman" w:hAnsi="Times New Roman" w:cs="Times New Roman"/>
          <w:b/>
          <w:sz w:val="24"/>
          <w:szCs w:val="24"/>
        </w:rPr>
        <w:t xml:space="preserve"> stage to reach forward and mitigate the chance </w:t>
      </w:r>
      <w:r w:rsidR="009D067D">
        <w:rPr>
          <w:rFonts w:ascii="Times New Roman" w:hAnsi="Times New Roman" w:cs="Times New Roman"/>
          <w:b/>
          <w:sz w:val="24"/>
          <w:szCs w:val="24"/>
        </w:rPr>
        <w:t>the</w:t>
      </w:r>
      <w:r w:rsidRPr="00875CC5">
        <w:rPr>
          <w:rFonts w:ascii="Times New Roman" w:hAnsi="Times New Roman" w:cs="Times New Roman"/>
          <w:b/>
          <w:sz w:val="24"/>
          <w:szCs w:val="24"/>
        </w:rPr>
        <w:t xml:space="preserve"> charged employee c</w:t>
      </w:r>
      <w:r w:rsidR="009D067D">
        <w:rPr>
          <w:rFonts w:ascii="Times New Roman" w:hAnsi="Times New Roman" w:cs="Times New Roman"/>
          <w:b/>
          <w:sz w:val="24"/>
          <w:szCs w:val="24"/>
        </w:rPr>
        <w:t>ould</w:t>
      </w:r>
      <w:r w:rsidRPr="00875CC5">
        <w:rPr>
          <w:rFonts w:ascii="Times New Roman" w:hAnsi="Times New Roman" w:cs="Times New Roman"/>
          <w:b/>
          <w:sz w:val="24"/>
          <w:szCs w:val="24"/>
        </w:rPr>
        <w:t xml:space="preserve"> gain</w:t>
      </w:r>
      <w:r w:rsidR="006400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75CC5">
        <w:rPr>
          <w:rFonts w:ascii="Times New Roman" w:hAnsi="Times New Roman" w:cs="Times New Roman"/>
          <w:b/>
          <w:sz w:val="24"/>
          <w:szCs w:val="24"/>
        </w:rPr>
        <w:t xml:space="preserve">relief </w:t>
      </w:r>
      <w:r w:rsidR="00640013">
        <w:rPr>
          <w:rFonts w:ascii="Times New Roman" w:hAnsi="Times New Roman" w:cs="Times New Roman"/>
          <w:b/>
          <w:sz w:val="24"/>
          <w:szCs w:val="24"/>
        </w:rPr>
        <w:t xml:space="preserve">in the </w:t>
      </w:r>
      <w:r w:rsidR="00640013" w:rsidRPr="00640013">
        <w:rPr>
          <w:rFonts w:ascii="Times New Roman" w:hAnsi="Times New Roman" w:cs="Times New Roman"/>
          <w:b/>
          <w:i/>
          <w:sz w:val="24"/>
          <w:szCs w:val="24"/>
        </w:rPr>
        <w:t>Appellate</w:t>
      </w:r>
      <w:r w:rsidR="006400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712B2">
        <w:rPr>
          <w:rFonts w:ascii="Times New Roman" w:hAnsi="Times New Roman" w:cs="Times New Roman"/>
          <w:b/>
          <w:sz w:val="24"/>
          <w:szCs w:val="24"/>
        </w:rPr>
        <w:t>stage</w:t>
      </w:r>
      <w:r w:rsidRPr="00875CC5">
        <w:rPr>
          <w:rFonts w:ascii="Times New Roman" w:hAnsi="Times New Roman" w:cs="Times New Roman"/>
          <w:b/>
          <w:sz w:val="24"/>
          <w:szCs w:val="24"/>
        </w:rPr>
        <w:t>:</w:t>
      </w:r>
    </w:p>
    <w:p w14:paraId="10C63B0A" w14:textId="77777777" w:rsidR="00E9078C" w:rsidRDefault="00E9078C" w:rsidP="00E9078C">
      <w:pPr>
        <w:pStyle w:val="ListParagraph"/>
        <w:spacing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68076D9C" w14:textId="57789570" w:rsidR="001D7DEF" w:rsidRDefault="0022537D" w:rsidP="00331E24">
      <w:pPr>
        <w:pStyle w:val="ListParagraph"/>
        <w:numPr>
          <w:ilvl w:val="0"/>
          <w:numId w:val="2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95CA6">
        <w:rPr>
          <w:rFonts w:ascii="Times New Roman" w:hAnsi="Times New Roman" w:cs="Times New Roman"/>
          <w:b/>
          <w:sz w:val="24"/>
          <w:szCs w:val="24"/>
        </w:rPr>
        <w:t>Practice 4</w:t>
      </w:r>
      <w:r w:rsidR="005E1CA5" w:rsidRPr="00E95CA6">
        <w:rPr>
          <w:rFonts w:ascii="Times New Roman" w:hAnsi="Times New Roman" w:cs="Times New Roman"/>
          <w:b/>
          <w:sz w:val="24"/>
          <w:szCs w:val="24"/>
        </w:rPr>
        <w:t xml:space="preserve"> -</w:t>
      </w:r>
      <w:r w:rsidRPr="00E95CA6">
        <w:rPr>
          <w:rFonts w:ascii="Times New Roman" w:hAnsi="Times New Roman" w:cs="Times New Roman"/>
          <w:sz w:val="24"/>
          <w:szCs w:val="24"/>
        </w:rPr>
        <w:t xml:space="preserve"> </w:t>
      </w:r>
      <w:r w:rsidR="00CD1DC8" w:rsidRPr="00E95CA6">
        <w:rPr>
          <w:rFonts w:ascii="Times New Roman" w:hAnsi="Times New Roman" w:cs="Times New Roman"/>
          <w:sz w:val="24"/>
          <w:szCs w:val="24"/>
        </w:rPr>
        <w:t xml:space="preserve">The OPR AD </w:t>
      </w:r>
      <w:r w:rsidR="00476026">
        <w:rPr>
          <w:rFonts w:ascii="Times New Roman" w:hAnsi="Times New Roman" w:cs="Times New Roman"/>
          <w:sz w:val="24"/>
          <w:szCs w:val="24"/>
        </w:rPr>
        <w:t>sustained</w:t>
      </w:r>
      <w:r w:rsidR="00CD1DC8" w:rsidRPr="00E95CA6">
        <w:rPr>
          <w:rFonts w:ascii="Times New Roman" w:hAnsi="Times New Roman" w:cs="Times New Roman"/>
          <w:sz w:val="24"/>
          <w:szCs w:val="24"/>
        </w:rPr>
        <w:t xml:space="preserve"> the</w:t>
      </w:r>
      <w:r w:rsidRPr="00E95CA6">
        <w:rPr>
          <w:rFonts w:ascii="Times New Roman" w:hAnsi="Times New Roman" w:cs="Times New Roman"/>
          <w:sz w:val="24"/>
          <w:szCs w:val="24"/>
        </w:rPr>
        <w:t xml:space="preserve"> </w:t>
      </w:r>
      <w:r w:rsidR="00FC4C99">
        <w:rPr>
          <w:rFonts w:ascii="Times New Roman" w:hAnsi="Times New Roman" w:cs="Times New Roman"/>
          <w:sz w:val="24"/>
          <w:szCs w:val="24"/>
        </w:rPr>
        <w:t>specious</w:t>
      </w:r>
      <w:r w:rsidRPr="00E95CA6">
        <w:rPr>
          <w:rFonts w:ascii="Times New Roman" w:hAnsi="Times New Roman" w:cs="Times New Roman"/>
          <w:sz w:val="24"/>
          <w:szCs w:val="24"/>
        </w:rPr>
        <w:t xml:space="preserve"> </w:t>
      </w:r>
      <w:r w:rsidR="00DC615E" w:rsidRPr="00E95CA6">
        <w:rPr>
          <w:rFonts w:ascii="Times New Roman" w:hAnsi="Times New Roman" w:cs="Times New Roman"/>
          <w:i/>
          <w:sz w:val="24"/>
          <w:szCs w:val="24"/>
        </w:rPr>
        <w:t>lack of candor under oath</w:t>
      </w:r>
      <w:r w:rsidRPr="00E95CA6">
        <w:rPr>
          <w:rFonts w:ascii="Times New Roman" w:hAnsi="Times New Roman" w:cs="Times New Roman"/>
          <w:sz w:val="24"/>
          <w:szCs w:val="24"/>
        </w:rPr>
        <w:t xml:space="preserve"> proposal</w:t>
      </w:r>
      <w:r w:rsidR="00834C1E">
        <w:rPr>
          <w:rFonts w:ascii="Times New Roman" w:hAnsi="Times New Roman" w:cs="Times New Roman"/>
          <w:sz w:val="24"/>
          <w:szCs w:val="24"/>
        </w:rPr>
        <w:t>:</w:t>
      </w:r>
      <w:r w:rsidRPr="00E95C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7ACB84" w14:textId="77777777" w:rsidR="001D7DEF" w:rsidRDefault="001D7DEF" w:rsidP="001D7DEF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9047D0E" w14:textId="1459F174" w:rsidR="00916D20" w:rsidRDefault="00916D20" w:rsidP="00331E24">
      <w:pPr>
        <w:pStyle w:val="ListParagraph"/>
        <w:numPr>
          <w:ilvl w:val="0"/>
          <w:numId w:val="2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16D20">
        <w:rPr>
          <w:rFonts w:ascii="Times New Roman" w:hAnsi="Times New Roman" w:cs="Times New Roman"/>
          <w:sz w:val="24"/>
          <w:szCs w:val="24"/>
        </w:rPr>
        <w:t xml:space="preserve">The finding was made </w:t>
      </w:r>
      <w:r w:rsidR="00834C1E" w:rsidRPr="00916D20">
        <w:rPr>
          <w:rFonts w:ascii="Times New Roman" w:hAnsi="Times New Roman" w:cs="Times New Roman"/>
          <w:sz w:val="24"/>
          <w:szCs w:val="24"/>
        </w:rPr>
        <w:t xml:space="preserve">despite that it was insupportable and did not meet a reasonable person's </w:t>
      </w:r>
      <w:r w:rsidR="00834C1E" w:rsidRPr="00916D20">
        <w:rPr>
          <w:rFonts w:ascii="Times New Roman" w:hAnsi="Times New Roman" w:cs="Times New Roman"/>
          <w:i/>
          <w:sz w:val="24"/>
          <w:szCs w:val="24"/>
        </w:rPr>
        <w:t>preponderant evidence</w:t>
      </w:r>
      <w:r w:rsidR="00834C1E" w:rsidRPr="00916D20">
        <w:rPr>
          <w:rFonts w:ascii="Times New Roman" w:hAnsi="Times New Roman" w:cs="Times New Roman"/>
          <w:sz w:val="24"/>
          <w:szCs w:val="24"/>
        </w:rPr>
        <w:t xml:space="preserve"> standard as implied by the </w:t>
      </w:r>
      <w:r w:rsidR="009F1CA8">
        <w:rPr>
          <w:rFonts w:ascii="Times New Roman" w:hAnsi="Times New Roman" w:cs="Times New Roman"/>
          <w:sz w:val="24"/>
          <w:szCs w:val="24"/>
        </w:rPr>
        <w:t xml:space="preserve">many </w:t>
      </w:r>
      <w:r w:rsidR="00834C1E" w:rsidRPr="00916D20">
        <w:rPr>
          <w:rFonts w:ascii="Times New Roman" w:hAnsi="Times New Roman" w:cs="Times New Roman"/>
          <w:sz w:val="24"/>
          <w:szCs w:val="24"/>
        </w:rPr>
        <w:t>errors and omissions.</w:t>
      </w:r>
    </w:p>
    <w:p w14:paraId="2105B181" w14:textId="77777777" w:rsidR="00916D20" w:rsidRDefault="00916D20" w:rsidP="00916D20">
      <w:pPr>
        <w:pStyle w:val="ListParagraph"/>
        <w:spacing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E018069" w14:textId="76B74E84" w:rsidR="005F3A98" w:rsidRPr="001E5405" w:rsidRDefault="0021327E" w:rsidP="005F3A98">
      <w:pPr>
        <w:pStyle w:val="ListParagraph"/>
        <w:numPr>
          <w:ilvl w:val="0"/>
          <w:numId w:val="8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y </w:t>
      </w:r>
      <w:r w:rsidR="009966E4">
        <w:rPr>
          <w:rFonts w:ascii="Times New Roman" w:hAnsi="Times New Roman" w:cs="Times New Roman"/>
          <w:b/>
          <w:sz w:val="24"/>
          <w:szCs w:val="24"/>
        </w:rPr>
        <w:t>engaging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F3A98" w:rsidRPr="005B2AB3">
        <w:rPr>
          <w:rFonts w:ascii="Times New Roman" w:hAnsi="Times New Roman" w:cs="Times New Roman"/>
          <w:b/>
          <w:sz w:val="24"/>
          <w:szCs w:val="24"/>
        </w:rPr>
        <w:t xml:space="preserve">Practice </w:t>
      </w:r>
      <w:r w:rsidR="005F3A98">
        <w:rPr>
          <w:rFonts w:ascii="Times New Roman" w:hAnsi="Times New Roman" w:cs="Times New Roman"/>
          <w:b/>
          <w:sz w:val="24"/>
          <w:szCs w:val="24"/>
        </w:rPr>
        <w:t>4</w:t>
      </w:r>
      <w:r w:rsidR="00B3731A">
        <w:rPr>
          <w:rFonts w:ascii="Times New Roman" w:hAnsi="Times New Roman" w:cs="Times New Roman"/>
          <w:b/>
          <w:sz w:val="24"/>
          <w:szCs w:val="24"/>
        </w:rPr>
        <w:t>, the OPR AD</w:t>
      </w:r>
      <w:r w:rsidR="005F3A98" w:rsidRPr="005B2AB3">
        <w:rPr>
          <w:rFonts w:ascii="Times New Roman" w:hAnsi="Times New Roman" w:cs="Times New Roman"/>
          <w:b/>
          <w:sz w:val="24"/>
          <w:szCs w:val="24"/>
        </w:rPr>
        <w:t>:</w:t>
      </w:r>
      <w:r w:rsidR="005F3A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8430A0" w14:textId="77777777" w:rsidR="00CA6E0E" w:rsidRDefault="00CA6E0E" w:rsidP="00CA6E0E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8EBA00B" w14:textId="34ACC160" w:rsidR="00F8276F" w:rsidRDefault="00B3731A" w:rsidP="00F8276F">
      <w:pPr>
        <w:pStyle w:val="ListParagraph"/>
        <w:numPr>
          <w:ilvl w:val="0"/>
          <w:numId w:val="2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6705B2" w:rsidRPr="00916D20">
        <w:rPr>
          <w:rFonts w:ascii="Times New Roman" w:hAnsi="Times New Roman" w:cs="Times New Roman"/>
          <w:sz w:val="24"/>
          <w:szCs w:val="24"/>
        </w:rPr>
        <w:t xml:space="preserve">ade </w:t>
      </w:r>
      <w:r w:rsidR="00DA0148">
        <w:rPr>
          <w:rFonts w:ascii="Times New Roman" w:hAnsi="Times New Roman" w:cs="Times New Roman"/>
          <w:sz w:val="24"/>
          <w:szCs w:val="24"/>
        </w:rPr>
        <w:t xml:space="preserve">the </w:t>
      </w:r>
      <w:r w:rsidR="00DA0148" w:rsidRPr="00DA0148">
        <w:rPr>
          <w:rFonts w:ascii="Times New Roman" w:hAnsi="Times New Roman" w:cs="Times New Roman"/>
          <w:i/>
          <w:sz w:val="24"/>
          <w:szCs w:val="24"/>
        </w:rPr>
        <w:t>Appellate</w:t>
      </w:r>
      <w:r w:rsidR="00DA0148">
        <w:rPr>
          <w:rFonts w:ascii="Times New Roman" w:hAnsi="Times New Roman" w:cs="Times New Roman"/>
          <w:sz w:val="24"/>
          <w:szCs w:val="24"/>
        </w:rPr>
        <w:t xml:space="preserve"> process </w:t>
      </w:r>
      <w:r w:rsidR="006705B2" w:rsidRPr="00916D20">
        <w:rPr>
          <w:rFonts w:ascii="Times New Roman" w:hAnsi="Times New Roman" w:cs="Times New Roman"/>
          <w:sz w:val="24"/>
          <w:szCs w:val="24"/>
        </w:rPr>
        <w:t xml:space="preserve">the charged employee’s only chance for relief. However, the </w:t>
      </w:r>
      <w:r w:rsidR="00DA0148" w:rsidRPr="00916D20">
        <w:rPr>
          <w:rFonts w:ascii="Times New Roman" w:hAnsi="Times New Roman" w:cs="Times New Roman"/>
          <w:sz w:val="24"/>
          <w:szCs w:val="24"/>
        </w:rPr>
        <w:t>appe</w:t>
      </w:r>
      <w:r w:rsidR="00DA0148">
        <w:rPr>
          <w:rFonts w:ascii="Times New Roman" w:hAnsi="Times New Roman" w:cs="Times New Roman"/>
          <w:sz w:val="24"/>
          <w:szCs w:val="24"/>
        </w:rPr>
        <w:t>l</w:t>
      </w:r>
      <w:r w:rsidR="00DA0148" w:rsidRPr="00916D20">
        <w:rPr>
          <w:rFonts w:ascii="Times New Roman" w:hAnsi="Times New Roman" w:cs="Times New Roman"/>
          <w:sz w:val="24"/>
          <w:szCs w:val="24"/>
        </w:rPr>
        <w:t>l</w:t>
      </w:r>
      <w:r w:rsidR="00DA0148">
        <w:rPr>
          <w:rFonts w:ascii="Times New Roman" w:hAnsi="Times New Roman" w:cs="Times New Roman"/>
          <w:sz w:val="24"/>
          <w:szCs w:val="24"/>
        </w:rPr>
        <w:t>ate</w:t>
      </w:r>
      <w:r w:rsidR="006705B2" w:rsidRPr="00916D20">
        <w:rPr>
          <w:rFonts w:ascii="Times New Roman" w:hAnsi="Times New Roman" w:cs="Times New Roman"/>
          <w:sz w:val="24"/>
          <w:szCs w:val="24"/>
        </w:rPr>
        <w:t xml:space="preserve"> procedure, characterized by the </w:t>
      </w:r>
      <w:r w:rsidR="002323EF" w:rsidRPr="00916D20">
        <w:rPr>
          <w:rFonts w:ascii="Times New Roman" w:hAnsi="Times New Roman" w:cs="Times New Roman"/>
          <w:sz w:val="24"/>
          <w:szCs w:val="24"/>
        </w:rPr>
        <w:t>steeply</w:t>
      </w:r>
      <w:r w:rsidR="009F1CA8">
        <w:rPr>
          <w:rFonts w:ascii="Times New Roman" w:hAnsi="Times New Roman" w:cs="Times New Roman"/>
          <w:sz w:val="24"/>
          <w:szCs w:val="24"/>
        </w:rPr>
        <w:t>-</w:t>
      </w:r>
      <w:r w:rsidR="002323EF" w:rsidRPr="00916D20">
        <w:rPr>
          <w:rFonts w:ascii="Times New Roman" w:hAnsi="Times New Roman" w:cs="Times New Roman"/>
          <w:sz w:val="24"/>
          <w:szCs w:val="24"/>
        </w:rPr>
        <w:t>biased</w:t>
      </w:r>
      <w:r w:rsidR="006705B2" w:rsidRPr="00916D20">
        <w:rPr>
          <w:rFonts w:ascii="Times New Roman" w:hAnsi="Times New Roman" w:cs="Times New Roman"/>
          <w:sz w:val="24"/>
          <w:szCs w:val="24"/>
        </w:rPr>
        <w:t xml:space="preserve"> </w:t>
      </w:r>
      <w:r w:rsidR="006705B2" w:rsidRPr="00916D20">
        <w:rPr>
          <w:rFonts w:ascii="Times New Roman" w:hAnsi="Times New Roman" w:cs="Times New Roman"/>
          <w:i/>
          <w:sz w:val="24"/>
          <w:szCs w:val="24"/>
        </w:rPr>
        <w:t>substantial evidence</w:t>
      </w:r>
      <w:r w:rsidR="00F8276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8276F">
        <w:rPr>
          <w:rFonts w:ascii="Times New Roman" w:hAnsi="Times New Roman" w:cs="Times New Roman"/>
          <w:sz w:val="24"/>
          <w:szCs w:val="24"/>
        </w:rPr>
        <w:t>standard</w:t>
      </w:r>
      <w:r w:rsidR="006705B2" w:rsidRPr="00916D20">
        <w:rPr>
          <w:rFonts w:ascii="Times New Roman" w:hAnsi="Times New Roman" w:cs="Times New Roman"/>
          <w:sz w:val="24"/>
          <w:szCs w:val="24"/>
        </w:rPr>
        <w:t xml:space="preserve">, offered little hope of reversing a </w:t>
      </w:r>
      <w:r w:rsidR="006705B2" w:rsidRPr="009F1CA8">
        <w:rPr>
          <w:rFonts w:ascii="Times New Roman" w:hAnsi="Times New Roman" w:cs="Times New Roman"/>
          <w:i/>
          <w:iCs/>
          <w:sz w:val="24"/>
          <w:szCs w:val="24"/>
        </w:rPr>
        <w:t xml:space="preserve">lack of candor </w:t>
      </w:r>
      <w:r w:rsidR="009F1CA8" w:rsidRPr="009F1CA8">
        <w:rPr>
          <w:rFonts w:ascii="Times New Roman" w:hAnsi="Times New Roman" w:cs="Times New Roman"/>
          <w:i/>
          <w:iCs/>
          <w:sz w:val="24"/>
          <w:szCs w:val="24"/>
        </w:rPr>
        <w:t>under oath</w:t>
      </w:r>
      <w:r w:rsidR="009F1CA8">
        <w:rPr>
          <w:rFonts w:ascii="Times New Roman" w:hAnsi="Times New Roman" w:cs="Times New Roman"/>
          <w:sz w:val="24"/>
          <w:szCs w:val="24"/>
        </w:rPr>
        <w:t xml:space="preserve"> </w:t>
      </w:r>
      <w:r w:rsidR="006705B2" w:rsidRPr="00916D20">
        <w:rPr>
          <w:rFonts w:ascii="Times New Roman" w:hAnsi="Times New Roman" w:cs="Times New Roman"/>
          <w:sz w:val="24"/>
          <w:szCs w:val="24"/>
        </w:rPr>
        <w:t xml:space="preserve">charge. </w:t>
      </w:r>
      <w:r w:rsidR="009F0553" w:rsidRPr="00F8276F">
        <w:rPr>
          <w:rFonts w:ascii="Times New Roman" w:hAnsi="Times New Roman" w:cs="Times New Roman"/>
          <w:sz w:val="24"/>
          <w:szCs w:val="24"/>
        </w:rPr>
        <w:t xml:space="preserve">To </w:t>
      </w:r>
      <w:r w:rsidR="00B03CC5" w:rsidRPr="00F8276F">
        <w:rPr>
          <w:rFonts w:ascii="Times New Roman" w:hAnsi="Times New Roman" w:cs="Times New Roman"/>
          <w:sz w:val="24"/>
          <w:szCs w:val="24"/>
        </w:rPr>
        <w:lastRenderedPageBreak/>
        <w:t xml:space="preserve">challenge the findings, </w:t>
      </w:r>
      <w:r w:rsidR="003C0582" w:rsidRPr="00F8276F">
        <w:rPr>
          <w:rFonts w:ascii="Times New Roman" w:hAnsi="Times New Roman" w:cs="Times New Roman"/>
          <w:sz w:val="24"/>
          <w:szCs w:val="24"/>
        </w:rPr>
        <w:t>the charged employee w</w:t>
      </w:r>
      <w:r w:rsidR="00B03CC5" w:rsidRPr="00F8276F">
        <w:rPr>
          <w:rFonts w:ascii="Times New Roman" w:hAnsi="Times New Roman" w:cs="Times New Roman"/>
          <w:sz w:val="24"/>
          <w:szCs w:val="24"/>
        </w:rPr>
        <w:t xml:space="preserve">ould </w:t>
      </w:r>
      <w:r w:rsidR="001143AF" w:rsidRPr="00F8276F">
        <w:rPr>
          <w:rFonts w:ascii="Times New Roman" w:hAnsi="Times New Roman" w:cs="Times New Roman"/>
          <w:sz w:val="24"/>
          <w:szCs w:val="24"/>
        </w:rPr>
        <w:t xml:space="preserve">have </w:t>
      </w:r>
      <w:r w:rsidR="00836AA9" w:rsidRPr="00F8276F">
        <w:rPr>
          <w:rFonts w:ascii="Times New Roman" w:hAnsi="Times New Roman" w:cs="Times New Roman"/>
          <w:sz w:val="24"/>
          <w:szCs w:val="24"/>
        </w:rPr>
        <w:t xml:space="preserve">had </w:t>
      </w:r>
      <w:r w:rsidR="004B4D97" w:rsidRPr="00F8276F">
        <w:rPr>
          <w:rFonts w:ascii="Times New Roman" w:hAnsi="Times New Roman" w:cs="Times New Roman"/>
          <w:sz w:val="24"/>
          <w:szCs w:val="24"/>
        </w:rPr>
        <w:t xml:space="preserve">to </w:t>
      </w:r>
      <w:r w:rsidR="0022537D" w:rsidRPr="00F8276F">
        <w:rPr>
          <w:rFonts w:ascii="Times New Roman" w:hAnsi="Times New Roman" w:cs="Times New Roman"/>
          <w:sz w:val="24"/>
          <w:szCs w:val="24"/>
        </w:rPr>
        <w:t>first</w:t>
      </w:r>
      <w:r w:rsidR="001143AF" w:rsidRPr="00F8276F">
        <w:rPr>
          <w:rFonts w:ascii="Times New Roman" w:hAnsi="Times New Roman" w:cs="Times New Roman"/>
          <w:sz w:val="24"/>
          <w:szCs w:val="24"/>
        </w:rPr>
        <w:t xml:space="preserve"> </w:t>
      </w:r>
      <w:r w:rsidR="0022537D" w:rsidRPr="00F8276F">
        <w:rPr>
          <w:rFonts w:ascii="Times New Roman" w:hAnsi="Times New Roman" w:cs="Times New Roman"/>
          <w:sz w:val="24"/>
          <w:szCs w:val="24"/>
        </w:rPr>
        <w:t>accept the stigma of being fired</w:t>
      </w:r>
      <w:r w:rsidR="0089067B" w:rsidRPr="00F8276F">
        <w:rPr>
          <w:rFonts w:ascii="Times New Roman" w:hAnsi="Times New Roman" w:cs="Times New Roman"/>
          <w:sz w:val="24"/>
          <w:szCs w:val="24"/>
        </w:rPr>
        <w:t xml:space="preserve"> and </w:t>
      </w:r>
      <w:r w:rsidR="00830C59">
        <w:rPr>
          <w:rFonts w:ascii="Times New Roman" w:hAnsi="Times New Roman" w:cs="Times New Roman"/>
          <w:sz w:val="24"/>
          <w:szCs w:val="24"/>
        </w:rPr>
        <w:t xml:space="preserve">potentially </w:t>
      </w:r>
      <w:r w:rsidR="0089067B" w:rsidRPr="00F8276F">
        <w:rPr>
          <w:rFonts w:ascii="Times New Roman" w:hAnsi="Times New Roman" w:cs="Times New Roman"/>
          <w:sz w:val="24"/>
          <w:szCs w:val="24"/>
        </w:rPr>
        <w:t>becom</w:t>
      </w:r>
      <w:r w:rsidR="0090580D">
        <w:rPr>
          <w:rFonts w:ascii="Times New Roman" w:hAnsi="Times New Roman" w:cs="Times New Roman"/>
          <w:sz w:val="24"/>
          <w:szCs w:val="24"/>
        </w:rPr>
        <w:t>e</w:t>
      </w:r>
      <w:r w:rsidR="0089067B" w:rsidRPr="00F8276F">
        <w:rPr>
          <w:rFonts w:ascii="Times New Roman" w:hAnsi="Times New Roman" w:cs="Times New Roman"/>
          <w:sz w:val="24"/>
          <w:szCs w:val="24"/>
        </w:rPr>
        <w:t xml:space="preserve"> unemployable</w:t>
      </w:r>
      <w:r w:rsidR="001D3839" w:rsidRPr="00F8276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B7A3147" w14:textId="77777777" w:rsidR="00F8276F" w:rsidRDefault="00F8276F" w:rsidP="00F8276F">
      <w:pPr>
        <w:pStyle w:val="ListParagraph"/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4DE7A3CB" w14:textId="3BE0A9B9" w:rsidR="0097381A" w:rsidRDefault="00FB2C3D" w:rsidP="00F8276F">
      <w:pPr>
        <w:pStyle w:val="ListParagraph"/>
        <w:numPr>
          <w:ilvl w:val="0"/>
          <w:numId w:val="2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nce, b</w:t>
      </w:r>
      <w:r w:rsidR="00F8276F">
        <w:rPr>
          <w:rFonts w:ascii="Times New Roman" w:hAnsi="Times New Roman" w:cs="Times New Roman"/>
          <w:sz w:val="24"/>
          <w:szCs w:val="24"/>
        </w:rPr>
        <w:t xml:space="preserve">y </w:t>
      </w:r>
      <w:r w:rsidR="00AC1897" w:rsidRPr="00F8276F">
        <w:rPr>
          <w:rFonts w:ascii="Times New Roman" w:hAnsi="Times New Roman" w:cs="Times New Roman"/>
          <w:sz w:val="24"/>
          <w:szCs w:val="24"/>
        </w:rPr>
        <w:t xml:space="preserve">finding </w:t>
      </w:r>
      <w:r w:rsidR="00C97EA5" w:rsidRPr="00F8276F">
        <w:rPr>
          <w:rFonts w:ascii="Times New Roman" w:hAnsi="Times New Roman" w:cs="Times New Roman"/>
          <w:sz w:val="24"/>
          <w:szCs w:val="24"/>
        </w:rPr>
        <w:t xml:space="preserve">for </w:t>
      </w:r>
      <w:r w:rsidR="00AC1897" w:rsidRPr="00F8276F">
        <w:rPr>
          <w:rFonts w:ascii="Times New Roman" w:hAnsi="Times New Roman" w:cs="Times New Roman"/>
          <w:i/>
          <w:sz w:val="24"/>
          <w:szCs w:val="24"/>
        </w:rPr>
        <w:t>lack of cando</w:t>
      </w:r>
      <w:r w:rsidR="00AC1897" w:rsidRPr="00451D2B">
        <w:rPr>
          <w:rFonts w:ascii="Times New Roman" w:hAnsi="Times New Roman" w:cs="Times New Roman"/>
          <w:i/>
          <w:sz w:val="24"/>
          <w:szCs w:val="24"/>
        </w:rPr>
        <w:t>r</w:t>
      </w:r>
      <w:r w:rsidR="00451D2B" w:rsidRPr="00451D2B">
        <w:rPr>
          <w:rFonts w:ascii="Times New Roman" w:hAnsi="Times New Roman" w:cs="Times New Roman"/>
          <w:i/>
          <w:sz w:val="24"/>
          <w:szCs w:val="24"/>
        </w:rPr>
        <w:t xml:space="preserve"> under oath</w:t>
      </w:r>
      <w:r w:rsidR="00DD4ABD" w:rsidRPr="00F8276F">
        <w:rPr>
          <w:rFonts w:ascii="Times New Roman" w:hAnsi="Times New Roman" w:cs="Times New Roman"/>
          <w:sz w:val="24"/>
          <w:szCs w:val="24"/>
        </w:rPr>
        <w:t xml:space="preserve">, </w:t>
      </w:r>
      <w:r w:rsidR="009B5ED8">
        <w:rPr>
          <w:rFonts w:ascii="Times New Roman" w:hAnsi="Times New Roman" w:cs="Times New Roman"/>
          <w:sz w:val="24"/>
          <w:szCs w:val="24"/>
        </w:rPr>
        <w:t xml:space="preserve">in this case </w:t>
      </w:r>
      <w:r w:rsidR="00FC4C99">
        <w:rPr>
          <w:rFonts w:ascii="Times New Roman" w:hAnsi="Times New Roman" w:cs="Times New Roman"/>
          <w:sz w:val="24"/>
          <w:szCs w:val="24"/>
        </w:rPr>
        <w:t>specious</w:t>
      </w:r>
      <w:r w:rsidR="009B5ED8">
        <w:rPr>
          <w:rFonts w:ascii="Times New Roman" w:hAnsi="Times New Roman" w:cs="Times New Roman"/>
          <w:sz w:val="24"/>
          <w:szCs w:val="24"/>
        </w:rPr>
        <w:t xml:space="preserve">ly, </w:t>
      </w:r>
      <w:r w:rsidR="00AC1897" w:rsidRPr="00F8276F">
        <w:rPr>
          <w:rFonts w:ascii="Times New Roman" w:hAnsi="Times New Roman" w:cs="Times New Roman"/>
          <w:sz w:val="24"/>
          <w:szCs w:val="24"/>
        </w:rPr>
        <w:t xml:space="preserve">the OPR AD rendered the </w:t>
      </w:r>
      <w:r w:rsidR="00AC1897" w:rsidRPr="00F8276F">
        <w:rPr>
          <w:rFonts w:ascii="Times New Roman" w:hAnsi="Times New Roman" w:cs="Times New Roman"/>
          <w:i/>
          <w:sz w:val="24"/>
          <w:szCs w:val="24"/>
        </w:rPr>
        <w:t>Appellate</w:t>
      </w:r>
      <w:r w:rsidR="00AC1897" w:rsidRPr="00F8276F">
        <w:rPr>
          <w:rFonts w:ascii="Times New Roman" w:hAnsi="Times New Roman" w:cs="Times New Roman"/>
          <w:sz w:val="24"/>
          <w:szCs w:val="24"/>
        </w:rPr>
        <w:t xml:space="preserve"> stage too perilous an avenue </w:t>
      </w:r>
      <w:r w:rsidR="001D3839" w:rsidRPr="00F8276F">
        <w:rPr>
          <w:rFonts w:ascii="Times New Roman" w:hAnsi="Times New Roman" w:cs="Times New Roman"/>
          <w:sz w:val="24"/>
          <w:szCs w:val="24"/>
        </w:rPr>
        <w:t xml:space="preserve">for </w:t>
      </w:r>
      <w:r w:rsidR="00DD4ABD" w:rsidRPr="00F8276F">
        <w:rPr>
          <w:rFonts w:ascii="Times New Roman" w:hAnsi="Times New Roman" w:cs="Times New Roman"/>
          <w:sz w:val="24"/>
          <w:szCs w:val="24"/>
        </w:rPr>
        <w:t xml:space="preserve">the charged employee to </w:t>
      </w:r>
      <w:r w:rsidR="0079399B">
        <w:rPr>
          <w:rFonts w:ascii="Times New Roman" w:hAnsi="Times New Roman" w:cs="Times New Roman"/>
          <w:sz w:val="24"/>
          <w:szCs w:val="24"/>
        </w:rPr>
        <w:t xml:space="preserve">seek </w:t>
      </w:r>
      <w:r w:rsidR="00AC1897" w:rsidRPr="00F8276F">
        <w:rPr>
          <w:rFonts w:ascii="Times New Roman" w:hAnsi="Times New Roman" w:cs="Times New Roman"/>
          <w:sz w:val="24"/>
          <w:szCs w:val="24"/>
        </w:rPr>
        <w:t>relief</w:t>
      </w:r>
      <w:r w:rsidR="00C56182" w:rsidRPr="00F8276F">
        <w:rPr>
          <w:rFonts w:ascii="Times New Roman" w:hAnsi="Times New Roman" w:cs="Times New Roman"/>
          <w:sz w:val="24"/>
          <w:szCs w:val="24"/>
        </w:rPr>
        <w:t>.</w:t>
      </w:r>
      <w:r w:rsidR="00C97EA5" w:rsidRPr="00F827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838188" w14:textId="77777777" w:rsidR="0097381A" w:rsidRPr="0097381A" w:rsidRDefault="0097381A" w:rsidP="0097381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DA6038" w14:textId="30DA9DE2" w:rsidR="00225E3B" w:rsidRPr="00F8276F" w:rsidRDefault="00377AE8" w:rsidP="00F8276F">
      <w:pPr>
        <w:pStyle w:val="ListParagraph"/>
        <w:numPr>
          <w:ilvl w:val="0"/>
          <w:numId w:val="2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equently, </w:t>
      </w:r>
      <w:r w:rsidR="008416E2" w:rsidRPr="00F8276F">
        <w:rPr>
          <w:rFonts w:ascii="Times New Roman" w:hAnsi="Times New Roman" w:cs="Times New Roman"/>
          <w:sz w:val="24"/>
          <w:szCs w:val="24"/>
        </w:rPr>
        <w:t>the charged employee</w:t>
      </w:r>
      <w:r w:rsidR="00057838" w:rsidRPr="00F8276F">
        <w:rPr>
          <w:rFonts w:ascii="Times New Roman" w:hAnsi="Times New Roman" w:cs="Times New Roman"/>
          <w:sz w:val="24"/>
          <w:szCs w:val="24"/>
        </w:rPr>
        <w:t xml:space="preserve"> r</w:t>
      </w:r>
      <w:r w:rsidR="00C97EA5" w:rsidRPr="00F8276F">
        <w:rPr>
          <w:rFonts w:ascii="Times New Roman" w:hAnsi="Times New Roman" w:cs="Times New Roman"/>
          <w:sz w:val="24"/>
          <w:szCs w:val="24"/>
        </w:rPr>
        <w:t>esign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4DA6039" w14:textId="7EB1809E" w:rsidR="00C16083" w:rsidRDefault="0022537D" w:rsidP="00BD033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75CC5">
        <w:rPr>
          <w:rFonts w:ascii="Times New Roman" w:hAnsi="Times New Roman" w:cs="Times New Roman"/>
          <w:bCs/>
          <w:sz w:val="24"/>
          <w:szCs w:val="24"/>
        </w:rPr>
        <w:t>This analysis demonstrate</w:t>
      </w:r>
      <w:r w:rsidR="00AE0671">
        <w:rPr>
          <w:rFonts w:ascii="Times New Roman" w:hAnsi="Times New Roman" w:cs="Times New Roman"/>
          <w:bCs/>
          <w:sz w:val="24"/>
          <w:szCs w:val="24"/>
        </w:rPr>
        <w:t>s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that in a system </w:t>
      </w:r>
      <w:r w:rsidR="00242373" w:rsidRPr="00242373">
        <w:rPr>
          <w:rFonts w:ascii="Times New Roman" w:hAnsi="Times New Roman" w:cs="Times New Roman"/>
          <w:bCs/>
          <w:sz w:val="24"/>
          <w:szCs w:val="24"/>
        </w:rPr>
        <w:t xml:space="preserve">effectively </w:t>
      </w:r>
      <w:r w:rsidRPr="00875CC5">
        <w:rPr>
          <w:rFonts w:ascii="Times New Roman" w:hAnsi="Times New Roman" w:cs="Times New Roman"/>
          <w:bCs/>
          <w:sz w:val="24"/>
          <w:szCs w:val="24"/>
        </w:rPr>
        <w:t>controlled by</w:t>
      </w:r>
      <w:r w:rsidR="0024237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75CC5">
        <w:rPr>
          <w:rFonts w:ascii="Times New Roman" w:hAnsi="Times New Roman" w:cs="Times New Roman"/>
          <w:bCs/>
          <w:sz w:val="24"/>
          <w:szCs w:val="24"/>
        </w:rPr>
        <w:t>one person</w:t>
      </w:r>
      <w:r w:rsidR="001C4285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with no separation of powers and </w:t>
      </w:r>
      <w:r w:rsidRPr="001C4285">
        <w:rPr>
          <w:rFonts w:ascii="Times New Roman" w:hAnsi="Times New Roman" w:cs="Times New Roman"/>
          <w:bCs/>
          <w:iCs/>
          <w:sz w:val="24"/>
          <w:szCs w:val="24"/>
        </w:rPr>
        <w:t>no effective</w:t>
      </w:r>
      <w:r w:rsidR="00610001" w:rsidRPr="001C4285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1C4285">
        <w:rPr>
          <w:rFonts w:ascii="Times New Roman" w:hAnsi="Times New Roman" w:cs="Times New Roman"/>
          <w:bCs/>
          <w:iCs/>
          <w:sz w:val="24"/>
          <w:szCs w:val="24"/>
        </w:rPr>
        <w:t>outside scrutiny,</w:t>
      </w:r>
      <w:r w:rsidRPr="00875CC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75CC5">
        <w:rPr>
          <w:rFonts w:ascii="Times New Roman" w:hAnsi="Times New Roman" w:cs="Times New Roman"/>
          <w:sz w:val="24"/>
          <w:szCs w:val="24"/>
        </w:rPr>
        <w:t xml:space="preserve">the need to meet a reasonable person standard </w:t>
      </w:r>
      <w:r w:rsidR="00AE0671">
        <w:rPr>
          <w:rFonts w:ascii="Times New Roman" w:hAnsi="Times New Roman" w:cs="Times New Roman"/>
          <w:sz w:val="24"/>
          <w:szCs w:val="24"/>
        </w:rPr>
        <w:t>is</w:t>
      </w:r>
      <w:r w:rsidR="00895FC6">
        <w:rPr>
          <w:rFonts w:ascii="Times New Roman" w:hAnsi="Times New Roman" w:cs="Times New Roman"/>
          <w:sz w:val="24"/>
          <w:szCs w:val="24"/>
        </w:rPr>
        <w:t xml:space="preserve"> </w:t>
      </w:r>
      <w:r w:rsidRPr="00875CC5">
        <w:rPr>
          <w:rFonts w:ascii="Times New Roman" w:hAnsi="Times New Roman" w:cs="Times New Roman"/>
          <w:sz w:val="24"/>
          <w:szCs w:val="24"/>
        </w:rPr>
        <w:t xml:space="preserve">mitigated. As a result, </w:t>
      </w:r>
      <w:r w:rsidR="00057838">
        <w:rPr>
          <w:rFonts w:ascii="Times New Roman" w:hAnsi="Times New Roman" w:cs="Times New Roman"/>
          <w:sz w:val="24"/>
          <w:szCs w:val="24"/>
        </w:rPr>
        <w:t xml:space="preserve">the </w:t>
      </w:r>
      <w:r w:rsidR="004C6155" w:rsidRPr="00875CC5">
        <w:rPr>
          <w:rFonts w:ascii="Times New Roman" w:hAnsi="Times New Roman" w:cs="Times New Roman"/>
          <w:sz w:val="24"/>
          <w:szCs w:val="24"/>
        </w:rPr>
        <w:t>OPR</w:t>
      </w:r>
      <w:r w:rsidR="00057838">
        <w:rPr>
          <w:rFonts w:ascii="Times New Roman" w:hAnsi="Times New Roman" w:cs="Times New Roman"/>
          <w:sz w:val="24"/>
          <w:szCs w:val="24"/>
        </w:rPr>
        <w:t xml:space="preserve"> AD’</w:t>
      </w:r>
      <w:r w:rsidR="004C6155" w:rsidRPr="00875CC5">
        <w:rPr>
          <w:rFonts w:ascii="Times New Roman" w:hAnsi="Times New Roman" w:cs="Times New Roman"/>
          <w:sz w:val="24"/>
          <w:szCs w:val="24"/>
        </w:rPr>
        <w:t xml:space="preserve">s penchant for </w:t>
      </w:r>
      <w:r w:rsidRPr="00875CC5">
        <w:rPr>
          <w:rFonts w:ascii="Times New Roman" w:hAnsi="Times New Roman" w:cs="Times New Roman"/>
          <w:sz w:val="24"/>
          <w:szCs w:val="24"/>
        </w:rPr>
        <w:t>spec</w:t>
      </w:r>
      <w:r w:rsidR="00141D46">
        <w:rPr>
          <w:rFonts w:ascii="Times New Roman" w:hAnsi="Times New Roman" w:cs="Times New Roman"/>
          <w:sz w:val="24"/>
          <w:szCs w:val="24"/>
        </w:rPr>
        <w:t xml:space="preserve">ious </w:t>
      </w:r>
      <w:r w:rsidRPr="00875CC5">
        <w:rPr>
          <w:rFonts w:ascii="Times New Roman" w:hAnsi="Times New Roman" w:cs="Times New Roman"/>
          <w:sz w:val="24"/>
          <w:szCs w:val="24"/>
        </w:rPr>
        <w:t>lack of candor</w:t>
      </w:r>
      <w:r w:rsidRPr="00875CC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875CC5">
        <w:rPr>
          <w:rFonts w:ascii="Times New Roman" w:hAnsi="Times New Roman" w:cs="Times New Roman"/>
          <w:sz w:val="24"/>
          <w:szCs w:val="24"/>
        </w:rPr>
        <w:t xml:space="preserve">charging </w:t>
      </w:r>
      <w:r w:rsidR="00CC47CC" w:rsidRPr="00875CC5">
        <w:rPr>
          <w:rFonts w:ascii="Times New Roman" w:hAnsi="Times New Roman" w:cs="Times New Roman"/>
          <w:sz w:val="24"/>
          <w:szCs w:val="24"/>
        </w:rPr>
        <w:t xml:space="preserve">as a tool to decide </w:t>
      </w:r>
      <w:r w:rsidR="00B07C72" w:rsidRPr="00875CC5">
        <w:rPr>
          <w:rFonts w:ascii="Times New Roman" w:hAnsi="Times New Roman" w:cs="Times New Roman"/>
          <w:sz w:val="24"/>
          <w:szCs w:val="24"/>
        </w:rPr>
        <w:t xml:space="preserve">disciplinary </w:t>
      </w:r>
      <w:r w:rsidR="003F3EC1" w:rsidRPr="00875CC5">
        <w:rPr>
          <w:rFonts w:ascii="Times New Roman" w:hAnsi="Times New Roman" w:cs="Times New Roman"/>
          <w:sz w:val="24"/>
          <w:szCs w:val="24"/>
        </w:rPr>
        <w:t>matters</w:t>
      </w:r>
      <w:r w:rsidR="00CC47CC"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Pr="00875CC5">
        <w:rPr>
          <w:rFonts w:ascii="Times New Roman" w:hAnsi="Times New Roman" w:cs="Times New Roman"/>
          <w:sz w:val="24"/>
          <w:szCs w:val="24"/>
        </w:rPr>
        <w:t xml:space="preserve">is widespread. </w:t>
      </w:r>
      <w:r w:rsidR="00F81F8D">
        <w:rPr>
          <w:rFonts w:ascii="Times New Roman" w:hAnsi="Times New Roman" w:cs="Times New Roman"/>
          <w:sz w:val="24"/>
          <w:szCs w:val="24"/>
        </w:rPr>
        <w:t>F</w:t>
      </w:r>
      <w:r w:rsidRPr="00875CC5">
        <w:rPr>
          <w:rFonts w:ascii="Times New Roman" w:hAnsi="Times New Roman" w:cs="Times New Roman"/>
          <w:sz w:val="24"/>
          <w:szCs w:val="24"/>
        </w:rPr>
        <w:t xml:space="preserve">inal decisions are effectively </w:t>
      </w:r>
      <w:r w:rsidRPr="00875CC5">
        <w:rPr>
          <w:rFonts w:ascii="Times New Roman" w:hAnsi="Times New Roman" w:cs="Times New Roman"/>
          <w:noProof/>
          <w:sz w:val="24"/>
          <w:szCs w:val="24"/>
        </w:rPr>
        <w:t>made in</w:t>
      </w:r>
      <w:r w:rsidRPr="00875CC5">
        <w:rPr>
          <w:rFonts w:ascii="Times New Roman" w:hAnsi="Times New Roman" w:cs="Times New Roman"/>
          <w:sz w:val="24"/>
          <w:szCs w:val="24"/>
        </w:rPr>
        <w:t xml:space="preserve"> the </w:t>
      </w:r>
      <w:r w:rsidRPr="00875CC5">
        <w:rPr>
          <w:rFonts w:ascii="Times New Roman" w:hAnsi="Times New Roman" w:cs="Times New Roman"/>
          <w:i/>
          <w:sz w:val="24"/>
          <w:szCs w:val="24"/>
        </w:rPr>
        <w:t>Proposal</w:t>
      </w:r>
      <w:r w:rsidRPr="00875CC5">
        <w:rPr>
          <w:rFonts w:ascii="Times New Roman" w:hAnsi="Times New Roman" w:cs="Times New Roman"/>
          <w:sz w:val="24"/>
          <w:szCs w:val="24"/>
        </w:rPr>
        <w:t xml:space="preserve"> stage and the written </w:t>
      </w:r>
      <w:r w:rsidR="00CD051E">
        <w:rPr>
          <w:rFonts w:ascii="Times New Roman" w:hAnsi="Times New Roman" w:cs="Times New Roman"/>
          <w:sz w:val="24"/>
          <w:szCs w:val="24"/>
        </w:rPr>
        <w:t xml:space="preserve">response </w:t>
      </w:r>
      <w:r w:rsidRPr="00875CC5">
        <w:rPr>
          <w:rFonts w:ascii="Times New Roman" w:hAnsi="Times New Roman" w:cs="Times New Roman"/>
          <w:sz w:val="24"/>
          <w:szCs w:val="24"/>
        </w:rPr>
        <w:t xml:space="preserve">and oral presentation by an employee to </w:t>
      </w:r>
      <w:r w:rsidR="0008178D">
        <w:rPr>
          <w:rFonts w:ascii="Times New Roman" w:hAnsi="Times New Roman" w:cs="Times New Roman"/>
          <w:sz w:val="24"/>
          <w:szCs w:val="24"/>
        </w:rPr>
        <w:t xml:space="preserve">the </w:t>
      </w:r>
      <w:r w:rsidRPr="00875CC5">
        <w:rPr>
          <w:rFonts w:ascii="Times New Roman" w:hAnsi="Times New Roman" w:cs="Times New Roman"/>
          <w:sz w:val="24"/>
          <w:szCs w:val="24"/>
        </w:rPr>
        <w:t xml:space="preserve">OPR </w:t>
      </w:r>
      <w:r w:rsidR="0008178D">
        <w:rPr>
          <w:rFonts w:ascii="Times New Roman" w:hAnsi="Times New Roman" w:cs="Times New Roman"/>
          <w:sz w:val="24"/>
          <w:szCs w:val="24"/>
        </w:rPr>
        <w:t xml:space="preserve">AD </w:t>
      </w:r>
      <w:r w:rsidR="00970CD7" w:rsidRPr="00875CC5">
        <w:rPr>
          <w:rFonts w:ascii="Times New Roman" w:hAnsi="Times New Roman" w:cs="Times New Roman"/>
          <w:sz w:val="24"/>
          <w:szCs w:val="24"/>
        </w:rPr>
        <w:t>are</w:t>
      </w:r>
      <w:r w:rsidR="00625449" w:rsidRPr="00875CC5">
        <w:rPr>
          <w:rFonts w:ascii="Times New Roman" w:hAnsi="Times New Roman" w:cs="Times New Roman"/>
          <w:sz w:val="24"/>
          <w:szCs w:val="24"/>
        </w:rPr>
        <w:t xml:space="preserve"> reduced to</w:t>
      </w:r>
      <w:r w:rsidR="00970CD7" w:rsidRPr="00875CC5">
        <w:rPr>
          <w:rFonts w:ascii="Times New Roman" w:hAnsi="Times New Roman" w:cs="Times New Roman"/>
          <w:sz w:val="24"/>
          <w:szCs w:val="24"/>
        </w:rPr>
        <w:t xml:space="preserve"> </w:t>
      </w:r>
      <w:r w:rsidRPr="00875CC5">
        <w:rPr>
          <w:rFonts w:ascii="Times New Roman" w:hAnsi="Times New Roman" w:cs="Times New Roman"/>
          <w:sz w:val="24"/>
          <w:szCs w:val="24"/>
        </w:rPr>
        <w:t>little more than a personality test.</w:t>
      </w:r>
      <w:r w:rsidR="00B60B5D">
        <w:rPr>
          <w:rStyle w:val="FootnoteReference"/>
          <w:rFonts w:ascii="Times New Roman" w:hAnsi="Times New Roman" w:cs="Times New Roman"/>
          <w:sz w:val="24"/>
          <w:szCs w:val="24"/>
        </w:rPr>
        <w:footnoteReference w:id="10"/>
      </w:r>
      <w:r w:rsidRPr="00875CC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E79F9D" w14:textId="2F9AB56F" w:rsidR="00B85948" w:rsidRPr="00EC2574" w:rsidRDefault="0022531A" w:rsidP="00EC2574">
      <w:pPr>
        <w:pStyle w:val="ListParagraph"/>
        <w:numPr>
          <w:ilvl w:val="0"/>
          <w:numId w:val="18"/>
        </w:numPr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ther issues</w:t>
      </w:r>
    </w:p>
    <w:p w14:paraId="1758A4DF" w14:textId="5935F1CE" w:rsidR="00681927" w:rsidRDefault="00F44DFF" w:rsidP="0022531A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FB067A">
        <w:rPr>
          <w:rFonts w:ascii="Times New Roman" w:hAnsi="Times New Roman" w:cs="Times New Roman"/>
          <w:sz w:val="24"/>
          <w:szCs w:val="24"/>
          <w:u w:val="single"/>
        </w:rPr>
        <w:t>Summary Dismissal</w:t>
      </w:r>
      <w:r w:rsidR="00681927">
        <w:rPr>
          <w:rFonts w:ascii="Times New Roman" w:hAnsi="Times New Roman" w:cs="Times New Roman"/>
          <w:sz w:val="24"/>
          <w:szCs w:val="24"/>
          <w:u w:val="single"/>
        </w:rPr>
        <w:t xml:space="preserve"> Action</w:t>
      </w:r>
    </w:p>
    <w:p w14:paraId="5E76E44A" w14:textId="50519A5E" w:rsidR="00242373" w:rsidRDefault="00303CAD" w:rsidP="0000380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2531A">
        <w:rPr>
          <w:rFonts w:ascii="Times New Roman" w:hAnsi="Times New Roman" w:cs="Times New Roman"/>
          <w:sz w:val="24"/>
          <w:szCs w:val="24"/>
        </w:rPr>
        <w:t>Since 1997, t</w:t>
      </w:r>
      <w:r w:rsidR="003F238D" w:rsidRPr="0022531A">
        <w:rPr>
          <w:rFonts w:ascii="Times New Roman" w:hAnsi="Times New Roman" w:cs="Times New Roman"/>
          <w:sz w:val="24"/>
          <w:szCs w:val="24"/>
        </w:rPr>
        <w:t>he</w:t>
      </w:r>
      <w:r w:rsidR="003E6BFD">
        <w:rPr>
          <w:rFonts w:ascii="Times New Roman" w:hAnsi="Times New Roman" w:cs="Times New Roman"/>
          <w:sz w:val="24"/>
          <w:szCs w:val="24"/>
        </w:rPr>
        <w:t xml:space="preserve"> regular disciplinary process and the protections </w:t>
      </w:r>
      <w:r w:rsidR="00003808">
        <w:rPr>
          <w:rFonts w:ascii="Times New Roman" w:hAnsi="Times New Roman" w:cs="Times New Roman"/>
          <w:sz w:val="24"/>
          <w:szCs w:val="24"/>
        </w:rPr>
        <w:t xml:space="preserve">it </w:t>
      </w:r>
      <w:r w:rsidR="005E2362">
        <w:rPr>
          <w:rFonts w:ascii="Times New Roman" w:hAnsi="Times New Roman" w:cs="Times New Roman"/>
          <w:sz w:val="24"/>
          <w:szCs w:val="24"/>
        </w:rPr>
        <w:t>ostensibly</w:t>
      </w:r>
      <w:r w:rsidR="0075169A">
        <w:rPr>
          <w:rFonts w:ascii="Times New Roman" w:hAnsi="Times New Roman" w:cs="Times New Roman"/>
          <w:sz w:val="24"/>
          <w:szCs w:val="24"/>
        </w:rPr>
        <w:t xml:space="preserve"> provide</w:t>
      </w:r>
      <w:r w:rsidR="005E2362">
        <w:rPr>
          <w:rFonts w:ascii="Times New Roman" w:hAnsi="Times New Roman" w:cs="Times New Roman"/>
          <w:sz w:val="24"/>
          <w:szCs w:val="24"/>
        </w:rPr>
        <w:t>s</w:t>
      </w:r>
      <w:r w:rsidR="0075169A">
        <w:rPr>
          <w:rFonts w:ascii="Times New Roman" w:hAnsi="Times New Roman" w:cs="Times New Roman"/>
          <w:sz w:val="24"/>
          <w:szCs w:val="24"/>
        </w:rPr>
        <w:t xml:space="preserve">, </w:t>
      </w:r>
      <w:r w:rsidRPr="0022531A">
        <w:rPr>
          <w:rFonts w:ascii="Times New Roman" w:hAnsi="Times New Roman" w:cs="Times New Roman"/>
          <w:sz w:val="24"/>
          <w:szCs w:val="24"/>
        </w:rPr>
        <w:t>may</w:t>
      </w:r>
      <w:r w:rsidR="003F238D" w:rsidRPr="0022531A">
        <w:rPr>
          <w:rFonts w:ascii="Times New Roman" w:hAnsi="Times New Roman" w:cs="Times New Roman"/>
          <w:sz w:val="24"/>
          <w:szCs w:val="24"/>
        </w:rPr>
        <w:t xml:space="preserve"> not</w:t>
      </w:r>
      <w:r w:rsidRPr="0022531A">
        <w:rPr>
          <w:rFonts w:ascii="Times New Roman" w:hAnsi="Times New Roman" w:cs="Times New Roman"/>
          <w:sz w:val="24"/>
          <w:szCs w:val="24"/>
        </w:rPr>
        <w:t>, according to FBI policy,</w:t>
      </w:r>
      <w:r w:rsidR="003F238D" w:rsidRPr="0022531A">
        <w:rPr>
          <w:rFonts w:ascii="Times New Roman" w:hAnsi="Times New Roman" w:cs="Times New Roman"/>
          <w:sz w:val="24"/>
          <w:szCs w:val="24"/>
        </w:rPr>
        <w:t xml:space="preserve"> apply to extraordinary cases which require</w:t>
      </w:r>
      <w:r w:rsidR="00003808">
        <w:rPr>
          <w:rFonts w:ascii="Times New Roman" w:hAnsi="Times New Roman" w:cs="Times New Roman"/>
          <w:sz w:val="24"/>
          <w:szCs w:val="24"/>
        </w:rPr>
        <w:t xml:space="preserve"> immediate </w:t>
      </w:r>
      <w:r w:rsidR="005226CB" w:rsidRPr="005226CB">
        <w:rPr>
          <w:rFonts w:ascii="Times New Roman" w:hAnsi="Times New Roman" w:cs="Times New Roman"/>
          <w:i/>
          <w:iCs/>
          <w:sz w:val="24"/>
          <w:szCs w:val="24"/>
        </w:rPr>
        <w:t>summary dismissal action</w:t>
      </w:r>
      <w:r w:rsidR="005226CB">
        <w:rPr>
          <w:rFonts w:ascii="Times New Roman" w:hAnsi="Times New Roman" w:cs="Times New Roman"/>
          <w:sz w:val="24"/>
          <w:szCs w:val="24"/>
        </w:rPr>
        <w:t xml:space="preserve">. </w:t>
      </w:r>
      <w:r w:rsidR="003F238D" w:rsidRPr="0022531A">
        <w:rPr>
          <w:rFonts w:ascii="Times New Roman" w:hAnsi="Times New Roman" w:cs="Times New Roman"/>
          <w:sz w:val="24"/>
          <w:szCs w:val="24"/>
        </w:rPr>
        <w:t xml:space="preserve">In such matters, </w:t>
      </w:r>
      <w:r w:rsidR="008C1076" w:rsidRPr="0022531A">
        <w:rPr>
          <w:rFonts w:ascii="Times New Roman" w:hAnsi="Times New Roman" w:cs="Times New Roman"/>
          <w:sz w:val="24"/>
          <w:szCs w:val="24"/>
        </w:rPr>
        <w:t xml:space="preserve">the FBI director can use his or her </w:t>
      </w:r>
      <w:r w:rsidR="003F238D" w:rsidRPr="0022531A">
        <w:rPr>
          <w:rFonts w:ascii="Times New Roman" w:hAnsi="Times New Roman" w:cs="Times New Roman"/>
          <w:sz w:val="24"/>
          <w:szCs w:val="24"/>
        </w:rPr>
        <w:t>discretion to act without hesitation where the safety of the public,</w:t>
      </w:r>
      <w:r w:rsidR="00AD6A7D" w:rsidRPr="0022531A">
        <w:rPr>
          <w:rFonts w:ascii="Times New Roman" w:hAnsi="Times New Roman" w:cs="Times New Roman"/>
          <w:sz w:val="24"/>
          <w:szCs w:val="24"/>
        </w:rPr>
        <w:t xml:space="preserve"> FBI </w:t>
      </w:r>
      <w:r w:rsidR="003F238D" w:rsidRPr="0022531A">
        <w:rPr>
          <w:rFonts w:ascii="Times New Roman" w:hAnsi="Times New Roman" w:cs="Times New Roman"/>
          <w:sz w:val="24"/>
          <w:szCs w:val="24"/>
        </w:rPr>
        <w:t>employees, national security interests</w:t>
      </w:r>
      <w:r w:rsidR="00AD6A7D" w:rsidRPr="0022531A">
        <w:rPr>
          <w:rFonts w:ascii="Times New Roman" w:hAnsi="Times New Roman" w:cs="Times New Roman"/>
          <w:sz w:val="24"/>
          <w:szCs w:val="24"/>
        </w:rPr>
        <w:t>,</w:t>
      </w:r>
      <w:r w:rsidR="003F238D" w:rsidRPr="0022531A">
        <w:rPr>
          <w:rFonts w:ascii="Times New Roman" w:hAnsi="Times New Roman" w:cs="Times New Roman"/>
          <w:sz w:val="24"/>
          <w:szCs w:val="24"/>
        </w:rPr>
        <w:t xml:space="preserve"> or other compelling considerations may be at stake.</w:t>
      </w:r>
      <w:r w:rsidR="00AD6A7D" w:rsidRPr="002253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AC3B79" w14:textId="6746B333" w:rsidR="00242373" w:rsidRDefault="009E3524" w:rsidP="0022531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FBI policy, t</w:t>
      </w:r>
      <w:r w:rsidR="00AD6A7D" w:rsidRPr="0022531A">
        <w:rPr>
          <w:rFonts w:ascii="Times New Roman" w:hAnsi="Times New Roman" w:cs="Times New Roman"/>
          <w:sz w:val="24"/>
          <w:szCs w:val="24"/>
        </w:rPr>
        <w:t xml:space="preserve">o </w:t>
      </w:r>
      <w:r w:rsidR="003F238D" w:rsidRPr="0022531A">
        <w:rPr>
          <w:rFonts w:ascii="Times New Roman" w:hAnsi="Times New Roman" w:cs="Times New Roman"/>
          <w:sz w:val="24"/>
          <w:szCs w:val="24"/>
        </w:rPr>
        <w:t xml:space="preserve">ensure </w:t>
      </w:r>
      <w:r w:rsidR="003F238D" w:rsidRPr="00031F11">
        <w:rPr>
          <w:rFonts w:ascii="Times New Roman" w:hAnsi="Times New Roman" w:cs="Times New Roman"/>
          <w:i/>
          <w:iCs/>
          <w:sz w:val="24"/>
          <w:szCs w:val="24"/>
        </w:rPr>
        <w:t>summary dismissal </w:t>
      </w:r>
      <w:r w:rsidR="00031F11" w:rsidRPr="00031F11">
        <w:rPr>
          <w:rFonts w:ascii="Times New Roman" w:hAnsi="Times New Roman" w:cs="Times New Roman"/>
          <w:i/>
          <w:iCs/>
          <w:sz w:val="24"/>
          <w:szCs w:val="24"/>
        </w:rPr>
        <w:t>action</w:t>
      </w:r>
      <w:r w:rsidR="00031F11">
        <w:rPr>
          <w:rFonts w:ascii="Times New Roman" w:hAnsi="Times New Roman" w:cs="Times New Roman"/>
          <w:sz w:val="24"/>
          <w:szCs w:val="24"/>
        </w:rPr>
        <w:t xml:space="preserve"> </w:t>
      </w:r>
      <w:r w:rsidR="003F238D" w:rsidRPr="0022531A">
        <w:rPr>
          <w:rFonts w:ascii="Times New Roman" w:hAnsi="Times New Roman" w:cs="Times New Roman"/>
          <w:sz w:val="24"/>
          <w:szCs w:val="24"/>
        </w:rPr>
        <w:t xml:space="preserve">is exercised only under exigent and compelling circumstances, authority for that decision </w:t>
      </w:r>
      <w:r w:rsidR="009536F2" w:rsidRPr="0022531A">
        <w:rPr>
          <w:rFonts w:ascii="Times New Roman" w:hAnsi="Times New Roman" w:cs="Times New Roman"/>
          <w:sz w:val="24"/>
          <w:szCs w:val="24"/>
        </w:rPr>
        <w:t xml:space="preserve">cannot be </w:t>
      </w:r>
      <w:r w:rsidR="003F238D" w:rsidRPr="0022531A">
        <w:rPr>
          <w:rFonts w:ascii="Times New Roman" w:hAnsi="Times New Roman" w:cs="Times New Roman"/>
          <w:sz w:val="24"/>
          <w:szCs w:val="24"/>
        </w:rPr>
        <w:t>delegated below the rank of Assistant Director.</w:t>
      </w:r>
      <w:r w:rsidR="009536F2" w:rsidRPr="002253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5994D2" w14:textId="2302A622" w:rsidR="00DF280D" w:rsidRPr="00242373" w:rsidRDefault="009536F2" w:rsidP="0022531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2531A">
        <w:rPr>
          <w:rFonts w:ascii="Times New Roman" w:hAnsi="Times New Roman" w:cs="Times New Roman"/>
          <w:sz w:val="24"/>
          <w:szCs w:val="24"/>
        </w:rPr>
        <w:t xml:space="preserve">The OPR AD currently has </w:t>
      </w:r>
      <w:r w:rsidR="00D93A1A" w:rsidRPr="0022531A">
        <w:rPr>
          <w:rFonts w:ascii="Times New Roman" w:hAnsi="Times New Roman" w:cs="Times New Roman"/>
          <w:sz w:val="24"/>
          <w:szCs w:val="24"/>
        </w:rPr>
        <w:t xml:space="preserve">delegated </w:t>
      </w:r>
      <w:r w:rsidRPr="0022531A">
        <w:rPr>
          <w:rFonts w:ascii="Times New Roman" w:hAnsi="Times New Roman" w:cs="Times New Roman"/>
          <w:sz w:val="24"/>
          <w:szCs w:val="24"/>
        </w:rPr>
        <w:t>authority</w:t>
      </w:r>
      <w:r w:rsidR="00C7798F" w:rsidRPr="0022531A">
        <w:rPr>
          <w:rFonts w:ascii="Times New Roman" w:hAnsi="Times New Roman" w:cs="Times New Roman"/>
          <w:sz w:val="24"/>
          <w:szCs w:val="24"/>
        </w:rPr>
        <w:t xml:space="preserve"> for </w:t>
      </w:r>
      <w:r w:rsidR="00C7798F" w:rsidRPr="00031F11">
        <w:rPr>
          <w:rFonts w:ascii="Times New Roman" w:hAnsi="Times New Roman" w:cs="Times New Roman"/>
          <w:i/>
          <w:iCs/>
          <w:sz w:val="24"/>
          <w:szCs w:val="24"/>
        </w:rPr>
        <w:t>summary dismissal</w:t>
      </w:r>
      <w:r w:rsidR="00912D80" w:rsidRPr="00031F11">
        <w:rPr>
          <w:rFonts w:ascii="Times New Roman" w:hAnsi="Times New Roman" w:cs="Times New Roman"/>
          <w:i/>
          <w:iCs/>
          <w:sz w:val="24"/>
          <w:szCs w:val="24"/>
        </w:rPr>
        <w:t xml:space="preserve"> action</w:t>
      </w:r>
      <w:r w:rsidR="00C7798F" w:rsidRPr="0022531A">
        <w:rPr>
          <w:rFonts w:ascii="Times New Roman" w:hAnsi="Times New Roman" w:cs="Times New Roman"/>
          <w:sz w:val="24"/>
          <w:szCs w:val="24"/>
        </w:rPr>
        <w:t xml:space="preserve">. </w:t>
      </w:r>
      <w:r w:rsidR="00C3275A">
        <w:rPr>
          <w:rFonts w:ascii="Times New Roman" w:hAnsi="Times New Roman" w:cs="Times New Roman"/>
          <w:sz w:val="24"/>
          <w:szCs w:val="24"/>
        </w:rPr>
        <w:t xml:space="preserve">Anecdotal evidence, </w:t>
      </w:r>
      <w:r w:rsidR="00CA0998">
        <w:rPr>
          <w:rFonts w:ascii="Times New Roman" w:hAnsi="Times New Roman" w:cs="Times New Roman"/>
          <w:sz w:val="24"/>
          <w:szCs w:val="24"/>
        </w:rPr>
        <w:t>including s</w:t>
      </w:r>
      <w:r w:rsidR="00C3275A">
        <w:rPr>
          <w:rFonts w:ascii="Times New Roman" w:hAnsi="Times New Roman" w:cs="Times New Roman"/>
          <w:sz w:val="24"/>
          <w:szCs w:val="24"/>
        </w:rPr>
        <w:t xml:space="preserve">tatements by </w:t>
      </w:r>
      <w:r w:rsidR="00CA0998">
        <w:rPr>
          <w:rFonts w:ascii="Times New Roman" w:hAnsi="Times New Roman" w:cs="Times New Roman"/>
          <w:sz w:val="24"/>
          <w:szCs w:val="24"/>
        </w:rPr>
        <w:t xml:space="preserve">current and former </w:t>
      </w:r>
      <w:r w:rsidR="00C3275A">
        <w:rPr>
          <w:rFonts w:ascii="Times New Roman" w:hAnsi="Times New Roman" w:cs="Times New Roman"/>
          <w:sz w:val="24"/>
          <w:szCs w:val="24"/>
        </w:rPr>
        <w:t>FBI Agents Association president</w:t>
      </w:r>
      <w:r w:rsidR="00CA0998">
        <w:rPr>
          <w:rFonts w:ascii="Times New Roman" w:hAnsi="Times New Roman" w:cs="Times New Roman"/>
          <w:sz w:val="24"/>
          <w:szCs w:val="24"/>
        </w:rPr>
        <w:t>s</w:t>
      </w:r>
      <w:r w:rsidR="00F6314F">
        <w:rPr>
          <w:rFonts w:ascii="Times New Roman" w:hAnsi="Times New Roman" w:cs="Times New Roman"/>
          <w:sz w:val="24"/>
          <w:szCs w:val="24"/>
        </w:rPr>
        <w:t>,</w:t>
      </w:r>
      <w:r w:rsidR="00C3275A">
        <w:rPr>
          <w:rFonts w:ascii="Times New Roman" w:hAnsi="Times New Roman" w:cs="Times New Roman"/>
          <w:sz w:val="24"/>
          <w:szCs w:val="24"/>
        </w:rPr>
        <w:t xml:space="preserve"> </w:t>
      </w:r>
      <w:r w:rsidR="000B45C1">
        <w:rPr>
          <w:rFonts w:ascii="Times New Roman" w:hAnsi="Times New Roman" w:cs="Times New Roman"/>
          <w:sz w:val="24"/>
          <w:szCs w:val="24"/>
        </w:rPr>
        <w:t>indicate</w:t>
      </w:r>
      <w:r w:rsidR="004F31C9">
        <w:rPr>
          <w:rFonts w:ascii="Times New Roman" w:hAnsi="Times New Roman" w:cs="Times New Roman"/>
          <w:sz w:val="24"/>
          <w:szCs w:val="24"/>
        </w:rPr>
        <w:t xml:space="preserve"> </w:t>
      </w:r>
      <w:r w:rsidR="004F31C9" w:rsidRPr="003F4A68">
        <w:rPr>
          <w:rFonts w:ascii="Times New Roman" w:hAnsi="Times New Roman" w:cs="Times New Roman"/>
          <w:i/>
          <w:iCs/>
          <w:sz w:val="24"/>
          <w:szCs w:val="24"/>
        </w:rPr>
        <w:t>summary dismissal action</w:t>
      </w:r>
      <w:r w:rsidR="004F31C9">
        <w:rPr>
          <w:rFonts w:ascii="Times New Roman" w:hAnsi="Times New Roman" w:cs="Times New Roman"/>
          <w:sz w:val="24"/>
          <w:szCs w:val="24"/>
        </w:rPr>
        <w:t xml:space="preserve"> </w:t>
      </w:r>
      <w:r w:rsidR="005E68CC" w:rsidRPr="0022531A">
        <w:rPr>
          <w:rFonts w:ascii="Times New Roman" w:hAnsi="Times New Roman" w:cs="Times New Roman"/>
          <w:sz w:val="24"/>
          <w:szCs w:val="24"/>
        </w:rPr>
        <w:t>is used capriciously</w:t>
      </w:r>
      <w:r w:rsidR="00912D80">
        <w:rPr>
          <w:rFonts w:ascii="Times New Roman" w:hAnsi="Times New Roman" w:cs="Times New Roman"/>
          <w:sz w:val="24"/>
          <w:szCs w:val="24"/>
        </w:rPr>
        <w:t xml:space="preserve">, </w:t>
      </w:r>
      <w:r w:rsidR="004F31C9">
        <w:rPr>
          <w:rFonts w:ascii="Times New Roman" w:hAnsi="Times New Roman" w:cs="Times New Roman"/>
          <w:sz w:val="24"/>
          <w:szCs w:val="24"/>
        </w:rPr>
        <w:t xml:space="preserve">often under the </w:t>
      </w:r>
      <w:r w:rsidR="0031298F">
        <w:rPr>
          <w:rFonts w:ascii="Times New Roman" w:hAnsi="Times New Roman" w:cs="Times New Roman"/>
          <w:sz w:val="24"/>
          <w:szCs w:val="24"/>
        </w:rPr>
        <w:t>broad category of “other compelling circumstances</w:t>
      </w:r>
      <w:r w:rsidR="00681927">
        <w:rPr>
          <w:rFonts w:ascii="Times New Roman" w:hAnsi="Times New Roman" w:cs="Times New Roman"/>
          <w:sz w:val="24"/>
          <w:szCs w:val="24"/>
        </w:rPr>
        <w:t>.</w:t>
      </w:r>
      <w:r w:rsidR="0031298F">
        <w:rPr>
          <w:rFonts w:ascii="Times New Roman" w:hAnsi="Times New Roman" w:cs="Times New Roman"/>
          <w:sz w:val="24"/>
          <w:szCs w:val="24"/>
        </w:rPr>
        <w:t>”</w:t>
      </w:r>
    </w:p>
    <w:p w14:paraId="1E7DCAB2" w14:textId="1DAD6FFD" w:rsidR="00E51E2A" w:rsidRPr="004F6382" w:rsidRDefault="001408E1" w:rsidP="00E51E2A">
      <w:pPr>
        <w:pStyle w:val="ListParagraph"/>
        <w:numPr>
          <w:ilvl w:val="0"/>
          <w:numId w:val="18"/>
        </w:numPr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otential </w:t>
      </w:r>
      <w:r w:rsidR="00E51E2A" w:rsidRPr="004F6382">
        <w:rPr>
          <w:rFonts w:ascii="Times New Roman" w:hAnsi="Times New Roman" w:cs="Times New Roman"/>
          <w:b/>
          <w:sz w:val="24"/>
          <w:szCs w:val="24"/>
        </w:rPr>
        <w:t>Legal approach</w:t>
      </w:r>
    </w:p>
    <w:p w14:paraId="338FA9A3" w14:textId="66E52BFE" w:rsidR="00E14002" w:rsidRPr="0022531A" w:rsidRDefault="00E51E2A" w:rsidP="00E51E2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C4285">
        <w:rPr>
          <w:rFonts w:ascii="Times New Roman" w:hAnsi="Times New Roman" w:cs="Times New Roman"/>
          <w:i/>
          <w:iCs/>
          <w:sz w:val="24"/>
          <w:szCs w:val="24"/>
        </w:rPr>
        <w:t>Protect the FBI</w:t>
      </w:r>
      <w:r w:rsidRPr="0022531A">
        <w:rPr>
          <w:rFonts w:ascii="Times New Roman" w:hAnsi="Times New Roman" w:cs="Times New Roman"/>
          <w:sz w:val="24"/>
          <w:szCs w:val="24"/>
        </w:rPr>
        <w:t xml:space="preserve"> believes the </w:t>
      </w:r>
      <w:r w:rsidR="00574A6F">
        <w:rPr>
          <w:rFonts w:ascii="Times New Roman" w:hAnsi="Times New Roman" w:cs="Times New Roman"/>
          <w:sz w:val="24"/>
          <w:szCs w:val="24"/>
        </w:rPr>
        <w:t xml:space="preserve">culture created by the former </w:t>
      </w:r>
      <w:r w:rsidRPr="0022531A">
        <w:rPr>
          <w:rFonts w:ascii="Times New Roman" w:hAnsi="Times New Roman" w:cs="Times New Roman"/>
          <w:sz w:val="24"/>
          <w:szCs w:val="24"/>
        </w:rPr>
        <w:t xml:space="preserve">OPR AD </w:t>
      </w:r>
      <w:r w:rsidR="00AC6443">
        <w:rPr>
          <w:rFonts w:ascii="Times New Roman" w:hAnsi="Times New Roman" w:cs="Times New Roman"/>
          <w:sz w:val="24"/>
          <w:szCs w:val="24"/>
        </w:rPr>
        <w:t xml:space="preserve">is such that </w:t>
      </w:r>
      <w:r w:rsidRPr="0022531A">
        <w:rPr>
          <w:rFonts w:ascii="Times New Roman" w:hAnsi="Times New Roman" w:cs="Times New Roman"/>
          <w:sz w:val="24"/>
          <w:szCs w:val="24"/>
        </w:rPr>
        <w:t xml:space="preserve">the practice of </w:t>
      </w:r>
      <w:r w:rsidR="00FC4C99">
        <w:rPr>
          <w:rFonts w:ascii="Times New Roman" w:hAnsi="Times New Roman" w:cs="Times New Roman"/>
          <w:sz w:val="24"/>
          <w:szCs w:val="24"/>
        </w:rPr>
        <w:t>specious</w:t>
      </w:r>
      <w:r w:rsidRPr="0022531A">
        <w:rPr>
          <w:rFonts w:ascii="Times New Roman" w:hAnsi="Times New Roman" w:cs="Times New Roman"/>
          <w:sz w:val="24"/>
          <w:szCs w:val="24"/>
        </w:rPr>
        <w:t xml:space="preserve"> </w:t>
      </w:r>
      <w:r w:rsidRPr="0022531A">
        <w:rPr>
          <w:rFonts w:ascii="Times New Roman" w:hAnsi="Times New Roman" w:cs="Times New Roman"/>
          <w:i/>
          <w:sz w:val="24"/>
          <w:szCs w:val="24"/>
        </w:rPr>
        <w:t>lack of candor under oath</w:t>
      </w:r>
      <w:r w:rsidRPr="0022531A">
        <w:rPr>
          <w:rFonts w:ascii="Times New Roman" w:hAnsi="Times New Roman" w:cs="Times New Roman"/>
          <w:sz w:val="24"/>
          <w:szCs w:val="24"/>
        </w:rPr>
        <w:t xml:space="preserve"> charging to expediently decide disciplinary cases </w:t>
      </w:r>
      <w:r w:rsidR="00AC6443">
        <w:rPr>
          <w:rFonts w:ascii="Times New Roman" w:hAnsi="Times New Roman" w:cs="Times New Roman"/>
          <w:sz w:val="24"/>
          <w:szCs w:val="24"/>
        </w:rPr>
        <w:t xml:space="preserve">is openly encouraged. As such, </w:t>
      </w:r>
      <w:r w:rsidRPr="0022531A">
        <w:rPr>
          <w:rFonts w:ascii="Times New Roman" w:hAnsi="Times New Roman" w:cs="Times New Roman"/>
          <w:sz w:val="24"/>
          <w:szCs w:val="24"/>
        </w:rPr>
        <w:t>the practice may constitute "mismanagement" or "an abuse of authority" pursuant to 28 CFR Part 27.1 (2).</w:t>
      </w:r>
    </w:p>
    <w:p w14:paraId="1BA0A7B5" w14:textId="669D3148" w:rsidR="00E14002" w:rsidRDefault="001408E1" w:rsidP="00EC2574">
      <w:pPr>
        <w:pStyle w:val="ListParagraph"/>
        <w:numPr>
          <w:ilvl w:val="0"/>
          <w:numId w:val="18"/>
        </w:numPr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otential </w:t>
      </w:r>
      <w:r w:rsidR="00E14002">
        <w:rPr>
          <w:rFonts w:ascii="Times New Roman" w:hAnsi="Times New Roman" w:cs="Times New Roman"/>
          <w:b/>
          <w:sz w:val="24"/>
          <w:szCs w:val="24"/>
        </w:rPr>
        <w:t>Legislative Approach</w:t>
      </w:r>
    </w:p>
    <w:p w14:paraId="48B4F667" w14:textId="17F57888" w:rsidR="009414D7" w:rsidRPr="00553A48" w:rsidRDefault="00E14002" w:rsidP="00E14002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53A48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The FBI Agents Association has repeatedly petitioned the FBI to modify its disciplinary </w:t>
      </w:r>
      <w:r w:rsidR="00A76761">
        <w:rPr>
          <w:rFonts w:ascii="Times New Roman" w:hAnsi="Times New Roman" w:cs="Times New Roman"/>
          <w:bCs/>
          <w:sz w:val="24"/>
          <w:szCs w:val="24"/>
        </w:rPr>
        <w:t xml:space="preserve">system </w:t>
      </w:r>
      <w:r w:rsidRPr="00553A48">
        <w:rPr>
          <w:rFonts w:ascii="Times New Roman" w:hAnsi="Times New Roman" w:cs="Times New Roman"/>
          <w:bCs/>
          <w:sz w:val="24"/>
          <w:szCs w:val="24"/>
        </w:rPr>
        <w:t xml:space="preserve">to be consistent with </w:t>
      </w:r>
      <w:r w:rsidR="00A76761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B31E5C" w:rsidRPr="00553A48">
        <w:rPr>
          <w:rFonts w:ascii="Times New Roman" w:hAnsi="Times New Roman" w:cs="Times New Roman"/>
          <w:bCs/>
          <w:sz w:val="24"/>
          <w:szCs w:val="24"/>
        </w:rPr>
        <w:t>2009 OIG recommendations</w:t>
      </w:r>
      <w:r w:rsidR="006C3FC8">
        <w:rPr>
          <w:rFonts w:ascii="Times New Roman" w:hAnsi="Times New Roman" w:cs="Times New Roman"/>
          <w:bCs/>
          <w:sz w:val="24"/>
          <w:szCs w:val="24"/>
        </w:rPr>
        <w:t xml:space="preserve">. It has also requested the FBI </w:t>
      </w:r>
      <w:r w:rsidR="00B31E5C" w:rsidRPr="00553A48">
        <w:rPr>
          <w:rFonts w:ascii="Times New Roman" w:hAnsi="Times New Roman" w:cs="Times New Roman"/>
          <w:bCs/>
          <w:sz w:val="24"/>
          <w:szCs w:val="24"/>
        </w:rPr>
        <w:t xml:space="preserve">to halt </w:t>
      </w:r>
      <w:r w:rsidR="00933CA2">
        <w:rPr>
          <w:rFonts w:ascii="Times New Roman" w:hAnsi="Times New Roman" w:cs="Times New Roman"/>
          <w:bCs/>
          <w:sz w:val="24"/>
          <w:szCs w:val="24"/>
        </w:rPr>
        <w:t>most uses</w:t>
      </w:r>
      <w:r w:rsidR="00B31E5C" w:rsidRPr="00553A48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B31E5C" w:rsidRPr="0076399C">
        <w:rPr>
          <w:rFonts w:ascii="Times New Roman" w:hAnsi="Times New Roman" w:cs="Times New Roman"/>
          <w:bCs/>
          <w:i/>
          <w:iCs/>
          <w:sz w:val="24"/>
          <w:szCs w:val="24"/>
        </w:rPr>
        <w:t>summary dismissal</w:t>
      </w:r>
      <w:r w:rsidR="00B31E5C" w:rsidRPr="00553A4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6399C" w:rsidRPr="00D2341B">
        <w:rPr>
          <w:rFonts w:ascii="Times New Roman" w:hAnsi="Times New Roman" w:cs="Times New Roman"/>
          <w:bCs/>
          <w:i/>
          <w:iCs/>
          <w:sz w:val="24"/>
          <w:szCs w:val="24"/>
        </w:rPr>
        <w:t>action</w:t>
      </w:r>
      <w:r w:rsidR="00D2341B">
        <w:rPr>
          <w:rFonts w:ascii="Times New Roman" w:hAnsi="Times New Roman" w:cs="Times New Roman"/>
          <w:bCs/>
          <w:sz w:val="24"/>
          <w:szCs w:val="24"/>
        </w:rPr>
        <w:t xml:space="preserve"> to</w:t>
      </w:r>
      <w:r w:rsidR="0076399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2341B">
        <w:rPr>
          <w:rFonts w:ascii="Times New Roman" w:hAnsi="Times New Roman" w:cs="Times New Roman"/>
          <w:bCs/>
          <w:sz w:val="24"/>
          <w:szCs w:val="24"/>
        </w:rPr>
        <w:t>res</w:t>
      </w:r>
      <w:r w:rsidR="00B31E5C" w:rsidRPr="00553A48">
        <w:rPr>
          <w:rFonts w:ascii="Times New Roman" w:hAnsi="Times New Roman" w:cs="Times New Roman"/>
          <w:bCs/>
          <w:sz w:val="24"/>
          <w:szCs w:val="24"/>
        </w:rPr>
        <w:t xml:space="preserve">olve disciplinary cases, a practice it deems </w:t>
      </w:r>
      <w:r w:rsidR="009414D7" w:rsidRPr="00553A48">
        <w:rPr>
          <w:rFonts w:ascii="Times New Roman" w:hAnsi="Times New Roman" w:cs="Times New Roman"/>
          <w:bCs/>
          <w:sz w:val="24"/>
          <w:szCs w:val="24"/>
        </w:rPr>
        <w:t>the most serious of the issues described herein</w:t>
      </w:r>
      <w:r w:rsidR="00B31E5C" w:rsidRPr="00553A48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09BE8541" w14:textId="78884D49" w:rsidR="00E14002" w:rsidRPr="00E14002" w:rsidRDefault="00B31E5C" w:rsidP="00E1400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53A48">
        <w:rPr>
          <w:rFonts w:ascii="Times New Roman" w:hAnsi="Times New Roman" w:cs="Times New Roman"/>
          <w:bCs/>
          <w:sz w:val="24"/>
          <w:szCs w:val="24"/>
        </w:rPr>
        <w:t>The FBI</w:t>
      </w:r>
      <w:r w:rsidR="009414D7" w:rsidRPr="00553A4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53A48">
        <w:rPr>
          <w:rFonts w:ascii="Times New Roman" w:hAnsi="Times New Roman" w:cs="Times New Roman"/>
          <w:bCs/>
          <w:sz w:val="24"/>
          <w:szCs w:val="24"/>
        </w:rPr>
        <w:t>has repeatedly</w:t>
      </w:r>
      <w:r w:rsidR="009414D7" w:rsidRPr="00553A48">
        <w:rPr>
          <w:rFonts w:ascii="Times New Roman" w:hAnsi="Times New Roman" w:cs="Times New Roman"/>
          <w:bCs/>
          <w:sz w:val="24"/>
          <w:szCs w:val="24"/>
        </w:rPr>
        <w:t xml:space="preserve"> refused. This suggests the need for </w:t>
      </w:r>
      <w:r w:rsidR="001408E1">
        <w:rPr>
          <w:rFonts w:ascii="Times New Roman" w:hAnsi="Times New Roman" w:cs="Times New Roman"/>
          <w:bCs/>
          <w:sz w:val="24"/>
          <w:szCs w:val="24"/>
        </w:rPr>
        <w:t xml:space="preserve">new </w:t>
      </w:r>
      <w:r w:rsidR="006A1FF0" w:rsidRPr="00553A48">
        <w:rPr>
          <w:rFonts w:ascii="Times New Roman" w:hAnsi="Times New Roman" w:cs="Times New Roman"/>
          <w:bCs/>
          <w:sz w:val="24"/>
          <w:szCs w:val="24"/>
        </w:rPr>
        <w:t xml:space="preserve">legislation, something </w:t>
      </w:r>
      <w:r w:rsidR="00933CA2">
        <w:rPr>
          <w:rFonts w:ascii="Times New Roman" w:hAnsi="Times New Roman" w:cs="Times New Roman"/>
          <w:bCs/>
          <w:sz w:val="24"/>
          <w:szCs w:val="24"/>
        </w:rPr>
        <w:t xml:space="preserve">for which </w:t>
      </w:r>
      <w:r w:rsidR="006A1FF0" w:rsidRPr="00553A48">
        <w:rPr>
          <w:rFonts w:ascii="Times New Roman" w:hAnsi="Times New Roman" w:cs="Times New Roman"/>
          <w:bCs/>
          <w:i/>
          <w:iCs/>
          <w:sz w:val="24"/>
          <w:szCs w:val="24"/>
        </w:rPr>
        <w:t>Protect the FBI</w:t>
      </w:r>
      <w:r w:rsidR="006A1FF0" w:rsidRPr="00553A48">
        <w:rPr>
          <w:rFonts w:ascii="Times New Roman" w:hAnsi="Times New Roman" w:cs="Times New Roman"/>
          <w:bCs/>
          <w:sz w:val="24"/>
          <w:szCs w:val="24"/>
        </w:rPr>
        <w:t xml:space="preserve"> is advocating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D2F22DD" w14:textId="00D58D76" w:rsidR="00EC2574" w:rsidRPr="004F6382" w:rsidRDefault="00EC2574" w:rsidP="00EC2574">
      <w:pPr>
        <w:pStyle w:val="ListParagraph"/>
        <w:numPr>
          <w:ilvl w:val="0"/>
          <w:numId w:val="18"/>
        </w:numPr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6C2F921B" w14:textId="5BBA1502" w:rsidR="00327108" w:rsidRDefault="005E635E" w:rsidP="0022531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ide from</w:t>
      </w:r>
      <w:r w:rsidR="0037287A">
        <w:rPr>
          <w:rFonts w:ascii="Times New Roman" w:hAnsi="Times New Roman" w:cs="Times New Roman"/>
          <w:sz w:val="24"/>
          <w:szCs w:val="24"/>
        </w:rPr>
        <w:t xml:space="preserve"> the inherent political risk</w:t>
      </w:r>
      <w:r w:rsidR="00CA6499">
        <w:rPr>
          <w:rFonts w:ascii="Times New Roman" w:hAnsi="Times New Roman" w:cs="Times New Roman"/>
          <w:sz w:val="24"/>
          <w:szCs w:val="24"/>
        </w:rPr>
        <w:t xml:space="preserve"> in the FBI’s disciplinary system</w:t>
      </w:r>
      <w:r w:rsidR="0037287A">
        <w:rPr>
          <w:rFonts w:ascii="Times New Roman" w:hAnsi="Times New Roman" w:cs="Times New Roman"/>
          <w:sz w:val="24"/>
          <w:szCs w:val="24"/>
        </w:rPr>
        <w:t>, t</w:t>
      </w:r>
      <w:r w:rsidR="00051901" w:rsidRPr="0022531A">
        <w:rPr>
          <w:rFonts w:ascii="Times New Roman" w:hAnsi="Times New Roman" w:cs="Times New Roman"/>
          <w:sz w:val="24"/>
          <w:szCs w:val="24"/>
        </w:rPr>
        <w:t>he</w:t>
      </w:r>
      <w:r w:rsidR="00472D96" w:rsidRPr="0022531A">
        <w:rPr>
          <w:rFonts w:ascii="Times New Roman" w:hAnsi="Times New Roman" w:cs="Times New Roman"/>
          <w:sz w:val="24"/>
          <w:szCs w:val="24"/>
        </w:rPr>
        <w:t>re</w:t>
      </w:r>
      <w:r w:rsidR="00051901" w:rsidRPr="0022531A">
        <w:rPr>
          <w:rFonts w:ascii="Times New Roman" w:hAnsi="Times New Roman" w:cs="Times New Roman"/>
          <w:sz w:val="24"/>
          <w:szCs w:val="24"/>
        </w:rPr>
        <w:t xml:space="preserve"> </w:t>
      </w:r>
      <w:r w:rsidR="0022537D" w:rsidRPr="0022531A">
        <w:rPr>
          <w:rFonts w:ascii="Times New Roman" w:hAnsi="Times New Roman" w:cs="Times New Roman"/>
          <w:sz w:val="24"/>
          <w:szCs w:val="24"/>
        </w:rPr>
        <w:t xml:space="preserve">is tremendous acrimony among FBI employees regarding OPR's deliberate use of </w:t>
      </w:r>
      <w:r w:rsidR="0022537D" w:rsidRPr="0022531A">
        <w:rPr>
          <w:rFonts w:ascii="Times New Roman" w:hAnsi="Times New Roman" w:cs="Times New Roman"/>
          <w:noProof/>
          <w:sz w:val="24"/>
          <w:szCs w:val="24"/>
        </w:rPr>
        <w:t>spec</w:t>
      </w:r>
      <w:r w:rsidR="00051901" w:rsidRPr="0022531A">
        <w:rPr>
          <w:rFonts w:ascii="Times New Roman" w:hAnsi="Times New Roman" w:cs="Times New Roman"/>
          <w:noProof/>
          <w:sz w:val="24"/>
          <w:szCs w:val="24"/>
        </w:rPr>
        <w:t>ious disciplinary c</w:t>
      </w:r>
      <w:r w:rsidR="0022537D" w:rsidRPr="0022531A">
        <w:rPr>
          <w:rFonts w:ascii="Times New Roman" w:hAnsi="Times New Roman" w:cs="Times New Roman"/>
          <w:sz w:val="24"/>
          <w:szCs w:val="24"/>
        </w:rPr>
        <w:t>harg</w:t>
      </w:r>
      <w:r w:rsidR="001C4285">
        <w:rPr>
          <w:rFonts w:ascii="Times New Roman" w:hAnsi="Times New Roman" w:cs="Times New Roman"/>
          <w:sz w:val="24"/>
          <w:szCs w:val="24"/>
        </w:rPr>
        <w:t>es</w:t>
      </w:r>
      <w:r w:rsidR="00F378E2" w:rsidRPr="0022531A">
        <w:rPr>
          <w:rFonts w:ascii="Times New Roman" w:hAnsi="Times New Roman" w:cs="Times New Roman"/>
          <w:sz w:val="24"/>
          <w:szCs w:val="24"/>
        </w:rPr>
        <w:t xml:space="preserve"> to decide disciplinary cases</w:t>
      </w:r>
      <w:r w:rsidR="00F12E1A" w:rsidRPr="0022531A">
        <w:rPr>
          <w:rFonts w:ascii="Times New Roman" w:hAnsi="Times New Roman" w:cs="Times New Roman"/>
          <w:sz w:val="24"/>
          <w:szCs w:val="24"/>
        </w:rPr>
        <w:t xml:space="preserve"> and </w:t>
      </w:r>
      <w:r w:rsidR="003758D0" w:rsidRPr="0022531A">
        <w:rPr>
          <w:rFonts w:ascii="Times New Roman" w:hAnsi="Times New Roman" w:cs="Times New Roman"/>
          <w:sz w:val="24"/>
          <w:szCs w:val="24"/>
        </w:rPr>
        <w:t xml:space="preserve">the </w:t>
      </w:r>
      <w:r w:rsidR="000C4D33" w:rsidRPr="0022531A">
        <w:rPr>
          <w:rFonts w:ascii="Times New Roman" w:hAnsi="Times New Roman" w:cs="Times New Roman"/>
          <w:sz w:val="24"/>
          <w:szCs w:val="24"/>
        </w:rPr>
        <w:t xml:space="preserve">intentional errors and </w:t>
      </w:r>
      <w:r w:rsidR="00F12E1A" w:rsidRPr="0022531A">
        <w:rPr>
          <w:rFonts w:ascii="Times New Roman" w:hAnsi="Times New Roman" w:cs="Times New Roman"/>
          <w:sz w:val="24"/>
          <w:szCs w:val="24"/>
        </w:rPr>
        <w:t>omission</w:t>
      </w:r>
      <w:r w:rsidR="000C4D33" w:rsidRPr="0022531A">
        <w:rPr>
          <w:rFonts w:ascii="Times New Roman" w:hAnsi="Times New Roman" w:cs="Times New Roman"/>
          <w:sz w:val="24"/>
          <w:szCs w:val="24"/>
        </w:rPr>
        <w:t xml:space="preserve">s that support </w:t>
      </w:r>
      <w:r w:rsidR="008D5724" w:rsidRPr="0022531A">
        <w:rPr>
          <w:rFonts w:ascii="Times New Roman" w:hAnsi="Times New Roman" w:cs="Times New Roman"/>
          <w:sz w:val="24"/>
          <w:szCs w:val="24"/>
        </w:rPr>
        <w:t>these charges</w:t>
      </w:r>
      <w:r w:rsidR="00F378E2" w:rsidRPr="0022531A">
        <w:rPr>
          <w:rFonts w:ascii="Times New Roman" w:hAnsi="Times New Roman" w:cs="Times New Roman"/>
          <w:sz w:val="24"/>
          <w:szCs w:val="24"/>
        </w:rPr>
        <w:t>.</w:t>
      </w:r>
    </w:p>
    <w:p w14:paraId="3904FF2B" w14:textId="2BDEE9AA" w:rsidR="0037287A" w:rsidRDefault="00590102" w:rsidP="0022531A">
      <w:pPr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3C4A0E">
        <w:rPr>
          <w:rFonts w:ascii="Times New Roman" w:hAnsi="Times New Roman" w:cs="Times New Roman"/>
          <w:sz w:val="24"/>
          <w:szCs w:val="24"/>
        </w:rPr>
        <w:t>ow</w:t>
      </w:r>
      <w:r w:rsidR="003245EB">
        <w:rPr>
          <w:rFonts w:ascii="Times New Roman" w:hAnsi="Times New Roman" w:cs="Times New Roman"/>
          <w:sz w:val="24"/>
          <w:szCs w:val="24"/>
        </w:rPr>
        <w:t xml:space="preserve"> </w:t>
      </w:r>
      <w:r w:rsidR="0022537D" w:rsidRPr="0022531A">
        <w:rPr>
          <w:rFonts w:ascii="Times New Roman" w:hAnsi="Times New Roman" w:cs="Times New Roman"/>
          <w:sz w:val="24"/>
          <w:szCs w:val="24"/>
        </w:rPr>
        <w:t>the FBI treats its employees</w:t>
      </w:r>
      <w:r w:rsidR="003C4A0E">
        <w:rPr>
          <w:rFonts w:ascii="Times New Roman" w:hAnsi="Times New Roman" w:cs="Times New Roman"/>
          <w:sz w:val="24"/>
          <w:szCs w:val="24"/>
        </w:rPr>
        <w:t xml:space="preserve">, </w:t>
      </w:r>
      <w:r w:rsidR="0022537D" w:rsidRPr="0022531A">
        <w:rPr>
          <w:rFonts w:ascii="Times New Roman" w:hAnsi="Times New Roman" w:cs="Times New Roman"/>
          <w:sz w:val="24"/>
          <w:szCs w:val="24"/>
        </w:rPr>
        <w:t>in good times and bad, is important</w:t>
      </w:r>
      <w:r w:rsidR="00FE1617">
        <w:rPr>
          <w:rFonts w:ascii="Times New Roman" w:hAnsi="Times New Roman" w:cs="Times New Roman"/>
          <w:sz w:val="24"/>
          <w:szCs w:val="24"/>
        </w:rPr>
        <w:t>, n</w:t>
      </w:r>
      <w:r w:rsidR="00FB5F24" w:rsidRPr="0022531A">
        <w:rPr>
          <w:rFonts w:ascii="Times New Roman" w:hAnsi="Times New Roman" w:cs="Times New Roman"/>
          <w:sz w:val="24"/>
          <w:szCs w:val="24"/>
        </w:rPr>
        <w:t xml:space="preserve">ot </w:t>
      </w:r>
      <w:r w:rsidR="0022537D" w:rsidRPr="0022531A">
        <w:rPr>
          <w:rFonts w:ascii="Times New Roman" w:hAnsi="Times New Roman" w:cs="Times New Roman"/>
          <w:sz w:val="24"/>
          <w:szCs w:val="24"/>
        </w:rPr>
        <w:t xml:space="preserve">just to the organization's internal health, but to its credibility with the American people. If </w:t>
      </w:r>
      <w:r w:rsidR="00AD5DE5" w:rsidRPr="0022531A">
        <w:rPr>
          <w:rFonts w:ascii="Times New Roman" w:hAnsi="Times New Roman" w:cs="Times New Roman"/>
          <w:sz w:val="24"/>
          <w:szCs w:val="24"/>
        </w:rPr>
        <w:t xml:space="preserve">the FBI </w:t>
      </w:r>
      <w:r w:rsidR="0022537D" w:rsidRPr="0022531A">
        <w:rPr>
          <w:rFonts w:ascii="Times New Roman" w:hAnsi="Times New Roman" w:cs="Times New Roman"/>
          <w:sz w:val="24"/>
          <w:szCs w:val="24"/>
        </w:rPr>
        <w:t>so carelessly claim</w:t>
      </w:r>
      <w:r w:rsidR="00AD5DE5" w:rsidRPr="0022531A">
        <w:rPr>
          <w:rFonts w:ascii="Times New Roman" w:hAnsi="Times New Roman" w:cs="Times New Roman"/>
          <w:sz w:val="24"/>
          <w:szCs w:val="24"/>
        </w:rPr>
        <w:t>s</w:t>
      </w:r>
      <w:r w:rsidR="0022537D" w:rsidRPr="0022531A">
        <w:rPr>
          <w:rFonts w:ascii="Times New Roman" w:hAnsi="Times New Roman" w:cs="Times New Roman"/>
          <w:sz w:val="24"/>
          <w:szCs w:val="24"/>
        </w:rPr>
        <w:t xml:space="preserve"> </w:t>
      </w:r>
      <w:r w:rsidR="00AD5DE5" w:rsidRPr="0022531A">
        <w:rPr>
          <w:rFonts w:ascii="Times New Roman" w:hAnsi="Times New Roman" w:cs="Times New Roman"/>
          <w:sz w:val="24"/>
          <w:szCs w:val="24"/>
        </w:rPr>
        <w:t xml:space="preserve">its </w:t>
      </w:r>
      <w:r w:rsidR="0022537D" w:rsidRPr="0022531A">
        <w:rPr>
          <w:rFonts w:ascii="Times New Roman" w:hAnsi="Times New Roman" w:cs="Times New Roman"/>
          <w:sz w:val="24"/>
          <w:szCs w:val="24"/>
        </w:rPr>
        <w:t xml:space="preserve">employees are lying as an excuse for what </w:t>
      </w:r>
      <w:r w:rsidR="00AD5DE5" w:rsidRPr="0022531A">
        <w:rPr>
          <w:rFonts w:ascii="Times New Roman" w:hAnsi="Times New Roman" w:cs="Times New Roman"/>
          <w:sz w:val="24"/>
          <w:szCs w:val="24"/>
        </w:rPr>
        <w:t xml:space="preserve">it </w:t>
      </w:r>
      <w:r w:rsidR="0022537D" w:rsidRPr="0022531A">
        <w:rPr>
          <w:rFonts w:ascii="Times New Roman" w:hAnsi="Times New Roman" w:cs="Times New Roman"/>
          <w:sz w:val="24"/>
          <w:szCs w:val="24"/>
        </w:rPr>
        <w:t>believe</w:t>
      </w:r>
      <w:r w:rsidR="00AD5DE5" w:rsidRPr="0022531A">
        <w:rPr>
          <w:rFonts w:ascii="Times New Roman" w:hAnsi="Times New Roman" w:cs="Times New Roman"/>
          <w:sz w:val="24"/>
          <w:szCs w:val="24"/>
        </w:rPr>
        <w:t>s</w:t>
      </w:r>
      <w:r w:rsidR="0022537D" w:rsidRPr="0022531A">
        <w:rPr>
          <w:rFonts w:ascii="Times New Roman" w:hAnsi="Times New Roman" w:cs="Times New Roman"/>
          <w:sz w:val="24"/>
          <w:szCs w:val="24"/>
        </w:rPr>
        <w:t xml:space="preserve"> </w:t>
      </w:r>
      <w:r w:rsidR="00FB5F24" w:rsidRPr="0022531A">
        <w:rPr>
          <w:rFonts w:ascii="Times New Roman" w:hAnsi="Times New Roman" w:cs="Times New Roman"/>
          <w:sz w:val="24"/>
          <w:szCs w:val="24"/>
        </w:rPr>
        <w:t xml:space="preserve">to be </w:t>
      </w:r>
      <w:r w:rsidR="0022537D" w:rsidRPr="0022531A">
        <w:rPr>
          <w:rFonts w:ascii="Times New Roman" w:hAnsi="Times New Roman" w:cs="Times New Roman"/>
          <w:sz w:val="24"/>
          <w:szCs w:val="24"/>
        </w:rPr>
        <w:t xml:space="preserve">the greater good or as a substitute for a diligent investigative effort, how can the public be certain </w:t>
      </w:r>
      <w:r w:rsidR="00340001">
        <w:rPr>
          <w:rFonts w:ascii="Times New Roman" w:hAnsi="Times New Roman" w:cs="Times New Roman"/>
          <w:sz w:val="24"/>
          <w:szCs w:val="24"/>
        </w:rPr>
        <w:t>the FBI will not</w:t>
      </w:r>
      <w:r w:rsidR="0027276F">
        <w:rPr>
          <w:rFonts w:ascii="Times New Roman" w:hAnsi="Times New Roman" w:cs="Times New Roman"/>
          <w:sz w:val="24"/>
          <w:szCs w:val="24"/>
        </w:rPr>
        <w:t xml:space="preserve"> </w:t>
      </w:r>
      <w:r w:rsidR="0022537D" w:rsidRPr="0022531A">
        <w:rPr>
          <w:rFonts w:ascii="Times New Roman" w:hAnsi="Times New Roman" w:cs="Times New Roman"/>
          <w:sz w:val="24"/>
          <w:szCs w:val="24"/>
        </w:rPr>
        <w:t xml:space="preserve">do the same thing when </w:t>
      </w:r>
      <w:r w:rsidR="0027276F">
        <w:rPr>
          <w:rFonts w:ascii="Times New Roman" w:hAnsi="Times New Roman" w:cs="Times New Roman"/>
          <w:sz w:val="24"/>
          <w:szCs w:val="24"/>
        </w:rPr>
        <w:t xml:space="preserve">it </w:t>
      </w:r>
      <w:r w:rsidR="0022537D" w:rsidRPr="0022531A">
        <w:rPr>
          <w:rFonts w:ascii="Times New Roman" w:hAnsi="Times New Roman" w:cs="Times New Roman"/>
          <w:sz w:val="24"/>
          <w:szCs w:val="24"/>
        </w:rPr>
        <w:t>investigat</w:t>
      </w:r>
      <w:r w:rsidR="00AD5DE5" w:rsidRPr="0022531A">
        <w:rPr>
          <w:rFonts w:ascii="Times New Roman" w:hAnsi="Times New Roman" w:cs="Times New Roman"/>
          <w:sz w:val="24"/>
          <w:szCs w:val="24"/>
        </w:rPr>
        <w:t>es</w:t>
      </w:r>
      <w:r w:rsidR="0022537D" w:rsidRPr="0022531A">
        <w:rPr>
          <w:rFonts w:ascii="Times New Roman" w:hAnsi="Times New Roman" w:cs="Times New Roman"/>
          <w:sz w:val="24"/>
          <w:szCs w:val="24"/>
        </w:rPr>
        <w:t xml:space="preserve"> them</w:t>
      </w:r>
      <w:r w:rsidR="0022537D" w:rsidRPr="0022531A">
        <w:rPr>
          <w:rFonts w:ascii="Times New Roman" w:hAnsi="Times New Roman" w:cs="Times New Roman"/>
          <w:noProof/>
          <w:sz w:val="24"/>
          <w:szCs w:val="24"/>
        </w:rPr>
        <w:t>?</w:t>
      </w:r>
      <w:r w:rsidR="00A276C7" w:rsidRPr="0022531A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4141EAF1" w14:textId="6BBFD2C0" w:rsidR="00A728A2" w:rsidRDefault="0022537D" w:rsidP="0022531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2531A">
        <w:rPr>
          <w:rFonts w:ascii="Times New Roman" w:hAnsi="Times New Roman" w:cs="Times New Roman"/>
          <w:sz w:val="24"/>
          <w:szCs w:val="24"/>
        </w:rPr>
        <w:t xml:space="preserve">Maintaining the FBI's credibility with the public begins with maintaining the FBI's credibility with its employees. And this requires a disciplinary system that upholds integrity, </w:t>
      </w:r>
      <w:r w:rsidRPr="0022531A">
        <w:rPr>
          <w:rFonts w:ascii="Times New Roman" w:hAnsi="Times New Roman" w:cs="Times New Roman"/>
          <w:noProof/>
          <w:sz w:val="24"/>
          <w:szCs w:val="24"/>
        </w:rPr>
        <w:t>reliability,</w:t>
      </w:r>
      <w:r w:rsidRPr="0022531A">
        <w:rPr>
          <w:rFonts w:ascii="Times New Roman" w:hAnsi="Times New Roman" w:cs="Times New Roman"/>
          <w:sz w:val="24"/>
          <w:szCs w:val="24"/>
        </w:rPr>
        <w:t xml:space="preserve"> and trust.</w:t>
      </w:r>
    </w:p>
    <w:p w14:paraId="05C790BD" w14:textId="4F31E1B3" w:rsidR="00570EE3" w:rsidRDefault="00570EE3" w:rsidP="0022531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</w:t>
      </w:r>
      <w:r w:rsidR="00C0517A">
        <w:rPr>
          <w:rFonts w:ascii="Times New Roman" w:hAnsi="Times New Roman" w:cs="Times New Roman"/>
          <w:sz w:val="24"/>
          <w:szCs w:val="24"/>
        </w:rPr>
        <w:t>e FBI’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1C4285">
        <w:rPr>
          <w:rFonts w:ascii="Times New Roman" w:hAnsi="Times New Roman" w:cs="Times New Roman"/>
          <w:sz w:val="24"/>
          <w:szCs w:val="24"/>
        </w:rPr>
        <w:t xml:space="preserve">disciplinary </w:t>
      </w:r>
      <w:r>
        <w:rPr>
          <w:rFonts w:ascii="Times New Roman" w:hAnsi="Times New Roman" w:cs="Times New Roman"/>
          <w:sz w:val="24"/>
          <w:szCs w:val="24"/>
        </w:rPr>
        <w:t>system does not.</w:t>
      </w:r>
    </w:p>
    <w:p w14:paraId="47AC7781" w14:textId="4486F618" w:rsidR="00AC10B9" w:rsidRPr="0022531A" w:rsidRDefault="00AC10B9" w:rsidP="0022531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836C2">
        <w:rPr>
          <w:rFonts w:ascii="Times New Roman" w:hAnsi="Times New Roman" w:cs="Times New Roman"/>
          <w:i/>
          <w:iCs/>
          <w:sz w:val="24"/>
          <w:szCs w:val="24"/>
        </w:rPr>
        <w:t>Protect the FB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836C2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advocat</w:t>
      </w:r>
      <w:r w:rsidR="00A836C2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for policy change and new legislation to </w:t>
      </w:r>
      <w:r w:rsidR="00410554">
        <w:rPr>
          <w:rFonts w:ascii="Times New Roman" w:hAnsi="Times New Roman" w:cs="Times New Roman"/>
          <w:sz w:val="24"/>
          <w:szCs w:val="24"/>
        </w:rPr>
        <w:t xml:space="preserve">safeguard </w:t>
      </w:r>
      <w:r w:rsidR="00A836C2">
        <w:rPr>
          <w:rFonts w:ascii="Times New Roman" w:hAnsi="Times New Roman" w:cs="Times New Roman"/>
          <w:sz w:val="24"/>
          <w:szCs w:val="24"/>
        </w:rPr>
        <w:t>the FBI</w:t>
      </w:r>
      <w:r w:rsidR="00D76A4D">
        <w:rPr>
          <w:rFonts w:ascii="Times New Roman" w:hAnsi="Times New Roman" w:cs="Times New Roman"/>
          <w:sz w:val="24"/>
          <w:szCs w:val="24"/>
        </w:rPr>
        <w:t>’s disciplinary system</w:t>
      </w:r>
      <w:r w:rsidR="00A836C2">
        <w:rPr>
          <w:rFonts w:ascii="Times New Roman" w:hAnsi="Times New Roman" w:cs="Times New Roman"/>
          <w:sz w:val="24"/>
          <w:szCs w:val="24"/>
        </w:rPr>
        <w:t xml:space="preserve"> </w:t>
      </w:r>
      <w:r w:rsidR="00410554">
        <w:rPr>
          <w:rFonts w:ascii="Times New Roman" w:hAnsi="Times New Roman" w:cs="Times New Roman"/>
          <w:sz w:val="24"/>
          <w:szCs w:val="24"/>
        </w:rPr>
        <w:t>from being co-op</w:t>
      </w:r>
      <w:r w:rsidR="00A836C2">
        <w:rPr>
          <w:rFonts w:ascii="Times New Roman" w:hAnsi="Times New Roman" w:cs="Times New Roman"/>
          <w:sz w:val="24"/>
          <w:szCs w:val="24"/>
        </w:rPr>
        <w:t>t</w:t>
      </w:r>
      <w:r w:rsidR="00410554">
        <w:rPr>
          <w:rFonts w:ascii="Times New Roman" w:hAnsi="Times New Roman" w:cs="Times New Roman"/>
          <w:sz w:val="24"/>
          <w:szCs w:val="24"/>
        </w:rPr>
        <w:t>ed by an ill-intentioned, partisan FBI director for political gain</w:t>
      </w:r>
      <w:r w:rsidR="008C5E1D">
        <w:rPr>
          <w:rFonts w:ascii="Times New Roman" w:hAnsi="Times New Roman" w:cs="Times New Roman"/>
          <w:sz w:val="24"/>
          <w:szCs w:val="24"/>
        </w:rPr>
        <w:t xml:space="preserve"> and to ensure that FBI </w:t>
      </w:r>
      <w:r w:rsidR="00C352EF">
        <w:rPr>
          <w:rFonts w:ascii="Times New Roman" w:hAnsi="Times New Roman" w:cs="Times New Roman"/>
          <w:sz w:val="24"/>
          <w:szCs w:val="24"/>
        </w:rPr>
        <w:t>polic</w:t>
      </w:r>
      <w:r w:rsidR="006D09D2">
        <w:rPr>
          <w:rFonts w:ascii="Times New Roman" w:hAnsi="Times New Roman" w:cs="Times New Roman"/>
          <w:sz w:val="24"/>
          <w:szCs w:val="24"/>
        </w:rPr>
        <w:t>y</w:t>
      </w:r>
      <w:r w:rsidR="00C352EF">
        <w:rPr>
          <w:rFonts w:ascii="Times New Roman" w:hAnsi="Times New Roman" w:cs="Times New Roman"/>
          <w:sz w:val="24"/>
          <w:szCs w:val="24"/>
        </w:rPr>
        <w:t xml:space="preserve"> reflect</w:t>
      </w:r>
      <w:r w:rsidR="00C904AE">
        <w:rPr>
          <w:rFonts w:ascii="Times New Roman" w:hAnsi="Times New Roman" w:cs="Times New Roman"/>
          <w:sz w:val="24"/>
          <w:szCs w:val="24"/>
        </w:rPr>
        <w:t>s</w:t>
      </w:r>
      <w:r w:rsidR="00C352EF">
        <w:rPr>
          <w:rFonts w:ascii="Times New Roman" w:hAnsi="Times New Roman" w:cs="Times New Roman"/>
          <w:sz w:val="24"/>
          <w:szCs w:val="24"/>
        </w:rPr>
        <w:t xml:space="preserve"> the values of the American people.</w:t>
      </w:r>
    </w:p>
    <w:sectPr w:rsidR="00AC10B9" w:rsidRPr="0022531A" w:rsidSect="00E557AA">
      <w:footerReference w:type="default" r:id="rId13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0D697F" w14:textId="77777777" w:rsidR="00A56329" w:rsidRDefault="00A56329" w:rsidP="00BD1D49">
      <w:pPr>
        <w:spacing w:after="0" w:line="240" w:lineRule="auto"/>
      </w:pPr>
      <w:r>
        <w:separator/>
      </w:r>
    </w:p>
  </w:endnote>
  <w:endnote w:type="continuationSeparator" w:id="0">
    <w:p w14:paraId="14729CE3" w14:textId="77777777" w:rsidR="00A56329" w:rsidRDefault="00A56329" w:rsidP="00BD1D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31243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C984B6" w14:textId="329AFDB3" w:rsidR="009966E4" w:rsidRDefault="009966E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DA6061" w14:textId="77777777" w:rsidR="009966E4" w:rsidRDefault="009966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0E269F" w14:textId="77777777" w:rsidR="00A56329" w:rsidRDefault="00A56329" w:rsidP="00BD1D49">
      <w:pPr>
        <w:spacing w:after="0" w:line="240" w:lineRule="auto"/>
      </w:pPr>
      <w:r>
        <w:separator/>
      </w:r>
    </w:p>
  </w:footnote>
  <w:footnote w:type="continuationSeparator" w:id="0">
    <w:p w14:paraId="334B5DBA" w14:textId="77777777" w:rsidR="00A56329" w:rsidRDefault="00A56329" w:rsidP="00BD1D49">
      <w:pPr>
        <w:spacing w:after="0" w:line="240" w:lineRule="auto"/>
      </w:pPr>
      <w:r>
        <w:continuationSeparator/>
      </w:r>
    </w:p>
  </w:footnote>
  <w:footnote w:id="1">
    <w:p w14:paraId="4C1D18B8" w14:textId="3C66AFE5" w:rsidR="009966E4" w:rsidRDefault="009966E4">
      <w:pPr>
        <w:pStyle w:val="FootnoteText"/>
      </w:pPr>
      <w:r>
        <w:rPr>
          <w:rStyle w:val="FootnoteReference"/>
        </w:rPr>
        <w:footnoteRef/>
      </w:r>
      <w:r>
        <w:t xml:space="preserve"> In contrast, most state and local police departments have separate charging and decision stages in their disciplinary processes. Many have a multi-step process in which the final step is an appeal to an independent citizen panel.</w:t>
      </w:r>
    </w:p>
  </w:footnote>
  <w:footnote w:id="2">
    <w:p w14:paraId="4CCA579B" w14:textId="5570D1F3" w:rsidR="009966E4" w:rsidRDefault="009966E4">
      <w:pPr>
        <w:pStyle w:val="FootnoteText"/>
      </w:pPr>
      <w:r>
        <w:rPr>
          <w:rStyle w:val="FootnoteReference"/>
        </w:rPr>
        <w:footnoteRef/>
      </w:r>
      <w:r>
        <w:t xml:space="preserve"> The charg</w:t>
      </w:r>
      <w:r w:rsidR="001055FF">
        <w:t xml:space="preserve">e is </w:t>
      </w:r>
      <w:r w:rsidR="006B4E02">
        <w:t xml:space="preserve">normally </w:t>
      </w:r>
      <w:r w:rsidRPr="0077440A">
        <w:t>supported by</w:t>
      </w:r>
      <w:r>
        <w:t xml:space="preserve"> </w:t>
      </w:r>
      <w:r w:rsidR="001055FF">
        <w:t xml:space="preserve">employing three unethical </w:t>
      </w:r>
      <w:r w:rsidRPr="0077440A">
        <w:t>practices</w:t>
      </w:r>
      <w:r>
        <w:t>, described in section III.B., III.C., and III.D., below.</w:t>
      </w:r>
    </w:p>
  </w:footnote>
  <w:footnote w:id="3">
    <w:p w14:paraId="477B516F" w14:textId="72DDABC5" w:rsidR="009966E4" w:rsidRDefault="009966E4" w:rsidP="00AA6E7C">
      <w:pPr>
        <w:pStyle w:val="FootnoteText"/>
      </w:pPr>
      <w:r>
        <w:rPr>
          <w:rStyle w:val="FootnoteReference"/>
        </w:rPr>
        <w:footnoteRef/>
      </w:r>
      <w:r>
        <w:t xml:space="preserve"> Many FBI employees who conducted disciplinary investigations or worked in the appellate unit recommended that the </w:t>
      </w:r>
      <w:r w:rsidRPr="00E31BF9">
        <w:rPr>
          <w:i/>
        </w:rPr>
        <w:t>Investigation</w:t>
      </w:r>
      <w:r>
        <w:t xml:space="preserve"> and </w:t>
      </w:r>
      <w:r w:rsidRPr="00E31BF9">
        <w:rPr>
          <w:i/>
        </w:rPr>
        <w:t>Propos</w:t>
      </w:r>
      <w:r>
        <w:rPr>
          <w:i/>
        </w:rPr>
        <w:t xml:space="preserve">al </w:t>
      </w:r>
      <w:r>
        <w:t xml:space="preserve">stages remain together to simulate the relationship between investigator and prosecutor and ensure the </w:t>
      </w:r>
      <w:r w:rsidRPr="003D5621">
        <w:rPr>
          <w:i/>
        </w:rPr>
        <w:t>Decision</w:t>
      </w:r>
      <w:r>
        <w:t xml:space="preserve"> stage (or judge) was independent of these functions.</w:t>
      </w:r>
    </w:p>
  </w:footnote>
  <w:footnote w:id="4">
    <w:p w14:paraId="5FC36277" w14:textId="7C15E109" w:rsidR="009966E4" w:rsidRPr="00422DD7" w:rsidRDefault="009966E4" w:rsidP="003D149B">
      <w:pPr>
        <w:pStyle w:val="FootnoteText"/>
        <w:rPr>
          <w:rFonts w:cstheme="minorHAnsi"/>
        </w:rPr>
      </w:pPr>
      <w:r w:rsidRPr="00422DD7">
        <w:rPr>
          <w:rStyle w:val="FootnoteReference"/>
          <w:rFonts w:cstheme="minorHAnsi"/>
        </w:rPr>
        <w:footnoteRef/>
      </w:r>
      <w:r w:rsidRPr="00422DD7">
        <w:rPr>
          <w:rFonts w:cstheme="minorHAnsi"/>
        </w:rPr>
        <w:t xml:space="preserve"> The </w:t>
      </w:r>
      <w:r>
        <w:rPr>
          <w:rFonts w:cstheme="minorHAnsi"/>
        </w:rPr>
        <w:t xml:space="preserve">new </w:t>
      </w:r>
      <w:r w:rsidRPr="00422DD7">
        <w:rPr>
          <w:rFonts w:cstheme="minorHAnsi"/>
        </w:rPr>
        <w:t>appellate standard</w:t>
      </w:r>
      <w:r w:rsidRPr="00422DD7">
        <w:rPr>
          <w:rFonts w:cstheme="minorHAnsi"/>
          <w:bCs/>
        </w:rPr>
        <w:t xml:space="preserve"> of review was adopted as </w:t>
      </w:r>
      <w:r>
        <w:rPr>
          <w:rFonts w:cstheme="minorHAnsi"/>
          <w:bCs/>
        </w:rPr>
        <w:t xml:space="preserve">FBI </w:t>
      </w:r>
      <w:r w:rsidRPr="00422DD7">
        <w:rPr>
          <w:rFonts w:cstheme="minorHAnsi"/>
          <w:bCs/>
        </w:rPr>
        <w:t xml:space="preserve">policy in an </w:t>
      </w:r>
      <w:r>
        <w:rPr>
          <w:rFonts w:cstheme="minorHAnsi"/>
          <w:bCs/>
        </w:rPr>
        <w:t>e</w:t>
      </w:r>
      <w:r w:rsidRPr="00422DD7">
        <w:rPr>
          <w:rFonts w:cstheme="minorHAnsi"/>
          <w:bCs/>
        </w:rPr>
        <w:t xml:space="preserve">lectronic </w:t>
      </w:r>
      <w:r>
        <w:rPr>
          <w:rFonts w:cstheme="minorHAnsi"/>
          <w:bCs/>
        </w:rPr>
        <w:t>c</w:t>
      </w:r>
      <w:r w:rsidRPr="00422DD7">
        <w:rPr>
          <w:rFonts w:cstheme="minorHAnsi"/>
          <w:bCs/>
        </w:rPr>
        <w:t xml:space="preserve">ommunication entitled, </w:t>
      </w:r>
      <w:r w:rsidRPr="00422DD7">
        <w:rPr>
          <w:rFonts w:cstheme="minorHAnsi"/>
          <w:bCs/>
          <w:i/>
        </w:rPr>
        <w:t>Policy Changes Related to the Disciplinary Appeals Process</w:t>
      </w:r>
      <w:r w:rsidRPr="00422DD7">
        <w:rPr>
          <w:rFonts w:cstheme="minorHAnsi"/>
          <w:bCs/>
        </w:rPr>
        <w:t xml:space="preserve"> (August 2005).</w:t>
      </w:r>
    </w:p>
  </w:footnote>
  <w:footnote w:id="5">
    <w:p w14:paraId="35B44EA7" w14:textId="08455532" w:rsidR="009966E4" w:rsidRDefault="009966E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22DD7">
        <w:rPr>
          <w:rFonts w:cstheme="minorHAnsi"/>
        </w:rPr>
        <w:t xml:space="preserve">U.S. Department of Justice, Office of the Inspector General, Evaluation and Inspections Division, </w:t>
      </w:r>
      <w:hyperlink r:id="rId1" w:history="1">
        <w:r w:rsidRPr="00422DD7">
          <w:rPr>
            <w:rStyle w:val="Hyperlink"/>
            <w:rFonts w:cstheme="minorHAnsi"/>
            <w:i/>
          </w:rPr>
          <w:t>Review of the Federal Bureau of Investigation's Disciplinary System</w:t>
        </w:r>
        <w:r w:rsidRPr="00422DD7">
          <w:rPr>
            <w:rStyle w:val="Hyperlink"/>
            <w:rFonts w:cstheme="minorHAnsi"/>
          </w:rPr>
          <w:t xml:space="preserve"> (May 2009)</w:t>
        </w:r>
      </w:hyperlink>
      <w:r w:rsidRPr="00DB453E">
        <w:rPr>
          <w:rFonts w:cstheme="minorHAnsi"/>
        </w:rPr>
        <w:t>,</w:t>
      </w:r>
      <w:r>
        <w:rPr>
          <w:rFonts w:cstheme="minorHAnsi"/>
        </w:rPr>
        <w:t xml:space="preserve"> </w:t>
      </w:r>
      <w:r w:rsidRPr="00DB453E">
        <w:rPr>
          <w:rFonts w:cstheme="minorHAnsi"/>
        </w:rPr>
        <w:t>p. 6</w:t>
      </w:r>
      <w:r>
        <w:rPr>
          <w:rFonts w:cstheme="minorHAnsi"/>
        </w:rPr>
        <w:t>7.</w:t>
      </w:r>
    </w:p>
  </w:footnote>
  <w:footnote w:id="6">
    <w:p w14:paraId="74DA6069" w14:textId="2EEA62C2" w:rsidR="009966E4" w:rsidRPr="00422DD7" w:rsidRDefault="009966E4" w:rsidP="00AE35C1">
      <w:pPr>
        <w:pStyle w:val="FootnoteText"/>
        <w:rPr>
          <w:rFonts w:cstheme="minorHAnsi"/>
        </w:rPr>
      </w:pPr>
      <w:r w:rsidRPr="00422DD7">
        <w:rPr>
          <w:rStyle w:val="FootnoteReference"/>
          <w:rFonts w:cstheme="minorHAnsi"/>
        </w:rPr>
        <w:footnoteRef/>
      </w:r>
      <w:r w:rsidRPr="00422DD7">
        <w:rPr>
          <w:rFonts w:cstheme="minorHAnsi"/>
        </w:rPr>
        <w:t xml:space="preserve"> U.S. Department of Justice, Office of the Inspector General, Evaluation and Inspections Division, </w:t>
      </w:r>
      <w:hyperlink r:id="rId2" w:history="1">
        <w:r w:rsidRPr="00422DD7">
          <w:rPr>
            <w:rStyle w:val="Hyperlink"/>
            <w:rFonts w:cstheme="minorHAnsi"/>
            <w:i/>
          </w:rPr>
          <w:t>Review of the Federal Bureau of Investigation's Disciplinary System</w:t>
        </w:r>
        <w:r w:rsidRPr="00422DD7">
          <w:rPr>
            <w:rStyle w:val="Hyperlink"/>
            <w:rFonts w:cstheme="minorHAnsi"/>
          </w:rPr>
          <w:t xml:space="preserve"> (May 2009)</w:t>
        </w:r>
      </w:hyperlink>
      <w:r w:rsidRPr="00DB453E">
        <w:rPr>
          <w:rFonts w:cstheme="minorHAnsi"/>
        </w:rPr>
        <w:t>,</w:t>
      </w:r>
      <w:r>
        <w:rPr>
          <w:rFonts w:cstheme="minorHAnsi"/>
        </w:rPr>
        <w:t xml:space="preserve"> </w:t>
      </w:r>
      <w:r w:rsidRPr="00DB453E">
        <w:rPr>
          <w:rFonts w:cstheme="minorHAnsi"/>
        </w:rPr>
        <w:t>pp. 60-61.</w:t>
      </w:r>
    </w:p>
  </w:footnote>
  <w:footnote w:id="7">
    <w:p w14:paraId="74DA606A" w14:textId="65A1B838" w:rsidR="009966E4" w:rsidRPr="00422DD7" w:rsidRDefault="009966E4" w:rsidP="00AE35C1">
      <w:pPr>
        <w:pStyle w:val="FootnoteText"/>
        <w:rPr>
          <w:rFonts w:cstheme="minorHAnsi"/>
        </w:rPr>
      </w:pPr>
      <w:r w:rsidRPr="00422DD7">
        <w:rPr>
          <w:rStyle w:val="FootnoteReference"/>
          <w:rFonts w:cstheme="minorHAnsi"/>
        </w:rPr>
        <w:footnoteRef/>
      </w:r>
      <w:r w:rsidRPr="00422DD7">
        <w:rPr>
          <w:rFonts w:cstheme="minorHAnsi"/>
        </w:rPr>
        <w:t xml:space="preserve"> U.S. Department of Justice, Office of the Inspector General, Evaluation and Inspections Division, </w:t>
      </w:r>
      <w:hyperlink r:id="rId3" w:history="1">
        <w:r w:rsidRPr="00422DD7">
          <w:rPr>
            <w:rStyle w:val="Hyperlink"/>
            <w:rFonts w:cstheme="minorHAnsi"/>
            <w:i/>
          </w:rPr>
          <w:t>Review of the Federal Bureau of Investigation's Disciplinary System</w:t>
        </w:r>
        <w:r w:rsidRPr="00422DD7">
          <w:rPr>
            <w:rStyle w:val="Hyperlink"/>
            <w:rFonts w:cstheme="minorHAnsi"/>
          </w:rPr>
          <w:t xml:space="preserve"> (May 2009)</w:t>
        </w:r>
      </w:hyperlink>
      <w:r w:rsidRPr="00422DD7">
        <w:rPr>
          <w:rFonts w:cstheme="minorHAnsi"/>
        </w:rPr>
        <w:t xml:space="preserve">, p. 61. </w:t>
      </w:r>
      <w:r w:rsidRPr="00422DD7">
        <w:rPr>
          <w:rFonts w:cstheme="minorHAnsi"/>
          <w:bCs/>
        </w:rPr>
        <w:t xml:space="preserve"> </w:t>
      </w:r>
      <w:r w:rsidRPr="00422DD7">
        <w:rPr>
          <w:rFonts w:cstheme="minorHAnsi"/>
        </w:rPr>
        <w:t xml:space="preserve">    </w:t>
      </w:r>
    </w:p>
  </w:footnote>
  <w:footnote w:id="8">
    <w:p w14:paraId="1CDA9816" w14:textId="2C4A91F3" w:rsidR="009966E4" w:rsidRPr="00422DD7" w:rsidRDefault="009966E4" w:rsidP="00FA5B9B">
      <w:pPr>
        <w:pStyle w:val="FootnoteText"/>
        <w:rPr>
          <w:rFonts w:cstheme="minorHAnsi"/>
        </w:rPr>
      </w:pPr>
      <w:r w:rsidRPr="00422DD7">
        <w:rPr>
          <w:rStyle w:val="FootnoteReference"/>
          <w:rFonts w:cstheme="minorHAnsi"/>
        </w:rPr>
        <w:footnoteRef/>
      </w:r>
      <w:r w:rsidRPr="00422DD7">
        <w:rPr>
          <w:rFonts w:cstheme="minorHAnsi"/>
        </w:rPr>
        <w:t xml:space="preserve"> U.S. Department of Justice, Office of the Inspector General, Evaluation and Inspections Division, </w:t>
      </w:r>
      <w:hyperlink r:id="rId4" w:history="1">
        <w:r w:rsidRPr="00422DD7">
          <w:rPr>
            <w:rStyle w:val="Hyperlink"/>
            <w:rFonts w:cstheme="minorHAnsi"/>
            <w:i/>
          </w:rPr>
          <w:t>Review of the Federal Bureau of Investigation's Disciplinary System</w:t>
        </w:r>
        <w:r w:rsidRPr="00422DD7">
          <w:rPr>
            <w:rStyle w:val="Hyperlink"/>
            <w:rFonts w:cstheme="minorHAnsi"/>
          </w:rPr>
          <w:t xml:space="preserve"> (May 2009)</w:t>
        </w:r>
      </w:hyperlink>
      <w:r w:rsidRPr="00422DD7">
        <w:rPr>
          <w:rFonts w:cstheme="minorHAnsi"/>
        </w:rPr>
        <w:t>, p. 61.</w:t>
      </w:r>
    </w:p>
  </w:footnote>
  <w:footnote w:id="9">
    <w:p w14:paraId="0C250EAF" w14:textId="4E1BC0D3" w:rsidR="00291B3D" w:rsidRPr="00291B3D" w:rsidRDefault="00291B3D" w:rsidP="00291B3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91B3D">
        <w:rPr>
          <w:bCs/>
        </w:rPr>
        <w:t xml:space="preserve">The difference between the OPR AD’s misstatement and the charged employee’s </w:t>
      </w:r>
      <w:r w:rsidR="00313851">
        <w:rPr>
          <w:bCs/>
        </w:rPr>
        <w:t xml:space="preserve">recorded </w:t>
      </w:r>
      <w:r w:rsidRPr="00291B3D">
        <w:rPr>
          <w:bCs/>
        </w:rPr>
        <w:t>testimony was empirical</w:t>
      </w:r>
      <w:r>
        <w:rPr>
          <w:bCs/>
        </w:rPr>
        <w:t>.</w:t>
      </w:r>
      <w:r w:rsidRPr="00291B3D">
        <w:rPr>
          <w:bCs/>
        </w:rPr>
        <w:t xml:space="preserve"> </w:t>
      </w:r>
    </w:p>
    <w:p w14:paraId="20738D62" w14:textId="0267B2DB" w:rsidR="00291B3D" w:rsidRDefault="00291B3D">
      <w:pPr>
        <w:pStyle w:val="FootnoteText"/>
      </w:pPr>
    </w:p>
  </w:footnote>
  <w:footnote w:id="10">
    <w:p w14:paraId="67B4B8DD" w14:textId="04009F18" w:rsidR="009966E4" w:rsidRPr="00343F06" w:rsidRDefault="009966E4">
      <w:pPr>
        <w:pStyle w:val="FootnoteText"/>
        <w:rPr>
          <w:rFonts w:cstheme="minorHAnsi"/>
        </w:rPr>
      </w:pPr>
      <w:r w:rsidRPr="00343F06">
        <w:rPr>
          <w:rStyle w:val="FootnoteReference"/>
          <w:rFonts w:cstheme="minorHAnsi"/>
        </w:rPr>
        <w:footnoteRef/>
      </w:r>
      <w:r w:rsidRPr="00343F06">
        <w:rPr>
          <w:rFonts w:cstheme="minorHAnsi"/>
        </w:rPr>
        <w:t xml:space="preserve"> In the FBI’s disciplinary system, the rules require an employee to provide OPR a written response to OPR’s proposal letter. If the proposed penalty is more than 15 days, </w:t>
      </w:r>
      <w:r>
        <w:rPr>
          <w:rFonts w:cstheme="minorHAnsi"/>
        </w:rPr>
        <w:t xml:space="preserve">the case </w:t>
      </w:r>
      <w:r w:rsidRPr="00343F06">
        <w:rPr>
          <w:rFonts w:cstheme="minorHAnsi"/>
        </w:rPr>
        <w:t xml:space="preserve">is classified as an adverse action. In an adverse action, a charged employee is also permitted to defend himself or herself in an oral presentation to the OPR AD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7587C"/>
    <w:multiLevelType w:val="hybridMultilevel"/>
    <w:tmpl w:val="1B3872EE"/>
    <w:lvl w:ilvl="0" w:tplc="95DA503A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B357D6"/>
    <w:multiLevelType w:val="hybridMultilevel"/>
    <w:tmpl w:val="7736D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F6B49"/>
    <w:multiLevelType w:val="hybridMultilevel"/>
    <w:tmpl w:val="4FC0FB9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7F0C05"/>
    <w:multiLevelType w:val="hybridMultilevel"/>
    <w:tmpl w:val="A3A47C9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310FDB"/>
    <w:multiLevelType w:val="hybridMultilevel"/>
    <w:tmpl w:val="7C1A963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483499"/>
    <w:multiLevelType w:val="hybridMultilevel"/>
    <w:tmpl w:val="23DE846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3C1B80"/>
    <w:multiLevelType w:val="hybridMultilevel"/>
    <w:tmpl w:val="59D0E77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BA78CD"/>
    <w:multiLevelType w:val="hybridMultilevel"/>
    <w:tmpl w:val="56381C0C"/>
    <w:lvl w:ilvl="0" w:tplc="3B466880">
      <w:start w:val="1"/>
      <w:numFmt w:val="upperRoman"/>
      <w:lvlText w:val="%1."/>
      <w:lvlJc w:val="right"/>
      <w:pPr>
        <w:ind w:left="36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6013BCE"/>
    <w:multiLevelType w:val="hybridMultilevel"/>
    <w:tmpl w:val="8E0E288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EA63C4"/>
    <w:multiLevelType w:val="hybridMultilevel"/>
    <w:tmpl w:val="495A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C4C4C"/>
    <w:multiLevelType w:val="hybridMultilevel"/>
    <w:tmpl w:val="32F2E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6526D"/>
    <w:multiLevelType w:val="hybridMultilevel"/>
    <w:tmpl w:val="80548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F63ED7"/>
    <w:multiLevelType w:val="hybridMultilevel"/>
    <w:tmpl w:val="539C1A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4D97F96"/>
    <w:multiLevelType w:val="hybridMultilevel"/>
    <w:tmpl w:val="11E03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882A04"/>
    <w:multiLevelType w:val="hybridMultilevel"/>
    <w:tmpl w:val="3ADA188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D24D28"/>
    <w:multiLevelType w:val="hybridMultilevel"/>
    <w:tmpl w:val="5BB24514"/>
    <w:lvl w:ilvl="0" w:tplc="CC8A5446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B11A46"/>
    <w:multiLevelType w:val="hybridMultilevel"/>
    <w:tmpl w:val="35AC50E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AF67B5B"/>
    <w:multiLevelType w:val="hybridMultilevel"/>
    <w:tmpl w:val="42A6571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D347B52"/>
    <w:multiLevelType w:val="hybridMultilevel"/>
    <w:tmpl w:val="BADCFF0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F5112D8"/>
    <w:multiLevelType w:val="hybridMultilevel"/>
    <w:tmpl w:val="F7FC3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79693A"/>
    <w:multiLevelType w:val="hybridMultilevel"/>
    <w:tmpl w:val="1AC2E1A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61931F7"/>
    <w:multiLevelType w:val="hybridMultilevel"/>
    <w:tmpl w:val="A676A2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A01E47"/>
    <w:multiLevelType w:val="hybridMultilevel"/>
    <w:tmpl w:val="D4A67C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B2158F5"/>
    <w:multiLevelType w:val="hybridMultilevel"/>
    <w:tmpl w:val="B6C675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3F2760C"/>
    <w:multiLevelType w:val="hybridMultilevel"/>
    <w:tmpl w:val="10D8708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i w:val="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4CA7891"/>
    <w:multiLevelType w:val="hybridMultilevel"/>
    <w:tmpl w:val="E64EEA0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D63590"/>
    <w:multiLevelType w:val="hybridMultilevel"/>
    <w:tmpl w:val="1F649A7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6841816"/>
    <w:multiLevelType w:val="hybridMultilevel"/>
    <w:tmpl w:val="AE405740"/>
    <w:lvl w:ilvl="0" w:tplc="0409000B">
      <w:start w:val="1"/>
      <w:numFmt w:val="bullet"/>
      <w:lvlText w:val=""/>
      <w:lvlJc w:val="left"/>
      <w:pPr>
        <w:ind w:left="-720" w:hanging="360"/>
      </w:pPr>
      <w:rPr>
        <w:rFonts w:ascii="Wingdings" w:hAnsi="Wingdings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28" w15:restartNumberingAfterBreak="0">
    <w:nsid w:val="671156E4"/>
    <w:multiLevelType w:val="hybridMultilevel"/>
    <w:tmpl w:val="3DA405FA"/>
    <w:lvl w:ilvl="0" w:tplc="7464A5D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93F6463"/>
    <w:multiLevelType w:val="hybridMultilevel"/>
    <w:tmpl w:val="84E01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823456"/>
    <w:multiLevelType w:val="hybridMultilevel"/>
    <w:tmpl w:val="A3407DC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2155091"/>
    <w:multiLevelType w:val="hybridMultilevel"/>
    <w:tmpl w:val="5F1892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23A6088"/>
    <w:multiLevelType w:val="hybridMultilevel"/>
    <w:tmpl w:val="76B2183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B75790F"/>
    <w:multiLevelType w:val="hybridMultilevel"/>
    <w:tmpl w:val="5DF284D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EC93939"/>
    <w:multiLevelType w:val="hybridMultilevel"/>
    <w:tmpl w:val="0E8427C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i w:val="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1"/>
  </w:num>
  <w:num w:numId="3">
    <w:abstractNumId w:val="32"/>
  </w:num>
  <w:num w:numId="4">
    <w:abstractNumId w:val="25"/>
  </w:num>
  <w:num w:numId="5">
    <w:abstractNumId w:val="10"/>
  </w:num>
  <w:num w:numId="6">
    <w:abstractNumId w:val="33"/>
  </w:num>
  <w:num w:numId="7">
    <w:abstractNumId w:val="24"/>
  </w:num>
  <w:num w:numId="8">
    <w:abstractNumId w:val="34"/>
  </w:num>
  <w:num w:numId="9">
    <w:abstractNumId w:val="6"/>
  </w:num>
  <w:num w:numId="10">
    <w:abstractNumId w:val="2"/>
  </w:num>
  <w:num w:numId="11">
    <w:abstractNumId w:val="29"/>
  </w:num>
  <w:num w:numId="12">
    <w:abstractNumId w:val="11"/>
  </w:num>
  <w:num w:numId="13">
    <w:abstractNumId w:val="9"/>
  </w:num>
  <w:num w:numId="14">
    <w:abstractNumId w:val="1"/>
  </w:num>
  <w:num w:numId="15">
    <w:abstractNumId w:val="4"/>
  </w:num>
  <w:num w:numId="16">
    <w:abstractNumId w:val="19"/>
  </w:num>
  <w:num w:numId="17">
    <w:abstractNumId w:val="13"/>
  </w:num>
  <w:num w:numId="18">
    <w:abstractNumId w:val="7"/>
  </w:num>
  <w:num w:numId="19">
    <w:abstractNumId w:val="26"/>
  </w:num>
  <w:num w:numId="20">
    <w:abstractNumId w:val="18"/>
  </w:num>
  <w:num w:numId="21">
    <w:abstractNumId w:val="27"/>
  </w:num>
  <w:num w:numId="22">
    <w:abstractNumId w:val="17"/>
  </w:num>
  <w:num w:numId="23">
    <w:abstractNumId w:val="30"/>
  </w:num>
  <w:num w:numId="24">
    <w:abstractNumId w:val="21"/>
  </w:num>
  <w:num w:numId="25">
    <w:abstractNumId w:val="12"/>
  </w:num>
  <w:num w:numId="26">
    <w:abstractNumId w:val="23"/>
  </w:num>
  <w:num w:numId="27">
    <w:abstractNumId w:val="0"/>
  </w:num>
  <w:num w:numId="28">
    <w:abstractNumId w:val="14"/>
  </w:num>
  <w:num w:numId="29">
    <w:abstractNumId w:val="8"/>
  </w:num>
  <w:num w:numId="30">
    <w:abstractNumId w:val="20"/>
  </w:num>
  <w:num w:numId="31">
    <w:abstractNumId w:val="28"/>
  </w:num>
  <w:num w:numId="32">
    <w:abstractNumId w:val="5"/>
  </w:num>
  <w:num w:numId="33">
    <w:abstractNumId w:val="16"/>
  </w:num>
  <w:num w:numId="34">
    <w:abstractNumId w:val="3"/>
  </w:num>
  <w:num w:numId="35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readOnly" w:enforcement="1" w:cryptProviderType="rsaAES" w:cryptAlgorithmClass="hash" w:cryptAlgorithmType="typeAny" w:cryptAlgorithmSid="14" w:cryptSpinCount="100000" w:hash="Gby/tO0BhpAGVYl/83NtsollROAmT39sqGpN4wsvbs0smG1DCRgOhQN1U5Nws4EE5nQu8MNiyD03MuG+EnMt4g==" w:salt="hx1s76YszRWHUrxWH3t5ZQ=="/>
  <w:defaultTabStop w:val="720"/>
  <w:hyphenationZone w:val="432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ztTQ1NzAxMbewNDdU0lEKTi0uzszPAykwMjGvBQDqV4w9LgAAAA=="/>
  </w:docVars>
  <w:rsids>
    <w:rsidRoot w:val="007565CD"/>
    <w:rsid w:val="0000094C"/>
    <w:rsid w:val="00000AE6"/>
    <w:rsid w:val="00000E02"/>
    <w:rsid w:val="0000155F"/>
    <w:rsid w:val="000015FF"/>
    <w:rsid w:val="00001E81"/>
    <w:rsid w:val="00002A61"/>
    <w:rsid w:val="00003808"/>
    <w:rsid w:val="00004134"/>
    <w:rsid w:val="00004284"/>
    <w:rsid w:val="00004A39"/>
    <w:rsid w:val="00004A3C"/>
    <w:rsid w:val="00004C6A"/>
    <w:rsid w:val="00004F77"/>
    <w:rsid w:val="00006352"/>
    <w:rsid w:val="000066DE"/>
    <w:rsid w:val="0000690C"/>
    <w:rsid w:val="00006B7C"/>
    <w:rsid w:val="00006DA6"/>
    <w:rsid w:val="00006E01"/>
    <w:rsid w:val="00006F85"/>
    <w:rsid w:val="00007451"/>
    <w:rsid w:val="000100CF"/>
    <w:rsid w:val="00010DFF"/>
    <w:rsid w:val="000110C3"/>
    <w:rsid w:val="00011A16"/>
    <w:rsid w:val="000128E7"/>
    <w:rsid w:val="00012AE8"/>
    <w:rsid w:val="00013071"/>
    <w:rsid w:val="000136AA"/>
    <w:rsid w:val="00013DC5"/>
    <w:rsid w:val="000144D4"/>
    <w:rsid w:val="000149BE"/>
    <w:rsid w:val="00014DF6"/>
    <w:rsid w:val="00014F4B"/>
    <w:rsid w:val="00015071"/>
    <w:rsid w:val="000151E0"/>
    <w:rsid w:val="0001547B"/>
    <w:rsid w:val="000158EC"/>
    <w:rsid w:val="00015EC1"/>
    <w:rsid w:val="00017F8C"/>
    <w:rsid w:val="00020141"/>
    <w:rsid w:val="00020666"/>
    <w:rsid w:val="000208F6"/>
    <w:rsid w:val="00020973"/>
    <w:rsid w:val="00021E46"/>
    <w:rsid w:val="000229CD"/>
    <w:rsid w:val="00022C0D"/>
    <w:rsid w:val="00022D12"/>
    <w:rsid w:val="000234AB"/>
    <w:rsid w:val="0002452A"/>
    <w:rsid w:val="00024699"/>
    <w:rsid w:val="00024829"/>
    <w:rsid w:val="0002550B"/>
    <w:rsid w:val="00026500"/>
    <w:rsid w:val="00026F35"/>
    <w:rsid w:val="0002757F"/>
    <w:rsid w:val="00027BF3"/>
    <w:rsid w:val="0003047F"/>
    <w:rsid w:val="00030740"/>
    <w:rsid w:val="000315AE"/>
    <w:rsid w:val="00031F11"/>
    <w:rsid w:val="00031F79"/>
    <w:rsid w:val="00032FD0"/>
    <w:rsid w:val="00033501"/>
    <w:rsid w:val="000337FC"/>
    <w:rsid w:val="0003404C"/>
    <w:rsid w:val="00034344"/>
    <w:rsid w:val="00034570"/>
    <w:rsid w:val="000352EC"/>
    <w:rsid w:val="0003544A"/>
    <w:rsid w:val="0003558C"/>
    <w:rsid w:val="00036339"/>
    <w:rsid w:val="00036419"/>
    <w:rsid w:val="0003765B"/>
    <w:rsid w:val="00037CE0"/>
    <w:rsid w:val="00040236"/>
    <w:rsid w:val="000402CD"/>
    <w:rsid w:val="0004056F"/>
    <w:rsid w:val="000409AE"/>
    <w:rsid w:val="00040B47"/>
    <w:rsid w:val="000410E7"/>
    <w:rsid w:val="000416AA"/>
    <w:rsid w:val="000419A5"/>
    <w:rsid w:val="00041D8F"/>
    <w:rsid w:val="0004210F"/>
    <w:rsid w:val="000422AA"/>
    <w:rsid w:val="00042D79"/>
    <w:rsid w:val="000433DC"/>
    <w:rsid w:val="00044103"/>
    <w:rsid w:val="000451F5"/>
    <w:rsid w:val="00045BAD"/>
    <w:rsid w:val="00045D92"/>
    <w:rsid w:val="00045FB0"/>
    <w:rsid w:val="00046875"/>
    <w:rsid w:val="00046A2F"/>
    <w:rsid w:val="00047664"/>
    <w:rsid w:val="00047AC0"/>
    <w:rsid w:val="00047CDD"/>
    <w:rsid w:val="0005078E"/>
    <w:rsid w:val="00050A8C"/>
    <w:rsid w:val="00050ACF"/>
    <w:rsid w:val="00051207"/>
    <w:rsid w:val="00051901"/>
    <w:rsid w:val="00051C2A"/>
    <w:rsid w:val="00051FB5"/>
    <w:rsid w:val="000529CA"/>
    <w:rsid w:val="00053728"/>
    <w:rsid w:val="00053A1D"/>
    <w:rsid w:val="00054BFF"/>
    <w:rsid w:val="00055390"/>
    <w:rsid w:val="00055AA2"/>
    <w:rsid w:val="00055CCE"/>
    <w:rsid w:val="00055FB8"/>
    <w:rsid w:val="000561D8"/>
    <w:rsid w:val="000561EB"/>
    <w:rsid w:val="0005634C"/>
    <w:rsid w:val="00057183"/>
    <w:rsid w:val="00057838"/>
    <w:rsid w:val="00061308"/>
    <w:rsid w:val="00062502"/>
    <w:rsid w:val="00062939"/>
    <w:rsid w:val="000633E6"/>
    <w:rsid w:val="000636BF"/>
    <w:rsid w:val="00064291"/>
    <w:rsid w:val="000644F8"/>
    <w:rsid w:val="000645A0"/>
    <w:rsid w:val="00065061"/>
    <w:rsid w:val="00065089"/>
    <w:rsid w:val="00065122"/>
    <w:rsid w:val="00066448"/>
    <w:rsid w:val="00066C84"/>
    <w:rsid w:val="00066EC8"/>
    <w:rsid w:val="0006750F"/>
    <w:rsid w:val="00067A33"/>
    <w:rsid w:val="0007051A"/>
    <w:rsid w:val="0007059B"/>
    <w:rsid w:val="00070B75"/>
    <w:rsid w:val="00070E0D"/>
    <w:rsid w:val="0007202D"/>
    <w:rsid w:val="000727FD"/>
    <w:rsid w:val="00072C74"/>
    <w:rsid w:val="000737BB"/>
    <w:rsid w:val="0007386E"/>
    <w:rsid w:val="00073DFE"/>
    <w:rsid w:val="0007409D"/>
    <w:rsid w:val="0007480A"/>
    <w:rsid w:val="00074B84"/>
    <w:rsid w:val="000755B2"/>
    <w:rsid w:val="00075FC9"/>
    <w:rsid w:val="00076472"/>
    <w:rsid w:val="000767AE"/>
    <w:rsid w:val="00076AFB"/>
    <w:rsid w:val="00076F77"/>
    <w:rsid w:val="00077B62"/>
    <w:rsid w:val="00077BA9"/>
    <w:rsid w:val="00077EDB"/>
    <w:rsid w:val="0008076E"/>
    <w:rsid w:val="0008080E"/>
    <w:rsid w:val="00080846"/>
    <w:rsid w:val="0008084E"/>
    <w:rsid w:val="0008178D"/>
    <w:rsid w:val="0008185F"/>
    <w:rsid w:val="00082396"/>
    <w:rsid w:val="00082845"/>
    <w:rsid w:val="0008349F"/>
    <w:rsid w:val="000836D6"/>
    <w:rsid w:val="00084332"/>
    <w:rsid w:val="00084EE3"/>
    <w:rsid w:val="00085510"/>
    <w:rsid w:val="0008574E"/>
    <w:rsid w:val="00085EC0"/>
    <w:rsid w:val="00085F69"/>
    <w:rsid w:val="000862E2"/>
    <w:rsid w:val="00087327"/>
    <w:rsid w:val="00087569"/>
    <w:rsid w:val="00087632"/>
    <w:rsid w:val="000877F6"/>
    <w:rsid w:val="00087FFD"/>
    <w:rsid w:val="00090464"/>
    <w:rsid w:val="0009088E"/>
    <w:rsid w:val="00090A26"/>
    <w:rsid w:val="0009107F"/>
    <w:rsid w:val="000915D1"/>
    <w:rsid w:val="00091928"/>
    <w:rsid w:val="00091FCB"/>
    <w:rsid w:val="0009238F"/>
    <w:rsid w:val="000924DA"/>
    <w:rsid w:val="0009279A"/>
    <w:rsid w:val="00092F11"/>
    <w:rsid w:val="00092F9F"/>
    <w:rsid w:val="000933FC"/>
    <w:rsid w:val="0009399A"/>
    <w:rsid w:val="0009421F"/>
    <w:rsid w:val="00094E4B"/>
    <w:rsid w:val="000951F4"/>
    <w:rsid w:val="00095435"/>
    <w:rsid w:val="0009564B"/>
    <w:rsid w:val="00096284"/>
    <w:rsid w:val="000964AE"/>
    <w:rsid w:val="00096818"/>
    <w:rsid w:val="00096972"/>
    <w:rsid w:val="00097841"/>
    <w:rsid w:val="00097A57"/>
    <w:rsid w:val="000A040A"/>
    <w:rsid w:val="000A09AD"/>
    <w:rsid w:val="000A0A48"/>
    <w:rsid w:val="000A0F0A"/>
    <w:rsid w:val="000A11A4"/>
    <w:rsid w:val="000A12AC"/>
    <w:rsid w:val="000A1B97"/>
    <w:rsid w:val="000A1F1E"/>
    <w:rsid w:val="000A2065"/>
    <w:rsid w:val="000A24AD"/>
    <w:rsid w:val="000A2669"/>
    <w:rsid w:val="000A459C"/>
    <w:rsid w:val="000A47E7"/>
    <w:rsid w:val="000A54F9"/>
    <w:rsid w:val="000A5A55"/>
    <w:rsid w:val="000A5E2A"/>
    <w:rsid w:val="000A5EDF"/>
    <w:rsid w:val="000A62FB"/>
    <w:rsid w:val="000A64E9"/>
    <w:rsid w:val="000A6FA4"/>
    <w:rsid w:val="000A7891"/>
    <w:rsid w:val="000A79D6"/>
    <w:rsid w:val="000B045F"/>
    <w:rsid w:val="000B0B32"/>
    <w:rsid w:val="000B0F4C"/>
    <w:rsid w:val="000B11DD"/>
    <w:rsid w:val="000B163C"/>
    <w:rsid w:val="000B1C71"/>
    <w:rsid w:val="000B1D94"/>
    <w:rsid w:val="000B211A"/>
    <w:rsid w:val="000B2573"/>
    <w:rsid w:val="000B355E"/>
    <w:rsid w:val="000B3E49"/>
    <w:rsid w:val="000B42D2"/>
    <w:rsid w:val="000B441D"/>
    <w:rsid w:val="000B4562"/>
    <w:rsid w:val="000B45C1"/>
    <w:rsid w:val="000B59B5"/>
    <w:rsid w:val="000B5B5A"/>
    <w:rsid w:val="000B5C6D"/>
    <w:rsid w:val="000B5ED7"/>
    <w:rsid w:val="000B76B4"/>
    <w:rsid w:val="000C07AB"/>
    <w:rsid w:val="000C07F0"/>
    <w:rsid w:val="000C0C0A"/>
    <w:rsid w:val="000C1A08"/>
    <w:rsid w:val="000C1E3D"/>
    <w:rsid w:val="000C23A0"/>
    <w:rsid w:val="000C276C"/>
    <w:rsid w:val="000C3330"/>
    <w:rsid w:val="000C484A"/>
    <w:rsid w:val="000C4CB9"/>
    <w:rsid w:val="000C4D33"/>
    <w:rsid w:val="000C4F1D"/>
    <w:rsid w:val="000C5105"/>
    <w:rsid w:val="000C5BA2"/>
    <w:rsid w:val="000C5EC8"/>
    <w:rsid w:val="000C60B7"/>
    <w:rsid w:val="000C62D3"/>
    <w:rsid w:val="000C68FE"/>
    <w:rsid w:val="000C6B34"/>
    <w:rsid w:val="000C6ED8"/>
    <w:rsid w:val="000C6F15"/>
    <w:rsid w:val="000C7176"/>
    <w:rsid w:val="000C718B"/>
    <w:rsid w:val="000C77C2"/>
    <w:rsid w:val="000D04DC"/>
    <w:rsid w:val="000D0C8B"/>
    <w:rsid w:val="000D0FBB"/>
    <w:rsid w:val="000D1168"/>
    <w:rsid w:val="000D2299"/>
    <w:rsid w:val="000D3093"/>
    <w:rsid w:val="000D332F"/>
    <w:rsid w:val="000D35C9"/>
    <w:rsid w:val="000D38C0"/>
    <w:rsid w:val="000D49D2"/>
    <w:rsid w:val="000D51B2"/>
    <w:rsid w:val="000D5694"/>
    <w:rsid w:val="000D5842"/>
    <w:rsid w:val="000D5F1D"/>
    <w:rsid w:val="000D6126"/>
    <w:rsid w:val="000D61FC"/>
    <w:rsid w:val="000D6203"/>
    <w:rsid w:val="000D646E"/>
    <w:rsid w:val="000D68FA"/>
    <w:rsid w:val="000D6910"/>
    <w:rsid w:val="000D74CF"/>
    <w:rsid w:val="000D7A7D"/>
    <w:rsid w:val="000D7F2D"/>
    <w:rsid w:val="000E0429"/>
    <w:rsid w:val="000E10ED"/>
    <w:rsid w:val="000E122A"/>
    <w:rsid w:val="000E1278"/>
    <w:rsid w:val="000E1330"/>
    <w:rsid w:val="000E33FA"/>
    <w:rsid w:val="000E35D8"/>
    <w:rsid w:val="000E3609"/>
    <w:rsid w:val="000E3CD8"/>
    <w:rsid w:val="000E40BB"/>
    <w:rsid w:val="000E4293"/>
    <w:rsid w:val="000E442E"/>
    <w:rsid w:val="000E4439"/>
    <w:rsid w:val="000E4E52"/>
    <w:rsid w:val="000E4E8C"/>
    <w:rsid w:val="000E4F25"/>
    <w:rsid w:val="000E5071"/>
    <w:rsid w:val="000E516C"/>
    <w:rsid w:val="000E5246"/>
    <w:rsid w:val="000E5A07"/>
    <w:rsid w:val="000E6983"/>
    <w:rsid w:val="000E6C7E"/>
    <w:rsid w:val="000E7052"/>
    <w:rsid w:val="000E709E"/>
    <w:rsid w:val="000E7166"/>
    <w:rsid w:val="000E734A"/>
    <w:rsid w:val="000E768C"/>
    <w:rsid w:val="000E7CA8"/>
    <w:rsid w:val="000E7CDD"/>
    <w:rsid w:val="000F002D"/>
    <w:rsid w:val="000F15F5"/>
    <w:rsid w:val="000F1A47"/>
    <w:rsid w:val="000F2256"/>
    <w:rsid w:val="000F2A24"/>
    <w:rsid w:val="000F32AF"/>
    <w:rsid w:val="000F6EDF"/>
    <w:rsid w:val="00100170"/>
    <w:rsid w:val="00101804"/>
    <w:rsid w:val="00101D0C"/>
    <w:rsid w:val="001036E5"/>
    <w:rsid w:val="00103760"/>
    <w:rsid w:val="00103DB0"/>
    <w:rsid w:val="00103F71"/>
    <w:rsid w:val="0010463B"/>
    <w:rsid w:val="0010467B"/>
    <w:rsid w:val="00104845"/>
    <w:rsid w:val="001050D8"/>
    <w:rsid w:val="00105494"/>
    <w:rsid w:val="001055FF"/>
    <w:rsid w:val="001059C3"/>
    <w:rsid w:val="00105E5A"/>
    <w:rsid w:val="00106420"/>
    <w:rsid w:val="0010689E"/>
    <w:rsid w:val="00107538"/>
    <w:rsid w:val="00107965"/>
    <w:rsid w:val="0011030D"/>
    <w:rsid w:val="0011054B"/>
    <w:rsid w:val="00110C2D"/>
    <w:rsid w:val="00110CE0"/>
    <w:rsid w:val="00110E72"/>
    <w:rsid w:val="00110F4A"/>
    <w:rsid w:val="00111022"/>
    <w:rsid w:val="00111748"/>
    <w:rsid w:val="00111786"/>
    <w:rsid w:val="00111F35"/>
    <w:rsid w:val="00112C80"/>
    <w:rsid w:val="0011307F"/>
    <w:rsid w:val="00113419"/>
    <w:rsid w:val="00113B17"/>
    <w:rsid w:val="00113C51"/>
    <w:rsid w:val="001143AF"/>
    <w:rsid w:val="001152AA"/>
    <w:rsid w:val="00115BAC"/>
    <w:rsid w:val="00115D00"/>
    <w:rsid w:val="00115E8D"/>
    <w:rsid w:val="001161E5"/>
    <w:rsid w:val="0011789E"/>
    <w:rsid w:val="00117B25"/>
    <w:rsid w:val="00120AFD"/>
    <w:rsid w:val="00120EFD"/>
    <w:rsid w:val="001220D5"/>
    <w:rsid w:val="00122A36"/>
    <w:rsid w:val="00122D12"/>
    <w:rsid w:val="00122E7D"/>
    <w:rsid w:val="00122EC4"/>
    <w:rsid w:val="00123269"/>
    <w:rsid w:val="00123363"/>
    <w:rsid w:val="00123A90"/>
    <w:rsid w:val="00123B90"/>
    <w:rsid w:val="0012419B"/>
    <w:rsid w:val="001243AE"/>
    <w:rsid w:val="00124A5A"/>
    <w:rsid w:val="0012576B"/>
    <w:rsid w:val="00125DD6"/>
    <w:rsid w:val="00127E38"/>
    <w:rsid w:val="00127F6A"/>
    <w:rsid w:val="00130756"/>
    <w:rsid w:val="001309BC"/>
    <w:rsid w:val="001310D6"/>
    <w:rsid w:val="00131C95"/>
    <w:rsid w:val="00131F2B"/>
    <w:rsid w:val="0013278A"/>
    <w:rsid w:val="00132AD3"/>
    <w:rsid w:val="00132E12"/>
    <w:rsid w:val="00133716"/>
    <w:rsid w:val="00134778"/>
    <w:rsid w:val="0013489A"/>
    <w:rsid w:val="0013503C"/>
    <w:rsid w:val="00135183"/>
    <w:rsid w:val="00135688"/>
    <w:rsid w:val="00135BA9"/>
    <w:rsid w:val="001365E6"/>
    <w:rsid w:val="001365EB"/>
    <w:rsid w:val="00136955"/>
    <w:rsid w:val="00136E13"/>
    <w:rsid w:val="001371A8"/>
    <w:rsid w:val="00137204"/>
    <w:rsid w:val="001376A1"/>
    <w:rsid w:val="00137FD9"/>
    <w:rsid w:val="001402FE"/>
    <w:rsid w:val="0014036E"/>
    <w:rsid w:val="00140782"/>
    <w:rsid w:val="001408E1"/>
    <w:rsid w:val="00140BBD"/>
    <w:rsid w:val="00140E40"/>
    <w:rsid w:val="001410C9"/>
    <w:rsid w:val="00141C08"/>
    <w:rsid w:val="00141D46"/>
    <w:rsid w:val="00141D9E"/>
    <w:rsid w:val="0014204B"/>
    <w:rsid w:val="00142199"/>
    <w:rsid w:val="001432A1"/>
    <w:rsid w:val="0014333B"/>
    <w:rsid w:val="001433D8"/>
    <w:rsid w:val="001434C7"/>
    <w:rsid w:val="00143DD4"/>
    <w:rsid w:val="0014412B"/>
    <w:rsid w:val="001445E5"/>
    <w:rsid w:val="00145DE0"/>
    <w:rsid w:val="001461B1"/>
    <w:rsid w:val="00146AF2"/>
    <w:rsid w:val="00146CD7"/>
    <w:rsid w:val="001502EE"/>
    <w:rsid w:val="0015075E"/>
    <w:rsid w:val="00150FB4"/>
    <w:rsid w:val="001511D0"/>
    <w:rsid w:val="00151D6D"/>
    <w:rsid w:val="00152367"/>
    <w:rsid w:val="0015236F"/>
    <w:rsid w:val="00153A3F"/>
    <w:rsid w:val="00154782"/>
    <w:rsid w:val="001549AF"/>
    <w:rsid w:val="001549CE"/>
    <w:rsid w:val="00154FCA"/>
    <w:rsid w:val="001560E3"/>
    <w:rsid w:val="0015639F"/>
    <w:rsid w:val="00156743"/>
    <w:rsid w:val="001568DB"/>
    <w:rsid w:val="00156B81"/>
    <w:rsid w:val="00156F71"/>
    <w:rsid w:val="00157029"/>
    <w:rsid w:val="0015718A"/>
    <w:rsid w:val="00157891"/>
    <w:rsid w:val="00157CA3"/>
    <w:rsid w:val="001609DE"/>
    <w:rsid w:val="00160CE2"/>
    <w:rsid w:val="00160EC6"/>
    <w:rsid w:val="001611F9"/>
    <w:rsid w:val="0016146B"/>
    <w:rsid w:val="0016176F"/>
    <w:rsid w:val="00161E58"/>
    <w:rsid w:val="001627CE"/>
    <w:rsid w:val="0016297D"/>
    <w:rsid w:val="001629CF"/>
    <w:rsid w:val="00162D78"/>
    <w:rsid w:val="00162E32"/>
    <w:rsid w:val="00163057"/>
    <w:rsid w:val="00163500"/>
    <w:rsid w:val="00163900"/>
    <w:rsid w:val="00163D25"/>
    <w:rsid w:val="00164592"/>
    <w:rsid w:val="00165742"/>
    <w:rsid w:val="00166BE5"/>
    <w:rsid w:val="001674B3"/>
    <w:rsid w:val="00167B2F"/>
    <w:rsid w:val="00167CA1"/>
    <w:rsid w:val="00167CE2"/>
    <w:rsid w:val="001701C7"/>
    <w:rsid w:val="0017069D"/>
    <w:rsid w:val="001712B2"/>
    <w:rsid w:val="0017172F"/>
    <w:rsid w:val="00171B47"/>
    <w:rsid w:val="00172276"/>
    <w:rsid w:val="00172AA7"/>
    <w:rsid w:val="0017321B"/>
    <w:rsid w:val="00173227"/>
    <w:rsid w:val="001737E3"/>
    <w:rsid w:val="00173807"/>
    <w:rsid w:val="00173809"/>
    <w:rsid w:val="00173A96"/>
    <w:rsid w:val="0017517E"/>
    <w:rsid w:val="001758FA"/>
    <w:rsid w:val="00175F50"/>
    <w:rsid w:val="00175F80"/>
    <w:rsid w:val="00177ACD"/>
    <w:rsid w:val="00177CD4"/>
    <w:rsid w:val="00181602"/>
    <w:rsid w:val="00181991"/>
    <w:rsid w:val="00182050"/>
    <w:rsid w:val="00182584"/>
    <w:rsid w:val="001838B0"/>
    <w:rsid w:val="00183D8A"/>
    <w:rsid w:val="00184454"/>
    <w:rsid w:val="00184D50"/>
    <w:rsid w:val="0018504A"/>
    <w:rsid w:val="00185543"/>
    <w:rsid w:val="00185A88"/>
    <w:rsid w:val="00185BA1"/>
    <w:rsid w:val="001871AB"/>
    <w:rsid w:val="001915C3"/>
    <w:rsid w:val="00192275"/>
    <w:rsid w:val="001929B6"/>
    <w:rsid w:val="001953F4"/>
    <w:rsid w:val="00195B3A"/>
    <w:rsid w:val="00197103"/>
    <w:rsid w:val="00197BE7"/>
    <w:rsid w:val="00197C8B"/>
    <w:rsid w:val="001A05C6"/>
    <w:rsid w:val="001A141E"/>
    <w:rsid w:val="001A1502"/>
    <w:rsid w:val="001A1897"/>
    <w:rsid w:val="001A1900"/>
    <w:rsid w:val="001A1F20"/>
    <w:rsid w:val="001A23E5"/>
    <w:rsid w:val="001A2900"/>
    <w:rsid w:val="001A3606"/>
    <w:rsid w:val="001A37F5"/>
    <w:rsid w:val="001A39FB"/>
    <w:rsid w:val="001A3E72"/>
    <w:rsid w:val="001A5008"/>
    <w:rsid w:val="001A50CA"/>
    <w:rsid w:val="001A52F0"/>
    <w:rsid w:val="001A55A4"/>
    <w:rsid w:val="001A6231"/>
    <w:rsid w:val="001A6639"/>
    <w:rsid w:val="001A6B8E"/>
    <w:rsid w:val="001A7EF1"/>
    <w:rsid w:val="001A7F83"/>
    <w:rsid w:val="001B00EE"/>
    <w:rsid w:val="001B0576"/>
    <w:rsid w:val="001B07BA"/>
    <w:rsid w:val="001B0AAB"/>
    <w:rsid w:val="001B10EE"/>
    <w:rsid w:val="001B2337"/>
    <w:rsid w:val="001B23DF"/>
    <w:rsid w:val="001B25C2"/>
    <w:rsid w:val="001B27BD"/>
    <w:rsid w:val="001B3344"/>
    <w:rsid w:val="001B3579"/>
    <w:rsid w:val="001B3725"/>
    <w:rsid w:val="001B3839"/>
    <w:rsid w:val="001B3F76"/>
    <w:rsid w:val="001B59D7"/>
    <w:rsid w:val="001B5A9B"/>
    <w:rsid w:val="001B5EB2"/>
    <w:rsid w:val="001B677F"/>
    <w:rsid w:val="001B6B65"/>
    <w:rsid w:val="001B6E7A"/>
    <w:rsid w:val="001B6F9A"/>
    <w:rsid w:val="001B72F7"/>
    <w:rsid w:val="001B7A4D"/>
    <w:rsid w:val="001C06E8"/>
    <w:rsid w:val="001C2357"/>
    <w:rsid w:val="001C253E"/>
    <w:rsid w:val="001C2A3A"/>
    <w:rsid w:val="001C2B9E"/>
    <w:rsid w:val="001C4285"/>
    <w:rsid w:val="001C4760"/>
    <w:rsid w:val="001C4881"/>
    <w:rsid w:val="001C4EF5"/>
    <w:rsid w:val="001C5A76"/>
    <w:rsid w:val="001C6058"/>
    <w:rsid w:val="001C62F1"/>
    <w:rsid w:val="001C7181"/>
    <w:rsid w:val="001C74B7"/>
    <w:rsid w:val="001D086B"/>
    <w:rsid w:val="001D0FD9"/>
    <w:rsid w:val="001D1874"/>
    <w:rsid w:val="001D1E71"/>
    <w:rsid w:val="001D23F8"/>
    <w:rsid w:val="001D311B"/>
    <w:rsid w:val="001D3839"/>
    <w:rsid w:val="001D3DAF"/>
    <w:rsid w:val="001D419C"/>
    <w:rsid w:val="001D4249"/>
    <w:rsid w:val="001D5030"/>
    <w:rsid w:val="001D5E48"/>
    <w:rsid w:val="001D6196"/>
    <w:rsid w:val="001D6257"/>
    <w:rsid w:val="001D69FE"/>
    <w:rsid w:val="001D6EA0"/>
    <w:rsid w:val="001D7DEF"/>
    <w:rsid w:val="001E0C8B"/>
    <w:rsid w:val="001E0CC2"/>
    <w:rsid w:val="001E15BE"/>
    <w:rsid w:val="001E2192"/>
    <w:rsid w:val="001E2363"/>
    <w:rsid w:val="001E25A4"/>
    <w:rsid w:val="001E2ACC"/>
    <w:rsid w:val="001E2EE9"/>
    <w:rsid w:val="001E325B"/>
    <w:rsid w:val="001E3D58"/>
    <w:rsid w:val="001E44BC"/>
    <w:rsid w:val="001E490D"/>
    <w:rsid w:val="001E4A2C"/>
    <w:rsid w:val="001E5084"/>
    <w:rsid w:val="001E5405"/>
    <w:rsid w:val="001E5574"/>
    <w:rsid w:val="001E5880"/>
    <w:rsid w:val="001E674D"/>
    <w:rsid w:val="001F0E7F"/>
    <w:rsid w:val="001F18D2"/>
    <w:rsid w:val="001F21EF"/>
    <w:rsid w:val="001F250E"/>
    <w:rsid w:val="001F3001"/>
    <w:rsid w:val="001F3753"/>
    <w:rsid w:val="001F3F2E"/>
    <w:rsid w:val="001F4663"/>
    <w:rsid w:val="001F4A53"/>
    <w:rsid w:val="001F529A"/>
    <w:rsid w:val="001F5D66"/>
    <w:rsid w:val="001F76F0"/>
    <w:rsid w:val="001F7F91"/>
    <w:rsid w:val="00200FD1"/>
    <w:rsid w:val="002012F6"/>
    <w:rsid w:val="002015BC"/>
    <w:rsid w:val="00201E35"/>
    <w:rsid w:val="00201FD7"/>
    <w:rsid w:val="00202979"/>
    <w:rsid w:val="00202A7D"/>
    <w:rsid w:val="00202CA2"/>
    <w:rsid w:val="00203534"/>
    <w:rsid w:val="00204DF2"/>
    <w:rsid w:val="002053D7"/>
    <w:rsid w:val="0020551A"/>
    <w:rsid w:val="002066D6"/>
    <w:rsid w:val="00210506"/>
    <w:rsid w:val="00210D1A"/>
    <w:rsid w:val="0021153D"/>
    <w:rsid w:val="002118E6"/>
    <w:rsid w:val="00211CA4"/>
    <w:rsid w:val="00211F83"/>
    <w:rsid w:val="002126F9"/>
    <w:rsid w:val="002130EE"/>
    <w:rsid w:val="0021327E"/>
    <w:rsid w:val="00213DCD"/>
    <w:rsid w:val="00214CB0"/>
    <w:rsid w:val="002150C4"/>
    <w:rsid w:val="002153CC"/>
    <w:rsid w:val="002160BD"/>
    <w:rsid w:val="00216276"/>
    <w:rsid w:val="00217F75"/>
    <w:rsid w:val="002200FC"/>
    <w:rsid w:val="00220117"/>
    <w:rsid w:val="00220B36"/>
    <w:rsid w:val="002213E0"/>
    <w:rsid w:val="002214F1"/>
    <w:rsid w:val="002219CF"/>
    <w:rsid w:val="00222DD0"/>
    <w:rsid w:val="00222F54"/>
    <w:rsid w:val="002240A4"/>
    <w:rsid w:val="002250BD"/>
    <w:rsid w:val="0022531A"/>
    <w:rsid w:val="0022537D"/>
    <w:rsid w:val="00225A08"/>
    <w:rsid w:val="00225E3B"/>
    <w:rsid w:val="0022607A"/>
    <w:rsid w:val="00227801"/>
    <w:rsid w:val="00227B12"/>
    <w:rsid w:val="0023059A"/>
    <w:rsid w:val="00230C3D"/>
    <w:rsid w:val="0023108B"/>
    <w:rsid w:val="00231703"/>
    <w:rsid w:val="00231725"/>
    <w:rsid w:val="00231D15"/>
    <w:rsid w:val="00232100"/>
    <w:rsid w:val="002323EF"/>
    <w:rsid w:val="00232794"/>
    <w:rsid w:val="00233352"/>
    <w:rsid w:val="002337C3"/>
    <w:rsid w:val="00234D6B"/>
    <w:rsid w:val="0023502A"/>
    <w:rsid w:val="002352ED"/>
    <w:rsid w:val="002354C4"/>
    <w:rsid w:val="00235F90"/>
    <w:rsid w:val="00236035"/>
    <w:rsid w:val="0023752F"/>
    <w:rsid w:val="00240577"/>
    <w:rsid w:val="002406F5"/>
    <w:rsid w:val="0024192C"/>
    <w:rsid w:val="00242373"/>
    <w:rsid w:val="0024380F"/>
    <w:rsid w:val="00243B31"/>
    <w:rsid w:val="00244411"/>
    <w:rsid w:val="0024461F"/>
    <w:rsid w:val="00245204"/>
    <w:rsid w:val="0024550A"/>
    <w:rsid w:val="00245B5D"/>
    <w:rsid w:val="00245C45"/>
    <w:rsid w:val="00245D0F"/>
    <w:rsid w:val="00246516"/>
    <w:rsid w:val="00246AF5"/>
    <w:rsid w:val="00246B4F"/>
    <w:rsid w:val="002470B6"/>
    <w:rsid w:val="002476DA"/>
    <w:rsid w:val="00247757"/>
    <w:rsid w:val="002478FC"/>
    <w:rsid w:val="002479F3"/>
    <w:rsid w:val="00251070"/>
    <w:rsid w:val="002513DE"/>
    <w:rsid w:val="002525C3"/>
    <w:rsid w:val="0025347C"/>
    <w:rsid w:val="0025394B"/>
    <w:rsid w:val="00253E90"/>
    <w:rsid w:val="00254C3C"/>
    <w:rsid w:val="002551F0"/>
    <w:rsid w:val="002556C8"/>
    <w:rsid w:val="00255D9A"/>
    <w:rsid w:val="00256AC5"/>
    <w:rsid w:val="00257118"/>
    <w:rsid w:val="0025730B"/>
    <w:rsid w:val="00257E72"/>
    <w:rsid w:val="00260271"/>
    <w:rsid w:val="0026295E"/>
    <w:rsid w:val="00262F6F"/>
    <w:rsid w:val="002636E2"/>
    <w:rsid w:val="002636FF"/>
    <w:rsid w:val="002637FB"/>
    <w:rsid w:val="00266760"/>
    <w:rsid w:val="002669D5"/>
    <w:rsid w:val="00267587"/>
    <w:rsid w:val="00270283"/>
    <w:rsid w:val="002706FF"/>
    <w:rsid w:val="002707AD"/>
    <w:rsid w:val="00270B48"/>
    <w:rsid w:val="00270B8D"/>
    <w:rsid w:val="002712AA"/>
    <w:rsid w:val="0027223C"/>
    <w:rsid w:val="0027234B"/>
    <w:rsid w:val="0027276F"/>
    <w:rsid w:val="00272B80"/>
    <w:rsid w:val="0027335D"/>
    <w:rsid w:val="0027378B"/>
    <w:rsid w:val="00273A66"/>
    <w:rsid w:val="00274634"/>
    <w:rsid w:val="00275D11"/>
    <w:rsid w:val="00275FF1"/>
    <w:rsid w:val="00276A86"/>
    <w:rsid w:val="00276E6F"/>
    <w:rsid w:val="00276F27"/>
    <w:rsid w:val="002776AC"/>
    <w:rsid w:val="002805D6"/>
    <w:rsid w:val="00280675"/>
    <w:rsid w:val="002811C2"/>
    <w:rsid w:val="0028139E"/>
    <w:rsid w:val="00281901"/>
    <w:rsid w:val="00282935"/>
    <w:rsid w:val="0028302B"/>
    <w:rsid w:val="002831A1"/>
    <w:rsid w:val="00283631"/>
    <w:rsid w:val="00283733"/>
    <w:rsid w:val="002839D4"/>
    <w:rsid w:val="00284B86"/>
    <w:rsid w:val="0028538F"/>
    <w:rsid w:val="00285A74"/>
    <w:rsid w:val="002861E2"/>
    <w:rsid w:val="002866C3"/>
    <w:rsid w:val="00286FD7"/>
    <w:rsid w:val="00287033"/>
    <w:rsid w:val="00287196"/>
    <w:rsid w:val="002901D5"/>
    <w:rsid w:val="002902D8"/>
    <w:rsid w:val="00290A41"/>
    <w:rsid w:val="00290E41"/>
    <w:rsid w:val="00290FF4"/>
    <w:rsid w:val="00291189"/>
    <w:rsid w:val="00291B3D"/>
    <w:rsid w:val="00291B63"/>
    <w:rsid w:val="0029340B"/>
    <w:rsid w:val="002937C3"/>
    <w:rsid w:val="00294FCB"/>
    <w:rsid w:val="00296A8D"/>
    <w:rsid w:val="002973D9"/>
    <w:rsid w:val="0029763A"/>
    <w:rsid w:val="00297A94"/>
    <w:rsid w:val="00297B56"/>
    <w:rsid w:val="002A0E5D"/>
    <w:rsid w:val="002A13EE"/>
    <w:rsid w:val="002A15A3"/>
    <w:rsid w:val="002A1C93"/>
    <w:rsid w:val="002A2374"/>
    <w:rsid w:val="002A26E5"/>
    <w:rsid w:val="002A2750"/>
    <w:rsid w:val="002A2D92"/>
    <w:rsid w:val="002A30BF"/>
    <w:rsid w:val="002A310A"/>
    <w:rsid w:val="002A351D"/>
    <w:rsid w:val="002A3D8F"/>
    <w:rsid w:val="002A4D80"/>
    <w:rsid w:val="002A4E54"/>
    <w:rsid w:val="002A550A"/>
    <w:rsid w:val="002A593B"/>
    <w:rsid w:val="002A6989"/>
    <w:rsid w:val="002A6F1F"/>
    <w:rsid w:val="002A70B9"/>
    <w:rsid w:val="002A77E8"/>
    <w:rsid w:val="002B01D9"/>
    <w:rsid w:val="002B0275"/>
    <w:rsid w:val="002B0650"/>
    <w:rsid w:val="002B16C0"/>
    <w:rsid w:val="002B1DD1"/>
    <w:rsid w:val="002B2D14"/>
    <w:rsid w:val="002B339E"/>
    <w:rsid w:val="002B361D"/>
    <w:rsid w:val="002B3891"/>
    <w:rsid w:val="002B3C81"/>
    <w:rsid w:val="002B3EC3"/>
    <w:rsid w:val="002B4EFF"/>
    <w:rsid w:val="002B5076"/>
    <w:rsid w:val="002B5E44"/>
    <w:rsid w:val="002B632B"/>
    <w:rsid w:val="002B6868"/>
    <w:rsid w:val="002B6889"/>
    <w:rsid w:val="002B6EB0"/>
    <w:rsid w:val="002B7372"/>
    <w:rsid w:val="002B7573"/>
    <w:rsid w:val="002B7F95"/>
    <w:rsid w:val="002B7FDC"/>
    <w:rsid w:val="002C0365"/>
    <w:rsid w:val="002C0521"/>
    <w:rsid w:val="002C07B1"/>
    <w:rsid w:val="002C0FA0"/>
    <w:rsid w:val="002C13E1"/>
    <w:rsid w:val="002C1B18"/>
    <w:rsid w:val="002C1F52"/>
    <w:rsid w:val="002C212E"/>
    <w:rsid w:val="002C2948"/>
    <w:rsid w:val="002C2FEA"/>
    <w:rsid w:val="002C335D"/>
    <w:rsid w:val="002C4C0D"/>
    <w:rsid w:val="002C55FF"/>
    <w:rsid w:val="002C56B7"/>
    <w:rsid w:val="002C6173"/>
    <w:rsid w:val="002C6782"/>
    <w:rsid w:val="002C722E"/>
    <w:rsid w:val="002C7581"/>
    <w:rsid w:val="002C75BC"/>
    <w:rsid w:val="002C7A04"/>
    <w:rsid w:val="002C7B28"/>
    <w:rsid w:val="002C7DD5"/>
    <w:rsid w:val="002D00E3"/>
    <w:rsid w:val="002D1276"/>
    <w:rsid w:val="002D1D78"/>
    <w:rsid w:val="002D2112"/>
    <w:rsid w:val="002D278B"/>
    <w:rsid w:val="002D29CF"/>
    <w:rsid w:val="002D2C44"/>
    <w:rsid w:val="002D2EEB"/>
    <w:rsid w:val="002D2FBC"/>
    <w:rsid w:val="002D38B2"/>
    <w:rsid w:val="002D4347"/>
    <w:rsid w:val="002D4AAD"/>
    <w:rsid w:val="002D530E"/>
    <w:rsid w:val="002D5E97"/>
    <w:rsid w:val="002D62FB"/>
    <w:rsid w:val="002D68A3"/>
    <w:rsid w:val="002D6ADA"/>
    <w:rsid w:val="002D6DA2"/>
    <w:rsid w:val="002D6E53"/>
    <w:rsid w:val="002D6F05"/>
    <w:rsid w:val="002D6FE3"/>
    <w:rsid w:val="002E0BC6"/>
    <w:rsid w:val="002E1173"/>
    <w:rsid w:val="002E2B63"/>
    <w:rsid w:val="002E30B2"/>
    <w:rsid w:val="002E4C90"/>
    <w:rsid w:val="002E529A"/>
    <w:rsid w:val="002E5A7D"/>
    <w:rsid w:val="002E70F0"/>
    <w:rsid w:val="002E78B7"/>
    <w:rsid w:val="002E7DC0"/>
    <w:rsid w:val="002F0305"/>
    <w:rsid w:val="002F0AB1"/>
    <w:rsid w:val="002F0AB6"/>
    <w:rsid w:val="002F0F16"/>
    <w:rsid w:val="002F1787"/>
    <w:rsid w:val="002F1AAA"/>
    <w:rsid w:val="002F1DFD"/>
    <w:rsid w:val="002F1F9B"/>
    <w:rsid w:val="002F2557"/>
    <w:rsid w:val="002F3905"/>
    <w:rsid w:val="002F4263"/>
    <w:rsid w:val="002F5A31"/>
    <w:rsid w:val="002F5ABC"/>
    <w:rsid w:val="002F5EB4"/>
    <w:rsid w:val="002F63E8"/>
    <w:rsid w:val="002F69F3"/>
    <w:rsid w:val="002F77DA"/>
    <w:rsid w:val="002F7F3C"/>
    <w:rsid w:val="002F7FB8"/>
    <w:rsid w:val="003000EA"/>
    <w:rsid w:val="0030116C"/>
    <w:rsid w:val="003011BF"/>
    <w:rsid w:val="00301663"/>
    <w:rsid w:val="00301DAD"/>
    <w:rsid w:val="003026EF"/>
    <w:rsid w:val="003028A7"/>
    <w:rsid w:val="00302985"/>
    <w:rsid w:val="003029E4"/>
    <w:rsid w:val="00303B6E"/>
    <w:rsid w:val="00303CAD"/>
    <w:rsid w:val="00304345"/>
    <w:rsid w:val="00305304"/>
    <w:rsid w:val="003053CE"/>
    <w:rsid w:val="003058B4"/>
    <w:rsid w:val="00305BE4"/>
    <w:rsid w:val="00306D0E"/>
    <w:rsid w:val="00306D74"/>
    <w:rsid w:val="00307406"/>
    <w:rsid w:val="00310376"/>
    <w:rsid w:val="003106EF"/>
    <w:rsid w:val="003110F8"/>
    <w:rsid w:val="003115EF"/>
    <w:rsid w:val="00311B5B"/>
    <w:rsid w:val="003122D3"/>
    <w:rsid w:val="003122E1"/>
    <w:rsid w:val="0031298F"/>
    <w:rsid w:val="003129D4"/>
    <w:rsid w:val="00312A31"/>
    <w:rsid w:val="00312DB1"/>
    <w:rsid w:val="00313315"/>
    <w:rsid w:val="003133D5"/>
    <w:rsid w:val="00313851"/>
    <w:rsid w:val="0031431F"/>
    <w:rsid w:val="00315A65"/>
    <w:rsid w:val="00315E36"/>
    <w:rsid w:val="00316383"/>
    <w:rsid w:val="00316DED"/>
    <w:rsid w:val="00317423"/>
    <w:rsid w:val="00317AA7"/>
    <w:rsid w:val="00317BA7"/>
    <w:rsid w:val="00317D00"/>
    <w:rsid w:val="00317D58"/>
    <w:rsid w:val="00320221"/>
    <w:rsid w:val="00320774"/>
    <w:rsid w:val="00320A52"/>
    <w:rsid w:val="003232D9"/>
    <w:rsid w:val="00323332"/>
    <w:rsid w:val="003245EB"/>
    <w:rsid w:val="0032473E"/>
    <w:rsid w:val="0032500F"/>
    <w:rsid w:val="00325E88"/>
    <w:rsid w:val="00325EE9"/>
    <w:rsid w:val="00326F0F"/>
    <w:rsid w:val="00327108"/>
    <w:rsid w:val="00327759"/>
    <w:rsid w:val="003309BE"/>
    <w:rsid w:val="00330B03"/>
    <w:rsid w:val="00330C21"/>
    <w:rsid w:val="00331E24"/>
    <w:rsid w:val="0033238A"/>
    <w:rsid w:val="00333DC2"/>
    <w:rsid w:val="0033464D"/>
    <w:rsid w:val="00334930"/>
    <w:rsid w:val="00334ECC"/>
    <w:rsid w:val="00334EFD"/>
    <w:rsid w:val="003350E3"/>
    <w:rsid w:val="003362EA"/>
    <w:rsid w:val="00336613"/>
    <w:rsid w:val="00336FF4"/>
    <w:rsid w:val="00340001"/>
    <w:rsid w:val="00340EC1"/>
    <w:rsid w:val="0034147A"/>
    <w:rsid w:val="00342255"/>
    <w:rsid w:val="00342A33"/>
    <w:rsid w:val="0034348B"/>
    <w:rsid w:val="00343806"/>
    <w:rsid w:val="00343F06"/>
    <w:rsid w:val="0034425C"/>
    <w:rsid w:val="00344539"/>
    <w:rsid w:val="003445BF"/>
    <w:rsid w:val="00344DC3"/>
    <w:rsid w:val="00345163"/>
    <w:rsid w:val="0034520C"/>
    <w:rsid w:val="003453FE"/>
    <w:rsid w:val="00345D93"/>
    <w:rsid w:val="003461D1"/>
    <w:rsid w:val="003467E7"/>
    <w:rsid w:val="00346A81"/>
    <w:rsid w:val="00346B33"/>
    <w:rsid w:val="00351D16"/>
    <w:rsid w:val="0035212C"/>
    <w:rsid w:val="00352219"/>
    <w:rsid w:val="0035256A"/>
    <w:rsid w:val="003526A2"/>
    <w:rsid w:val="00352ED8"/>
    <w:rsid w:val="00352F63"/>
    <w:rsid w:val="0035346E"/>
    <w:rsid w:val="003534D2"/>
    <w:rsid w:val="00353856"/>
    <w:rsid w:val="00353C9B"/>
    <w:rsid w:val="00353CD2"/>
    <w:rsid w:val="00354798"/>
    <w:rsid w:val="003549FA"/>
    <w:rsid w:val="00355753"/>
    <w:rsid w:val="00355994"/>
    <w:rsid w:val="00355CA3"/>
    <w:rsid w:val="00355F84"/>
    <w:rsid w:val="0035606C"/>
    <w:rsid w:val="003560C2"/>
    <w:rsid w:val="003561C1"/>
    <w:rsid w:val="003562F8"/>
    <w:rsid w:val="0035640F"/>
    <w:rsid w:val="00356A9A"/>
    <w:rsid w:val="00356C3B"/>
    <w:rsid w:val="00356FF5"/>
    <w:rsid w:val="003577EA"/>
    <w:rsid w:val="0035780B"/>
    <w:rsid w:val="00357C41"/>
    <w:rsid w:val="00357F1B"/>
    <w:rsid w:val="0036054D"/>
    <w:rsid w:val="0036063D"/>
    <w:rsid w:val="0036084F"/>
    <w:rsid w:val="0036122A"/>
    <w:rsid w:val="003616E7"/>
    <w:rsid w:val="00361E86"/>
    <w:rsid w:val="00361ECD"/>
    <w:rsid w:val="003623D0"/>
    <w:rsid w:val="0036246C"/>
    <w:rsid w:val="00362494"/>
    <w:rsid w:val="00362D68"/>
    <w:rsid w:val="00363A95"/>
    <w:rsid w:val="003647A2"/>
    <w:rsid w:val="00364A7B"/>
    <w:rsid w:val="00364AEB"/>
    <w:rsid w:val="00364D06"/>
    <w:rsid w:val="003652FC"/>
    <w:rsid w:val="003659A9"/>
    <w:rsid w:val="00366267"/>
    <w:rsid w:val="003663E0"/>
    <w:rsid w:val="00366716"/>
    <w:rsid w:val="003667F3"/>
    <w:rsid w:val="00366A1C"/>
    <w:rsid w:val="00366A51"/>
    <w:rsid w:val="00367C14"/>
    <w:rsid w:val="00367DCB"/>
    <w:rsid w:val="003705C7"/>
    <w:rsid w:val="00370C04"/>
    <w:rsid w:val="00371C64"/>
    <w:rsid w:val="00372537"/>
    <w:rsid w:val="00372682"/>
    <w:rsid w:val="0037281A"/>
    <w:rsid w:val="0037287A"/>
    <w:rsid w:val="00372BC3"/>
    <w:rsid w:val="00372C20"/>
    <w:rsid w:val="00373D75"/>
    <w:rsid w:val="003742F4"/>
    <w:rsid w:val="003746EA"/>
    <w:rsid w:val="00374BAA"/>
    <w:rsid w:val="003758D0"/>
    <w:rsid w:val="003758F8"/>
    <w:rsid w:val="00375C42"/>
    <w:rsid w:val="003764D6"/>
    <w:rsid w:val="00376621"/>
    <w:rsid w:val="00376B57"/>
    <w:rsid w:val="00377372"/>
    <w:rsid w:val="003774A4"/>
    <w:rsid w:val="00377AE8"/>
    <w:rsid w:val="00380C6A"/>
    <w:rsid w:val="00380F5F"/>
    <w:rsid w:val="003811F7"/>
    <w:rsid w:val="00381FF7"/>
    <w:rsid w:val="003820BF"/>
    <w:rsid w:val="00382643"/>
    <w:rsid w:val="00382876"/>
    <w:rsid w:val="00382A7F"/>
    <w:rsid w:val="003838D0"/>
    <w:rsid w:val="0038411A"/>
    <w:rsid w:val="00384216"/>
    <w:rsid w:val="0038452A"/>
    <w:rsid w:val="00384C9A"/>
    <w:rsid w:val="00385EDA"/>
    <w:rsid w:val="003869BC"/>
    <w:rsid w:val="00386B14"/>
    <w:rsid w:val="00386E6D"/>
    <w:rsid w:val="003871D9"/>
    <w:rsid w:val="003873AF"/>
    <w:rsid w:val="00387641"/>
    <w:rsid w:val="00390582"/>
    <w:rsid w:val="00390CC0"/>
    <w:rsid w:val="0039105E"/>
    <w:rsid w:val="00391846"/>
    <w:rsid w:val="00391AAE"/>
    <w:rsid w:val="003939FB"/>
    <w:rsid w:val="0039454A"/>
    <w:rsid w:val="003949F1"/>
    <w:rsid w:val="00394DF5"/>
    <w:rsid w:val="00395420"/>
    <w:rsid w:val="003957EE"/>
    <w:rsid w:val="003959D5"/>
    <w:rsid w:val="00396389"/>
    <w:rsid w:val="003965D8"/>
    <w:rsid w:val="003A008A"/>
    <w:rsid w:val="003A1961"/>
    <w:rsid w:val="003A1C11"/>
    <w:rsid w:val="003A27DF"/>
    <w:rsid w:val="003A3862"/>
    <w:rsid w:val="003A4FC4"/>
    <w:rsid w:val="003A5920"/>
    <w:rsid w:val="003A6E43"/>
    <w:rsid w:val="003A6EF5"/>
    <w:rsid w:val="003A73BE"/>
    <w:rsid w:val="003A74F2"/>
    <w:rsid w:val="003A7641"/>
    <w:rsid w:val="003B034C"/>
    <w:rsid w:val="003B09F8"/>
    <w:rsid w:val="003B0A44"/>
    <w:rsid w:val="003B11B3"/>
    <w:rsid w:val="003B2668"/>
    <w:rsid w:val="003B2883"/>
    <w:rsid w:val="003B3F35"/>
    <w:rsid w:val="003B4A8C"/>
    <w:rsid w:val="003B4E3C"/>
    <w:rsid w:val="003B51E6"/>
    <w:rsid w:val="003B5E05"/>
    <w:rsid w:val="003B6CCF"/>
    <w:rsid w:val="003B704F"/>
    <w:rsid w:val="003B7364"/>
    <w:rsid w:val="003C053A"/>
    <w:rsid w:val="003C0582"/>
    <w:rsid w:val="003C0F02"/>
    <w:rsid w:val="003C13FA"/>
    <w:rsid w:val="003C14EA"/>
    <w:rsid w:val="003C1DD2"/>
    <w:rsid w:val="003C20CC"/>
    <w:rsid w:val="003C28D7"/>
    <w:rsid w:val="003C2A3B"/>
    <w:rsid w:val="003C2E94"/>
    <w:rsid w:val="003C337A"/>
    <w:rsid w:val="003C3F1C"/>
    <w:rsid w:val="003C44E4"/>
    <w:rsid w:val="003C4987"/>
    <w:rsid w:val="003C4A0E"/>
    <w:rsid w:val="003C4BD3"/>
    <w:rsid w:val="003C57E8"/>
    <w:rsid w:val="003C5BF4"/>
    <w:rsid w:val="003C6A47"/>
    <w:rsid w:val="003C6BFF"/>
    <w:rsid w:val="003C7AC3"/>
    <w:rsid w:val="003D0316"/>
    <w:rsid w:val="003D053E"/>
    <w:rsid w:val="003D0CEE"/>
    <w:rsid w:val="003D0D0F"/>
    <w:rsid w:val="003D149B"/>
    <w:rsid w:val="003D228C"/>
    <w:rsid w:val="003D2ECA"/>
    <w:rsid w:val="003D32C0"/>
    <w:rsid w:val="003D4509"/>
    <w:rsid w:val="003D4A62"/>
    <w:rsid w:val="003D4C4E"/>
    <w:rsid w:val="003D4F6A"/>
    <w:rsid w:val="003D5621"/>
    <w:rsid w:val="003D61D0"/>
    <w:rsid w:val="003D63C4"/>
    <w:rsid w:val="003D6A2E"/>
    <w:rsid w:val="003D6DAE"/>
    <w:rsid w:val="003D74E9"/>
    <w:rsid w:val="003E03B0"/>
    <w:rsid w:val="003E09F9"/>
    <w:rsid w:val="003E10C5"/>
    <w:rsid w:val="003E1822"/>
    <w:rsid w:val="003E1C57"/>
    <w:rsid w:val="003E20AF"/>
    <w:rsid w:val="003E3B7F"/>
    <w:rsid w:val="003E3F9B"/>
    <w:rsid w:val="003E43F9"/>
    <w:rsid w:val="003E4555"/>
    <w:rsid w:val="003E4E8F"/>
    <w:rsid w:val="003E5420"/>
    <w:rsid w:val="003E6024"/>
    <w:rsid w:val="003E6640"/>
    <w:rsid w:val="003E6BFD"/>
    <w:rsid w:val="003E6EEC"/>
    <w:rsid w:val="003E7029"/>
    <w:rsid w:val="003E76A0"/>
    <w:rsid w:val="003E788E"/>
    <w:rsid w:val="003E78E1"/>
    <w:rsid w:val="003F004C"/>
    <w:rsid w:val="003F02BE"/>
    <w:rsid w:val="003F082D"/>
    <w:rsid w:val="003F09FA"/>
    <w:rsid w:val="003F0A79"/>
    <w:rsid w:val="003F1C8D"/>
    <w:rsid w:val="003F1E29"/>
    <w:rsid w:val="003F238D"/>
    <w:rsid w:val="003F2CBB"/>
    <w:rsid w:val="003F2D8A"/>
    <w:rsid w:val="003F3093"/>
    <w:rsid w:val="003F30FA"/>
    <w:rsid w:val="003F3112"/>
    <w:rsid w:val="003F33B3"/>
    <w:rsid w:val="003F3EC1"/>
    <w:rsid w:val="003F3F00"/>
    <w:rsid w:val="003F4464"/>
    <w:rsid w:val="003F4A64"/>
    <w:rsid w:val="003F4A68"/>
    <w:rsid w:val="003F5510"/>
    <w:rsid w:val="003F5708"/>
    <w:rsid w:val="003F5A22"/>
    <w:rsid w:val="003F6618"/>
    <w:rsid w:val="003F7446"/>
    <w:rsid w:val="003F786D"/>
    <w:rsid w:val="003F7C96"/>
    <w:rsid w:val="004002C5"/>
    <w:rsid w:val="0040045B"/>
    <w:rsid w:val="00400A35"/>
    <w:rsid w:val="004017E5"/>
    <w:rsid w:val="00401A93"/>
    <w:rsid w:val="00401E2C"/>
    <w:rsid w:val="004024A4"/>
    <w:rsid w:val="00402922"/>
    <w:rsid w:val="00402A49"/>
    <w:rsid w:val="00402ACF"/>
    <w:rsid w:val="00403182"/>
    <w:rsid w:val="004037AA"/>
    <w:rsid w:val="00403BEF"/>
    <w:rsid w:val="00403D83"/>
    <w:rsid w:val="00403ECA"/>
    <w:rsid w:val="00404210"/>
    <w:rsid w:val="004043DC"/>
    <w:rsid w:val="004061F0"/>
    <w:rsid w:val="00406258"/>
    <w:rsid w:val="0040677C"/>
    <w:rsid w:val="0040706D"/>
    <w:rsid w:val="00407214"/>
    <w:rsid w:val="0040786E"/>
    <w:rsid w:val="004101A3"/>
    <w:rsid w:val="00410322"/>
    <w:rsid w:val="0041041F"/>
    <w:rsid w:val="00410554"/>
    <w:rsid w:val="00410E76"/>
    <w:rsid w:val="00411269"/>
    <w:rsid w:val="00411B16"/>
    <w:rsid w:val="004129B8"/>
    <w:rsid w:val="00412A5E"/>
    <w:rsid w:val="00414DE1"/>
    <w:rsid w:val="00414E32"/>
    <w:rsid w:val="0041532B"/>
    <w:rsid w:val="0041557A"/>
    <w:rsid w:val="00415F4B"/>
    <w:rsid w:val="004160A2"/>
    <w:rsid w:val="004163AF"/>
    <w:rsid w:val="004164A2"/>
    <w:rsid w:val="00416986"/>
    <w:rsid w:val="0041791B"/>
    <w:rsid w:val="00420645"/>
    <w:rsid w:val="00420A29"/>
    <w:rsid w:val="00420B6C"/>
    <w:rsid w:val="00420D43"/>
    <w:rsid w:val="004210B6"/>
    <w:rsid w:val="004212FB"/>
    <w:rsid w:val="00421F0C"/>
    <w:rsid w:val="00422DD7"/>
    <w:rsid w:val="00422F98"/>
    <w:rsid w:val="00422FBE"/>
    <w:rsid w:val="00424349"/>
    <w:rsid w:val="00424B8B"/>
    <w:rsid w:val="00424F37"/>
    <w:rsid w:val="0042587F"/>
    <w:rsid w:val="004259E3"/>
    <w:rsid w:val="00426FE8"/>
    <w:rsid w:val="00427705"/>
    <w:rsid w:val="00427DD4"/>
    <w:rsid w:val="00430057"/>
    <w:rsid w:val="0043107E"/>
    <w:rsid w:val="004329E0"/>
    <w:rsid w:val="00432E22"/>
    <w:rsid w:val="00433344"/>
    <w:rsid w:val="004339C6"/>
    <w:rsid w:val="004341C3"/>
    <w:rsid w:val="00434593"/>
    <w:rsid w:val="004353DB"/>
    <w:rsid w:val="0043556F"/>
    <w:rsid w:val="0043598D"/>
    <w:rsid w:val="00435A2B"/>
    <w:rsid w:val="00435F7D"/>
    <w:rsid w:val="0043609D"/>
    <w:rsid w:val="004362E0"/>
    <w:rsid w:val="0043654A"/>
    <w:rsid w:val="00436738"/>
    <w:rsid w:val="00436C43"/>
    <w:rsid w:val="00437655"/>
    <w:rsid w:val="0043771F"/>
    <w:rsid w:val="00440041"/>
    <w:rsid w:val="004404B8"/>
    <w:rsid w:val="00441A28"/>
    <w:rsid w:val="00441BB4"/>
    <w:rsid w:val="00441FBB"/>
    <w:rsid w:val="00442780"/>
    <w:rsid w:val="00442817"/>
    <w:rsid w:val="00442F32"/>
    <w:rsid w:val="00443305"/>
    <w:rsid w:val="0044410E"/>
    <w:rsid w:val="00444190"/>
    <w:rsid w:val="004453A8"/>
    <w:rsid w:val="00445702"/>
    <w:rsid w:val="00445954"/>
    <w:rsid w:val="00445EB6"/>
    <w:rsid w:val="0044644D"/>
    <w:rsid w:val="00446D07"/>
    <w:rsid w:val="0044720D"/>
    <w:rsid w:val="0044766A"/>
    <w:rsid w:val="00447C2B"/>
    <w:rsid w:val="00450A47"/>
    <w:rsid w:val="00450D6A"/>
    <w:rsid w:val="00450E4C"/>
    <w:rsid w:val="0045109C"/>
    <w:rsid w:val="004510F5"/>
    <w:rsid w:val="00451D2B"/>
    <w:rsid w:val="00452617"/>
    <w:rsid w:val="00453987"/>
    <w:rsid w:val="00453A64"/>
    <w:rsid w:val="00453D27"/>
    <w:rsid w:val="0045511A"/>
    <w:rsid w:val="0045687E"/>
    <w:rsid w:val="00456B5C"/>
    <w:rsid w:val="00456D5A"/>
    <w:rsid w:val="0045711C"/>
    <w:rsid w:val="00463161"/>
    <w:rsid w:val="0046373D"/>
    <w:rsid w:val="004641B7"/>
    <w:rsid w:val="0046466E"/>
    <w:rsid w:val="00464970"/>
    <w:rsid w:val="0046521D"/>
    <w:rsid w:val="0046528B"/>
    <w:rsid w:val="00465E39"/>
    <w:rsid w:val="00466404"/>
    <w:rsid w:val="00466862"/>
    <w:rsid w:val="00466E1C"/>
    <w:rsid w:val="00466ED9"/>
    <w:rsid w:val="00467424"/>
    <w:rsid w:val="004678BE"/>
    <w:rsid w:val="00470211"/>
    <w:rsid w:val="00470DEB"/>
    <w:rsid w:val="0047107B"/>
    <w:rsid w:val="00471722"/>
    <w:rsid w:val="00471827"/>
    <w:rsid w:val="00472042"/>
    <w:rsid w:val="0047221F"/>
    <w:rsid w:val="004722F2"/>
    <w:rsid w:val="004727CF"/>
    <w:rsid w:val="00472AAD"/>
    <w:rsid w:val="00472D96"/>
    <w:rsid w:val="0047331F"/>
    <w:rsid w:val="00473787"/>
    <w:rsid w:val="00473C5F"/>
    <w:rsid w:val="00473D89"/>
    <w:rsid w:val="00473E6A"/>
    <w:rsid w:val="00475C92"/>
    <w:rsid w:val="00476026"/>
    <w:rsid w:val="0047664E"/>
    <w:rsid w:val="00476CD5"/>
    <w:rsid w:val="0047743E"/>
    <w:rsid w:val="004803BD"/>
    <w:rsid w:val="00480581"/>
    <w:rsid w:val="004814DC"/>
    <w:rsid w:val="00482AF4"/>
    <w:rsid w:val="00482E01"/>
    <w:rsid w:val="004834F1"/>
    <w:rsid w:val="00483F62"/>
    <w:rsid w:val="00483FB2"/>
    <w:rsid w:val="00484746"/>
    <w:rsid w:val="0048599E"/>
    <w:rsid w:val="00485CB5"/>
    <w:rsid w:val="0048604F"/>
    <w:rsid w:val="00486210"/>
    <w:rsid w:val="0048626A"/>
    <w:rsid w:val="0048637D"/>
    <w:rsid w:val="0048683D"/>
    <w:rsid w:val="00486A09"/>
    <w:rsid w:val="00486F07"/>
    <w:rsid w:val="00486FB5"/>
    <w:rsid w:val="0048718E"/>
    <w:rsid w:val="0048787B"/>
    <w:rsid w:val="00487B85"/>
    <w:rsid w:val="00487FFB"/>
    <w:rsid w:val="0049022B"/>
    <w:rsid w:val="00490905"/>
    <w:rsid w:val="00490F3A"/>
    <w:rsid w:val="00491E1D"/>
    <w:rsid w:val="00492448"/>
    <w:rsid w:val="00492490"/>
    <w:rsid w:val="00492C3D"/>
    <w:rsid w:val="0049368F"/>
    <w:rsid w:val="00493C7B"/>
    <w:rsid w:val="00493CD4"/>
    <w:rsid w:val="004942BB"/>
    <w:rsid w:val="004948F3"/>
    <w:rsid w:val="00494D9B"/>
    <w:rsid w:val="004953B8"/>
    <w:rsid w:val="00496BC1"/>
    <w:rsid w:val="0049734B"/>
    <w:rsid w:val="00497877"/>
    <w:rsid w:val="004A069E"/>
    <w:rsid w:val="004A0FD4"/>
    <w:rsid w:val="004A1207"/>
    <w:rsid w:val="004A2E70"/>
    <w:rsid w:val="004A3088"/>
    <w:rsid w:val="004A3254"/>
    <w:rsid w:val="004A3373"/>
    <w:rsid w:val="004A3844"/>
    <w:rsid w:val="004A441A"/>
    <w:rsid w:val="004A499B"/>
    <w:rsid w:val="004A4A48"/>
    <w:rsid w:val="004A54ED"/>
    <w:rsid w:val="004A6440"/>
    <w:rsid w:val="004A667A"/>
    <w:rsid w:val="004A6794"/>
    <w:rsid w:val="004A6EB8"/>
    <w:rsid w:val="004A770C"/>
    <w:rsid w:val="004A7725"/>
    <w:rsid w:val="004A79EF"/>
    <w:rsid w:val="004A7FD6"/>
    <w:rsid w:val="004B0531"/>
    <w:rsid w:val="004B1746"/>
    <w:rsid w:val="004B1A1F"/>
    <w:rsid w:val="004B1CD9"/>
    <w:rsid w:val="004B2D72"/>
    <w:rsid w:val="004B3A1B"/>
    <w:rsid w:val="004B3DB3"/>
    <w:rsid w:val="004B41ED"/>
    <w:rsid w:val="004B4AC1"/>
    <w:rsid w:val="004B4D97"/>
    <w:rsid w:val="004B5185"/>
    <w:rsid w:val="004B56DB"/>
    <w:rsid w:val="004B64D0"/>
    <w:rsid w:val="004B65CE"/>
    <w:rsid w:val="004B7294"/>
    <w:rsid w:val="004B7477"/>
    <w:rsid w:val="004B773A"/>
    <w:rsid w:val="004B793C"/>
    <w:rsid w:val="004B7DCA"/>
    <w:rsid w:val="004B7F96"/>
    <w:rsid w:val="004C00BA"/>
    <w:rsid w:val="004C065A"/>
    <w:rsid w:val="004C082C"/>
    <w:rsid w:val="004C11FD"/>
    <w:rsid w:val="004C1372"/>
    <w:rsid w:val="004C16A2"/>
    <w:rsid w:val="004C16EE"/>
    <w:rsid w:val="004C17C9"/>
    <w:rsid w:val="004C1C1C"/>
    <w:rsid w:val="004C25EF"/>
    <w:rsid w:val="004C26A6"/>
    <w:rsid w:val="004C3B66"/>
    <w:rsid w:val="004C45C3"/>
    <w:rsid w:val="004C4BC1"/>
    <w:rsid w:val="004C4BE9"/>
    <w:rsid w:val="004C4CBF"/>
    <w:rsid w:val="004C4F30"/>
    <w:rsid w:val="004C4FFA"/>
    <w:rsid w:val="004C5481"/>
    <w:rsid w:val="004C5749"/>
    <w:rsid w:val="004C6155"/>
    <w:rsid w:val="004D0845"/>
    <w:rsid w:val="004D0C65"/>
    <w:rsid w:val="004D0D98"/>
    <w:rsid w:val="004D22BC"/>
    <w:rsid w:val="004D2CFA"/>
    <w:rsid w:val="004D2F3C"/>
    <w:rsid w:val="004D2FC1"/>
    <w:rsid w:val="004D31D5"/>
    <w:rsid w:val="004D3A12"/>
    <w:rsid w:val="004D463D"/>
    <w:rsid w:val="004D6488"/>
    <w:rsid w:val="004D6606"/>
    <w:rsid w:val="004D6E3F"/>
    <w:rsid w:val="004D7038"/>
    <w:rsid w:val="004D7078"/>
    <w:rsid w:val="004D7B1A"/>
    <w:rsid w:val="004D7E84"/>
    <w:rsid w:val="004E23A1"/>
    <w:rsid w:val="004E312C"/>
    <w:rsid w:val="004E3675"/>
    <w:rsid w:val="004E3C20"/>
    <w:rsid w:val="004E3C38"/>
    <w:rsid w:val="004E3C9A"/>
    <w:rsid w:val="004E3F5C"/>
    <w:rsid w:val="004E4159"/>
    <w:rsid w:val="004E4A75"/>
    <w:rsid w:val="004E5BD1"/>
    <w:rsid w:val="004E5F08"/>
    <w:rsid w:val="004E728A"/>
    <w:rsid w:val="004F009B"/>
    <w:rsid w:val="004F0858"/>
    <w:rsid w:val="004F0887"/>
    <w:rsid w:val="004F1803"/>
    <w:rsid w:val="004F1DC4"/>
    <w:rsid w:val="004F231F"/>
    <w:rsid w:val="004F31C9"/>
    <w:rsid w:val="004F3B5F"/>
    <w:rsid w:val="004F3CF6"/>
    <w:rsid w:val="004F4F43"/>
    <w:rsid w:val="004F51C0"/>
    <w:rsid w:val="004F5BF3"/>
    <w:rsid w:val="004F5F70"/>
    <w:rsid w:val="004F5FB3"/>
    <w:rsid w:val="004F6382"/>
    <w:rsid w:val="004F63DF"/>
    <w:rsid w:val="004F6F5A"/>
    <w:rsid w:val="004F70C5"/>
    <w:rsid w:val="004F73D8"/>
    <w:rsid w:val="004F74C9"/>
    <w:rsid w:val="004F7890"/>
    <w:rsid w:val="004F7D95"/>
    <w:rsid w:val="0050006E"/>
    <w:rsid w:val="005000F4"/>
    <w:rsid w:val="00500972"/>
    <w:rsid w:val="00501067"/>
    <w:rsid w:val="005013CB"/>
    <w:rsid w:val="00501769"/>
    <w:rsid w:val="005019A4"/>
    <w:rsid w:val="00501B96"/>
    <w:rsid w:val="00501CEF"/>
    <w:rsid w:val="00503253"/>
    <w:rsid w:val="00503784"/>
    <w:rsid w:val="00503AE3"/>
    <w:rsid w:val="0050431E"/>
    <w:rsid w:val="0050597D"/>
    <w:rsid w:val="00505D41"/>
    <w:rsid w:val="00507842"/>
    <w:rsid w:val="00507DBC"/>
    <w:rsid w:val="00510330"/>
    <w:rsid w:val="0051163C"/>
    <w:rsid w:val="00511E2D"/>
    <w:rsid w:val="00512359"/>
    <w:rsid w:val="00512C94"/>
    <w:rsid w:val="00512FC1"/>
    <w:rsid w:val="00512FDC"/>
    <w:rsid w:val="00513326"/>
    <w:rsid w:val="005134D5"/>
    <w:rsid w:val="0051380D"/>
    <w:rsid w:val="005149DA"/>
    <w:rsid w:val="00515106"/>
    <w:rsid w:val="00515365"/>
    <w:rsid w:val="00515BCF"/>
    <w:rsid w:val="00515D98"/>
    <w:rsid w:val="00515F21"/>
    <w:rsid w:val="0051662F"/>
    <w:rsid w:val="005168CF"/>
    <w:rsid w:val="00516A2C"/>
    <w:rsid w:val="00517C31"/>
    <w:rsid w:val="00521093"/>
    <w:rsid w:val="0052166F"/>
    <w:rsid w:val="00522111"/>
    <w:rsid w:val="005226CB"/>
    <w:rsid w:val="00522A47"/>
    <w:rsid w:val="00522D6B"/>
    <w:rsid w:val="0052360A"/>
    <w:rsid w:val="0052380D"/>
    <w:rsid w:val="00523CEE"/>
    <w:rsid w:val="005240DE"/>
    <w:rsid w:val="005242AD"/>
    <w:rsid w:val="005242F8"/>
    <w:rsid w:val="0052472A"/>
    <w:rsid w:val="00524C05"/>
    <w:rsid w:val="0052512A"/>
    <w:rsid w:val="0052521D"/>
    <w:rsid w:val="00525E3D"/>
    <w:rsid w:val="005260A9"/>
    <w:rsid w:val="00526421"/>
    <w:rsid w:val="00526677"/>
    <w:rsid w:val="00526F91"/>
    <w:rsid w:val="00527251"/>
    <w:rsid w:val="005275A0"/>
    <w:rsid w:val="00527A59"/>
    <w:rsid w:val="00527D43"/>
    <w:rsid w:val="00530712"/>
    <w:rsid w:val="0053114D"/>
    <w:rsid w:val="005320BD"/>
    <w:rsid w:val="0053249E"/>
    <w:rsid w:val="00532A57"/>
    <w:rsid w:val="00532A80"/>
    <w:rsid w:val="00533934"/>
    <w:rsid w:val="005343EA"/>
    <w:rsid w:val="005347B8"/>
    <w:rsid w:val="00534DC0"/>
    <w:rsid w:val="00535287"/>
    <w:rsid w:val="00535A29"/>
    <w:rsid w:val="00535ACE"/>
    <w:rsid w:val="00535F2E"/>
    <w:rsid w:val="00536A68"/>
    <w:rsid w:val="00536A9B"/>
    <w:rsid w:val="00536B60"/>
    <w:rsid w:val="00536C97"/>
    <w:rsid w:val="00537A18"/>
    <w:rsid w:val="0054010A"/>
    <w:rsid w:val="00540900"/>
    <w:rsid w:val="00541BD2"/>
    <w:rsid w:val="00542278"/>
    <w:rsid w:val="00542605"/>
    <w:rsid w:val="005427B1"/>
    <w:rsid w:val="005432ED"/>
    <w:rsid w:val="00543A6F"/>
    <w:rsid w:val="00543ABE"/>
    <w:rsid w:val="00543D9C"/>
    <w:rsid w:val="0054424F"/>
    <w:rsid w:val="00544892"/>
    <w:rsid w:val="00544963"/>
    <w:rsid w:val="00544BD3"/>
    <w:rsid w:val="0054520B"/>
    <w:rsid w:val="0054521E"/>
    <w:rsid w:val="005466CA"/>
    <w:rsid w:val="005467D8"/>
    <w:rsid w:val="005468D6"/>
    <w:rsid w:val="00546D6E"/>
    <w:rsid w:val="00546D9B"/>
    <w:rsid w:val="00550421"/>
    <w:rsid w:val="005504F6"/>
    <w:rsid w:val="00551555"/>
    <w:rsid w:val="00551F57"/>
    <w:rsid w:val="00551FC1"/>
    <w:rsid w:val="00552124"/>
    <w:rsid w:val="00552FC4"/>
    <w:rsid w:val="00553A48"/>
    <w:rsid w:val="005540BB"/>
    <w:rsid w:val="00554489"/>
    <w:rsid w:val="00554EFF"/>
    <w:rsid w:val="005553A4"/>
    <w:rsid w:val="005553FC"/>
    <w:rsid w:val="00555D8A"/>
    <w:rsid w:val="00556090"/>
    <w:rsid w:val="005560D0"/>
    <w:rsid w:val="0055727F"/>
    <w:rsid w:val="0055730C"/>
    <w:rsid w:val="00557D18"/>
    <w:rsid w:val="005605E9"/>
    <w:rsid w:val="00560D43"/>
    <w:rsid w:val="005618D7"/>
    <w:rsid w:val="005622E7"/>
    <w:rsid w:val="00562719"/>
    <w:rsid w:val="00562764"/>
    <w:rsid w:val="005635C5"/>
    <w:rsid w:val="005647D6"/>
    <w:rsid w:val="00565707"/>
    <w:rsid w:val="00565992"/>
    <w:rsid w:val="00566A8F"/>
    <w:rsid w:val="00566B9C"/>
    <w:rsid w:val="00566C70"/>
    <w:rsid w:val="0056729C"/>
    <w:rsid w:val="00567902"/>
    <w:rsid w:val="00567BF0"/>
    <w:rsid w:val="0057080A"/>
    <w:rsid w:val="00570A7A"/>
    <w:rsid w:val="00570EE3"/>
    <w:rsid w:val="00571107"/>
    <w:rsid w:val="00572162"/>
    <w:rsid w:val="005726E1"/>
    <w:rsid w:val="00572715"/>
    <w:rsid w:val="00572806"/>
    <w:rsid w:val="0057352F"/>
    <w:rsid w:val="00573554"/>
    <w:rsid w:val="005749DE"/>
    <w:rsid w:val="00574A6F"/>
    <w:rsid w:val="00574A9E"/>
    <w:rsid w:val="00574C10"/>
    <w:rsid w:val="00574C87"/>
    <w:rsid w:val="00574CE0"/>
    <w:rsid w:val="00574E35"/>
    <w:rsid w:val="00575475"/>
    <w:rsid w:val="00575693"/>
    <w:rsid w:val="00575D3D"/>
    <w:rsid w:val="00576294"/>
    <w:rsid w:val="005762FB"/>
    <w:rsid w:val="0057677F"/>
    <w:rsid w:val="00576D68"/>
    <w:rsid w:val="00580692"/>
    <w:rsid w:val="00581848"/>
    <w:rsid w:val="00582318"/>
    <w:rsid w:val="00582489"/>
    <w:rsid w:val="005829E8"/>
    <w:rsid w:val="00583379"/>
    <w:rsid w:val="00583645"/>
    <w:rsid w:val="005838AA"/>
    <w:rsid w:val="005856DB"/>
    <w:rsid w:val="00585D74"/>
    <w:rsid w:val="00585D96"/>
    <w:rsid w:val="00586007"/>
    <w:rsid w:val="00587182"/>
    <w:rsid w:val="00587292"/>
    <w:rsid w:val="00587AED"/>
    <w:rsid w:val="00590102"/>
    <w:rsid w:val="005903E7"/>
    <w:rsid w:val="00590B3A"/>
    <w:rsid w:val="00590FD8"/>
    <w:rsid w:val="00591131"/>
    <w:rsid w:val="00591194"/>
    <w:rsid w:val="00591BE7"/>
    <w:rsid w:val="00591D8C"/>
    <w:rsid w:val="00591ED9"/>
    <w:rsid w:val="00593A98"/>
    <w:rsid w:val="00594263"/>
    <w:rsid w:val="005956A9"/>
    <w:rsid w:val="00595A46"/>
    <w:rsid w:val="00595AA3"/>
    <w:rsid w:val="00596082"/>
    <w:rsid w:val="00596666"/>
    <w:rsid w:val="00596FD5"/>
    <w:rsid w:val="005971D6"/>
    <w:rsid w:val="0059751E"/>
    <w:rsid w:val="00597D0E"/>
    <w:rsid w:val="005A0146"/>
    <w:rsid w:val="005A0BA1"/>
    <w:rsid w:val="005A0CB8"/>
    <w:rsid w:val="005A1359"/>
    <w:rsid w:val="005A1570"/>
    <w:rsid w:val="005A1876"/>
    <w:rsid w:val="005A4522"/>
    <w:rsid w:val="005A55FC"/>
    <w:rsid w:val="005A69C4"/>
    <w:rsid w:val="005A7341"/>
    <w:rsid w:val="005A75E4"/>
    <w:rsid w:val="005B0B52"/>
    <w:rsid w:val="005B0FB7"/>
    <w:rsid w:val="005B12C7"/>
    <w:rsid w:val="005B15B6"/>
    <w:rsid w:val="005B1786"/>
    <w:rsid w:val="005B1FD8"/>
    <w:rsid w:val="005B21B6"/>
    <w:rsid w:val="005B2AB3"/>
    <w:rsid w:val="005B2B53"/>
    <w:rsid w:val="005B30C8"/>
    <w:rsid w:val="005B31D6"/>
    <w:rsid w:val="005B37A8"/>
    <w:rsid w:val="005B4060"/>
    <w:rsid w:val="005B48EE"/>
    <w:rsid w:val="005B4A6D"/>
    <w:rsid w:val="005B4F0F"/>
    <w:rsid w:val="005B5696"/>
    <w:rsid w:val="005B58F4"/>
    <w:rsid w:val="005B5903"/>
    <w:rsid w:val="005B5F2E"/>
    <w:rsid w:val="005B6093"/>
    <w:rsid w:val="005B683D"/>
    <w:rsid w:val="005B6EE6"/>
    <w:rsid w:val="005B7585"/>
    <w:rsid w:val="005B7EE2"/>
    <w:rsid w:val="005C038E"/>
    <w:rsid w:val="005C069A"/>
    <w:rsid w:val="005C07AD"/>
    <w:rsid w:val="005C0B9B"/>
    <w:rsid w:val="005C0DC0"/>
    <w:rsid w:val="005C239C"/>
    <w:rsid w:val="005C3A51"/>
    <w:rsid w:val="005C3F8A"/>
    <w:rsid w:val="005C4498"/>
    <w:rsid w:val="005C4620"/>
    <w:rsid w:val="005C476A"/>
    <w:rsid w:val="005C486D"/>
    <w:rsid w:val="005C48AB"/>
    <w:rsid w:val="005C492A"/>
    <w:rsid w:val="005C4AD4"/>
    <w:rsid w:val="005C4CE8"/>
    <w:rsid w:val="005C5193"/>
    <w:rsid w:val="005C58B4"/>
    <w:rsid w:val="005C6DF2"/>
    <w:rsid w:val="005C7098"/>
    <w:rsid w:val="005C7728"/>
    <w:rsid w:val="005C7FC8"/>
    <w:rsid w:val="005D0229"/>
    <w:rsid w:val="005D0754"/>
    <w:rsid w:val="005D094B"/>
    <w:rsid w:val="005D0AFA"/>
    <w:rsid w:val="005D216B"/>
    <w:rsid w:val="005D2291"/>
    <w:rsid w:val="005D2A15"/>
    <w:rsid w:val="005D31A1"/>
    <w:rsid w:val="005D328D"/>
    <w:rsid w:val="005D358A"/>
    <w:rsid w:val="005D42A2"/>
    <w:rsid w:val="005D4658"/>
    <w:rsid w:val="005D4B8E"/>
    <w:rsid w:val="005D4E9B"/>
    <w:rsid w:val="005D4F37"/>
    <w:rsid w:val="005D5733"/>
    <w:rsid w:val="005D5C4C"/>
    <w:rsid w:val="005D5E4A"/>
    <w:rsid w:val="005D6925"/>
    <w:rsid w:val="005D69AC"/>
    <w:rsid w:val="005D76F1"/>
    <w:rsid w:val="005D7CC5"/>
    <w:rsid w:val="005E0D9C"/>
    <w:rsid w:val="005E1812"/>
    <w:rsid w:val="005E1CA5"/>
    <w:rsid w:val="005E1D73"/>
    <w:rsid w:val="005E1F7F"/>
    <w:rsid w:val="005E2362"/>
    <w:rsid w:val="005E33B3"/>
    <w:rsid w:val="005E3434"/>
    <w:rsid w:val="005E34E9"/>
    <w:rsid w:val="005E395A"/>
    <w:rsid w:val="005E46BC"/>
    <w:rsid w:val="005E49CC"/>
    <w:rsid w:val="005E4C30"/>
    <w:rsid w:val="005E4CDE"/>
    <w:rsid w:val="005E4F32"/>
    <w:rsid w:val="005E6081"/>
    <w:rsid w:val="005E635E"/>
    <w:rsid w:val="005E68CC"/>
    <w:rsid w:val="005E6F50"/>
    <w:rsid w:val="005E7E61"/>
    <w:rsid w:val="005F016E"/>
    <w:rsid w:val="005F0BC5"/>
    <w:rsid w:val="005F15B8"/>
    <w:rsid w:val="005F20E0"/>
    <w:rsid w:val="005F353C"/>
    <w:rsid w:val="005F35BD"/>
    <w:rsid w:val="005F3A98"/>
    <w:rsid w:val="005F4780"/>
    <w:rsid w:val="005F5EAD"/>
    <w:rsid w:val="005F622D"/>
    <w:rsid w:val="005F78B1"/>
    <w:rsid w:val="005F790C"/>
    <w:rsid w:val="005F798C"/>
    <w:rsid w:val="0060015A"/>
    <w:rsid w:val="006004A3"/>
    <w:rsid w:val="006008E2"/>
    <w:rsid w:val="00600A6C"/>
    <w:rsid w:val="00600E6B"/>
    <w:rsid w:val="006013DF"/>
    <w:rsid w:val="006018BB"/>
    <w:rsid w:val="00602285"/>
    <w:rsid w:val="00602615"/>
    <w:rsid w:val="006031D5"/>
    <w:rsid w:val="006042A5"/>
    <w:rsid w:val="00604821"/>
    <w:rsid w:val="00604E76"/>
    <w:rsid w:val="00604E84"/>
    <w:rsid w:val="00604F8A"/>
    <w:rsid w:val="00604F8E"/>
    <w:rsid w:val="006057EE"/>
    <w:rsid w:val="00605B96"/>
    <w:rsid w:val="00607CA1"/>
    <w:rsid w:val="00607DF6"/>
    <w:rsid w:val="00607F78"/>
    <w:rsid w:val="00610001"/>
    <w:rsid w:val="006105D8"/>
    <w:rsid w:val="00610B01"/>
    <w:rsid w:val="0061131A"/>
    <w:rsid w:val="006116BE"/>
    <w:rsid w:val="006124F1"/>
    <w:rsid w:val="00613025"/>
    <w:rsid w:val="00613060"/>
    <w:rsid w:val="006130DA"/>
    <w:rsid w:val="006132AF"/>
    <w:rsid w:val="00613568"/>
    <w:rsid w:val="0061397C"/>
    <w:rsid w:val="00613E47"/>
    <w:rsid w:val="00613F59"/>
    <w:rsid w:val="00614954"/>
    <w:rsid w:val="00615A13"/>
    <w:rsid w:val="00615A31"/>
    <w:rsid w:val="006161BC"/>
    <w:rsid w:val="0061710C"/>
    <w:rsid w:val="00617D2E"/>
    <w:rsid w:val="00617F37"/>
    <w:rsid w:val="0062024D"/>
    <w:rsid w:val="00620C13"/>
    <w:rsid w:val="00621EF9"/>
    <w:rsid w:val="00622533"/>
    <w:rsid w:val="0062364D"/>
    <w:rsid w:val="00623705"/>
    <w:rsid w:val="00623794"/>
    <w:rsid w:val="00624703"/>
    <w:rsid w:val="00624F98"/>
    <w:rsid w:val="00625449"/>
    <w:rsid w:val="00625478"/>
    <w:rsid w:val="00625A0A"/>
    <w:rsid w:val="00626457"/>
    <w:rsid w:val="00627577"/>
    <w:rsid w:val="00627668"/>
    <w:rsid w:val="006276EC"/>
    <w:rsid w:val="00627790"/>
    <w:rsid w:val="00627B55"/>
    <w:rsid w:val="00630A38"/>
    <w:rsid w:val="00630AD8"/>
    <w:rsid w:val="00631874"/>
    <w:rsid w:val="00632BAB"/>
    <w:rsid w:val="006331EE"/>
    <w:rsid w:val="0063401A"/>
    <w:rsid w:val="00634783"/>
    <w:rsid w:val="0063539F"/>
    <w:rsid w:val="00636A06"/>
    <w:rsid w:val="00640013"/>
    <w:rsid w:val="0064032B"/>
    <w:rsid w:val="00640BAF"/>
    <w:rsid w:val="00640F35"/>
    <w:rsid w:val="00641177"/>
    <w:rsid w:val="00641765"/>
    <w:rsid w:val="00641782"/>
    <w:rsid w:val="0064214A"/>
    <w:rsid w:val="006421B0"/>
    <w:rsid w:val="00642555"/>
    <w:rsid w:val="00642D25"/>
    <w:rsid w:val="0064458B"/>
    <w:rsid w:val="00644838"/>
    <w:rsid w:val="00644CEF"/>
    <w:rsid w:val="006454E4"/>
    <w:rsid w:val="00645F4D"/>
    <w:rsid w:val="00646765"/>
    <w:rsid w:val="006467AF"/>
    <w:rsid w:val="00646826"/>
    <w:rsid w:val="00647411"/>
    <w:rsid w:val="0064741D"/>
    <w:rsid w:val="006513A7"/>
    <w:rsid w:val="00651DAD"/>
    <w:rsid w:val="00651EF7"/>
    <w:rsid w:val="00652050"/>
    <w:rsid w:val="0065338C"/>
    <w:rsid w:val="00653789"/>
    <w:rsid w:val="00654551"/>
    <w:rsid w:val="00654715"/>
    <w:rsid w:val="00654C27"/>
    <w:rsid w:val="006550A1"/>
    <w:rsid w:val="00655D1F"/>
    <w:rsid w:val="006569A4"/>
    <w:rsid w:val="00656B61"/>
    <w:rsid w:val="00656DE3"/>
    <w:rsid w:val="00657C49"/>
    <w:rsid w:val="006601B6"/>
    <w:rsid w:val="00660474"/>
    <w:rsid w:val="0066057D"/>
    <w:rsid w:val="00660C9C"/>
    <w:rsid w:val="00660CA5"/>
    <w:rsid w:val="00661441"/>
    <w:rsid w:val="00661684"/>
    <w:rsid w:val="006622BE"/>
    <w:rsid w:val="00662721"/>
    <w:rsid w:val="0066277F"/>
    <w:rsid w:val="00663754"/>
    <w:rsid w:val="006639A7"/>
    <w:rsid w:val="00663DC9"/>
    <w:rsid w:val="00663E14"/>
    <w:rsid w:val="00663F5D"/>
    <w:rsid w:val="00664860"/>
    <w:rsid w:val="00664FCB"/>
    <w:rsid w:val="00665044"/>
    <w:rsid w:val="00666943"/>
    <w:rsid w:val="00666ACB"/>
    <w:rsid w:val="00666C96"/>
    <w:rsid w:val="0066799A"/>
    <w:rsid w:val="00667D71"/>
    <w:rsid w:val="00670314"/>
    <w:rsid w:val="006705B2"/>
    <w:rsid w:val="006706A1"/>
    <w:rsid w:val="0067078C"/>
    <w:rsid w:val="00670AFD"/>
    <w:rsid w:val="00670B44"/>
    <w:rsid w:val="00670BB6"/>
    <w:rsid w:val="00670DF5"/>
    <w:rsid w:val="0067164F"/>
    <w:rsid w:val="006723FC"/>
    <w:rsid w:val="0067273D"/>
    <w:rsid w:val="006728BB"/>
    <w:rsid w:val="00673325"/>
    <w:rsid w:val="006734FD"/>
    <w:rsid w:val="00673EB4"/>
    <w:rsid w:val="00674290"/>
    <w:rsid w:val="00674DB7"/>
    <w:rsid w:val="00674E11"/>
    <w:rsid w:val="00675300"/>
    <w:rsid w:val="00675509"/>
    <w:rsid w:val="00675563"/>
    <w:rsid w:val="00675F83"/>
    <w:rsid w:val="00676CB0"/>
    <w:rsid w:val="00677331"/>
    <w:rsid w:val="00677467"/>
    <w:rsid w:val="00680483"/>
    <w:rsid w:val="006807B3"/>
    <w:rsid w:val="00680C9D"/>
    <w:rsid w:val="0068186F"/>
    <w:rsid w:val="00681927"/>
    <w:rsid w:val="006824F4"/>
    <w:rsid w:val="00682DB2"/>
    <w:rsid w:val="0068492F"/>
    <w:rsid w:val="006849C4"/>
    <w:rsid w:val="00684D0D"/>
    <w:rsid w:val="00684ECD"/>
    <w:rsid w:val="006857E9"/>
    <w:rsid w:val="00685D86"/>
    <w:rsid w:val="00686124"/>
    <w:rsid w:val="0068657E"/>
    <w:rsid w:val="00686BCC"/>
    <w:rsid w:val="00686C35"/>
    <w:rsid w:val="00686EA3"/>
    <w:rsid w:val="006870E6"/>
    <w:rsid w:val="00687793"/>
    <w:rsid w:val="00687C75"/>
    <w:rsid w:val="006902F2"/>
    <w:rsid w:val="0069074D"/>
    <w:rsid w:val="00690759"/>
    <w:rsid w:val="006913DE"/>
    <w:rsid w:val="006916F5"/>
    <w:rsid w:val="00691760"/>
    <w:rsid w:val="0069221C"/>
    <w:rsid w:val="00692F43"/>
    <w:rsid w:val="00694177"/>
    <w:rsid w:val="006956DA"/>
    <w:rsid w:val="006963EF"/>
    <w:rsid w:val="006966B2"/>
    <w:rsid w:val="006A0698"/>
    <w:rsid w:val="006A0957"/>
    <w:rsid w:val="006A10D3"/>
    <w:rsid w:val="006A12A0"/>
    <w:rsid w:val="006A196E"/>
    <w:rsid w:val="006A1AF5"/>
    <w:rsid w:val="006A1D77"/>
    <w:rsid w:val="006A1FF0"/>
    <w:rsid w:val="006A25CE"/>
    <w:rsid w:val="006A294A"/>
    <w:rsid w:val="006A299D"/>
    <w:rsid w:val="006A3027"/>
    <w:rsid w:val="006A4863"/>
    <w:rsid w:val="006A565C"/>
    <w:rsid w:val="006A5E28"/>
    <w:rsid w:val="006A6C3B"/>
    <w:rsid w:val="006B03A7"/>
    <w:rsid w:val="006B0821"/>
    <w:rsid w:val="006B09BD"/>
    <w:rsid w:val="006B0D2F"/>
    <w:rsid w:val="006B1376"/>
    <w:rsid w:val="006B1479"/>
    <w:rsid w:val="006B2CDB"/>
    <w:rsid w:val="006B454A"/>
    <w:rsid w:val="006B4E02"/>
    <w:rsid w:val="006B520B"/>
    <w:rsid w:val="006B5259"/>
    <w:rsid w:val="006B579F"/>
    <w:rsid w:val="006B5A26"/>
    <w:rsid w:val="006C0E60"/>
    <w:rsid w:val="006C11C1"/>
    <w:rsid w:val="006C24E7"/>
    <w:rsid w:val="006C2520"/>
    <w:rsid w:val="006C254B"/>
    <w:rsid w:val="006C33F7"/>
    <w:rsid w:val="006C3FC8"/>
    <w:rsid w:val="006C4628"/>
    <w:rsid w:val="006C6263"/>
    <w:rsid w:val="006C782A"/>
    <w:rsid w:val="006D02A7"/>
    <w:rsid w:val="006D09D2"/>
    <w:rsid w:val="006D0BA8"/>
    <w:rsid w:val="006D19D7"/>
    <w:rsid w:val="006D1BD4"/>
    <w:rsid w:val="006D1FA0"/>
    <w:rsid w:val="006D39F6"/>
    <w:rsid w:val="006D3C70"/>
    <w:rsid w:val="006D436C"/>
    <w:rsid w:val="006D54DA"/>
    <w:rsid w:val="006D55DC"/>
    <w:rsid w:val="006D678A"/>
    <w:rsid w:val="006D680F"/>
    <w:rsid w:val="006D6A1C"/>
    <w:rsid w:val="006D6FE4"/>
    <w:rsid w:val="006D74E6"/>
    <w:rsid w:val="006D7CCF"/>
    <w:rsid w:val="006D7CF8"/>
    <w:rsid w:val="006E0B9F"/>
    <w:rsid w:val="006E1175"/>
    <w:rsid w:val="006E11B0"/>
    <w:rsid w:val="006E1423"/>
    <w:rsid w:val="006E2DE3"/>
    <w:rsid w:val="006E3D0B"/>
    <w:rsid w:val="006E4322"/>
    <w:rsid w:val="006E5286"/>
    <w:rsid w:val="006E53A1"/>
    <w:rsid w:val="006E63AA"/>
    <w:rsid w:val="006E63E7"/>
    <w:rsid w:val="006E6AE2"/>
    <w:rsid w:val="006E72E0"/>
    <w:rsid w:val="006F075E"/>
    <w:rsid w:val="006F0785"/>
    <w:rsid w:val="006F0E1A"/>
    <w:rsid w:val="006F1199"/>
    <w:rsid w:val="006F131A"/>
    <w:rsid w:val="006F1868"/>
    <w:rsid w:val="006F196D"/>
    <w:rsid w:val="006F1E61"/>
    <w:rsid w:val="006F2094"/>
    <w:rsid w:val="006F21D0"/>
    <w:rsid w:val="006F261E"/>
    <w:rsid w:val="006F2849"/>
    <w:rsid w:val="006F2DFE"/>
    <w:rsid w:val="006F3002"/>
    <w:rsid w:val="006F3329"/>
    <w:rsid w:val="006F3507"/>
    <w:rsid w:val="006F35B4"/>
    <w:rsid w:val="006F384E"/>
    <w:rsid w:val="006F4254"/>
    <w:rsid w:val="006F4B36"/>
    <w:rsid w:val="006F4BBC"/>
    <w:rsid w:val="006F53E4"/>
    <w:rsid w:val="006F55AE"/>
    <w:rsid w:val="006F5BCE"/>
    <w:rsid w:val="006F6DEE"/>
    <w:rsid w:val="006F6F30"/>
    <w:rsid w:val="006F7107"/>
    <w:rsid w:val="006F7FFA"/>
    <w:rsid w:val="0070031A"/>
    <w:rsid w:val="007003C7"/>
    <w:rsid w:val="007005FD"/>
    <w:rsid w:val="0070081C"/>
    <w:rsid w:val="00700984"/>
    <w:rsid w:val="00701465"/>
    <w:rsid w:val="00701ABC"/>
    <w:rsid w:val="007021C1"/>
    <w:rsid w:val="007036C7"/>
    <w:rsid w:val="00703B9E"/>
    <w:rsid w:val="00704B98"/>
    <w:rsid w:val="0070527C"/>
    <w:rsid w:val="00705862"/>
    <w:rsid w:val="00705867"/>
    <w:rsid w:val="00706025"/>
    <w:rsid w:val="00706127"/>
    <w:rsid w:val="0070626A"/>
    <w:rsid w:val="00706B69"/>
    <w:rsid w:val="00706C4F"/>
    <w:rsid w:val="00706E02"/>
    <w:rsid w:val="00707786"/>
    <w:rsid w:val="00707AC3"/>
    <w:rsid w:val="00707C8C"/>
    <w:rsid w:val="007107CA"/>
    <w:rsid w:val="00710996"/>
    <w:rsid w:val="00710CC9"/>
    <w:rsid w:val="00710CCD"/>
    <w:rsid w:val="00712733"/>
    <w:rsid w:val="007127FA"/>
    <w:rsid w:val="0071299E"/>
    <w:rsid w:val="00712E4D"/>
    <w:rsid w:val="007137BB"/>
    <w:rsid w:val="0071396A"/>
    <w:rsid w:val="00713CA7"/>
    <w:rsid w:val="00714402"/>
    <w:rsid w:val="00714809"/>
    <w:rsid w:val="00714A72"/>
    <w:rsid w:val="00714D02"/>
    <w:rsid w:val="00714E07"/>
    <w:rsid w:val="007151DA"/>
    <w:rsid w:val="007155DE"/>
    <w:rsid w:val="00716227"/>
    <w:rsid w:val="00716E93"/>
    <w:rsid w:val="00716EB6"/>
    <w:rsid w:val="0071755E"/>
    <w:rsid w:val="00717EFF"/>
    <w:rsid w:val="00720EA7"/>
    <w:rsid w:val="00721578"/>
    <w:rsid w:val="00722200"/>
    <w:rsid w:val="0072292A"/>
    <w:rsid w:val="00723A6D"/>
    <w:rsid w:val="00723AE6"/>
    <w:rsid w:val="00723D19"/>
    <w:rsid w:val="0072404C"/>
    <w:rsid w:val="00724068"/>
    <w:rsid w:val="00724330"/>
    <w:rsid w:val="007245D8"/>
    <w:rsid w:val="007249A6"/>
    <w:rsid w:val="00724E3B"/>
    <w:rsid w:val="00724EFD"/>
    <w:rsid w:val="00724F00"/>
    <w:rsid w:val="00724F49"/>
    <w:rsid w:val="00725144"/>
    <w:rsid w:val="0072634E"/>
    <w:rsid w:val="0072661D"/>
    <w:rsid w:val="00726620"/>
    <w:rsid w:val="007266B8"/>
    <w:rsid w:val="00726AF4"/>
    <w:rsid w:val="00727774"/>
    <w:rsid w:val="0072777C"/>
    <w:rsid w:val="007278F1"/>
    <w:rsid w:val="00727A93"/>
    <w:rsid w:val="00727E8E"/>
    <w:rsid w:val="0073083D"/>
    <w:rsid w:val="0073091B"/>
    <w:rsid w:val="00730C6F"/>
    <w:rsid w:val="00731788"/>
    <w:rsid w:val="00731CAB"/>
    <w:rsid w:val="00732C0A"/>
    <w:rsid w:val="00732C78"/>
    <w:rsid w:val="007330AF"/>
    <w:rsid w:val="007337BB"/>
    <w:rsid w:val="00734D70"/>
    <w:rsid w:val="00735F4E"/>
    <w:rsid w:val="00736156"/>
    <w:rsid w:val="00736A1F"/>
    <w:rsid w:val="00736C85"/>
    <w:rsid w:val="00736D98"/>
    <w:rsid w:val="00737007"/>
    <w:rsid w:val="00737C8C"/>
    <w:rsid w:val="00737E7E"/>
    <w:rsid w:val="007406AF"/>
    <w:rsid w:val="00741028"/>
    <w:rsid w:val="00741958"/>
    <w:rsid w:val="00741BE9"/>
    <w:rsid w:val="00741C44"/>
    <w:rsid w:val="0074240D"/>
    <w:rsid w:val="0074250B"/>
    <w:rsid w:val="007429E1"/>
    <w:rsid w:val="00742F3A"/>
    <w:rsid w:val="00742FA4"/>
    <w:rsid w:val="007430D7"/>
    <w:rsid w:val="00744752"/>
    <w:rsid w:val="007453BC"/>
    <w:rsid w:val="007455F7"/>
    <w:rsid w:val="007459B4"/>
    <w:rsid w:val="00745CF4"/>
    <w:rsid w:val="00746673"/>
    <w:rsid w:val="00746882"/>
    <w:rsid w:val="007478E2"/>
    <w:rsid w:val="007507AB"/>
    <w:rsid w:val="00750EB7"/>
    <w:rsid w:val="007510B5"/>
    <w:rsid w:val="0075169A"/>
    <w:rsid w:val="00751806"/>
    <w:rsid w:val="00752B4B"/>
    <w:rsid w:val="00752C5E"/>
    <w:rsid w:val="00752CCF"/>
    <w:rsid w:val="00752DB4"/>
    <w:rsid w:val="00753CA5"/>
    <w:rsid w:val="00754256"/>
    <w:rsid w:val="007544A5"/>
    <w:rsid w:val="00754729"/>
    <w:rsid w:val="007547AE"/>
    <w:rsid w:val="00754921"/>
    <w:rsid w:val="00754BE6"/>
    <w:rsid w:val="00754C93"/>
    <w:rsid w:val="00754D70"/>
    <w:rsid w:val="00754FE4"/>
    <w:rsid w:val="0075545F"/>
    <w:rsid w:val="00755B39"/>
    <w:rsid w:val="00755DA0"/>
    <w:rsid w:val="00755EBF"/>
    <w:rsid w:val="00756324"/>
    <w:rsid w:val="007565CD"/>
    <w:rsid w:val="00756759"/>
    <w:rsid w:val="00756D05"/>
    <w:rsid w:val="00757487"/>
    <w:rsid w:val="00757905"/>
    <w:rsid w:val="00757FF6"/>
    <w:rsid w:val="00760578"/>
    <w:rsid w:val="00760740"/>
    <w:rsid w:val="007607A2"/>
    <w:rsid w:val="00760F71"/>
    <w:rsid w:val="007612DD"/>
    <w:rsid w:val="00762040"/>
    <w:rsid w:val="0076252D"/>
    <w:rsid w:val="00762904"/>
    <w:rsid w:val="0076399C"/>
    <w:rsid w:val="007645F6"/>
    <w:rsid w:val="00764F12"/>
    <w:rsid w:val="00765117"/>
    <w:rsid w:val="007655CA"/>
    <w:rsid w:val="007665B8"/>
    <w:rsid w:val="007673BD"/>
    <w:rsid w:val="007674DD"/>
    <w:rsid w:val="00767821"/>
    <w:rsid w:val="0077099D"/>
    <w:rsid w:val="007715C6"/>
    <w:rsid w:val="00772F7E"/>
    <w:rsid w:val="00773CFB"/>
    <w:rsid w:val="00774013"/>
    <w:rsid w:val="0077431B"/>
    <w:rsid w:val="0077440A"/>
    <w:rsid w:val="00774572"/>
    <w:rsid w:val="007746E8"/>
    <w:rsid w:val="00776071"/>
    <w:rsid w:val="00776349"/>
    <w:rsid w:val="007766A8"/>
    <w:rsid w:val="00776935"/>
    <w:rsid w:val="00777676"/>
    <w:rsid w:val="007776B0"/>
    <w:rsid w:val="00777DB0"/>
    <w:rsid w:val="00780110"/>
    <w:rsid w:val="007801B1"/>
    <w:rsid w:val="007807A3"/>
    <w:rsid w:val="0078092F"/>
    <w:rsid w:val="00780EE9"/>
    <w:rsid w:val="007819AD"/>
    <w:rsid w:val="00781FAB"/>
    <w:rsid w:val="007824CF"/>
    <w:rsid w:val="00782521"/>
    <w:rsid w:val="007826A2"/>
    <w:rsid w:val="00782A55"/>
    <w:rsid w:val="00782B38"/>
    <w:rsid w:val="00783A1A"/>
    <w:rsid w:val="00784977"/>
    <w:rsid w:val="00784CA3"/>
    <w:rsid w:val="007851C0"/>
    <w:rsid w:val="007852D5"/>
    <w:rsid w:val="0078574D"/>
    <w:rsid w:val="00785D77"/>
    <w:rsid w:val="007865D5"/>
    <w:rsid w:val="00786E1E"/>
    <w:rsid w:val="00786E5F"/>
    <w:rsid w:val="0078722C"/>
    <w:rsid w:val="007872F4"/>
    <w:rsid w:val="007906C9"/>
    <w:rsid w:val="00790AAF"/>
    <w:rsid w:val="00791262"/>
    <w:rsid w:val="00791291"/>
    <w:rsid w:val="0079130D"/>
    <w:rsid w:val="007915BE"/>
    <w:rsid w:val="00791E00"/>
    <w:rsid w:val="0079252E"/>
    <w:rsid w:val="0079347C"/>
    <w:rsid w:val="00793594"/>
    <w:rsid w:val="007936AA"/>
    <w:rsid w:val="007936FB"/>
    <w:rsid w:val="0079399B"/>
    <w:rsid w:val="00793B97"/>
    <w:rsid w:val="00794857"/>
    <w:rsid w:val="00794D81"/>
    <w:rsid w:val="00794EEC"/>
    <w:rsid w:val="007951C4"/>
    <w:rsid w:val="00795314"/>
    <w:rsid w:val="00795D31"/>
    <w:rsid w:val="00795F3F"/>
    <w:rsid w:val="0079622A"/>
    <w:rsid w:val="00796320"/>
    <w:rsid w:val="00796FCE"/>
    <w:rsid w:val="00797154"/>
    <w:rsid w:val="00797422"/>
    <w:rsid w:val="007A0275"/>
    <w:rsid w:val="007A0EA5"/>
    <w:rsid w:val="007A4707"/>
    <w:rsid w:val="007A47FA"/>
    <w:rsid w:val="007A521C"/>
    <w:rsid w:val="007A58AB"/>
    <w:rsid w:val="007A5B71"/>
    <w:rsid w:val="007A5E1D"/>
    <w:rsid w:val="007A6166"/>
    <w:rsid w:val="007A6D6A"/>
    <w:rsid w:val="007A6DBE"/>
    <w:rsid w:val="007A772B"/>
    <w:rsid w:val="007B0C77"/>
    <w:rsid w:val="007B1CDC"/>
    <w:rsid w:val="007B2458"/>
    <w:rsid w:val="007B29E2"/>
    <w:rsid w:val="007B2E5E"/>
    <w:rsid w:val="007B3F53"/>
    <w:rsid w:val="007B4070"/>
    <w:rsid w:val="007B48AC"/>
    <w:rsid w:val="007B55EA"/>
    <w:rsid w:val="007B5825"/>
    <w:rsid w:val="007B5DA0"/>
    <w:rsid w:val="007B63C3"/>
    <w:rsid w:val="007B65A9"/>
    <w:rsid w:val="007B66BC"/>
    <w:rsid w:val="007B6C1E"/>
    <w:rsid w:val="007B7614"/>
    <w:rsid w:val="007B783D"/>
    <w:rsid w:val="007B7B2F"/>
    <w:rsid w:val="007B7BA4"/>
    <w:rsid w:val="007B7D53"/>
    <w:rsid w:val="007C0786"/>
    <w:rsid w:val="007C08A5"/>
    <w:rsid w:val="007C1156"/>
    <w:rsid w:val="007C17E4"/>
    <w:rsid w:val="007C1A70"/>
    <w:rsid w:val="007C2626"/>
    <w:rsid w:val="007C27A3"/>
    <w:rsid w:val="007C2E3A"/>
    <w:rsid w:val="007C30E9"/>
    <w:rsid w:val="007C3553"/>
    <w:rsid w:val="007C3DB9"/>
    <w:rsid w:val="007C4CD3"/>
    <w:rsid w:val="007C552D"/>
    <w:rsid w:val="007C612D"/>
    <w:rsid w:val="007C6405"/>
    <w:rsid w:val="007C6F76"/>
    <w:rsid w:val="007C6FF3"/>
    <w:rsid w:val="007C7BAC"/>
    <w:rsid w:val="007D0644"/>
    <w:rsid w:val="007D0CC3"/>
    <w:rsid w:val="007D1890"/>
    <w:rsid w:val="007D2BEF"/>
    <w:rsid w:val="007D2C5B"/>
    <w:rsid w:val="007D36EA"/>
    <w:rsid w:val="007D4585"/>
    <w:rsid w:val="007D468C"/>
    <w:rsid w:val="007D4F58"/>
    <w:rsid w:val="007D5402"/>
    <w:rsid w:val="007D56EA"/>
    <w:rsid w:val="007D61A8"/>
    <w:rsid w:val="007D62A2"/>
    <w:rsid w:val="007D661D"/>
    <w:rsid w:val="007D67CA"/>
    <w:rsid w:val="007D7FE1"/>
    <w:rsid w:val="007E00D7"/>
    <w:rsid w:val="007E0416"/>
    <w:rsid w:val="007E118E"/>
    <w:rsid w:val="007E20F9"/>
    <w:rsid w:val="007E22FB"/>
    <w:rsid w:val="007E3650"/>
    <w:rsid w:val="007E4054"/>
    <w:rsid w:val="007E465F"/>
    <w:rsid w:val="007E47D5"/>
    <w:rsid w:val="007E50BE"/>
    <w:rsid w:val="007E54B6"/>
    <w:rsid w:val="007E5F51"/>
    <w:rsid w:val="007E6200"/>
    <w:rsid w:val="007E62B7"/>
    <w:rsid w:val="007E6967"/>
    <w:rsid w:val="007E71E8"/>
    <w:rsid w:val="007E7E94"/>
    <w:rsid w:val="007F0698"/>
    <w:rsid w:val="007F0C65"/>
    <w:rsid w:val="007F1262"/>
    <w:rsid w:val="007F1C58"/>
    <w:rsid w:val="007F28A6"/>
    <w:rsid w:val="007F3532"/>
    <w:rsid w:val="007F391E"/>
    <w:rsid w:val="007F43F6"/>
    <w:rsid w:val="007F627D"/>
    <w:rsid w:val="007F6B18"/>
    <w:rsid w:val="007F6FAF"/>
    <w:rsid w:val="007F70C4"/>
    <w:rsid w:val="007F7C91"/>
    <w:rsid w:val="007F7C93"/>
    <w:rsid w:val="00800559"/>
    <w:rsid w:val="008009E1"/>
    <w:rsid w:val="00800BD4"/>
    <w:rsid w:val="00800DB6"/>
    <w:rsid w:val="00801009"/>
    <w:rsid w:val="008011D4"/>
    <w:rsid w:val="008014BA"/>
    <w:rsid w:val="008019AE"/>
    <w:rsid w:val="00801DFF"/>
    <w:rsid w:val="00802044"/>
    <w:rsid w:val="008024D6"/>
    <w:rsid w:val="00802509"/>
    <w:rsid w:val="00802D1F"/>
    <w:rsid w:val="0080305F"/>
    <w:rsid w:val="0080311B"/>
    <w:rsid w:val="00803822"/>
    <w:rsid w:val="008044FA"/>
    <w:rsid w:val="00804552"/>
    <w:rsid w:val="008049D9"/>
    <w:rsid w:val="0080508E"/>
    <w:rsid w:val="008051E0"/>
    <w:rsid w:val="00805AAF"/>
    <w:rsid w:val="00805AFA"/>
    <w:rsid w:val="008063B2"/>
    <w:rsid w:val="00806501"/>
    <w:rsid w:val="008065C5"/>
    <w:rsid w:val="008068A3"/>
    <w:rsid w:val="00806BF6"/>
    <w:rsid w:val="00806DDB"/>
    <w:rsid w:val="008070AF"/>
    <w:rsid w:val="00807404"/>
    <w:rsid w:val="0080760C"/>
    <w:rsid w:val="0080767D"/>
    <w:rsid w:val="0080793B"/>
    <w:rsid w:val="00807A9F"/>
    <w:rsid w:val="00807E88"/>
    <w:rsid w:val="0081069F"/>
    <w:rsid w:val="0081116D"/>
    <w:rsid w:val="008111A2"/>
    <w:rsid w:val="00811660"/>
    <w:rsid w:val="00811A04"/>
    <w:rsid w:val="008123F3"/>
    <w:rsid w:val="00812ACD"/>
    <w:rsid w:val="00812B99"/>
    <w:rsid w:val="00813300"/>
    <w:rsid w:val="00813DC7"/>
    <w:rsid w:val="00813F3C"/>
    <w:rsid w:val="00813F7B"/>
    <w:rsid w:val="008144D0"/>
    <w:rsid w:val="00814865"/>
    <w:rsid w:val="00815428"/>
    <w:rsid w:val="00816002"/>
    <w:rsid w:val="008170A3"/>
    <w:rsid w:val="00817A78"/>
    <w:rsid w:val="008216B8"/>
    <w:rsid w:val="00821D45"/>
    <w:rsid w:val="008222E5"/>
    <w:rsid w:val="008233F1"/>
    <w:rsid w:val="00823678"/>
    <w:rsid w:val="00823C1B"/>
    <w:rsid w:val="00824D23"/>
    <w:rsid w:val="00824D24"/>
    <w:rsid w:val="00824FF4"/>
    <w:rsid w:val="00825397"/>
    <w:rsid w:val="008254D2"/>
    <w:rsid w:val="008257FC"/>
    <w:rsid w:val="0082655F"/>
    <w:rsid w:val="008265B9"/>
    <w:rsid w:val="00826E6F"/>
    <w:rsid w:val="0082729C"/>
    <w:rsid w:val="008279C7"/>
    <w:rsid w:val="0083053E"/>
    <w:rsid w:val="008308F8"/>
    <w:rsid w:val="00830C59"/>
    <w:rsid w:val="00831466"/>
    <w:rsid w:val="00831709"/>
    <w:rsid w:val="00832F63"/>
    <w:rsid w:val="00833886"/>
    <w:rsid w:val="008338F2"/>
    <w:rsid w:val="00833904"/>
    <w:rsid w:val="00833AC4"/>
    <w:rsid w:val="00833C67"/>
    <w:rsid w:val="00833C6A"/>
    <w:rsid w:val="00833D9A"/>
    <w:rsid w:val="00834C1E"/>
    <w:rsid w:val="00834E32"/>
    <w:rsid w:val="008357B3"/>
    <w:rsid w:val="00836A1A"/>
    <w:rsid w:val="00836AA9"/>
    <w:rsid w:val="00836F6F"/>
    <w:rsid w:val="0083751F"/>
    <w:rsid w:val="00837FB3"/>
    <w:rsid w:val="00840F3E"/>
    <w:rsid w:val="008416E2"/>
    <w:rsid w:val="00841C74"/>
    <w:rsid w:val="00841D05"/>
    <w:rsid w:val="00842362"/>
    <w:rsid w:val="008429AF"/>
    <w:rsid w:val="00842DAC"/>
    <w:rsid w:val="008430DA"/>
    <w:rsid w:val="00843CE9"/>
    <w:rsid w:val="00843EDE"/>
    <w:rsid w:val="00844516"/>
    <w:rsid w:val="00844DEC"/>
    <w:rsid w:val="00845A07"/>
    <w:rsid w:val="00845DAF"/>
    <w:rsid w:val="00845F39"/>
    <w:rsid w:val="008465A4"/>
    <w:rsid w:val="008503F8"/>
    <w:rsid w:val="00850B7A"/>
    <w:rsid w:val="00850EBE"/>
    <w:rsid w:val="00851621"/>
    <w:rsid w:val="00851762"/>
    <w:rsid w:val="00851817"/>
    <w:rsid w:val="00851C1B"/>
    <w:rsid w:val="00852212"/>
    <w:rsid w:val="00853E0C"/>
    <w:rsid w:val="0085407A"/>
    <w:rsid w:val="00854BE1"/>
    <w:rsid w:val="00854DBE"/>
    <w:rsid w:val="00855740"/>
    <w:rsid w:val="00856260"/>
    <w:rsid w:val="00856CDB"/>
    <w:rsid w:val="0085701A"/>
    <w:rsid w:val="00857853"/>
    <w:rsid w:val="0086034A"/>
    <w:rsid w:val="00860AE2"/>
    <w:rsid w:val="008613F3"/>
    <w:rsid w:val="00862C97"/>
    <w:rsid w:val="008633D0"/>
    <w:rsid w:val="00863B47"/>
    <w:rsid w:val="008640B1"/>
    <w:rsid w:val="00864190"/>
    <w:rsid w:val="00864A2A"/>
    <w:rsid w:val="00864B01"/>
    <w:rsid w:val="008652F5"/>
    <w:rsid w:val="008654A0"/>
    <w:rsid w:val="008661D6"/>
    <w:rsid w:val="00866C37"/>
    <w:rsid w:val="008704A9"/>
    <w:rsid w:val="0087098F"/>
    <w:rsid w:val="0087146E"/>
    <w:rsid w:val="0087167A"/>
    <w:rsid w:val="00871934"/>
    <w:rsid w:val="008719F8"/>
    <w:rsid w:val="00871C42"/>
    <w:rsid w:val="00871F39"/>
    <w:rsid w:val="008724AC"/>
    <w:rsid w:val="0087296E"/>
    <w:rsid w:val="00872C06"/>
    <w:rsid w:val="00872E88"/>
    <w:rsid w:val="008738CF"/>
    <w:rsid w:val="00873C7B"/>
    <w:rsid w:val="00873CA0"/>
    <w:rsid w:val="00874106"/>
    <w:rsid w:val="008742CC"/>
    <w:rsid w:val="008742EA"/>
    <w:rsid w:val="00874C57"/>
    <w:rsid w:val="00874F1E"/>
    <w:rsid w:val="0087512F"/>
    <w:rsid w:val="008751BE"/>
    <w:rsid w:val="00875CC5"/>
    <w:rsid w:val="00877739"/>
    <w:rsid w:val="008777D2"/>
    <w:rsid w:val="00880398"/>
    <w:rsid w:val="00880BE2"/>
    <w:rsid w:val="00881444"/>
    <w:rsid w:val="00881515"/>
    <w:rsid w:val="008818C1"/>
    <w:rsid w:val="00881A05"/>
    <w:rsid w:val="00882149"/>
    <w:rsid w:val="008821B2"/>
    <w:rsid w:val="00882368"/>
    <w:rsid w:val="00883D03"/>
    <w:rsid w:val="00883E02"/>
    <w:rsid w:val="00884EA5"/>
    <w:rsid w:val="008852A9"/>
    <w:rsid w:val="00885D32"/>
    <w:rsid w:val="00886183"/>
    <w:rsid w:val="00886862"/>
    <w:rsid w:val="0089067B"/>
    <w:rsid w:val="008908AD"/>
    <w:rsid w:val="00890D87"/>
    <w:rsid w:val="008917F0"/>
    <w:rsid w:val="00891835"/>
    <w:rsid w:val="00891861"/>
    <w:rsid w:val="00891F22"/>
    <w:rsid w:val="008924CB"/>
    <w:rsid w:val="00892BA3"/>
    <w:rsid w:val="00892CD6"/>
    <w:rsid w:val="00892CE3"/>
    <w:rsid w:val="00892EFC"/>
    <w:rsid w:val="00893332"/>
    <w:rsid w:val="008937D9"/>
    <w:rsid w:val="00893A7E"/>
    <w:rsid w:val="008941C8"/>
    <w:rsid w:val="00894576"/>
    <w:rsid w:val="00894740"/>
    <w:rsid w:val="00894EFC"/>
    <w:rsid w:val="008955CB"/>
    <w:rsid w:val="00895833"/>
    <w:rsid w:val="00895A58"/>
    <w:rsid w:val="00895D36"/>
    <w:rsid w:val="00895E46"/>
    <w:rsid w:val="00895FC6"/>
    <w:rsid w:val="00897486"/>
    <w:rsid w:val="00897806"/>
    <w:rsid w:val="00897C44"/>
    <w:rsid w:val="008A03E7"/>
    <w:rsid w:val="008A1831"/>
    <w:rsid w:val="008A1CFE"/>
    <w:rsid w:val="008A21F6"/>
    <w:rsid w:val="008A3191"/>
    <w:rsid w:val="008A3322"/>
    <w:rsid w:val="008A3549"/>
    <w:rsid w:val="008A3DA8"/>
    <w:rsid w:val="008A4002"/>
    <w:rsid w:val="008A423E"/>
    <w:rsid w:val="008A46E3"/>
    <w:rsid w:val="008A47E2"/>
    <w:rsid w:val="008A4C12"/>
    <w:rsid w:val="008A4F8B"/>
    <w:rsid w:val="008A541E"/>
    <w:rsid w:val="008A5C60"/>
    <w:rsid w:val="008A5D6C"/>
    <w:rsid w:val="008A6030"/>
    <w:rsid w:val="008A69E7"/>
    <w:rsid w:val="008A75D0"/>
    <w:rsid w:val="008A79B1"/>
    <w:rsid w:val="008A7AB7"/>
    <w:rsid w:val="008B099B"/>
    <w:rsid w:val="008B0B97"/>
    <w:rsid w:val="008B0FDB"/>
    <w:rsid w:val="008B13D1"/>
    <w:rsid w:val="008B13E4"/>
    <w:rsid w:val="008B192E"/>
    <w:rsid w:val="008B1C04"/>
    <w:rsid w:val="008B231F"/>
    <w:rsid w:val="008B2FD8"/>
    <w:rsid w:val="008B314D"/>
    <w:rsid w:val="008B3900"/>
    <w:rsid w:val="008B3F8C"/>
    <w:rsid w:val="008B4330"/>
    <w:rsid w:val="008B4C01"/>
    <w:rsid w:val="008B4CC3"/>
    <w:rsid w:val="008B6ECA"/>
    <w:rsid w:val="008B6FE5"/>
    <w:rsid w:val="008B71C9"/>
    <w:rsid w:val="008B75FA"/>
    <w:rsid w:val="008B7DC6"/>
    <w:rsid w:val="008B7FD8"/>
    <w:rsid w:val="008C035C"/>
    <w:rsid w:val="008C0397"/>
    <w:rsid w:val="008C0C6E"/>
    <w:rsid w:val="008C0F4F"/>
    <w:rsid w:val="008C1076"/>
    <w:rsid w:val="008C1201"/>
    <w:rsid w:val="008C1600"/>
    <w:rsid w:val="008C1642"/>
    <w:rsid w:val="008C17D6"/>
    <w:rsid w:val="008C1971"/>
    <w:rsid w:val="008C2888"/>
    <w:rsid w:val="008C30D2"/>
    <w:rsid w:val="008C3423"/>
    <w:rsid w:val="008C3DD7"/>
    <w:rsid w:val="008C4810"/>
    <w:rsid w:val="008C496E"/>
    <w:rsid w:val="008C4D55"/>
    <w:rsid w:val="008C4F12"/>
    <w:rsid w:val="008C561A"/>
    <w:rsid w:val="008C57A7"/>
    <w:rsid w:val="008C5E1D"/>
    <w:rsid w:val="008C618D"/>
    <w:rsid w:val="008C664F"/>
    <w:rsid w:val="008C6FAA"/>
    <w:rsid w:val="008C73F5"/>
    <w:rsid w:val="008D23B9"/>
    <w:rsid w:val="008D2FF7"/>
    <w:rsid w:val="008D3111"/>
    <w:rsid w:val="008D3696"/>
    <w:rsid w:val="008D43C7"/>
    <w:rsid w:val="008D47B7"/>
    <w:rsid w:val="008D4A24"/>
    <w:rsid w:val="008D5724"/>
    <w:rsid w:val="008D60C7"/>
    <w:rsid w:val="008D6931"/>
    <w:rsid w:val="008D742A"/>
    <w:rsid w:val="008D74B5"/>
    <w:rsid w:val="008D7952"/>
    <w:rsid w:val="008D7A4C"/>
    <w:rsid w:val="008D7CE0"/>
    <w:rsid w:val="008D7E33"/>
    <w:rsid w:val="008E0B69"/>
    <w:rsid w:val="008E0DA4"/>
    <w:rsid w:val="008E2305"/>
    <w:rsid w:val="008E2D92"/>
    <w:rsid w:val="008E3AA1"/>
    <w:rsid w:val="008E3B54"/>
    <w:rsid w:val="008E3B81"/>
    <w:rsid w:val="008E3FDC"/>
    <w:rsid w:val="008E43C5"/>
    <w:rsid w:val="008E6662"/>
    <w:rsid w:val="008E68DC"/>
    <w:rsid w:val="008F002E"/>
    <w:rsid w:val="008F068C"/>
    <w:rsid w:val="008F0CE4"/>
    <w:rsid w:val="008F10FD"/>
    <w:rsid w:val="008F21BC"/>
    <w:rsid w:val="008F220A"/>
    <w:rsid w:val="008F26CD"/>
    <w:rsid w:val="008F26E7"/>
    <w:rsid w:val="008F51EB"/>
    <w:rsid w:val="008F55DC"/>
    <w:rsid w:val="008F66EA"/>
    <w:rsid w:val="008F7287"/>
    <w:rsid w:val="008F764B"/>
    <w:rsid w:val="008F78E2"/>
    <w:rsid w:val="008F7FC5"/>
    <w:rsid w:val="00900487"/>
    <w:rsid w:val="00900A1E"/>
    <w:rsid w:val="00900F1D"/>
    <w:rsid w:val="00900FDC"/>
    <w:rsid w:val="00901F35"/>
    <w:rsid w:val="0090201A"/>
    <w:rsid w:val="0090274B"/>
    <w:rsid w:val="00902CCA"/>
    <w:rsid w:val="009030AE"/>
    <w:rsid w:val="009036B2"/>
    <w:rsid w:val="0090380B"/>
    <w:rsid w:val="009047CA"/>
    <w:rsid w:val="0090580D"/>
    <w:rsid w:val="00905EAB"/>
    <w:rsid w:val="009066F1"/>
    <w:rsid w:val="00906876"/>
    <w:rsid w:val="00906C0D"/>
    <w:rsid w:val="009070B0"/>
    <w:rsid w:val="009077C2"/>
    <w:rsid w:val="00907FBA"/>
    <w:rsid w:val="009110C2"/>
    <w:rsid w:val="00912104"/>
    <w:rsid w:val="009123A6"/>
    <w:rsid w:val="009124E6"/>
    <w:rsid w:val="00912D80"/>
    <w:rsid w:val="00913E8D"/>
    <w:rsid w:val="00913F6A"/>
    <w:rsid w:val="00914AF5"/>
    <w:rsid w:val="00914C2A"/>
    <w:rsid w:val="0091671A"/>
    <w:rsid w:val="00916D20"/>
    <w:rsid w:val="009175D0"/>
    <w:rsid w:val="00917CAB"/>
    <w:rsid w:val="009203CD"/>
    <w:rsid w:val="00920464"/>
    <w:rsid w:val="009205BB"/>
    <w:rsid w:val="00921CAC"/>
    <w:rsid w:val="00922B8B"/>
    <w:rsid w:val="0092385A"/>
    <w:rsid w:val="0092396A"/>
    <w:rsid w:val="00923F91"/>
    <w:rsid w:val="009242D2"/>
    <w:rsid w:val="00924693"/>
    <w:rsid w:val="00924C80"/>
    <w:rsid w:val="009253B0"/>
    <w:rsid w:val="0092541E"/>
    <w:rsid w:val="009264A0"/>
    <w:rsid w:val="00926546"/>
    <w:rsid w:val="0092690A"/>
    <w:rsid w:val="00927029"/>
    <w:rsid w:val="00930131"/>
    <w:rsid w:val="0093092D"/>
    <w:rsid w:val="00930E8E"/>
    <w:rsid w:val="00931069"/>
    <w:rsid w:val="00931678"/>
    <w:rsid w:val="00931CF9"/>
    <w:rsid w:val="009320BC"/>
    <w:rsid w:val="00932CF2"/>
    <w:rsid w:val="00932D1B"/>
    <w:rsid w:val="00932E31"/>
    <w:rsid w:val="00933CA2"/>
    <w:rsid w:val="00933F5F"/>
    <w:rsid w:val="009348AA"/>
    <w:rsid w:val="00934A3E"/>
    <w:rsid w:val="00934F0E"/>
    <w:rsid w:val="009350E6"/>
    <w:rsid w:val="00935F3D"/>
    <w:rsid w:val="009365D9"/>
    <w:rsid w:val="009374A6"/>
    <w:rsid w:val="00937551"/>
    <w:rsid w:val="00940999"/>
    <w:rsid w:val="00940BD8"/>
    <w:rsid w:val="009414D7"/>
    <w:rsid w:val="009415A2"/>
    <w:rsid w:val="009417D3"/>
    <w:rsid w:val="009421CC"/>
    <w:rsid w:val="009439E0"/>
    <w:rsid w:val="00944DF2"/>
    <w:rsid w:val="009453C0"/>
    <w:rsid w:val="00945E06"/>
    <w:rsid w:val="00945E55"/>
    <w:rsid w:val="00945F9C"/>
    <w:rsid w:val="009463E0"/>
    <w:rsid w:val="00946AB9"/>
    <w:rsid w:val="00946BA3"/>
    <w:rsid w:val="009503FC"/>
    <w:rsid w:val="00950AA5"/>
    <w:rsid w:val="009515E2"/>
    <w:rsid w:val="00951FDC"/>
    <w:rsid w:val="009522E2"/>
    <w:rsid w:val="00952428"/>
    <w:rsid w:val="009525BE"/>
    <w:rsid w:val="00953419"/>
    <w:rsid w:val="009536F2"/>
    <w:rsid w:val="00953A64"/>
    <w:rsid w:val="00953CA5"/>
    <w:rsid w:val="009546E1"/>
    <w:rsid w:val="009547AF"/>
    <w:rsid w:val="009552F9"/>
    <w:rsid w:val="00955EF8"/>
    <w:rsid w:val="0095602A"/>
    <w:rsid w:val="0095658A"/>
    <w:rsid w:val="00956792"/>
    <w:rsid w:val="00957483"/>
    <w:rsid w:val="00960935"/>
    <w:rsid w:val="00960E74"/>
    <w:rsid w:val="00962250"/>
    <w:rsid w:val="0096227C"/>
    <w:rsid w:val="00962372"/>
    <w:rsid w:val="0096288E"/>
    <w:rsid w:val="0096309B"/>
    <w:rsid w:val="009635C9"/>
    <w:rsid w:val="009638FE"/>
    <w:rsid w:val="00963B70"/>
    <w:rsid w:val="00963E4C"/>
    <w:rsid w:val="0096458A"/>
    <w:rsid w:val="00964D4A"/>
    <w:rsid w:val="0096543E"/>
    <w:rsid w:val="009654DB"/>
    <w:rsid w:val="0096730E"/>
    <w:rsid w:val="00967566"/>
    <w:rsid w:val="009705B3"/>
    <w:rsid w:val="00970827"/>
    <w:rsid w:val="00970B61"/>
    <w:rsid w:val="00970CD7"/>
    <w:rsid w:val="009717D6"/>
    <w:rsid w:val="00971B19"/>
    <w:rsid w:val="00971BDF"/>
    <w:rsid w:val="00972743"/>
    <w:rsid w:val="00972D08"/>
    <w:rsid w:val="0097381A"/>
    <w:rsid w:val="00973D4D"/>
    <w:rsid w:val="00974375"/>
    <w:rsid w:val="00976619"/>
    <w:rsid w:val="00976A80"/>
    <w:rsid w:val="00976C5B"/>
    <w:rsid w:val="00976C7F"/>
    <w:rsid w:val="00976DE3"/>
    <w:rsid w:val="009812EF"/>
    <w:rsid w:val="00981381"/>
    <w:rsid w:val="009820B0"/>
    <w:rsid w:val="00982E6E"/>
    <w:rsid w:val="009848BE"/>
    <w:rsid w:val="00984C9A"/>
    <w:rsid w:val="00984E47"/>
    <w:rsid w:val="00985D3C"/>
    <w:rsid w:val="00987026"/>
    <w:rsid w:val="00990D5A"/>
    <w:rsid w:val="0099104F"/>
    <w:rsid w:val="00991112"/>
    <w:rsid w:val="00991227"/>
    <w:rsid w:val="009922F6"/>
    <w:rsid w:val="009923D4"/>
    <w:rsid w:val="00992537"/>
    <w:rsid w:val="00992976"/>
    <w:rsid w:val="00992E5B"/>
    <w:rsid w:val="0099304D"/>
    <w:rsid w:val="00993BA3"/>
    <w:rsid w:val="00994E56"/>
    <w:rsid w:val="009958CB"/>
    <w:rsid w:val="00995C11"/>
    <w:rsid w:val="009966E4"/>
    <w:rsid w:val="009968DD"/>
    <w:rsid w:val="00996D70"/>
    <w:rsid w:val="00996D96"/>
    <w:rsid w:val="00997E39"/>
    <w:rsid w:val="00997F4A"/>
    <w:rsid w:val="009A0324"/>
    <w:rsid w:val="009A04A8"/>
    <w:rsid w:val="009A07ED"/>
    <w:rsid w:val="009A11D9"/>
    <w:rsid w:val="009A1C05"/>
    <w:rsid w:val="009A22B1"/>
    <w:rsid w:val="009A248D"/>
    <w:rsid w:val="009A34C8"/>
    <w:rsid w:val="009A364E"/>
    <w:rsid w:val="009A379B"/>
    <w:rsid w:val="009A394A"/>
    <w:rsid w:val="009A3F52"/>
    <w:rsid w:val="009A44C8"/>
    <w:rsid w:val="009A50EE"/>
    <w:rsid w:val="009A54FC"/>
    <w:rsid w:val="009A5D9D"/>
    <w:rsid w:val="009A5EB2"/>
    <w:rsid w:val="009A6B91"/>
    <w:rsid w:val="009A6C8B"/>
    <w:rsid w:val="009A749B"/>
    <w:rsid w:val="009A7D62"/>
    <w:rsid w:val="009B0CE5"/>
    <w:rsid w:val="009B22F9"/>
    <w:rsid w:val="009B25A2"/>
    <w:rsid w:val="009B283A"/>
    <w:rsid w:val="009B288E"/>
    <w:rsid w:val="009B33DB"/>
    <w:rsid w:val="009B34DF"/>
    <w:rsid w:val="009B39CF"/>
    <w:rsid w:val="009B3A5B"/>
    <w:rsid w:val="009B5082"/>
    <w:rsid w:val="009B5ED8"/>
    <w:rsid w:val="009B7619"/>
    <w:rsid w:val="009B7E47"/>
    <w:rsid w:val="009B7EE4"/>
    <w:rsid w:val="009C048E"/>
    <w:rsid w:val="009C0F46"/>
    <w:rsid w:val="009C1CFA"/>
    <w:rsid w:val="009C2746"/>
    <w:rsid w:val="009C2E2D"/>
    <w:rsid w:val="009C3C7F"/>
    <w:rsid w:val="009C591D"/>
    <w:rsid w:val="009C6350"/>
    <w:rsid w:val="009C7DA5"/>
    <w:rsid w:val="009D00EF"/>
    <w:rsid w:val="009D067D"/>
    <w:rsid w:val="009D0A5C"/>
    <w:rsid w:val="009D2A6A"/>
    <w:rsid w:val="009D2EE0"/>
    <w:rsid w:val="009D330B"/>
    <w:rsid w:val="009D3D06"/>
    <w:rsid w:val="009D43BC"/>
    <w:rsid w:val="009D4CE0"/>
    <w:rsid w:val="009D4DAC"/>
    <w:rsid w:val="009D54C0"/>
    <w:rsid w:val="009D577E"/>
    <w:rsid w:val="009D59F2"/>
    <w:rsid w:val="009D5FAA"/>
    <w:rsid w:val="009D6104"/>
    <w:rsid w:val="009D74BB"/>
    <w:rsid w:val="009D7606"/>
    <w:rsid w:val="009D7BEB"/>
    <w:rsid w:val="009D7F21"/>
    <w:rsid w:val="009E13BC"/>
    <w:rsid w:val="009E2FD7"/>
    <w:rsid w:val="009E3269"/>
    <w:rsid w:val="009E3524"/>
    <w:rsid w:val="009E3B58"/>
    <w:rsid w:val="009E4220"/>
    <w:rsid w:val="009E455B"/>
    <w:rsid w:val="009E4ACD"/>
    <w:rsid w:val="009E52F9"/>
    <w:rsid w:val="009E5B88"/>
    <w:rsid w:val="009E5E82"/>
    <w:rsid w:val="009E61DE"/>
    <w:rsid w:val="009E6286"/>
    <w:rsid w:val="009E636D"/>
    <w:rsid w:val="009E66DE"/>
    <w:rsid w:val="009E68B6"/>
    <w:rsid w:val="009E6EA9"/>
    <w:rsid w:val="009E70D9"/>
    <w:rsid w:val="009E7C2A"/>
    <w:rsid w:val="009E7C94"/>
    <w:rsid w:val="009F0336"/>
    <w:rsid w:val="009F0553"/>
    <w:rsid w:val="009F0CAA"/>
    <w:rsid w:val="009F100E"/>
    <w:rsid w:val="009F17D7"/>
    <w:rsid w:val="009F1CA8"/>
    <w:rsid w:val="009F32F0"/>
    <w:rsid w:val="009F3910"/>
    <w:rsid w:val="009F4033"/>
    <w:rsid w:val="009F4134"/>
    <w:rsid w:val="009F48EA"/>
    <w:rsid w:val="009F5915"/>
    <w:rsid w:val="009F65E5"/>
    <w:rsid w:val="009F6A2F"/>
    <w:rsid w:val="009F6D37"/>
    <w:rsid w:val="009F6F9F"/>
    <w:rsid w:val="009F7D4D"/>
    <w:rsid w:val="009F7F8E"/>
    <w:rsid w:val="00A011EF"/>
    <w:rsid w:val="00A018A9"/>
    <w:rsid w:val="00A01D91"/>
    <w:rsid w:val="00A01E45"/>
    <w:rsid w:val="00A01EF3"/>
    <w:rsid w:val="00A01FE7"/>
    <w:rsid w:val="00A02153"/>
    <w:rsid w:val="00A02565"/>
    <w:rsid w:val="00A029CE"/>
    <w:rsid w:val="00A02A9A"/>
    <w:rsid w:val="00A036F6"/>
    <w:rsid w:val="00A040DA"/>
    <w:rsid w:val="00A06173"/>
    <w:rsid w:val="00A06384"/>
    <w:rsid w:val="00A06FC9"/>
    <w:rsid w:val="00A074BC"/>
    <w:rsid w:val="00A0795D"/>
    <w:rsid w:val="00A07EA6"/>
    <w:rsid w:val="00A07FC7"/>
    <w:rsid w:val="00A10223"/>
    <w:rsid w:val="00A10EBE"/>
    <w:rsid w:val="00A11494"/>
    <w:rsid w:val="00A115B0"/>
    <w:rsid w:val="00A119F4"/>
    <w:rsid w:val="00A1248D"/>
    <w:rsid w:val="00A1277E"/>
    <w:rsid w:val="00A128BA"/>
    <w:rsid w:val="00A12A5F"/>
    <w:rsid w:val="00A137B5"/>
    <w:rsid w:val="00A13FE8"/>
    <w:rsid w:val="00A140EE"/>
    <w:rsid w:val="00A14E5A"/>
    <w:rsid w:val="00A14FE6"/>
    <w:rsid w:val="00A1518B"/>
    <w:rsid w:val="00A15224"/>
    <w:rsid w:val="00A1587A"/>
    <w:rsid w:val="00A15AEB"/>
    <w:rsid w:val="00A163A1"/>
    <w:rsid w:val="00A16561"/>
    <w:rsid w:val="00A16857"/>
    <w:rsid w:val="00A1696F"/>
    <w:rsid w:val="00A16CF5"/>
    <w:rsid w:val="00A17067"/>
    <w:rsid w:val="00A20262"/>
    <w:rsid w:val="00A20FD4"/>
    <w:rsid w:val="00A21870"/>
    <w:rsid w:val="00A21916"/>
    <w:rsid w:val="00A226B8"/>
    <w:rsid w:val="00A22F4A"/>
    <w:rsid w:val="00A22FE8"/>
    <w:rsid w:val="00A236BC"/>
    <w:rsid w:val="00A23763"/>
    <w:rsid w:val="00A2380C"/>
    <w:rsid w:val="00A2540E"/>
    <w:rsid w:val="00A2560D"/>
    <w:rsid w:val="00A2567F"/>
    <w:rsid w:val="00A258C6"/>
    <w:rsid w:val="00A26198"/>
    <w:rsid w:val="00A2645C"/>
    <w:rsid w:val="00A26ACA"/>
    <w:rsid w:val="00A26AEE"/>
    <w:rsid w:val="00A26F67"/>
    <w:rsid w:val="00A276C7"/>
    <w:rsid w:val="00A27E11"/>
    <w:rsid w:val="00A300ED"/>
    <w:rsid w:val="00A30331"/>
    <w:rsid w:val="00A30700"/>
    <w:rsid w:val="00A30727"/>
    <w:rsid w:val="00A30A52"/>
    <w:rsid w:val="00A31206"/>
    <w:rsid w:val="00A322DF"/>
    <w:rsid w:val="00A32944"/>
    <w:rsid w:val="00A348A9"/>
    <w:rsid w:val="00A36222"/>
    <w:rsid w:val="00A368C6"/>
    <w:rsid w:val="00A37131"/>
    <w:rsid w:val="00A37933"/>
    <w:rsid w:val="00A40096"/>
    <w:rsid w:val="00A40266"/>
    <w:rsid w:val="00A40310"/>
    <w:rsid w:val="00A40DDB"/>
    <w:rsid w:val="00A41752"/>
    <w:rsid w:val="00A41928"/>
    <w:rsid w:val="00A4264D"/>
    <w:rsid w:val="00A42D98"/>
    <w:rsid w:val="00A42FAC"/>
    <w:rsid w:val="00A4366F"/>
    <w:rsid w:val="00A44082"/>
    <w:rsid w:val="00A44D77"/>
    <w:rsid w:val="00A44D9E"/>
    <w:rsid w:val="00A45048"/>
    <w:rsid w:val="00A4514E"/>
    <w:rsid w:val="00A45E0A"/>
    <w:rsid w:val="00A45EDA"/>
    <w:rsid w:val="00A4607C"/>
    <w:rsid w:val="00A474BE"/>
    <w:rsid w:val="00A47AEC"/>
    <w:rsid w:val="00A5045A"/>
    <w:rsid w:val="00A5070D"/>
    <w:rsid w:val="00A50C72"/>
    <w:rsid w:val="00A51D44"/>
    <w:rsid w:val="00A52995"/>
    <w:rsid w:val="00A53133"/>
    <w:rsid w:val="00A535E9"/>
    <w:rsid w:val="00A53826"/>
    <w:rsid w:val="00A53A64"/>
    <w:rsid w:val="00A53BBC"/>
    <w:rsid w:val="00A54644"/>
    <w:rsid w:val="00A5501D"/>
    <w:rsid w:val="00A5562E"/>
    <w:rsid w:val="00A56329"/>
    <w:rsid w:val="00A5694A"/>
    <w:rsid w:val="00A56DD0"/>
    <w:rsid w:val="00A577AD"/>
    <w:rsid w:val="00A57B32"/>
    <w:rsid w:val="00A57C09"/>
    <w:rsid w:val="00A57E4C"/>
    <w:rsid w:val="00A6018B"/>
    <w:rsid w:val="00A60F54"/>
    <w:rsid w:val="00A61A3B"/>
    <w:rsid w:val="00A62846"/>
    <w:rsid w:val="00A64757"/>
    <w:rsid w:val="00A64853"/>
    <w:rsid w:val="00A64CAB"/>
    <w:rsid w:val="00A654EE"/>
    <w:rsid w:val="00A656A5"/>
    <w:rsid w:val="00A6602C"/>
    <w:rsid w:val="00A662BB"/>
    <w:rsid w:val="00A67065"/>
    <w:rsid w:val="00A701DE"/>
    <w:rsid w:val="00A708F7"/>
    <w:rsid w:val="00A70A5B"/>
    <w:rsid w:val="00A71077"/>
    <w:rsid w:val="00A7107F"/>
    <w:rsid w:val="00A728A2"/>
    <w:rsid w:val="00A72BDF"/>
    <w:rsid w:val="00A72E00"/>
    <w:rsid w:val="00A732AE"/>
    <w:rsid w:val="00A73547"/>
    <w:rsid w:val="00A7369E"/>
    <w:rsid w:val="00A7383E"/>
    <w:rsid w:val="00A73FA8"/>
    <w:rsid w:val="00A74AFF"/>
    <w:rsid w:val="00A74CAB"/>
    <w:rsid w:val="00A74DA1"/>
    <w:rsid w:val="00A74E47"/>
    <w:rsid w:val="00A74EEB"/>
    <w:rsid w:val="00A76621"/>
    <w:rsid w:val="00A76761"/>
    <w:rsid w:val="00A802D2"/>
    <w:rsid w:val="00A80377"/>
    <w:rsid w:val="00A8053A"/>
    <w:rsid w:val="00A80649"/>
    <w:rsid w:val="00A80B4E"/>
    <w:rsid w:val="00A80D23"/>
    <w:rsid w:val="00A820C7"/>
    <w:rsid w:val="00A823CD"/>
    <w:rsid w:val="00A82F4E"/>
    <w:rsid w:val="00A836C2"/>
    <w:rsid w:val="00A83FA9"/>
    <w:rsid w:val="00A84C94"/>
    <w:rsid w:val="00A855E9"/>
    <w:rsid w:val="00A859A9"/>
    <w:rsid w:val="00A85A44"/>
    <w:rsid w:val="00A85CB2"/>
    <w:rsid w:val="00A86716"/>
    <w:rsid w:val="00A87579"/>
    <w:rsid w:val="00A87671"/>
    <w:rsid w:val="00A87686"/>
    <w:rsid w:val="00A90888"/>
    <w:rsid w:val="00A90D21"/>
    <w:rsid w:val="00A91D63"/>
    <w:rsid w:val="00A9349B"/>
    <w:rsid w:val="00A94EAB"/>
    <w:rsid w:val="00A95450"/>
    <w:rsid w:val="00A95DBE"/>
    <w:rsid w:val="00A95E47"/>
    <w:rsid w:val="00A9678E"/>
    <w:rsid w:val="00AA0040"/>
    <w:rsid w:val="00AA0E7F"/>
    <w:rsid w:val="00AA1952"/>
    <w:rsid w:val="00AA1A02"/>
    <w:rsid w:val="00AA2054"/>
    <w:rsid w:val="00AA2385"/>
    <w:rsid w:val="00AA28B4"/>
    <w:rsid w:val="00AA3206"/>
    <w:rsid w:val="00AA36BC"/>
    <w:rsid w:val="00AA38C5"/>
    <w:rsid w:val="00AA3AE9"/>
    <w:rsid w:val="00AA3B3F"/>
    <w:rsid w:val="00AA3F5C"/>
    <w:rsid w:val="00AA605F"/>
    <w:rsid w:val="00AA6C12"/>
    <w:rsid w:val="00AA6DBE"/>
    <w:rsid w:val="00AA6E7C"/>
    <w:rsid w:val="00AB0EE5"/>
    <w:rsid w:val="00AB12F1"/>
    <w:rsid w:val="00AB1AA9"/>
    <w:rsid w:val="00AB1B67"/>
    <w:rsid w:val="00AB1C7F"/>
    <w:rsid w:val="00AB25B7"/>
    <w:rsid w:val="00AB2660"/>
    <w:rsid w:val="00AB28F7"/>
    <w:rsid w:val="00AB3103"/>
    <w:rsid w:val="00AB5030"/>
    <w:rsid w:val="00AB5068"/>
    <w:rsid w:val="00AB54A3"/>
    <w:rsid w:val="00AB5785"/>
    <w:rsid w:val="00AB6303"/>
    <w:rsid w:val="00AB6883"/>
    <w:rsid w:val="00AB6A10"/>
    <w:rsid w:val="00AB712C"/>
    <w:rsid w:val="00AC016E"/>
    <w:rsid w:val="00AC10B9"/>
    <w:rsid w:val="00AC1518"/>
    <w:rsid w:val="00AC16A4"/>
    <w:rsid w:val="00AC1897"/>
    <w:rsid w:val="00AC198B"/>
    <w:rsid w:val="00AC215F"/>
    <w:rsid w:val="00AC2A40"/>
    <w:rsid w:val="00AC307A"/>
    <w:rsid w:val="00AC363D"/>
    <w:rsid w:val="00AC4013"/>
    <w:rsid w:val="00AC41A8"/>
    <w:rsid w:val="00AC4AFF"/>
    <w:rsid w:val="00AC5A16"/>
    <w:rsid w:val="00AC5D04"/>
    <w:rsid w:val="00AC601D"/>
    <w:rsid w:val="00AC6443"/>
    <w:rsid w:val="00AC6E4E"/>
    <w:rsid w:val="00AC772A"/>
    <w:rsid w:val="00AC7971"/>
    <w:rsid w:val="00AC7A63"/>
    <w:rsid w:val="00AC7ADA"/>
    <w:rsid w:val="00AC7D21"/>
    <w:rsid w:val="00AD07C8"/>
    <w:rsid w:val="00AD1724"/>
    <w:rsid w:val="00AD1B90"/>
    <w:rsid w:val="00AD1BA6"/>
    <w:rsid w:val="00AD1F27"/>
    <w:rsid w:val="00AD22BC"/>
    <w:rsid w:val="00AD2EBE"/>
    <w:rsid w:val="00AD35CD"/>
    <w:rsid w:val="00AD3B08"/>
    <w:rsid w:val="00AD4337"/>
    <w:rsid w:val="00AD547D"/>
    <w:rsid w:val="00AD57E2"/>
    <w:rsid w:val="00AD58C4"/>
    <w:rsid w:val="00AD5DE5"/>
    <w:rsid w:val="00AD6A7D"/>
    <w:rsid w:val="00AD72F1"/>
    <w:rsid w:val="00AE0671"/>
    <w:rsid w:val="00AE0E0A"/>
    <w:rsid w:val="00AE0F83"/>
    <w:rsid w:val="00AE25CD"/>
    <w:rsid w:val="00AE2E51"/>
    <w:rsid w:val="00AE332E"/>
    <w:rsid w:val="00AE35C1"/>
    <w:rsid w:val="00AE453B"/>
    <w:rsid w:val="00AE479A"/>
    <w:rsid w:val="00AE4DDB"/>
    <w:rsid w:val="00AE52E2"/>
    <w:rsid w:val="00AE5876"/>
    <w:rsid w:val="00AE6689"/>
    <w:rsid w:val="00AE6934"/>
    <w:rsid w:val="00AE6AF3"/>
    <w:rsid w:val="00AE6FC8"/>
    <w:rsid w:val="00AE76B2"/>
    <w:rsid w:val="00AE7EF3"/>
    <w:rsid w:val="00AF060F"/>
    <w:rsid w:val="00AF0AEB"/>
    <w:rsid w:val="00AF13D2"/>
    <w:rsid w:val="00AF27B3"/>
    <w:rsid w:val="00AF51D8"/>
    <w:rsid w:val="00AF5AB8"/>
    <w:rsid w:val="00AF6D28"/>
    <w:rsid w:val="00AF6FBB"/>
    <w:rsid w:val="00AF6FFF"/>
    <w:rsid w:val="00B00F47"/>
    <w:rsid w:val="00B014DC"/>
    <w:rsid w:val="00B01597"/>
    <w:rsid w:val="00B01FC0"/>
    <w:rsid w:val="00B02D86"/>
    <w:rsid w:val="00B02D9E"/>
    <w:rsid w:val="00B035AF"/>
    <w:rsid w:val="00B0372A"/>
    <w:rsid w:val="00B03CC5"/>
    <w:rsid w:val="00B03D91"/>
    <w:rsid w:val="00B04360"/>
    <w:rsid w:val="00B05030"/>
    <w:rsid w:val="00B0575D"/>
    <w:rsid w:val="00B057E8"/>
    <w:rsid w:val="00B0618F"/>
    <w:rsid w:val="00B0635A"/>
    <w:rsid w:val="00B07777"/>
    <w:rsid w:val="00B078C4"/>
    <w:rsid w:val="00B07C72"/>
    <w:rsid w:val="00B10067"/>
    <w:rsid w:val="00B105DD"/>
    <w:rsid w:val="00B1063A"/>
    <w:rsid w:val="00B10742"/>
    <w:rsid w:val="00B1160C"/>
    <w:rsid w:val="00B116E9"/>
    <w:rsid w:val="00B119C5"/>
    <w:rsid w:val="00B11ECE"/>
    <w:rsid w:val="00B121E7"/>
    <w:rsid w:val="00B12235"/>
    <w:rsid w:val="00B12D18"/>
    <w:rsid w:val="00B1454D"/>
    <w:rsid w:val="00B14AC2"/>
    <w:rsid w:val="00B157AF"/>
    <w:rsid w:val="00B15ED2"/>
    <w:rsid w:val="00B162E0"/>
    <w:rsid w:val="00B1643A"/>
    <w:rsid w:val="00B202E9"/>
    <w:rsid w:val="00B208DE"/>
    <w:rsid w:val="00B21C1C"/>
    <w:rsid w:val="00B220F2"/>
    <w:rsid w:val="00B22532"/>
    <w:rsid w:val="00B228B4"/>
    <w:rsid w:val="00B22A94"/>
    <w:rsid w:val="00B22D12"/>
    <w:rsid w:val="00B22E5C"/>
    <w:rsid w:val="00B23ACA"/>
    <w:rsid w:val="00B240F2"/>
    <w:rsid w:val="00B2460F"/>
    <w:rsid w:val="00B24D6E"/>
    <w:rsid w:val="00B2527C"/>
    <w:rsid w:val="00B269D6"/>
    <w:rsid w:val="00B26FC5"/>
    <w:rsid w:val="00B27069"/>
    <w:rsid w:val="00B27D9F"/>
    <w:rsid w:val="00B30688"/>
    <w:rsid w:val="00B3094E"/>
    <w:rsid w:val="00B31012"/>
    <w:rsid w:val="00B31516"/>
    <w:rsid w:val="00B31623"/>
    <w:rsid w:val="00B31CBA"/>
    <w:rsid w:val="00B31E5C"/>
    <w:rsid w:val="00B322F6"/>
    <w:rsid w:val="00B3263A"/>
    <w:rsid w:val="00B32786"/>
    <w:rsid w:val="00B329B2"/>
    <w:rsid w:val="00B32AD2"/>
    <w:rsid w:val="00B32FCB"/>
    <w:rsid w:val="00B336B3"/>
    <w:rsid w:val="00B336BF"/>
    <w:rsid w:val="00B338DB"/>
    <w:rsid w:val="00B33972"/>
    <w:rsid w:val="00B34506"/>
    <w:rsid w:val="00B34E43"/>
    <w:rsid w:val="00B354C3"/>
    <w:rsid w:val="00B3606F"/>
    <w:rsid w:val="00B3620B"/>
    <w:rsid w:val="00B3651C"/>
    <w:rsid w:val="00B36683"/>
    <w:rsid w:val="00B36E47"/>
    <w:rsid w:val="00B3731A"/>
    <w:rsid w:val="00B4052D"/>
    <w:rsid w:val="00B40908"/>
    <w:rsid w:val="00B40B47"/>
    <w:rsid w:val="00B419EE"/>
    <w:rsid w:val="00B41EEE"/>
    <w:rsid w:val="00B42413"/>
    <w:rsid w:val="00B44784"/>
    <w:rsid w:val="00B457AC"/>
    <w:rsid w:val="00B45AD4"/>
    <w:rsid w:val="00B46AEB"/>
    <w:rsid w:val="00B46C9D"/>
    <w:rsid w:val="00B47FB2"/>
    <w:rsid w:val="00B502A3"/>
    <w:rsid w:val="00B50B56"/>
    <w:rsid w:val="00B50C1B"/>
    <w:rsid w:val="00B50D30"/>
    <w:rsid w:val="00B50D87"/>
    <w:rsid w:val="00B518D4"/>
    <w:rsid w:val="00B51B10"/>
    <w:rsid w:val="00B51B68"/>
    <w:rsid w:val="00B52A21"/>
    <w:rsid w:val="00B53435"/>
    <w:rsid w:val="00B537FC"/>
    <w:rsid w:val="00B54915"/>
    <w:rsid w:val="00B57DFE"/>
    <w:rsid w:val="00B600A1"/>
    <w:rsid w:val="00B6061B"/>
    <w:rsid w:val="00B60665"/>
    <w:rsid w:val="00B60B5D"/>
    <w:rsid w:val="00B60E74"/>
    <w:rsid w:val="00B61397"/>
    <w:rsid w:val="00B6163D"/>
    <w:rsid w:val="00B61680"/>
    <w:rsid w:val="00B616EE"/>
    <w:rsid w:val="00B6174A"/>
    <w:rsid w:val="00B61AB8"/>
    <w:rsid w:val="00B62645"/>
    <w:rsid w:val="00B627A9"/>
    <w:rsid w:val="00B62860"/>
    <w:rsid w:val="00B63FDB"/>
    <w:rsid w:val="00B65AB8"/>
    <w:rsid w:val="00B65D50"/>
    <w:rsid w:val="00B66EEC"/>
    <w:rsid w:val="00B675B4"/>
    <w:rsid w:val="00B6773A"/>
    <w:rsid w:val="00B67894"/>
    <w:rsid w:val="00B67A25"/>
    <w:rsid w:val="00B7161D"/>
    <w:rsid w:val="00B7297E"/>
    <w:rsid w:val="00B73A3A"/>
    <w:rsid w:val="00B73C53"/>
    <w:rsid w:val="00B73D64"/>
    <w:rsid w:val="00B7426C"/>
    <w:rsid w:val="00B74278"/>
    <w:rsid w:val="00B75278"/>
    <w:rsid w:val="00B75D5F"/>
    <w:rsid w:val="00B75DC4"/>
    <w:rsid w:val="00B75F7A"/>
    <w:rsid w:val="00B7712C"/>
    <w:rsid w:val="00B77802"/>
    <w:rsid w:val="00B8015F"/>
    <w:rsid w:val="00B8052E"/>
    <w:rsid w:val="00B80BF6"/>
    <w:rsid w:val="00B80FF0"/>
    <w:rsid w:val="00B8137E"/>
    <w:rsid w:val="00B81491"/>
    <w:rsid w:val="00B821B7"/>
    <w:rsid w:val="00B827FB"/>
    <w:rsid w:val="00B82DB0"/>
    <w:rsid w:val="00B82EAE"/>
    <w:rsid w:val="00B83718"/>
    <w:rsid w:val="00B83DCE"/>
    <w:rsid w:val="00B843EE"/>
    <w:rsid w:val="00B84ABD"/>
    <w:rsid w:val="00B84AE0"/>
    <w:rsid w:val="00B850FB"/>
    <w:rsid w:val="00B85948"/>
    <w:rsid w:val="00B8665E"/>
    <w:rsid w:val="00B86791"/>
    <w:rsid w:val="00B879E8"/>
    <w:rsid w:val="00B911BC"/>
    <w:rsid w:val="00B938AA"/>
    <w:rsid w:val="00B93C95"/>
    <w:rsid w:val="00B94607"/>
    <w:rsid w:val="00B948D8"/>
    <w:rsid w:val="00B94E81"/>
    <w:rsid w:val="00B94EDA"/>
    <w:rsid w:val="00B950CE"/>
    <w:rsid w:val="00B95A25"/>
    <w:rsid w:val="00B95D06"/>
    <w:rsid w:val="00B9609B"/>
    <w:rsid w:val="00B969FD"/>
    <w:rsid w:val="00B97036"/>
    <w:rsid w:val="00BA00EA"/>
    <w:rsid w:val="00BA09AD"/>
    <w:rsid w:val="00BA11BB"/>
    <w:rsid w:val="00BA122E"/>
    <w:rsid w:val="00BA14BD"/>
    <w:rsid w:val="00BA17A5"/>
    <w:rsid w:val="00BA3137"/>
    <w:rsid w:val="00BA3235"/>
    <w:rsid w:val="00BA338E"/>
    <w:rsid w:val="00BA3634"/>
    <w:rsid w:val="00BA3674"/>
    <w:rsid w:val="00BA46F5"/>
    <w:rsid w:val="00BA4967"/>
    <w:rsid w:val="00BA4973"/>
    <w:rsid w:val="00BA4975"/>
    <w:rsid w:val="00BA558F"/>
    <w:rsid w:val="00BA567B"/>
    <w:rsid w:val="00BA5AFB"/>
    <w:rsid w:val="00BA5E73"/>
    <w:rsid w:val="00BA6221"/>
    <w:rsid w:val="00BA6DE3"/>
    <w:rsid w:val="00BB0013"/>
    <w:rsid w:val="00BB06F1"/>
    <w:rsid w:val="00BB1A0E"/>
    <w:rsid w:val="00BB1CE8"/>
    <w:rsid w:val="00BB1E2C"/>
    <w:rsid w:val="00BB2A05"/>
    <w:rsid w:val="00BB2F0A"/>
    <w:rsid w:val="00BB3444"/>
    <w:rsid w:val="00BB4037"/>
    <w:rsid w:val="00BB5CD9"/>
    <w:rsid w:val="00BB6458"/>
    <w:rsid w:val="00BB6AB7"/>
    <w:rsid w:val="00BB7DEA"/>
    <w:rsid w:val="00BC0160"/>
    <w:rsid w:val="00BC019A"/>
    <w:rsid w:val="00BC0A1E"/>
    <w:rsid w:val="00BC1F62"/>
    <w:rsid w:val="00BC21ED"/>
    <w:rsid w:val="00BC254A"/>
    <w:rsid w:val="00BC2989"/>
    <w:rsid w:val="00BC31EC"/>
    <w:rsid w:val="00BC333C"/>
    <w:rsid w:val="00BC337F"/>
    <w:rsid w:val="00BC3EB1"/>
    <w:rsid w:val="00BC45CF"/>
    <w:rsid w:val="00BC4B1A"/>
    <w:rsid w:val="00BC50EC"/>
    <w:rsid w:val="00BC5455"/>
    <w:rsid w:val="00BC6697"/>
    <w:rsid w:val="00BC6F0B"/>
    <w:rsid w:val="00BC74E7"/>
    <w:rsid w:val="00BC7DF0"/>
    <w:rsid w:val="00BD003B"/>
    <w:rsid w:val="00BD0332"/>
    <w:rsid w:val="00BD084A"/>
    <w:rsid w:val="00BD14CD"/>
    <w:rsid w:val="00BD1B4B"/>
    <w:rsid w:val="00BD1D49"/>
    <w:rsid w:val="00BD2BD8"/>
    <w:rsid w:val="00BD30B6"/>
    <w:rsid w:val="00BD341C"/>
    <w:rsid w:val="00BD37BD"/>
    <w:rsid w:val="00BD380E"/>
    <w:rsid w:val="00BD415F"/>
    <w:rsid w:val="00BD4663"/>
    <w:rsid w:val="00BD5C84"/>
    <w:rsid w:val="00BD6033"/>
    <w:rsid w:val="00BD6749"/>
    <w:rsid w:val="00BD694F"/>
    <w:rsid w:val="00BD69B2"/>
    <w:rsid w:val="00BD70EC"/>
    <w:rsid w:val="00BD7434"/>
    <w:rsid w:val="00BD78EA"/>
    <w:rsid w:val="00BE0500"/>
    <w:rsid w:val="00BE0575"/>
    <w:rsid w:val="00BE05AA"/>
    <w:rsid w:val="00BE1943"/>
    <w:rsid w:val="00BE1A98"/>
    <w:rsid w:val="00BE296D"/>
    <w:rsid w:val="00BE6ADE"/>
    <w:rsid w:val="00BE6D56"/>
    <w:rsid w:val="00BE6FF7"/>
    <w:rsid w:val="00BE715F"/>
    <w:rsid w:val="00BE7247"/>
    <w:rsid w:val="00BE745F"/>
    <w:rsid w:val="00BE78DE"/>
    <w:rsid w:val="00BE7C37"/>
    <w:rsid w:val="00BF01F9"/>
    <w:rsid w:val="00BF0284"/>
    <w:rsid w:val="00BF083E"/>
    <w:rsid w:val="00BF0E15"/>
    <w:rsid w:val="00BF1187"/>
    <w:rsid w:val="00BF21E6"/>
    <w:rsid w:val="00BF27C6"/>
    <w:rsid w:val="00BF2E88"/>
    <w:rsid w:val="00BF32B9"/>
    <w:rsid w:val="00BF32FB"/>
    <w:rsid w:val="00BF3FEB"/>
    <w:rsid w:val="00BF4EBC"/>
    <w:rsid w:val="00BF538B"/>
    <w:rsid w:val="00BF5563"/>
    <w:rsid w:val="00BF6706"/>
    <w:rsid w:val="00BF6CF2"/>
    <w:rsid w:val="00BF7253"/>
    <w:rsid w:val="00C01A95"/>
    <w:rsid w:val="00C01CDD"/>
    <w:rsid w:val="00C01FFB"/>
    <w:rsid w:val="00C02447"/>
    <w:rsid w:val="00C025DC"/>
    <w:rsid w:val="00C0299B"/>
    <w:rsid w:val="00C030D5"/>
    <w:rsid w:val="00C034A6"/>
    <w:rsid w:val="00C0361C"/>
    <w:rsid w:val="00C03CBD"/>
    <w:rsid w:val="00C03E31"/>
    <w:rsid w:val="00C04767"/>
    <w:rsid w:val="00C0517A"/>
    <w:rsid w:val="00C05E66"/>
    <w:rsid w:val="00C05F89"/>
    <w:rsid w:val="00C063D8"/>
    <w:rsid w:val="00C067C5"/>
    <w:rsid w:val="00C06A21"/>
    <w:rsid w:val="00C06E92"/>
    <w:rsid w:val="00C0746D"/>
    <w:rsid w:val="00C07A37"/>
    <w:rsid w:val="00C07E6F"/>
    <w:rsid w:val="00C10EDD"/>
    <w:rsid w:val="00C118E3"/>
    <w:rsid w:val="00C119B6"/>
    <w:rsid w:val="00C11CE9"/>
    <w:rsid w:val="00C11D04"/>
    <w:rsid w:val="00C12116"/>
    <w:rsid w:val="00C12B82"/>
    <w:rsid w:val="00C13AA6"/>
    <w:rsid w:val="00C1478E"/>
    <w:rsid w:val="00C15227"/>
    <w:rsid w:val="00C15249"/>
    <w:rsid w:val="00C15432"/>
    <w:rsid w:val="00C16083"/>
    <w:rsid w:val="00C1682F"/>
    <w:rsid w:val="00C16A5F"/>
    <w:rsid w:val="00C16FD5"/>
    <w:rsid w:val="00C17690"/>
    <w:rsid w:val="00C17A36"/>
    <w:rsid w:val="00C17CBC"/>
    <w:rsid w:val="00C20479"/>
    <w:rsid w:val="00C208A4"/>
    <w:rsid w:val="00C20A3B"/>
    <w:rsid w:val="00C20C6F"/>
    <w:rsid w:val="00C2150A"/>
    <w:rsid w:val="00C228AE"/>
    <w:rsid w:val="00C22A95"/>
    <w:rsid w:val="00C22EF3"/>
    <w:rsid w:val="00C2320B"/>
    <w:rsid w:val="00C23899"/>
    <w:rsid w:val="00C23FE7"/>
    <w:rsid w:val="00C25184"/>
    <w:rsid w:val="00C25B20"/>
    <w:rsid w:val="00C26A98"/>
    <w:rsid w:val="00C26B50"/>
    <w:rsid w:val="00C26EEF"/>
    <w:rsid w:val="00C2750C"/>
    <w:rsid w:val="00C3119C"/>
    <w:rsid w:val="00C32464"/>
    <w:rsid w:val="00C3275A"/>
    <w:rsid w:val="00C32778"/>
    <w:rsid w:val="00C32CB0"/>
    <w:rsid w:val="00C32E81"/>
    <w:rsid w:val="00C34261"/>
    <w:rsid w:val="00C34540"/>
    <w:rsid w:val="00C347E8"/>
    <w:rsid w:val="00C34A62"/>
    <w:rsid w:val="00C352B2"/>
    <w:rsid w:val="00C352EF"/>
    <w:rsid w:val="00C35D95"/>
    <w:rsid w:val="00C3600B"/>
    <w:rsid w:val="00C361AF"/>
    <w:rsid w:val="00C36724"/>
    <w:rsid w:val="00C368B0"/>
    <w:rsid w:val="00C36D2F"/>
    <w:rsid w:val="00C375D5"/>
    <w:rsid w:val="00C3761F"/>
    <w:rsid w:val="00C37730"/>
    <w:rsid w:val="00C37C4E"/>
    <w:rsid w:val="00C40024"/>
    <w:rsid w:val="00C408A3"/>
    <w:rsid w:val="00C410E2"/>
    <w:rsid w:val="00C41311"/>
    <w:rsid w:val="00C41D8A"/>
    <w:rsid w:val="00C42B44"/>
    <w:rsid w:val="00C42FDB"/>
    <w:rsid w:val="00C431EC"/>
    <w:rsid w:val="00C43A5E"/>
    <w:rsid w:val="00C444AE"/>
    <w:rsid w:val="00C4497F"/>
    <w:rsid w:val="00C44A6C"/>
    <w:rsid w:val="00C45A34"/>
    <w:rsid w:val="00C461AB"/>
    <w:rsid w:val="00C46927"/>
    <w:rsid w:val="00C4715D"/>
    <w:rsid w:val="00C4716F"/>
    <w:rsid w:val="00C47338"/>
    <w:rsid w:val="00C4764C"/>
    <w:rsid w:val="00C5071E"/>
    <w:rsid w:val="00C5087F"/>
    <w:rsid w:val="00C50EDC"/>
    <w:rsid w:val="00C51194"/>
    <w:rsid w:val="00C51900"/>
    <w:rsid w:val="00C51B5D"/>
    <w:rsid w:val="00C51E0B"/>
    <w:rsid w:val="00C525B5"/>
    <w:rsid w:val="00C52851"/>
    <w:rsid w:val="00C528F6"/>
    <w:rsid w:val="00C52B1A"/>
    <w:rsid w:val="00C52C29"/>
    <w:rsid w:val="00C5397D"/>
    <w:rsid w:val="00C543F9"/>
    <w:rsid w:val="00C544DF"/>
    <w:rsid w:val="00C552A9"/>
    <w:rsid w:val="00C55DEB"/>
    <w:rsid w:val="00C56182"/>
    <w:rsid w:val="00C56F20"/>
    <w:rsid w:val="00C57ADB"/>
    <w:rsid w:val="00C57CD5"/>
    <w:rsid w:val="00C601DE"/>
    <w:rsid w:val="00C605F8"/>
    <w:rsid w:val="00C61153"/>
    <w:rsid w:val="00C61278"/>
    <w:rsid w:val="00C61E7C"/>
    <w:rsid w:val="00C62A6B"/>
    <w:rsid w:val="00C62B91"/>
    <w:rsid w:val="00C63F47"/>
    <w:rsid w:val="00C648F9"/>
    <w:rsid w:val="00C6491D"/>
    <w:rsid w:val="00C6543A"/>
    <w:rsid w:val="00C65C54"/>
    <w:rsid w:val="00C65CB9"/>
    <w:rsid w:val="00C660D8"/>
    <w:rsid w:val="00C66B69"/>
    <w:rsid w:val="00C67105"/>
    <w:rsid w:val="00C706F2"/>
    <w:rsid w:val="00C70DB4"/>
    <w:rsid w:val="00C71247"/>
    <w:rsid w:val="00C72DC2"/>
    <w:rsid w:val="00C73982"/>
    <w:rsid w:val="00C74061"/>
    <w:rsid w:val="00C74707"/>
    <w:rsid w:val="00C7546E"/>
    <w:rsid w:val="00C75A1B"/>
    <w:rsid w:val="00C75A7D"/>
    <w:rsid w:val="00C75CAE"/>
    <w:rsid w:val="00C7755E"/>
    <w:rsid w:val="00C7798F"/>
    <w:rsid w:val="00C77B99"/>
    <w:rsid w:val="00C80D34"/>
    <w:rsid w:val="00C8117B"/>
    <w:rsid w:val="00C812BD"/>
    <w:rsid w:val="00C81E59"/>
    <w:rsid w:val="00C8286A"/>
    <w:rsid w:val="00C82D3E"/>
    <w:rsid w:val="00C82F86"/>
    <w:rsid w:val="00C83151"/>
    <w:rsid w:val="00C8353F"/>
    <w:rsid w:val="00C84179"/>
    <w:rsid w:val="00C844BF"/>
    <w:rsid w:val="00C85754"/>
    <w:rsid w:val="00C865D4"/>
    <w:rsid w:val="00C8679C"/>
    <w:rsid w:val="00C86843"/>
    <w:rsid w:val="00C87023"/>
    <w:rsid w:val="00C87203"/>
    <w:rsid w:val="00C87EEA"/>
    <w:rsid w:val="00C904AE"/>
    <w:rsid w:val="00C90650"/>
    <w:rsid w:val="00C906C2"/>
    <w:rsid w:val="00C907EE"/>
    <w:rsid w:val="00C90B78"/>
    <w:rsid w:val="00C90DF2"/>
    <w:rsid w:val="00C90F56"/>
    <w:rsid w:val="00C90FCA"/>
    <w:rsid w:val="00C918BC"/>
    <w:rsid w:val="00C91D11"/>
    <w:rsid w:val="00C921B7"/>
    <w:rsid w:val="00C926A5"/>
    <w:rsid w:val="00C927E5"/>
    <w:rsid w:val="00C93D7D"/>
    <w:rsid w:val="00C93D9B"/>
    <w:rsid w:val="00C9446C"/>
    <w:rsid w:val="00C944F3"/>
    <w:rsid w:val="00C94542"/>
    <w:rsid w:val="00C9576A"/>
    <w:rsid w:val="00C95967"/>
    <w:rsid w:val="00C9644F"/>
    <w:rsid w:val="00C96D1F"/>
    <w:rsid w:val="00C97BCA"/>
    <w:rsid w:val="00C97EA5"/>
    <w:rsid w:val="00CA0211"/>
    <w:rsid w:val="00CA0368"/>
    <w:rsid w:val="00CA0998"/>
    <w:rsid w:val="00CA11DF"/>
    <w:rsid w:val="00CA1D2D"/>
    <w:rsid w:val="00CA21A0"/>
    <w:rsid w:val="00CA28CA"/>
    <w:rsid w:val="00CA2A86"/>
    <w:rsid w:val="00CA2D55"/>
    <w:rsid w:val="00CA3352"/>
    <w:rsid w:val="00CA381B"/>
    <w:rsid w:val="00CA3C2C"/>
    <w:rsid w:val="00CA3C30"/>
    <w:rsid w:val="00CA3C42"/>
    <w:rsid w:val="00CA4642"/>
    <w:rsid w:val="00CA4876"/>
    <w:rsid w:val="00CA488B"/>
    <w:rsid w:val="00CA49E4"/>
    <w:rsid w:val="00CA5741"/>
    <w:rsid w:val="00CA5F61"/>
    <w:rsid w:val="00CA62B7"/>
    <w:rsid w:val="00CA6376"/>
    <w:rsid w:val="00CA648B"/>
    <w:rsid w:val="00CA6499"/>
    <w:rsid w:val="00CA65D8"/>
    <w:rsid w:val="00CA68B7"/>
    <w:rsid w:val="00CA6D24"/>
    <w:rsid w:val="00CA6E0E"/>
    <w:rsid w:val="00CB00E9"/>
    <w:rsid w:val="00CB01E5"/>
    <w:rsid w:val="00CB029A"/>
    <w:rsid w:val="00CB057D"/>
    <w:rsid w:val="00CB1458"/>
    <w:rsid w:val="00CB171E"/>
    <w:rsid w:val="00CB179C"/>
    <w:rsid w:val="00CB1855"/>
    <w:rsid w:val="00CB18BE"/>
    <w:rsid w:val="00CB1BA6"/>
    <w:rsid w:val="00CB3996"/>
    <w:rsid w:val="00CB457A"/>
    <w:rsid w:val="00CB4D9F"/>
    <w:rsid w:val="00CB5767"/>
    <w:rsid w:val="00CB76C0"/>
    <w:rsid w:val="00CB7C3D"/>
    <w:rsid w:val="00CC0EED"/>
    <w:rsid w:val="00CC15C1"/>
    <w:rsid w:val="00CC1653"/>
    <w:rsid w:val="00CC1FB8"/>
    <w:rsid w:val="00CC3BB6"/>
    <w:rsid w:val="00CC47CC"/>
    <w:rsid w:val="00CC4AC1"/>
    <w:rsid w:val="00CC50A7"/>
    <w:rsid w:val="00CC53DC"/>
    <w:rsid w:val="00CC6161"/>
    <w:rsid w:val="00CC6224"/>
    <w:rsid w:val="00CC6562"/>
    <w:rsid w:val="00CC6DF1"/>
    <w:rsid w:val="00CC70FD"/>
    <w:rsid w:val="00CC7397"/>
    <w:rsid w:val="00CC75CC"/>
    <w:rsid w:val="00CC76B5"/>
    <w:rsid w:val="00CC773D"/>
    <w:rsid w:val="00CC78D2"/>
    <w:rsid w:val="00CD03AC"/>
    <w:rsid w:val="00CD051E"/>
    <w:rsid w:val="00CD0880"/>
    <w:rsid w:val="00CD1176"/>
    <w:rsid w:val="00CD13FC"/>
    <w:rsid w:val="00CD1438"/>
    <w:rsid w:val="00CD16C9"/>
    <w:rsid w:val="00CD1DC8"/>
    <w:rsid w:val="00CD22F5"/>
    <w:rsid w:val="00CD242B"/>
    <w:rsid w:val="00CD26EC"/>
    <w:rsid w:val="00CD2D1E"/>
    <w:rsid w:val="00CD2F12"/>
    <w:rsid w:val="00CD3476"/>
    <w:rsid w:val="00CD36F2"/>
    <w:rsid w:val="00CD372D"/>
    <w:rsid w:val="00CD413D"/>
    <w:rsid w:val="00CD6348"/>
    <w:rsid w:val="00CD7841"/>
    <w:rsid w:val="00CE0693"/>
    <w:rsid w:val="00CE0BDA"/>
    <w:rsid w:val="00CE1152"/>
    <w:rsid w:val="00CE12D0"/>
    <w:rsid w:val="00CE1814"/>
    <w:rsid w:val="00CE1C71"/>
    <w:rsid w:val="00CE293D"/>
    <w:rsid w:val="00CE2987"/>
    <w:rsid w:val="00CE2FCA"/>
    <w:rsid w:val="00CE30BF"/>
    <w:rsid w:val="00CE3100"/>
    <w:rsid w:val="00CE3463"/>
    <w:rsid w:val="00CE37FE"/>
    <w:rsid w:val="00CE3A54"/>
    <w:rsid w:val="00CE3BB8"/>
    <w:rsid w:val="00CE3C80"/>
    <w:rsid w:val="00CE3DCF"/>
    <w:rsid w:val="00CE4E9A"/>
    <w:rsid w:val="00CE6010"/>
    <w:rsid w:val="00CE617B"/>
    <w:rsid w:val="00CE7C24"/>
    <w:rsid w:val="00CF0101"/>
    <w:rsid w:val="00CF1839"/>
    <w:rsid w:val="00CF1A14"/>
    <w:rsid w:val="00CF1B40"/>
    <w:rsid w:val="00CF1EDC"/>
    <w:rsid w:val="00CF22BB"/>
    <w:rsid w:val="00CF2D64"/>
    <w:rsid w:val="00CF3DDA"/>
    <w:rsid w:val="00CF46B7"/>
    <w:rsid w:val="00CF4754"/>
    <w:rsid w:val="00CF4873"/>
    <w:rsid w:val="00CF4A98"/>
    <w:rsid w:val="00CF505E"/>
    <w:rsid w:val="00CF601A"/>
    <w:rsid w:val="00CF6B0A"/>
    <w:rsid w:val="00CF744C"/>
    <w:rsid w:val="00D01E78"/>
    <w:rsid w:val="00D0344B"/>
    <w:rsid w:val="00D03AF3"/>
    <w:rsid w:val="00D03BFB"/>
    <w:rsid w:val="00D04686"/>
    <w:rsid w:val="00D0523A"/>
    <w:rsid w:val="00D05761"/>
    <w:rsid w:val="00D05C8D"/>
    <w:rsid w:val="00D06426"/>
    <w:rsid w:val="00D0773E"/>
    <w:rsid w:val="00D07A5E"/>
    <w:rsid w:val="00D106D5"/>
    <w:rsid w:val="00D10BBF"/>
    <w:rsid w:val="00D11221"/>
    <w:rsid w:val="00D11A7D"/>
    <w:rsid w:val="00D11DAB"/>
    <w:rsid w:val="00D137FE"/>
    <w:rsid w:val="00D13E2B"/>
    <w:rsid w:val="00D141BF"/>
    <w:rsid w:val="00D15F1F"/>
    <w:rsid w:val="00D16559"/>
    <w:rsid w:val="00D171F7"/>
    <w:rsid w:val="00D211FF"/>
    <w:rsid w:val="00D21988"/>
    <w:rsid w:val="00D21D3D"/>
    <w:rsid w:val="00D21F3A"/>
    <w:rsid w:val="00D220A0"/>
    <w:rsid w:val="00D2341B"/>
    <w:rsid w:val="00D235DA"/>
    <w:rsid w:val="00D236A0"/>
    <w:rsid w:val="00D2503F"/>
    <w:rsid w:val="00D25C95"/>
    <w:rsid w:val="00D2620C"/>
    <w:rsid w:val="00D263B2"/>
    <w:rsid w:val="00D267A4"/>
    <w:rsid w:val="00D26CCC"/>
    <w:rsid w:val="00D26D50"/>
    <w:rsid w:val="00D26ED6"/>
    <w:rsid w:val="00D271A0"/>
    <w:rsid w:val="00D27312"/>
    <w:rsid w:val="00D276F7"/>
    <w:rsid w:val="00D30378"/>
    <w:rsid w:val="00D30C9B"/>
    <w:rsid w:val="00D31C2E"/>
    <w:rsid w:val="00D31ED1"/>
    <w:rsid w:val="00D3208A"/>
    <w:rsid w:val="00D325DA"/>
    <w:rsid w:val="00D3270D"/>
    <w:rsid w:val="00D33401"/>
    <w:rsid w:val="00D33B6A"/>
    <w:rsid w:val="00D33C31"/>
    <w:rsid w:val="00D33E4A"/>
    <w:rsid w:val="00D343DE"/>
    <w:rsid w:val="00D34753"/>
    <w:rsid w:val="00D348FD"/>
    <w:rsid w:val="00D35549"/>
    <w:rsid w:val="00D36447"/>
    <w:rsid w:val="00D36C1C"/>
    <w:rsid w:val="00D373DF"/>
    <w:rsid w:val="00D377BA"/>
    <w:rsid w:val="00D37B0C"/>
    <w:rsid w:val="00D40BDF"/>
    <w:rsid w:val="00D41564"/>
    <w:rsid w:val="00D419EF"/>
    <w:rsid w:val="00D422CB"/>
    <w:rsid w:val="00D4338A"/>
    <w:rsid w:val="00D43507"/>
    <w:rsid w:val="00D43FAC"/>
    <w:rsid w:val="00D44CA4"/>
    <w:rsid w:val="00D44EE5"/>
    <w:rsid w:val="00D452B6"/>
    <w:rsid w:val="00D45812"/>
    <w:rsid w:val="00D45C44"/>
    <w:rsid w:val="00D46CD6"/>
    <w:rsid w:val="00D47FDB"/>
    <w:rsid w:val="00D50005"/>
    <w:rsid w:val="00D50200"/>
    <w:rsid w:val="00D5049A"/>
    <w:rsid w:val="00D505A0"/>
    <w:rsid w:val="00D508C1"/>
    <w:rsid w:val="00D516D0"/>
    <w:rsid w:val="00D519B5"/>
    <w:rsid w:val="00D521DC"/>
    <w:rsid w:val="00D52453"/>
    <w:rsid w:val="00D52647"/>
    <w:rsid w:val="00D5330F"/>
    <w:rsid w:val="00D54094"/>
    <w:rsid w:val="00D5446D"/>
    <w:rsid w:val="00D545D8"/>
    <w:rsid w:val="00D5487F"/>
    <w:rsid w:val="00D55406"/>
    <w:rsid w:val="00D559CD"/>
    <w:rsid w:val="00D5667C"/>
    <w:rsid w:val="00D571B0"/>
    <w:rsid w:val="00D572D5"/>
    <w:rsid w:val="00D5782E"/>
    <w:rsid w:val="00D57E8D"/>
    <w:rsid w:val="00D57EE8"/>
    <w:rsid w:val="00D6177B"/>
    <w:rsid w:val="00D61FE0"/>
    <w:rsid w:val="00D625C1"/>
    <w:rsid w:val="00D62CCC"/>
    <w:rsid w:val="00D62F2D"/>
    <w:rsid w:val="00D63078"/>
    <w:rsid w:val="00D63A1F"/>
    <w:rsid w:val="00D64272"/>
    <w:rsid w:val="00D642D0"/>
    <w:rsid w:val="00D64596"/>
    <w:rsid w:val="00D64A0F"/>
    <w:rsid w:val="00D64AB7"/>
    <w:rsid w:val="00D65093"/>
    <w:rsid w:val="00D674B5"/>
    <w:rsid w:val="00D67CFE"/>
    <w:rsid w:val="00D67DB4"/>
    <w:rsid w:val="00D70025"/>
    <w:rsid w:val="00D706AF"/>
    <w:rsid w:val="00D706E4"/>
    <w:rsid w:val="00D7160A"/>
    <w:rsid w:val="00D72CCA"/>
    <w:rsid w:val="00D732B4"/>
    <w:rsid w:val="00D739C8"/>
    <w:rsid w:val="00D73D4E"/>
    <w:rsid w:val="00D74330"/>
    <w:rsid w:val="00D74B17"/>
    <w:rsid w:val="00D74CB5"/>
    <w:rsid w:val="00D74D80"/>
    <w:rsid w:val="00D75424"/>
    <w:rsid w:val="00D7591A"/>
    <w:rsid w:val="00D76938"/>
    <w:rsid w:val="00D76A4D"/>
    <w:rsid w:val="00D773B6"/>
    <w:rsid w:val="00D77958"/>
    <w:rsid w:val="00D80DCF"/>
    <w:rsid w:val="00D80F84"/>
    <w:rsid w:val="00D81566"/>
    <w:rsid w:val="00D8235E"/>
    <w:rsid w:val="00D8297A"/>
    <w:rsid w:val="00D82D4F"/>
    <w:rsid w:val="00D831C9"/>
    <w:rsid w:val="00D833F4"/>
    <w:rsid w:val="00D84052"/>
    <w:rsid w:val="00D84D6D"/>
    <w:rsid w:val="00D8526F"/>
    <w:rsid w:val="00D852DD"/>
    <w:rsid w:val="00D8562D"/>
    <w:rsid w:val="00D85BAF"/>
    <w:rsid w:val="00D86927"/>
    <w:rsid w:val="00D86A41"/>
    <w:rsid w:val="00D9034F"/>
    <w:rsid w:val="00D90E9A"/>
    <w:rsid w:val="00D91019"/>
    <w:rsid w:val="00D91172"/>
    <w:rsid w:val="00D91C65"/>
    <w:rsid w:val="00D91C6E"/>
    <w:rsid w:val="00D92FCC"/>
    <w:rsid w:val="00D93512"/>
    <w:rsid w:val="00D93A1A"/>
    <w:rsid w:val="00D93BCE"/>
    <w:rsid w:val="00D93D7E"/>
    <w:rsid w:val="00D94077"/>
    <w:rsid w:val="00D94563"/>
    <w:rsid w:val="00D94722"/>
    <w:rsid w:val="00D947B2"/>
    <w:rsid w:val="00D94967"/>
    <w:rsid w:val="00D95383"/>
    <w:rsid w:val="00D96A38"/>
    <w:rsid w:val="00D96F98"/>
    <w:rsid w:val="00D972DE"/>
    <w:rsid w:val="00D97768"/>
    <w:rsid w:val="00D97C42"/>
    <w:rsid w:val="00DA0148"/>
    <w:rsid w:val="00DA05AA"/>
    <w:rsid w:val="00DA07FF"/>
    <w:rsid w:val="00DA0D7B"/>
    <w:rsid w:val="00DA13EE"/>
    <w:rsid w:val="00DA17F9"/>
    <w:rsid w:val="00DA1A5B"/>
    <w:rsid w:val="00DA1B28"/>
    <w:rsid w:val="00DA23D7"/>
    <w:rsid w:val="00DA2DB9"/>
    <w:rsid w:val="00DA3968"/>
    <w:rsid w:val="00DA39BE"/>
    <w:rsid w:val="00DA4ACF"/>
    <w:rsid w:val="00DA5672"/>
    <w:rsid w:val="00DA59B4"/>
    <w:rsid w:val="00DA5AA1"/>
    <w:rsid w:val="00DA5E15"/>
    <w:rsid w:val="00DA66F5"/>
    <w:rsid w:val="00DA686C"/>
    <w:rsid w:val="00DA6A44"/>
    <w:rsid w:val="00DA6C37"/>
    <w:rsid w:val="00DA72DE"/>
    <w:rsid w:val="00DA762F"/>
    <w:rsid w:val="00DA7728"/>
    <w:rsid w:val="00DA77ED"/>
    <w:rsid w:val="00DA7AF5"/>
    <w:rsid w:val="00DA7EC6"/>
    <w:rsid w:val="00DB0313"/>
    <w:rsid w:val="00DB067E"/>
    <w:rsid w:val="00DB0D3B"/>
    <w:rsid w:val="00DB18D2"/>
    <w:rsid w:val="00DB31DE"/>
    <w:rsid w:val="00DB326F"/>
    <w:rsid w:val="00DB33E4"/>
    <w:rsid w:val="00DB343C"/>
    <w:rsid w:val="00DB3582"/>
    <w:rsid w:val="00DB3C20"/>
    <w:rsid w:val="00DB3E8D"/>
    <w:rsid w:val="00DB4432"/>
    <w:rsid w:val="00DB453E"/>
    <w:rsid w:val="00DB4681"/>
    <w:rsid w:val="00DB4A41"/>
    <w:rsid w:val="00DB4ED0"/>
    <w:rsid w:val="00DB5253"/>
    <w:rsid w:val="00DB5776"/>
    <w:rsid w:val="00DB5B1D"/>
    <w:rsid w:val="00DB5E91"/>
    <w:rsid w:val="00DB6AAE"/>
    <w:rsid w:val="00DB6F7E"/>
    <w:rsid w:val="00DB79F8"/>
    <w:rsid w:val="00DC0512"/>
    <w:rsid w:val="00DC061B"/>
    <w:rsid w:val="00DC0752"/>
    <w:rsid w:val="00DC1382"/>
    <w:rsid w:val="00DC16DC"/>
    <w:rsid w:val="00DC2168"/>
    <w:rsid w:val="00DC288C"/>
    <w:rsid w:val="00DC2C33"/>
    <w:rsid w:val="00DC2F5A"/>
    <w:rsid w:val="00DC3479"/>
    <w:rsid w:val="00DC35F4"/>
    <w:rsid w:val="00DC375D"/>
    <w:rsid w:val="00DC3D30"/>
    <w:rsid w:val="00DC3FAA"/>
    <w:rsid w:val="00DC4D6C"/>
    <w:rsid w:val="00DC5132"/>
    <w:rsid w:val="00DC5223"/>
    <w:rsid w:val="00DC5B66"/>
    <w:rsid w:val="00DC615E"/>
    <w:rsid w:val="00DC63C0"/>
    <w:rsid w:val="00DC730E"/>
    <w:rsid w:val="00DC7328"/>
    <w:rsid w:val="00DD0A7D"/>
    <w:rsid w:val="00DD0AA4"/>
    <w:rsid w:val="00DD0AD7"/>
    <w:rsid w:val="00DD12DC"/>
    <w:rsid w:val="00DD1899"/>
    <w:rsid w:val="00DD21A1"/>
    <w:rsid w:val="00DD2736"/>
    <w:rsid w:val="00DD4ABD"/>
    <w:rsid w:val="00DD4D6E"/>
    <w:rsid w:val="00DD51C3"/>
    <w:rsid w:val="00DD5587"/>
    <w:rsid w:val="00DD57E0"/>
    <w:rsid w:val="00DD6149"/>
    <w:rsid w:val="00DD63FE"/>
    <w:rsid w:val="00DD6500"/>
    <w:rsid w:val="00DD66EC"/>
    <w:rsid w:val="00DD6AB1"/>
    <w:rsid w:val="00DD756D"/>
    <w:rsid w:val="00DD7BED"/>
    <w:rsid w:val="00DE01B4"/>
    <w:rsid w:val="00DE1227"/>
    <w:rsid w:val="00DE1596"/>
    <w:rsid w:val="00DE15F0"/>
    <w:rsid w:val="00DE1961"/>
    <w:rsid w:val="00DE24FF"/>
    <w:rsid w:val="00DE2A6C"/>
    <w:rsid w:val="00DE2D63"/>
    <w:rsid w:val="00DE2EBD"/>
    <w:rsid w:val="00DE2F5A"/>
    <w:rsid w:val="00DE3253"/>
    <w:rsid w:val="00DE32EA"/>
    <w:rsid w:val="00DE37AA"/>
    <w:rsid w:val="00DE467F"/>
    <w:rsid w:val="00DE58DC"/>
    <w:rsid w:val="00DE669C"/>
    <w:rsid w:val="00DE6C2B"/>
    <w:rsid w:val="00DE6CB5"/>
    <w:rsid w:val="00DE6FE6"/>
    <w:rsid w:val="00DE72FA"/>
    <w:rsid w:val="00DE73E2"/>
    <w:rsid w:val="00DE7A2A"/>
    <w:rsid w:val="00DE7A59"/>
    <w:rsid w:val="00DE7CA8"/>
    <w:rsid w:val="00DF1836"/>
    <w:rsid w:val="00DF204C"/>
    <w:rsid w:val="00DF27AD"/>
    <w:rsid w:val="00DF280D"/>
    <w:rsid w:val="00DF2BB4"/>
    <w:rsid w:val="00DF2C7D"/>
    <w:rsid w:val="00DF2F0E"/>
    <w:rsid w:val="00DF3681"/>
    <w:rsid w:val="00DF43B9"/>
    <w:rsid w:val="00DF43BC"/>
    <w:rsid w:val="00DF4C37"/>
    <w:rsid w:val="00DF4F27"/>
    <w:rsid w:val="00DF5361"/>
    <w:rsid w:val="00DF5370"/>
    <w:rsid w:val="00DF5E8F"/>
    <w:rsid w:val="00DF6917"/>
    <w:rsid w:val="00DF6B9C"/>
    <w:rsid w:val="00DF6C5A"/>
    <w:rsid w:val="00DF7306"/>
    <w:rsid w:val="00DF76B8"/>
    <w:rsid w:val="00DF7A36"/>
    <w:rsid w:val="00E0014F"/>
    <w:rsid w:val="00E0041A"/>
    <w:rsid w:val="00E00522"/>
    <w:rsid w:val="00E00F25"/>
    <w:rsid w:val="00E010B8"/>
    <w:rsid w:val="00E0255B"/>
    <w:rsid w:val="00E03079"/>
    <w:rsid w:val="00E0363C"/>
    <w:rsid w:val="00E03975"/>
    <w:rsid w:val="00E0427E"/>
    <w:rsid w:val="00E0479B"/>
    <w:rsid w:val="00E059EC"/>
    <w:rsid w:val="00E063A8"/>
    <w:rsid w:val="00E06469"/>
    <w:rsid w:val="00E06D93"/>
    <w:rsid w:val="00E06E1F"/>
    <w:rsid w:val="00E07014"/>
    <w:rsid w:val="00E0753C"/>
    <w:rsid w:val="00E0795F"/>
    <w:rsid w:val="00E10274"/>
    <w:rsid w:val="00E104CB"/>
    <w:rsid w:val="00E10FC3"/>
    <w:rsid w:val="00E117D8"/>
    <w:rsid w:val="00E11B0D"/>
    <w:rsid w:val="00E125A5"/>
    <w:rsid w:val="00E12902"/>
    <w:rsid w:val="00E12F08"/>
    <w:rsid w:val="00E134E1"/>
    <w:rsid w:val="00E136B3"/>
    <w:rsid w:val="00E14002"/>
    <w:rsid w:val="00E1430D"/>
    <w:rsid w:val="00E14AD6"/>
    <w:rsid w:val="00E14D6F"/>
    <w:rsid w:val="00E1543D"/>
    <w:rsid w:val="00E15889"/>
    <w:rsid w:val="00E1650F"/>
    <w:rsid w:val="00E16794"/>
    <w:rsid w:val="00E16915"/>
    <w:rsid w:val="00E16F05"/>
    <w:rsid w:val="00E176B9"/>
    <w:rsid w:val="00E20081"/>
    <w:rsid w:val="00E20297"/>
    <w:rsid w:val="00E2091C"/>
    <w:rsid w:val="00E20924"/>
    <w:rsid w:val="00E20A9C"/>
    <w:rsid w:val="00E21886"/>
    <w:rsid w:val="00E21B85"/>
    <w:rsid w:val="00E21DAD"/>
    <w:rsid w:val="00E2217F"/>
    <w:rsid w:val="00E22338"/>
    <w:rsid w:val="00E22454"/>
    <w:rsid w:val="00E225A8"/>
    <w:rsid w:val="00E22CC1"/>
    <w:rsid w:val="00E22DF0"/>
    <w:rsid w:val="00E2375E"/>
    <w:rsid w:val="00E23CAB"/>
    <w:rsid w:val="00E24742"/>
    <w:rsid w:val="00E24D56"/>
    <w:rsid w:val="00E25361"/>
    <w:rsid w:val="00E262B4"/>
    <w:rsid w:val="00E262EB"/>
    <w:rsid w:val="00E26310"/>
    <w:rsid w:val="00E273B0"/>
    <w:rsid w:val="00E3039D"/>
    <w:rsid w:val="00E30C8C"/>
    <w:rsid w:val="00E31A70"/>
    <w:rsid w:val="00E31BF9"/>
    <w:rsid w:val="00E31FF2"/>
    <w:rsid w:val="00E32BE4"/>
    <w:rsid w:val="00E333B1"/>
    <w:rsid w:val="00E338C3"/>
    <w:rsid w:val="00E33E33"/>
    <w:rsid w:val="00E33E3D"/>
    <w:rsid w:val="00E33F1B"/>
    <w:rsid w:val="00E34187"/>
    <w:rsid w:val="00E34772"/>
    <w:rsid w:val="00E34B51"/>
    <w:rsid w:val="00E35249"/>
    <w:rsid w:val="00E35A0E"/>
    <w:rsid w:val="00E35C0F"/>
    <w:rsid w:val="00E36BD0"/>
    <w:rsid w:val="00E36F60"/>
    <w:rsid w:val="00E36FE2"/>
    <w:rsid w:val="00E37BC9"/>
    <w:rsid w:val="00E37BF7"/>
    <w:rsid w:val="00E4123E"/>
    <w:rsid w:val="00E41CEB"/>
    <w:rsid w:val="00E41DB7"/>
    <w:rsid w:val="00E42077"/>
    <w:rsid w:val="00E42117"/>
    <w:rsid w:val="00E424E9"/>
    <w:rsid w:val="00E442AE"/>
    <w:rsid w:val="00E4562C"/>
    <w:rsid w:val="00E45915"/>
    <w:rsid w:val="00E45918"/>
    <w:rsid w:val="00E45A3F"/>
    <w:rsid w:val="00E45A79"/>
    <w:rsid w:val="00E45D82"/>
    <w:rsid w:val="00E462DC"/>
    <w:rsid w:val="00E466DE"/>
    <w:rsid w:val="00E46D93"/>
    <w:rsid w:val="00E47448"/>
    <w:rsid w:val="00E477A0"/>
    <w:rsid w:val="00E500A3"/>
    <w:rsid w:val="00E509D5"/>
    <w:rsid w:val="00E515E1"/>
    <w:rsid w:val="00E51E2A"/>
    <w:rsid w:val="00E524FE"/>
    <w:rsid w:val="00E53A29"/>
    <w:rsid w:val="00E541CD"/>
    <w:rsid w:val="00E5464A"/>
    <w:rsid w:val="00E547FB"/>
    <w:rsid w:val="00E549A6"/>
    <w:rsid w:val="00E552B6"/>
    <w:rsid w:val="00E557AA"/>
    <w:rsid w:val="00E55981"/>
    <w:rsid w:val="00E56010"/>
    <w:rsid w:val="00E56276"/>
    <w:rsid w:val="00E563CC"/>
    <w:rsid w:val="00E56850"/>
    <w:rsid w:val="00E5698B"/>
    <w:rsid w:val="00E60735"/>
    <w:rsid w:val="00E6075F"/>
    <w:rsid w:val="00E60D88"/>
    <w:rsid w:val="00E614E4"/>
    <w:rsid w:val="00E615B5"/>
    <w:rsid w:val="00E62A0E"/>
    <w:rsid w:val="00E6327F"/>
    <w:rsid w:val="00E63979"/>
    <w:rsid w:val="00E63AA3"/>
    <w:rsid w:val="00E63E8D"/>
    <w:rsid w:val="00E642DB"/>
    <w:rsid w:val="00E643B3"/>
    <w:rsid w:val="00E6476E"/>
    <w:rsid w:val="00E64B87"/>
    <w:rsid w:val="00E65061"/>
    <w:rsid w:val="00E65305"/>
    <w:rsid w:val="00E65745"/>
    <w:rsid w:val="00E65B0C"/>
    <w:rsid w:val="00E65CBF"/>
    <w:rsid w:val="00E65D88"/>
    <w:rsid w:val="00E66D20"/>
    <w:rsid w:val="00E67269"/>
    <w:rsid w:val="00E67AFE"/>
    <w:rsid w:val="00E67F7D"/>
    <w:rsid w:val="00E703A0"/>
    <w:rsid w:val="00E703B4"/>
    <w:rsid w:val="00E70B98"/>
    <w:rsid w:val="00E70D41"/>
    <w:rsid w:val="00E71338"/>
    <w:rsid w:val="00E7143D"/>
    <w:rsid w:val="00E71C4B"/>
    <w:rsid w:val="00E7279F"/>
    <w:rsid w:val="00E72BBA"/>
    <w:rsid w:val="00E72DE6"/>
    <w:rsid w:val="00E730FF"/>
    <w:rsid w:val="00E73747"/>
    <w:rsid w:val="00E73ACE"/>
    <w:rsid w:val="00E74285"/>
    <w:rsid w:val="00E74FD7"/>
    <w:rsid w:val="00E75C9A"/>
    <w:rsid w:val="00E76EED"/>
    <w:rsid w:val="00E7700B"/>
    <w:rsid w:val="00E770C4"/>
    <w:rsid w:val="00E775E9"/>
    <w:rsid w:val="00E77D80"/>
    <w:rsid w:val="00E8024B"/>
    <w:rsid w:val="00E80ADA"/>
    <w:rsid w:val="00E819DD"/>
    <w:rsid w:val="00E81F4E"/>
    <w:rsid w:val="00E82106"/>
    <w:rsid w:val="00E8295D"/>
    <w:rsid w:val="00E82A46"/>
    <w:rsid w:val="00E82DF2"/>
    <w:rsid w:val="00E8308A"/>
    <w:rsid w:val="00E832E7"/>
    <w:rsid w:val="00E836A0"/>
    <w:rsid w:val="00E838DD"/>
    <w:rsid w:val="00E8493D"/>
    <w:rsid w:val="00E84B9C"/>
    <w:rsid w:val="00E84ED6"/>
    <w:rsid w:val="00E8575C"/>
    <w:rsid w:val="00E85785"/>
    <w:rsid w:val="00E8584F"/>
    <w:rsid w:val="00E86116"/>
    <w:rsid w:val="00E86664"/>
    <w:rsid w:val="00E86C49"/>
    <w:rsid w:val="00E86DA5"/>
    <w:rsid w:val="00E87376"/>
    <w:rsid w:val="00E9078C"/>
    <w:rsid w:val="00E90A2B"/>
    <w:rsid w:val="00E91438"/>
    <w:rsid w:val="00E917F5"/>
    <w:rsid w:val="00E91C5C"/>
    <w:rsid w:val="00E91D40"/>
    <w:rsid w:val="00E92376"/>
    <w:rsid w:val="00E92828"/>
    <w:rsid w:val="00E92847"/>
    <w:rsid w:val="00E9288B"/>
    <w:rsid w:val="00E935BE"/>
    <w:rsid w:val="00E94094"/>
    <w:rsid w:val="00E940BB"/>
    <w:rsid w:val="00E94AB1"/>
    <w:rsid w:val="00E94F69"/>
    <w:rsid w:val="00E95CA6"/>
    <w:rsid w:val="00E976B2"/>
    <w:rsid w:val="00E978D2"/>
    <w:rsid w:val="00E97E36"/>
    <w:rsid w:val="00EA02B0"/>
    <w:rsid w:val="00EA14EF"/>
    <w:rsid w:val="00EA1BD1"/>
    <w:rsid w:val="00EA203C"/>
    <w:rsid w:val="00EA23AC"/>
    <w:rsid w:val="00EA2494"/>
    <w:rsid w:val="00EA2DCA"/>
    <w:rsid w:val="00EA4552"/>
    <w:rsid w:val="00EA4D82"/>
    <w:rsid w:val="00EA4D9C"/>
    <w:rsid w:val="00EA5482"/>
    <w:rsid w:val="00EA591F"/>
    <w:rsid w:val="00EA5D76"/>
    <w:rsid w:val="00EA5DF5"/>
    <w:rsid w:val="00EA6F23"/>
    <w:rsid w:val="00EA79E3"/>
    <w:rsid w:val="00EA79F0"/>
    <w:rsid w:val="00EB10B5"/>
    <w:rsid w:val="00EB12FE"/>
    <w:rsid w:val="00EB13E5"/>
    <w:rsid w:val="00EB1624"/>
    <w:rsid w:val="00EB22ED"/>
    <w:rsid w:val="00EB2431"/>
    <w:rsid w:val="00EB26A6"/>
    <w:rsid w:val="00EB2FCA"/>
    <w:rsid w:val="00EB300B"/>
    <w:rsid w:val="00EB342F"/>
    <w:rsid w:val="00EB3B1D"/>
    <w:rsid w:val="00EB3BCB"/>
    <w:rsid w:val="00EB4146"/>
    <w:rsid w:val="00EB47ED"/>
    <w:rsid w:val="00EB4ADF"/>
    <w:rsid w:val="00EB4CB5"/>
    <w:rsid w:val="00EB4F0E"/>
    <w:rsid w:val="00EB53E4"/>
    <w:rsid w:val="00EB57D7"/>
    <w:rsid w:val="00EB5A05"/>
    <w:rsid w:val="00EB6AC3"/>
    <w:rsid w:val="00EC0077"/>
    <w:rsid w:val="00EC0960"/>
    <w:rsid w:val="00EC0E69"/>
    <w:rsid w:val="00EC13C4"/>
    <w:rsid w:val="00EC15D4"/>
    <w:rsid w:val="00EC1EDD"/>
    <w:rsid w:val="00EC205E"/>
    <w:rsid w:val="00EC2574"/>
    <w:rsid w:val="00EC371D"/>
    <w:rsid w:val="00EC3760"/>
    <w:rsid w:val="00EC3927"/>
    <w:rsid w:val="00EC3B18"/>
    <w:rsid w:val="00EC439D"/>
    <w:rsid w:val="00EC4CCB"/>
    <w:rsid w:val="00EC53FE"/>
    <w:rsid w:val="00EC58F4"/>
    <w:rsid w:val="00EC5D80"/>
    <w:rsid w:val="00EC668E"/>
    <w:rsid w:val="00EC67B2"/>
    <w:rsid w:val="00EC68B0"/>
    <w:rsid w:val="00EC68B3"/>
    <w:rsid w:val="00EC749D"/>
    <w:rsid w:val="00EC74E8"/>
    <w:rsid w:val="00EC759D"/>
    <w:rsid w:val="00EC76D1"/>
    <w:rsid w:val="00EC7DFF"/>
    <w:rsid w:val="00ED04B8"/>
    <w:rsid w:val="00ED0B78"/>
    <w:rsid w:val="00ED1148"/>
    <w:rsid w:val="00ED201B"/>
    <w:rsid w:val="00ED270B"/>
    <w:rsid w:val="00ED2974"/>
    <w:rsid w:val="00ED5631"/>
    <w:rsid w:val="00ED5980"/>
    <w:rsid w:val="00ED5DD6"/>
    <w:rsid w:val="00ED6A8F"/>
    <w:rsid w:val="00ED6DE4"/>
    <w:rsid w:val="00ED7080"/>
    <w:rsid w:val="00ED70E8"/>
    <w:rsid w:val="00ED78E5"/>
    <w:rsid w:val="00ED7BEE"/>
    <w:rsid w:val="00ED7F6A"/>
    <w:rsid w:val="00EE17EC"/>
    <w:rsid w:val="00EE1DCC"/>
    <w:rsid w:val="00EE1E1B"/>
    <w:rsid w:val="00EE275F"/>
    <w:rsid w:val="00EE2AFE"/>
    <w:rsid w:val="00EE2EDD"/>
    <w:rsid w:val="00EE2FDF"/>
    <w:rsid w:val="00EE357A"/>
    <w:rsid w:val="00EE3DF7"/>
    <w:rsid w:val="00EE53A7"/>
    <w:rsid w:val="00EE5565"/>
    <w:rsid w:val="00EE56FD"/>
    <w:rsid w:val="00EE58F7"/>
    <w:rsid w:val="00EE6885"/>
    <w:rsid w:val="00EE7B5D"/>
    <w:rsid w:val="00EE7BE3"/>
    <w:rsid w:val="00EE7F1D"/>
    <w:rsid w:val="00EE7FA9"/>
    <w:rsid w:val="00EF0136"/>
    <w:rsid w:val="00EF035A"/>
    <w:rsid w:val="00EF03A6"/>
    <w:rsid w:val="00EF059B"/>
    <w:rsid w:val="00EF096E"/>
    <w:rsid w:val="00EF0C8C"/>
    <w:rsid w:val="00EF1852"/>
    <w:rsid w:val="00EF1E34"/>
    <w:rsid w:val="00EF239C"/>
    <w:rsid w:val="00EF3681"/>
    <w:rsid w:val="00EF469E"/>
    <w:rsid w:val="00EF4779"/>
    <w:rsid w:val="00EF4992"/>
    <w:rsid w:val="00EF4AB9"/>
    <w:rsid w:val="00EF597C"/>
    <w:rsid w:val="00EF5B9E"/>
    <w:rsid w:val="00EF6064"/>
    <w:rsid w:val="00EF613D"/>
    <w:rsid w:val="00EF636F"/>
    <w:rsid w:val="00EF6640"/>
    <w:rsid w:val="00EF66D3"/>
    <w:rsid w:val="00EF6972"/>
    <w:rsid w:val="00EF6EAF"/>
    <w:rsid w:val="00EF6F6E"/>
    <w:rsid w:val="00EF75D3"/>
    <w:rsid w:val="00EF7757"/>
    <w:rsid w:val="00EF7931"/>
    <w:rsid w:val="00F007EC"/>
    <w:rsid w:val="00F00B3B"/>
    <w:rsid w:val="00F00D61"/>
    <w:rsid w:val="00F01A5F"/>
    <w:rsid w:val="00F01DAC"/>
    <w:rsid w:val="00F02915"/>
    <w:rsid w:val="00F02EE1"/>
    <w:rsid w:val="00F0325B"/>
    <w:rsid w:val="00F04052"/>
    <w:rsid w:val="00F050CF"/>
    <w:rsid w:val="00F057DF"/>
    <w:rsid w:val="00F05EFD"/>
    <w:rsid w:val="00F06FFC"/>
    <w:rsid w:val="00F0702B"/>
    <w:rsid w:val="00F107D6"/>
    <w:rsid w:val="00F1127B"/>
    <w:rsid w:val="00F113FC"/>
    <w:rsid w:val="00F118FD"/>
    <w:rsid w:val="00F12035"/>
    <w:rsid w:val="00F12368"/>
    <w:rsid w:val="00F12657"/>
    <w:rsid w:val="00F127D4"/>
    <w:rsid w:val="00F12E1A"/>
    <w:rsid w:val="00F1307A"/>
    <w:rsid w:val="00F1334A"/>
    <w:rsid w:val="00F13E7E"/>
    <w:rsid w:val="00F14880"/>
    <w:rsid w:val="00F159CB"/>
    <w:rsid w:val="00F1666F"/>
    <w:rsid w:val="00F166FA"/>
    <w:rsid w:val="00F16D4D"/>
    <w:rsid w:val="00F17186"/>
    <w:rsid w:val="00F172A2"/>
    <w:rsid w:val="00F174CB"/>
    <w:rsid w:val="00F1772D"/>
    <w:rsid w:val="00F17953"/>
    <w:rsid w:val="00F17EA7"/>
    <w:rsid w:val="00F20118"/>
    <w:rsid w:val="00F20DBF"/>
    <w:rsid w:val="00F20DDB"/>
    <w:rsid w:val="00F20F57"/>
    <w:rsid w:val="00F210BA"/>
    <w:rsid w:val="00F211CF"/>
    <w:rsid w:val="00F21475"/>
    <w:rsid w:val="00F218C5"/>
    <w:rsid w:val="00F218F2"/>
    <w:rsid w:val="00F22B1C"/>
    <w:rsid w:val="00F23AE9"/>
    <w:rsid w:val="00F23C97"/>
    <w:rsid w:val="00F2460A"/>
    <w:rsid w:val="00F246C1"/>
    <w:rsid w:val="00F24D4E"/>
    <w:rsid w:val="00F25387"/>
    <w:rsid w:val="00F25B94"/>
    <w:rsid w:val="00F278F0"/>
    <w:rsid w:val="00F306E0"/>
    <w:rsid w:val="00F30D55"/>
    <w:rsid w:val="00F311F3"/>
    <w:rsid w:val="00F315A1"/>
    <w:rsid w:val="00F327A8"/>
    <w:rsid w:val="00F32883"/>
    <w:rsid w:val="00F32DDA"/>
    <w:rsid w:val="00F33A88"/>
    <w:rsid w:val="00F33F1E"/>
    <w:rsid w:val="00F34434"/>
    <w:rsid w:val="00F3447E"/>
    <w:rsid w:val="00F34728"/>
    <w:rsid w:val="00F34D6C"/>
    <w:rsid w:val="00F35174"/>
    <w:rsid w:val="00F36205"/>
    <w:rsid w:val="00F37763"/>
    <w:rsid w:val="00F3783B"/>
    <w:rsid w:val="00F378E2"/>
    <w:rsid w:val="00F40259"/>
    <w:rsid w:val="00F4143A"/>
    <w:rsid w:val="00F42148"/>
    <w:rsid w:val="00F42208"/>
    <w:rsid w:val="00F43913"/>
    <w:rsid w:val="00F43FB4"/>
    <w:rsid w:val="00F44DFF"/>
    <w:rsid w:val="00F45181"/>
    <w:rsid w:val="00F452F9"/>
    <w:rsid w:val="00F4563C"/>
    <w:rsid w:val="00F45CEA"/>
    <w:rsid w:val="00F45D9E"/>
    <w:rsid w:val="00F462EE"/>
    <w:rsid w:val="00F46409"/>
    <w:rsid w:val="00F46FD7"/>
    <w:rsid w:val="00F478A5"/>
    <w:rsid w:val="00F504C4"/>
    <w:rsid w:val="00F512A9"/>
    <w:rsid w:val="00F512CB"/>
    <w:rsid w:val="00F51646"/>
    <w:rsid w:val="00F51FB9"/>
    <w:rsid w:val="00F522B1"/>
    <w:rsid w:val="00F52789"/>
    <w:rsid w:val="00F52A36"/>
    <w:rsid w:val="00F5361F"/>
    <w:rsid w:val="00F53CD6"/>
    <w:rsid w:val="00F5471A"/>
    <w:rsid w:val="00F54DA3"/>
    <w:rsid w:val="00F5505E"/>
    <w:rsid w:val="00F55067"/>
    <w:rsid w:val="00F557DF"/>
    <w:rsid w:val="00F5582F"/>
    <w:rsid w:val="00F5593E"/>
    <w:rsid w:val="00F55EDA"/>
    <w:rsid w:val="00F56144"/>
    <w:rsid w:val="00F5681C"/>
    <w:rsid w:val="00F56857"/>
    <w:rsid w:val="00F5722B"/>
    <w:rsid w:val="00F57914"/>
    <w:rsid w:val="00F579A3"/>
    <w:rsid w:val="00F601BE"/>
    <w:rsid w:val="00F60521"/>
    <w:rsid w:val="00F606E3"/>
    <w:rsid w:val="00F61652"/>
    <w:rsid w:val="00F61666"/>
    <w:rsid w:val="00F6314F"/>
    <w:rsid w:val="00F6315F"/>
    <w:rsid w:val="00F643BE"/>
    <w:rsid w:val="00F6452E"/>
    <w:rsid w:val="00F6482C"/>
    <w:rsid w:val="00F64995"/>
    <w:rsid w:val="00F65096"/>
    <w:rsid w:val="00F65541"/>
    <w:rsid w:val="00F65BF9"/>
    <w:rsid w:val="00F6611D"/>
    <w:rsid w:val="00F664A9"/>
    <w:rsid w:val="00F668C8"/>
    <w:rsid w:val="00F67017"/>
    <w:rsid w:val="00F70639"/>
    <w:rsid w:val="00F70DB7"/>
    <w:rsid w:val="00F72B59"/>
    <w:rsid w:val="00F732C7"/>
    <w:rsid w:val="00F73890"/>
    <w:rsid w:val="00F73D1B"/>
    <w:rsid w:val="00F74358"/>
    <w:rsid w:val="00F7477D"/>
    <w:rsid w:val="00F7486D"/>
    <w:rsid w:val="00F74D74"/>
    <w:rsid w:val="00F7525D"/>
    <w:rsid w:val="00F75B21"/>
    <w:rsid w:val="00F75ED0"/>
    <w:rsid w:val="00F7689E"/>
    <w:rsid w:val="00F76B1E"/>
    <w:rsid w:val="00F77601"/>
    <w:rsid w:val="00F7785E"/>
    <w:rsid w:val="00F77B42"/>
    <w:rsid w:val="00F8115F"/>
    <w:rsid w:val="00F81439"/>
    <w:rsid w:val="00F8192B"/>
    <w:rsid w:val="00F81F8D"/>
    <w:rsid w:val="00F82691"/>
    <w:rsid w:val="00F826B7"/>
    <w:rsid w:val="00F8276F"/>
    <w:rsid w:val="00F829F1"/>
    <w:rsid w:val="00F82D0B"/>
    <w:rsid w:val="00F82E7A"/>
    <w:rsid w:val="00F83C09"/>
    <w:rsid w:val="00F8437E"/>
    <w:rsid w:val="00F84953"/>
    <w:rsid w:val="00F84F7A"/>
    <w:rsid w:val="00F860DA"/>
    <w:rsid w:val="00F868CE"/>
    <w:rsid w:val="00F86940"/>
    <w:rsid w:val="00F86FE8"/>
    <w:rsid w:val="00F878BA"/>
    <w:rsid w:val="00F91423"/>
    <w:rsid w:val="00F91E01"/>
    <w:rsid w:val="00F92DE1"/>
    <w:rsid w:val="00F93066"/>
    <w:rsid w:val="00F93A40"/>
    <w:rsid w:val="00F944AA"/>
    <w:rsid w:val="00F94B6D"/>
    <w:rsid w:val="00F955EC"/>
    <w:rsid w:val="00F9659C"/>
    <w:rsid w:val="00F96A1A"/>
    <w:rsid w:val="00F9701C"/>
    <w:rsid w:val="00F97041"/>
    <w:rsid w:val="00F970B7"/>
    <w:rsid w:val="00F97A5F"/>
    <w:rsid w:val="00F97A6F"/>
    <w:rsid w:val="00F97C31"/>
    <w:rsid w:val="00FA12DD"/>
    <w:rsid w:val="00FA24CB"/>
    <w:rsid w:val="00FA3495"/>
    <w:rsid w:val="00FA4389"/>
    <w:rsid w:val="00FA43E4"/>
    <w:rsid w:val="00FA43EE"/>
    <w:rsid w:val="00FA4E9E"/>
    <w:rsid w:val="00FA5121"/>
    <w:rsid w:val="00FA5B9B"/>
    <w:rsid w:val="00FA716A"/>
    <w:rsid w:val="00FA7FE0"/>
    <w:rsid w:val="00FB067A"/>
    <w:rsid w:val="00FB0943"/>
    <w:rsid w:val="00FB16E4"/>
    <w:rsid w:val="00FB1972"/>
    <w:rsid w:val="00FB1BF1"/>
    <w:rsid w:val="00FB1FB6"/>
    <w:rsid w:val="00FB21A9"/>
    <w:rsid w:val="00FB21DC"/>
    <w:rsid w:val="00FB26DF"/>
    <w:rsid w:val="00FB29FB"/>
    <w:rsid w:val="00FB2C3D"/>
    <w:rsid w:val="00FB2DDC"/>
    <w:rsid w:val="00FB3ABA"/>
    <w:rsid w:val="00FB3BA7"/>
    <w:rsid w:val="00FB3F63"/>
    <w:rsid w:val="00FB409A"/>
    <w:rsid w:val="00FB47CC"/>
    <w:rsid w:val="00FB4D14"/>
    <w:rsid w:val="00FB5F24"/>
    <w:rsid w:val="00FB64BB"/>
    <w:rsid w:val="00FB6DB3"/>
    <w:rsid w:val="00FB6DC9"/>
    <w:rsid w:val="00FB6E37"/>
    <w:rsid w:val="00FB6E8C"/>
    <w:rsid w:val="00FB79D9"/>
    <w:rsid w:val="00FB7C17"/>
    <w:rsid w:val="00FB7E45"/>
    <w:rsid w:val="00FC03C1"/>
    <w:rsid w:val="00FC03FF"/>
    <w:rsid w:val="00FC044E"/>
    <w:rsid w:val="00FC233D"/>
    <w:rsid w:val="00FC26E4"/>
    <w:rsid w:val="00FC2E94"/>
    <w:rsid w:val="00FC35E9"/>
    <w:rsid w:val="00FC367B"/>
    <w:rsid w:val="00FC3958"/>
    <w:rsid w:val="00FC4580"/>
    <w:rsid w:val="00FC45F2"/>
    <w:rsid w:val="00FC4C99"/>
    <w:rsid w:val="00FC4FAF"/>
    <w:rsid w:val="00FC5F16"/>
    <w:rsid w:val="00FC6A02"/>
    <w:rsid w:val="00FC7C7D"/>
    <w:rsid w:val="00FC7E0D"/>
    <w:rsid w:val="00FD018E"/>
    <w:rsid w:val="00FD051F"/>
    <w:rsid w:val="00FD104F"/>
    <w:rsid w:val="00FD14DF"/>
    <w:rsid w:val="00FD16B6"/>
    <w:rsid w:val="00FD17C1"/>
    <w:rsid w:val="00FD1B87"/>
    <w:rsid w:val="00FD248F"/>
    <w:rsid w:val="00FD2567"/>
    <w:rsid w:val="00FD2AA5"/>
    <w:rsid w:val="00FD3B6E"/>
    <w:rsid w:val="00FD5130"/>
    <w:rsid w:val="00FD58D7"/>
    <w:rsid w:val="00FD5ADB"/>
    <w:rsid w:val="00FD5BB8"/>
    <w:rsid w:val="00FD6384"/>
    <w:rsid w:val="00FD653D"/>
    <w:rsid w:val="00FD6580"/>
    <w:rsid w:val="00FD65DD"/>
    <w:rsid w:val="00FD66B6"/>
    <w:rsid w:val="00FD6C2E"/>
    <w:rsid w:val="00FD74C2"/>
    <w:rsid w:val="00FD74FB"/>
    <w:rsid w:val="00FE050B"/>
    <w:rsid w:val="00FE074E"/>
    <w:rsid w:val="00FE0E41"/>
    <w:rsid w:val="00FE1617"/>
    <w:rsid w:val="00FE2AA4"/>
    <w:rsid w:val="00FE2C87"/>
    <w:rsid w:val="00FE2F80"/>
    <w:rsid w:val="00FE3047"/>
    <w:rsid w:val="00FE3414"/>
    <w:rsid w:val="00FE3B65"/>
    <w:rsid w:val="00FE4CE5"/>
    <w:rsid w:val="00FE4D67"/>
    <w:rsid w:val="00FE4EAE"/>
    <w:rsid w:val="00FE52EE"/>
    <w:rsid w:val="00FE5810"/>
    <w:rsid w:val="00FE5CA7"/>
    <w:rsid w:val="00FE6033"/>
    <w:rsid w:val="00FE708F"/>
    <w:rsid w:val="00FE7401"/>
    <w:rsid w:val="00FF01D9"/>
    <w:rsid w:val="00FF06D4"/>
    <w:rsid w:val="00FF0768"/>
    <w:rsid w:val="00FF0823"/>
    <w:rsid w:val="00FF1580"/>
    <w:rsid w:val="00FF1C51"/>
    <w:rsid w:val="00FF1ECE"/>
    <w:rsid w:val="00FF1F91"/>
    <w:rsid w:val="00FF26C5"/>
    <w:rsid w:val="00FF383C"/>
    <w:rsid w:val="00FF3D7C"/>
    <w:rsid w:val="00FF43AA"/>
    <w:rsid w:val="00FF4C5C"/>
    <w:rsid w:val="00FF5547"/>
    <w:rsid w:val="00FF5A73"/>
    <w:rsid w:val="00FF601D"/>
    <w:rsid w:val="00FF603E"/>
    <w:rsid w:val="00FF6FF3"/>
    <w:rsid w:val="00FF757A"/>
    <w:rsid w:val="00FF79E4"/>
    <w:rsid w:val="00FF7CB5"/>
    <w:rsid w:val="00FF7D49"/>
    <w:rsid w:val="00FF7DA5"/>
    <w:rsid w:val="00FF7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4DA5FD3"/>
  <w15:docId w15:val="{3B558741-035A-46A8-AED8-7624FCB58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C9A"/>
  </w:style>
  <w:style w:type="paragraph" w:styleId="Heading1">
    <w:name w:val="heading 1"/>
    <w:basedOn w:val="Normal"/>
    <w:next w:val="Normal"/>
    <w:link w:val="Heading1Char"/>
    <w:uiPriority w:val="9"/>
    <w:qFormat/>
    <w:rsid w:val="000705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BD1D4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D1D4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1D49"/>
    <w:rPr>
      <w:vertAlign w:val="superscript"/>
    </w:rPr>
  </w:style>
  <w:style w:type="paragraph" w:styleId="ListParagraph">
    <w:name w:val="List Paragraph"/>
    <w:basedOn w:val="Normal"/>
    <w:uiPriority w:val="34"/>
    <w:qFormat/>
    <w:rsid w:val="00D0773E"/>
    <w:pPr>
      <w:ind w:left="720"/>
      <w:contextualSpacing/>
    </w:pPr>
  </w:style>
  <w:style w:type="paragraph" w:styleId="NoSpacing">
    <w:name w:val="No Spacing"/>
    <w:uiPriority w:val="1"/>
    <w:qFormat/>
    <w:rsid w:val="0034380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154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428"/>
  </w:style>
  <w:style w:type="paragraph" w:styleId="Footer">
    <w:name w:val="footer"/>
    <w:basedOn w:val="Normal"/>
    <w:link w:val="FooterChar"/>
    <w:uiPriority w:val="99"/>
    <w:unhideWhenUsed/>
    <w:rsid w:val="008154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428"/>
  </w:style>
  <w:style w:type="paragraph" w:styleId="NormalWeb">
    <w:name w:val="Normal (Web)"/>
    <w:basedOn w:val="Normal"/>
    <w:uiPriority w:val="99"/>
    <w:semiHidden/>
    <w:unhideWhenUsed/>
    <w:rsid w:val="00B7297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2D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D6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705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4B41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41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41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1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1ED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E557AA"/>
  </w:style>
  <w:style w:type="character" w:styleId="Hyperlink">
    <w:name w:val="Hyperlink"/>
    <w:basedOn w:val="DefaultParagraphFont"/>
    <w:uiPriority w:val="99"/>
    <w:unhideWhenUsed/>
    <w:rsid w:val="00F1127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12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62F2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77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1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1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44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4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71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5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30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3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85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29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0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3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5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2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7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19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36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5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19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0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4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79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05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4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5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9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7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8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76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56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7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1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8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1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3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3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86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8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5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1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67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4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1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5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56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7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0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6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6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6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73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4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6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0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9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8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27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63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0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1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4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5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7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16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7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6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1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6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9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56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6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4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2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9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05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bi.gov/about/leadership-and-structure/fbi-executives/wil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oig.justice.gov/reports/FBI/e0902/final.pdf" TargetMode="External"/><Relationship Id="rId2" Type="http://schemas.openxmlformats.org/officeDocument/2006/relationships/hyperlink" Target="https://oig.justice.gov/reports/FBI/e0902/final.pdf" TargetMode="External"/><Relationship Id="rId1" Type="http://schemas.openxmlformats.org/officeDocument/2006/relationships/hyperlink" Target="https://oig.justice.gov/reports/FBI/e0902/final.pdf" TargetMode="External"/><Relationship Id="rId4" Type="http://schemas.openxmlformats.org/officeDocument/2006/relationships/hyperlink" Target="https://oig.justice.gov/reports/FBI/e0902/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44B75C3791B64D92828BFA16E21C19" ma:contentTypeVersion="13" ma:contentTypeDescription="Create a new document." ma:contentTypeScope="" ma:versionID="3b0685cf5a03a27008b09f024ad69710">
  <xsd:schema xmlns:xsd="http://www.w3.org/2001/XMLSchema" xmlns:xs="http://www.w3.org/2001/XMLSchema" xmlns:p="http://schemas.microsoft.com/office/2006/metadata/properties" xmlns:ns3="53b232c2-e38e-4e1f-83ac-17703b2d068f" xmlns:ns4="43ad532c-74af-4972-b960-617aee4d0cd9" targetNamespace="http://schemas.microsoft.com/office/2006/metadata/properties" ma:root="true" ma:fieldsID="68a7f6d05498ccfbacda5a079013c3c3" ns3:_="" ns4:_="">
    <xsd:import namespace="53b232c2-e38e-4e1f-83ac-17703b2d068f"/>
    <xsd:import namespace="43ad532c-74af-4972-b960-617aee4d0c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b232c2-e38e-4e1f-83ac-17703b2d06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ad532c-74af-4972-b960-617aee4d0cd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DCBFCD-0696-49CF-A2A7-CEF62EC5E6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6D818C-1A28-480B-A179-ED681F3D06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b232c2-e38e-4e1f-83ac-17703b2d068f"/>
    <ds:schemaRef ds:uri="43ad532c-74af-4972-b960-617aee4d0c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FDC6F0-BC9A-448D-9FE7-BB9274FF07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1960985-BDB6-425A-8893-0ECC3C6B0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0</Pages>
  <Words>3741</Words>
  <Characters>21329</Characters>
  <Application>Microsoft Office Word</Application>
  <DocSecurity>8</DocSecurity>
  <Lines>17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son</dc:creator>
  <cp:lastModifiedBy>James Davidson</cp:lastModifiedBy>
  <cp:revision>20</cp:revision>
  <cp:lastPrinted>2017-08-09T18:18:00Z</cp:lastPrinted>
  <dcterms:created xsi:type="dcterms:W3CDTF">2019-08-07T17:37:00Z</dcterms:created>
  <dcterms:modified xsi:type="dcterms:W3CDTF">2019-08-15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44B75C3791B64D92828BFA16E21C19</vt:lpwstr>
  </property>
</Properties>
</file>